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02DE57" w14:textId="5A984793" w:rsidR="00E53DDD" w:rsidRPr="001D1192" w:rsidRDefault="00234453" w:rsidP="00E53DDD">
      <w:pPr>
        <w:pStyle w:val="a4"/>
        <w:tabs>
          <w:tab w:val="left" w:pos="840"/>
        </w:tabs>
        <w:spacing w:afterLines="50" w:after="180"/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  <w:r w:rsidRPr="001D1192">
        <w:rPr>
          <w:rFonts w:ascii="UD デジタル 教科書体 N-R" w:eastAsia="UD デジタル 教科書体 N-R" w:hint="eastAsia"/>
          <w:b/>
          <w:sz w:val="28"/>
          <w:szCs w:val="28"/>
        </w:rPr>
        <w:t>日本</w:t>
      </w:r>
      <w:r w:rsidR="00E53DDD" w:rsidRPr="001D1192">
        <w:rPr>
          <w:rFonts w:ascii="UD デジタル 教科書体 N-R" w:eastAsia="UD デジタル 教科書体 N-R" w:hint="eastAsia"/>
          <w:b/>
          <w:sz w:val="28"/>
          <w:szCs w:val="28"/>
        </w:rPr>
        <w:t>語学術共通語彙テスト</w:t>
      </w:r>
      <w:r w:rsidR="00BB5554">
        <w:rPr>
          <w:rFonts w:ascii="UD デジタル 教科書体 N-R" w:eastAsia="UD デジタル 教科書体 N-R" w:hint="eastAsia"/>
          <w:b/>
          <w:sz w:val="28"/>
          <w:szCs w:val="28"/>
        </w:rPr>
        <w:t>（文字版）</w:t>
      </w:r>
    </w:p>
    <w:p w14:paraId="120833A3" w14:textId="77E3119A" w:rsidR="00F5479E" w:rsidRPr="001D1192" w:rsidRDefault="00F5479E" w:rsidP="00F5479E">
      <w:pPr>
        <w:pStyle w:val="a4"/>
        <w:tabs>
          <w:tab w:val="clear" w:pos="4252"/>
          <w:tab w:val="clear" w:pos="8504"/>
        </w:tabs>
        <w:spacing w:line="360" w:lineRule="exact"/>
        <w:ind w:right="-29"/>
        <w:rPr>
          <w:rFonts w:ascii="BIZ UDPゴシック" w:eastAsia="BIZ UDPゴシック" w:hAnsi="BIZ UDPゴシック" w:cs="Cambria"/>
          <w:sz w:val="24"/>
        </w:rPr>
      </w:pPr>
      <w:r w:rsidRPr="001D1192">
        <w:rPr>
          <w:rFonts w:ascii="BIZ UDPゴシック" w:eastAsia="BIZ UDPゴシック" w:hAnsi="BIZ UDPゴシック" w:cs="Cambria" w:hint="eastAsia"/>
          <w:b/>
          <w:sz w:val="24"/>
        </w:rPr>
        <w:t>◆バージョン2.</w:t>
      </w:r>
      <w:r w:rsidR="00043340" w:rsidRPr="001D1192">
        <w:rPr>
          <w:rFonts w:ascii="BIZ UDPゴシック" w:eastAsia="BIZ UDPゴシック" w:hAnsi="BIZ UDPゴシック" w:cs="Cambria"/>
          <w:b/>
          <w:sz w:val="24"/>
        </w:rPr>
        <w:t>5</w:t>
      </w:r>
      <w:r w:rsidR="00C142D6">
        <w:rPr>
          <w:rFonts w:ascii="BIZ UDPゴシック" w:eastAsia="BIZ UDPゴシック" w:hAnsi="BIZ UDPゴシック" w:cs="Cambria" w:hint="eastAsia"/>
          <w:b/>
          <w:sz w:val="24"/>
        </w:rPr>
        <w:t>2</w:t>
      </w:r>
      <w:r w:rsidR="00E53DDD" w:rsidRPr="001D1192">
        <w:rPr>
          <w:rFonts w:ascii="BIZ UDPゴシック" w:eastAsia="BIZ UDPゴシック" w:hAnsi="BIZ UDPゴシック" w:cs="Cambria" w:hint="eastAsia"/>
          <w:b/>
          <w:sz w:val="24"/>
        </w:rPr>
        <w:t>A</w:t>
      </w:r>
      <w:r w:rsidRPr="001D1192">
        <w:rPr>
          <w:rFonts w:ascii="BIZ UDPゴシック" w:eastAsia="BIZ UDPゴシック" w:hAnsi="BIZ UDPゴシック" w:cs="Cambria" w:hint="eastAsia"/>
          <w:b/>
          <w:sz w:val="24"/>
        </w:rPr>
        <w:t>◆</w:t>
      </w:r>
    </w:p>
    <w:p w14:paraId="5FB1AF55" w14:textId="77777777" w:rsidR="00F5479E" w:rsidRDefault="00F5479E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HG教科書体" w:eastAsia="HG教科書体"/>
          <w:b/>
          <w:sz w:val="28"/>
          <w:szCs w:val="28"/>
          <w:lang w:val="en-GB"/>
        </w:rPr>
      </w:pPr>
    </w:p>
    <w:p w14:paraId="4C837DBB" w14:textId="77777777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</w:p>
    <w:p w14:paraId="6B7B4E51" w14:textId="08E78F56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デジタル 教科書体 N-R" w:eastAsia="UD デジタル 教科書体 N-R"/>
          <w:b/>
          <w:sz w:val="28"/>
          <w:szCs w:val="28"/>
          <w:u w:val="single"/>
          <w:lang w:val="en-GB"/>
        </w:rPr>
      </w:pPr>
      <w:r w:rsidRPr="001D1192">
        <w:rPr>
          <w:rFonts w:ascii="UD デジタル 教科書体 N-R" w:eastAsia="UD デジタル 教科書体 N-R" w:hint="eastAsia"/>
          <w:b/>
          <w:sz w:val="28"/>
          <w:szCs w:val="28"/>
          <w:u w:val="single"/>
          <w:lang w:val="en-GB"/>
        </w:rPr>
        <w:t xml:space="preserve">氏名　　　　　　　　　　　　　　　　　　　　　　</w:t>
      </w:r>
    </w:p>
    <w:p w14:paraId="20C58640" w14:textId="77777777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</w:p>
    <w:p w14:paraId="384C5D52" w14:textId="77777777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</w:p>
    <w:p w14:paraId="64A4DA32" w14:textId="314A97C8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デジタル 教科書体 N-R" w:eastAsia="UD デジタル 教科書体 N-R"/>
          <w:b/>
          <w:sz w:val="28"/>
          <w:szCs w:val="28"/>
          <w:u w:val="single"/>
          <w:lang w:val="en-GB"/>
        </w:rPr>
      </w:pPr>
      <w:r w:rsidRPr="001D1192">
        <w:rPr>
          <w:rFonts w:ascii="UD デジタル 教科書体 N-R" w:eastAsia="UD デジタル 教科書体 N-R" w:hint="eastAsia"/>
          <w:b/>
          <w:sz w:val="28"/>
          <w:szCs w:val="28"/>
          <w:u w:val="single"/>
          <w:lang w:val="en-GB"/>
        </w:rPr>
        <w:t>実施日　20　　年　　月　　日</w:t>
      </w:r>
    </w:p>
    <w:p w14:paraId="74785C07" w14:textId="77777777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</w:p>
    <w:p w14:paraId="486F7A3E" w14:textId="77777777" w:rsidR="007600A3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HG教科書体" w:eastAsia="HG教科書体"/>
          <w:b/>
          <w:sz w:val="28"/>
          <w:szCs w:val="28"/>
          <w:lang w:val="en-GB"/>
        </w:rPr>
      </w:pPr>
    </w:p>
    <w:p w14:paraId="233C14B2" w14:textId="773FAB15" w:rsidR="00F5479E" w:rsidRPr="001D1192" w:rsidRDefault="00F5479E" w:rsidP="7D414130">
      <w:pPr>
        <w:autoSpaceDE w:val="0"/>
        <w:autoSpaceDN w:val="0"/>
        <w:adjustRightInd w:val="0"/>
        <w:jc w:val="right"/>
        <w:rPr>
          <w:rFonts w:ascii="BIZ UDPゴシック" w:eastAsia="BIZ UDPゴシック" w:hAnsi="BIZ UDPゴシック" w:cs="Arial"/>
          <w:kern w:val="0"/>
          <w:sz w:val="36"/>
          <w:szCs w:val="36"/>
          <w:u w:val="single"/>
        </w:rPr>
      </w:pPr>
      <w:r w:rsidRPr="001D1192">
        <w:rPr>
          <w:rFonts w:ascii="BIZ UDPゴシック" w:eastAsia="BIZ UDPゴシック" w:hAnsi="BIZ UDPゴシック" w:cs="Arial"/>
          <w:kern w:val="0"/>
          <w:sz w:val="22"/>
          <w:szCs w:val="22"/>
        </w:rPr>
        <w:t xml:space="preserve">　　　　　　　　　　　　　　　　　　</w:t>
      </w:r>
      <w:r w:rsidR="001D1192">
        <w:rPr>
          <w:rFonts w:ascii="BIZ UDPゴシック" w:eastAsia="BIZ UDPゴシック" w:hAnsi="BIZ UDPゴシック" w:cs="Arial"/>
          <w:b/>
          <w:kern w:val="0"/>
          <w:sz w:val="36"/>
          <w:u w:val="single"/>
        </w:rPr>
        <w:ruby>
          <w:rubyPr>
            <w:rubyAlign w:val="distributeSpace"/>
            <w:hps w:val="18"/>
            <w:hpsRaise w:val="34"/>
            <w:hpsBaseText w:val="36"/>
            <w:lid w:val="ja-JP"/>
          </w:rubyPr>
          <w:rt>
            <w:r w:rsidR="001D1192" w:rsidRPr="001D1192">
              <w:rPr>
                <w:rFonts w:ascii="BIZ UDPゴシック" w:eastAsia="BIZ UDPゴシック" w:hAnsi="BIZ UDPゴシック" w:cs="Arial"/>
                <w:b/>
                <w:kern w:val="0"/>
                <w:sz w:val="18"/>
                <w:u w:val="single"/>
              </w:rPr>
              <w:t>よんじっぷん</w:t>
            </w:r>
          </w:rt>
          <w:rubyBase>
            <w:r w:rsidR="001D1192">
              <w:rPr>
                <w:rFonts w:ascii="BIZ UDPゴシック" w:eastAsia="BIZ UDPゴシック" w:hAnsi="BIZ UDPゴシック" w:cs="Arial"/>
                <w:b/>
                <w:kern w:val="0"/>
                <w:sz w:val="36"/>
                <w:u w:val="single"/>
              </w:rPr>
              <w:t>40分</w:t>
            </w:r>
          </w:rubyBase>
        </w:ruby>
      </w:r>
      <w:r w:rsidRPr="001D1192">
        <w:rPr>
          <w:rFonts w:ascii="BIZ UDPゴシック" w:eastAsia="BIZ UDPゴシック" w:hAnsi="BIZ UDPゴシック" w:cs="Arial"/>
          <w:kern w:val="0"/>
          <w:sz w:val="36"/>
          <w:szCs w:val="36"/>
          <w:u w:val="single"/>
        </w:rPr>
        <w:t xml:space="preserve"> </w:t>
      </w:r>
    </w:p>
    <w:p w14:paraId="62D6BA88" w14:textId="77777777" w:rsidR="007600A3" w:rsidRPr="00EA41DC" w:rsidRDefault="007600A3" w:rsidP="007600A3">
      <w:pPr>
        <w:autoSpaceDE w:val="0"/>
        <w:autoSpaceDN w:val="0"/>
        <w:adjustRightInd w:val="0"/>
        <w:spacing w:line="440" w:lineRule="exact"/>
        <w:ind w:right="480"/>
        <w:rPr>
          <w:rFonts w:ascii="Century Schoolbook" w:hAnsi="Century Schoolbook" w:cs="Arial"/>
          <w:kern w:val="0"/>
          <w:sz w:val="18"/>
          <w:szCs w:val="18"/>
        </w:rPr>
      </w:pPr>
    </w:p>
    <w:p w14:paraId="52F2BEBD" w14:textId="6140303B" w:rsidR="00F5479E" w:rsidRPr="001D1192" w:rsidRDefault="001D1192" w:rsidP="00F5479E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＊</w:t>
      </w:r>
      <w:r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もん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だい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題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は</w:t>
      </w:r>
      <w:r w:rsidRP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t>75</w:t>
      </w:r>
      <w:r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もん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あります。</w:t>
      </w:r>
    </w:p>
    <w:p w14:paraId="458C3CD7" w14:textId="53525E06" w:rsidR="00F5479E" w:rsidRPr="001D1192" w:rsidRDefault="001D1192" w:rsidP="00F5479E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＊そのことばの</w:t>
      </w:r>
      <w:r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いみ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意味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にいちばん</w:t>
      </w:r>
      <w:r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ちか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近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いものを</w:t>
      </w:r>
      <w:r w:rsidRP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t>1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～</w:t>
      </w:r>
      <w:r w:rsidRP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t>3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のなかから</w:t>
      </w:r>
      <w:r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ひと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つ</w:t>
      </w:r>
      <w:r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えら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選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んでください</w:t>
      </w:r>
      <w:r w:rsidR="00F5479E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。</w:t>
      </w:r>
    </w:p>
    <w:p w14:paraId="3006D853" w14:textId="7BAFBF92" w:rsidR="00F5479E" w:rsidRPr="001D1192" w:rsidRDefault="00F5479E" w:rsidP="00F5479E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＊</w:t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ひと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一</w:t>
            </w:r>
          </w:rubyBase>
        </w:ruby>
      </w:r>
      <w:r w:rsidR="001D1192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つの</w:t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もん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だい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題</w:t>
            </w:r>
          </w:rubyBase>
        </w:ruby>
      </w:r>
      <w:r w:rsidR="001D1192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に</w:t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じ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時</w:t>
            </w:r>
          </w:rubyBase>
        </w:ruby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かん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をかけすぎないようにしてください。</w:t>
      </w:r>
      <w:r w:rsidR="00E53DDD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（１</w:t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11"/>
                <w:szCs w:val="22"/>
              </w:rPr>
              <w:t>もん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t>30</w:t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11"/>
                <w:szCs w:val="22"/>
              </w:rPr>
              <w:t>びょう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秒</w:t>
            </w:r>
          </w:rubyBase>
        </w:ruby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11"/>
                <w:szCs w:val="22"/>
              </w:rPr>
              <w:t>い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以</w:t>
            </w:r>
          </w:rubyBase>
        </w:ruby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11"/>
                <w:szCs w:val="22"/>
              </w:rPr>
              <w:t>ない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内</w:t>
            </w:r>
          </w:rubyBase>
        </w:ruby>
      </w:r>
      <w:r w:rsidR="001D1192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で</w:t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11"/>
                <w:szCs w:val="22"/>
              </w:rPr>
              <w:t>こた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えましょう</w:t>
      </w:r>
      <w:r w:rsidR="00E53DDD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。）</w:t>
      </w:r>
    </w:p>
    <w:p w14:paraId="11A5C84A" w14:textId="5E69338A" w:rsidR="00F5479E" w:rsidRPr="001D1192" w:rsidRDefault="00F5479E" w:rsidP="7D414130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＊このテストの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けっ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か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果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は、</w:t>
      </w:r>
      <w:r w:rsidR="00E53DDD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クラス分け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や</w:t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けん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研</w:t>
            </w:r>
          </w:rubyBase>
        </w:ruby>
      </w:r>
      <w:r w:rsidR="001D1192"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9"/>
                <w:szCs w:val="22"/>
              </w:rPr>
              <w:t>きゅう</w:t>
            </w:r>
          </w:rt>
          <w:rubyBase>
            <w:r w:rsid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究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のためだけにつかいます。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せいせき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成績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には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ＭＳ 明朝" w:cs="Arial" w:hint="eastAsia"/>
                <w:kern w:val="0"/>
                <w:sz w:val="11"/>
                <w:szCs w:val="22"/>
              </w:rPr>
              <w:t>かん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ＭＳ 明朝" w:cs="Arial" w:hint="eastAsia"/>
                <w:kern w:val="0"/>
                <w:sz w:val="11"/>
                <w:szCs w:val="22"/>
              </w:rPr>
              <w:t>けい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係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ありません。</w:t>
      </w:r>
    </w:p>
    <w:p w14:paraId="20017416" w14:textId="22FDA967" w:rsidR="00F5479E" w:rsidRPr="001D1192" w:rsidRDefault="00F5479E" w:rsidP="7D414130">
      <w:pPr>
        <w:autoSpaceDE w:val="0"/>
        <w:autoSpaceDN w:val="0"/>
        <w:adjustRightInd w:val="0"/>
        <w:spacing w:beforeLines="50" w:before="180" w:line="360" w:lineRule="exact"/>
        <w:ind w:left="220" w:hangingChars="100" w:hanging="220"/>
        <w:jc w:val="left"/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＊こ</w:t>
      </w:r>
      <w:r w:rsidR="00E53DDD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の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テスト</w:t>
      </w:r>
      <w:r w:rsidR="00E53DDD"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には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、みなさんがまだ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ＭＳ 明朝" w:cs="Arial" w:hint="eastAsia"/>
                <w:kern w:val="0"/>
                <w:sz w:val="11"/>
                <w:szCs w:val="22"/>
              </w:rPr>
              <w:t>なら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習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っていないことばも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はい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っています。できない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もんだい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問題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があっても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き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にしないで、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ＭＳ 明朝" w:cs="Arial" w:hint="eastAsia"/>
                <w:kern w:val="0"/>
                <w:sz w:val="11"/>
                <w:szCs w:val="22"/>
              </w:rPr>
              <w:t>つぎ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次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の</w:t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ＭＳ 明朝" w:cs="Arial" w:hint="eastAsia"/>
                <w:kern w:val="0"/>
                <w:sz w:val="11"/>
                <w:szCs w:val="22"/>
              </w:rPr>
              <w:t>もんだい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問題</w:t>
            </w:r>
          </w:rubyBase>
        </w:ruby>
      </w:r>
      <w:r w:rsidRPr="001D1192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をやってください。</w:t>
      </w:r>
    </w:p>
    <w:p w14:paraId="72CF221E" w14:textId="77777777" w:rsidR="00F5479E" w:rsidRPr="001D1192" w:rsidRDefault="00F5479E" w:rsidP="00F5479E">
      <w:p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</w:pPr>
    </w:p>
    <w:p w14:paraId="0F5CC699" w14:textId="77777777" w:rsidR="00F5479E" w:rsidRPr="001D1192" w:rsidRDefault="00F5479E" w:rsidP="7D414130">
      <w:pPr>
        <w:autoSpaceDE w:val="0"/>
        <w:autoSpaceDN w:val="0"/>
        <w:adjustRightInd w:val="0"/>
        <w:spacing w:line="360" w:lineRule="exact"/>
        <w:rPr>
          <w:rFonts w:ascii="UD デジタル 教科書体 N-R" w:eastAsia="UD デジタル 教科書体 N-R" w:hAnsi="Century Schoolbook" w:cs="ＭＳ明朝"/>
          <w:kern w:val="0"/>
          <w:sz w:val="22"/>
          <w:szCs w:val="22"/>
          <w:u w:val="single"/>
        </w:rPr>
      </w:pPr>
      <w:r w:rsidRPr="001D119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テスト</w:t>
      </w:r>
      <w:r w:rsidRPr="001D119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もん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問</w:t>
            </w:r>
          </w:rubyBase>
        </w:ruby>
      </w:r>
      <w:r w:rsidRPr="001D119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だい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題</w:t>
            </w:r>
          </w:rubyBase>
        </w:ruby>
      </w:r>
      <w:r w:rsidRPr="001D119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れい</w:t>
            </w:r>
          </w:rt>
          <w:rubyBase>
            <w:r w:rsidR="00F5479E" w:rsidRPr="001D119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例</w:t>
            </w:r>
          </w:rubyBase>
        </w:ruby>
      </w:r>
    </w:p>
    <w:p w14:paraId="753B8C0F" w14:textId="77777777" w:rsidR="00F5479E" w:rsidRPr="001D1192" w:rsidRDefault="00F5479E" w:rsidP="00F5479E">
      <w:pPr>
        <w:autoSpaceDE w:val="0"/>
        <w:autoSpaceDN w:val="0"/>
        <w:adjustRightInd w:val="0"/>
        <w:spacing w:beforeLines="50" w:before="180" w:line="360" w:lineRule="exact"/>
        <w:ind w:left="357"/>
        <w:jc w:val="left"/>
        <w:rPr>
          <w:rFonts w:ascii="UD デジタル 教科書体 N-R" w:eastAsia="UD デジタル 教科書体 N-R" w:cs="ＭＳ明朝"/>
          <w:kern w:val="0"/>
          <w:sz w:val="22"/>
          <w:szCs w:val="22"/>
        </w:rPr>
      </w:pPr>
      <w:r w:rsidRPr="006C5F78">
        <w:rPr>
          <w:rFonts w:ascii="BIZ UDPゴシック" w:eastAsia="BIZ UDPゴシック" w:hAnsi="BIZ UDPゴシック" w:cs="ＭＳ明朝" w:hint="eastAsia"/>
          <w:bCs/>
          <w:kern w:val="0"/>
          <w:sz w:val="24"/>
        </w:rPr>
        <w:t>ちがう</w:t>
      </w:r>
      <w:r w:rsidRPr="00B3544D">
        <w:rPr>
          <w:rFonts w:ascii="HGP教科書体" w:eastAsia="HGP教科書体" w:cs="ＭＳ明朝" w:hint="eastAsia"/>
          <w:kern w:val="0"/>
          <w:sz w:val="22"/>
          <w:szCs w:val="22"/>
        </w:rPr>
        <w:t xml:space="preserve">:　</w:t>
      </w: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t>それは</w:t>
      </w:r>
      <w:r w:rsidRPr="006C5F78">
        <w:rPr>
          <w:rFonts w:ascii="BIZ UDPゴシック" w:eastAsia="BIZ UDPゴシック" w:hAnsi="BIZ UDPゴシック" w:cs="ＭＳ明朝" w:hint="eastAsia"/>
          <w:b/>
          <w:bCs/>
          <w:kern w:val="0"/>
          <w:sz w:val="28"/>
          <w:szCs w:val="28"/>
        </w:rPr>
        <w:t>ちがいます</w:t>
      </w: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t>。</w:t>
      </w:r>
    </w:p>
    <w:p w14:paraId="0879094C" w14:textId="77777777" w:rsidR="00F5479E" w:rsidRPr="001D1192" w:rsidRDefault="00F5479E" w:rsidP="00F5479E">
      <w:pPr>
        <w:numPr>
          <w:ilvl w:val="0"/>
          <w:numId w:val="1"/>
        </w:num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cs="ＭＳ明朝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ＭＳ 明朝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F5479E" w:rsidRPr="001D1192">
              <w:rPr>
                <w:rFonts w:ascii="UD デジタル 教科書体 N-R" w:eastAsia="UD デジタル 教科書体 N-R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t>きません</w:t>
      </w:r>
    </w:p>
    <w:p w14:paraId="26666707" w14:textId="77777777" w:rsidR="00F5479E" w:rsidRPr="001D1192" w:rsidRDefault="00F5479E" w:rsidP="00F5479E">
      <w:pPr>
        <w:numPr>
          <w:ilvl w:val="0"/>
          <w:numId w:val="1"/>
        </w:num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cs="ＭＳ明朝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cs="ＭＳ明朝" w:hint="eastAsia"/>
                <w:kern w:val="0"/>
                <w:sz w:val="22"/>
                <w:szCs w:val="22"/>
              </w:rPr>
              <w:t>し</w:t>
            </w:r>
          </w:rt>
          <w:rubyBase>
            <w:r w:rsidR="00F5479E" w:rsidRPr="001D1192">
              <w:rPr>
                <w:rFonts w:ascii="UD デジタル 教科書体 N-R" w:eastAsia="UD デジタル 教科書体 N-R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t>りません</w:t>
      </w:r>
    </w:p>
    <w:p w14:paraId="418B36C8" w14:textId="77777777" w:rsidR="00F5479E" w:rsidRPr="001D1192" w:rsidRDefault="00F5479E" w:rsidP="7D414130">
      <w:pPr>
        <w:numPr>
          <w:ilvl w:val="0"/>
          <w:numId w:val="1"/>
        </w:numPr>
        <w:autoSpaceDE w:val="0"/>
        <w:autoSpaceDN w:val="0"/>
        <w:adjustRightInd w:val="0"/>
        <w:spacing w:afterLines="50" w:after="180" w:line="360" w:lineRule="exact"/>
        <w:ind w:left="714" w:hanging="357"/>
        <w:jc w:val="left"/>
        <w:rPr>
          <w:rFonts w:ascii="UD デジタル 教科書体 N-R" w:eastAsia="UD デジタル 教科書体 N-R" w:cs="ＭＳ明朝"/>
          <w:kern w:val="0"/>
          <w:sz w:val="22"/>
          <w:szCs w:val="22"/>
        </w:rPr>
      </w:pPr>
      <w:r w:rsidRPr="001D1192">
        <w:rPr>
          <w:rFonts w:ascii="UD デジタル 教科書体 N-R" w:eastAsia="UD デジタル 教科書体 N-R" w:cs="ＭＳ明朝" w:hint="eastAsia"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C5F5A2" wp14:editId="0E6D2A89">
                <wp:simplePos x="0" y="0"/>
                <wp:positionH relativeFrom="column">
                  <wp:posOffset>196215</wp:posOffset>
                </wp:positionH>
                <wp:positionV relativeFrom="paragraph">
                  <wp:posOffset>27940</wp:posOffset>
                </wp:positionV>
                <wp:extent cx="152400" cy="165100"/>
                <wp:effectExtent l="0" t="0" r="19050" b="25400"/>
                <wp:wrapNone/>
                <wp:docPr id="2" name="円/楕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51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oval id="円/楕円 2" style="position:absolute;left:0;text-align:left;margin-left:15.45pt;margin-top:2.2pt;width:12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strokeweight="2pt" w14:anchorId="773B33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"/>
            </w:pict>
          </mc:Fallback>
        </mc:AlternateContent>
      </w: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デジタル 教科書体 N-R" w:eastAsia="UD デジタル 教科書体 N-R" w:hAnsi="ＭＳ 明朝" w:cs="ＭＳ明朝" w:hint="eastAsia"/>
                <w:kern w:val="0"/>
                <w:sz w:val="22"/>
                <w:szCs w:val="22"/>
              </w:rPr>
              <w:t>おな</w:t>
            </w:r>
          </w:rt>
          <w:rubyBase>
            <w:r w:rsidR="00F5479E" w:rsidRPr="001D1192">
              <w:rPr>
                <w:rFonts w:ascii="UD デジタル 教科書体 N-R" w:eastAsia="UD デジタル 教科書体 N-R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1D1192">
        <w:rPr>
          <w:rFonts w:ascii="UD デジタル 教科書体 N-R" w:eastAsia="UD デジタル 教科書体 N-R" w:cs="ＭＳ明朝" w:hint="eastAsia"/>
          <w:kern w:val="0"/>
          <w:sz w:val="22"/>
          <w:szCs w:val="22"/>
        </w:rPr>
        <w:t>じではありません</w:t>
      </w:r>
    </w:p>
    <w:p w14:paraId="14C17C30" w14:textId="77777777" w:rsidR="00F5479E" w:rsidRPr="006D1C06" w:rsidRDefault="00F5479E" w:rsidP="7D414130">
      <w:pPr>
        <w:autoSpaceDE w:val="0"/>
        <w:autoSpaceDN w:val="0"/>
        <w:adjustRightInd w:val="0"/>
        <w:spacing w:beforeLines="50" w:before="180" w:line="360" w:lineRule="exact"/>
        <w:ind w:left="220" w:hangingChars="100" w:hanging="220"/>
        <w:jc w:val="left"/>
        <w:rPr>
          <w:rFonts w:ascii="UD デジタル 教科書体 N-R" w:eastAsia="UD デジタル 教科書体 N-R" w:hAnsi="Century Schoolbook" w:cs="Arial"/>
          <w:kern w:val="0"/>
          <w:sz w:val="22"/>
          <w:szCs w:val="22"/>
        </w:rPr>
      </w:pP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＊こうかもしれないと</w:t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デジタル 教科書体 N-R" w:eastAsia="UD デジタル 教科書体 N-R" w:hAnsi="ＭＳ 明朝" w:cs="Arial" w:hint="eastAsia"/>
                <w:kern w:val="0"/>
                <w:sz w:val="22"/>
                <w:szCs w:val="22"/>
              </w:rPr>
              <w:t>おも</w:t>
            </w:r>
          </w:rt>
          <w:rubyBase>
            <w:r w:rsidR="00F5479E" w:rsidRPr="006D1C06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思</w:t>
            </w:r>
          </w:rubyBase>
        </w:ruby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う</w:t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デジタル 教科書体 N-R" w:eastAsia="UD デジタル 教科書体 N-R" w:hAnsi="ＭＳ 明朝" w:cs="Arial" w:hint="eastAsia"/>
                <w:kern w:val="0"/>
                <w:sz w:val="22"/>
                <w:szCs w:val="22"/>
              </w:rPr>
              <w:t>こた</w:t>
            </w:r>
          </w:rt>
          <w:rubyBase>
            <w:r w:rsidR="00F5479E" w:rsidRPr="006D1C06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えがあるときは</w:t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デジタル 教科書体 N-R" w:eastAsia="UD デジタル 教科書体 N-R" w:hAnsi="ＭＳ 明朝" w:cs="Arial" w:hint="eastAsia"/>
                <w:kern w:val="0"/>
                <w:sz w:val="22"/>
                <w:szCs w:val="22"/>
              </w:rPr>
              <w:t>こた</w:t>
            </w:r>
          </w:rt>
          <w:rubyBase>
            <w:r w:rsidR="00F5479E" w:rsidRPr="006D1C06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>えてください。ぜんぜんわからないときは</w:t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デジタル 教科書体 N-R" w:eastAsia="UD デジタル 教科書体 N-R" w:hAnsi="ＭＳ 明朝" w:cs="Arial" w:hint="eastAsia"/>
                <w:kern w:val="0"/>
                <w:sz w:val="22"/>
                <w:szCs w:val="22"/>
              </w:rPr>
              <w:t>こた</w:t>
            </w:r>
          </w:rt>
          <w:rubyBase>
            <w:r w:rsidR="00F5479E" w:rsidRPr="006D1C06">
              <w:rPr>
                <w:rFonts w:ascii="UD デジタル 教科書体 N-R" w:eastAsia="UD デジタル 教科書体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Pr="006D1C06">
        <w:rPr>
          <w:rFonts w:ascii="UD デジタル 教科書体 N-R" w:eastAsia="UD デジタル 教科書体 N-R" w:hAnsi="Century Schoolbook" w:cs="Arial" w:hint="eastAsia"/>
          <w:kern w:val="0"/>
          <w:sz w:val="22"/>
          <w:szCs w:val="22"/>
        </w:rPr>
        <w:t xml:space="preserve">えないでください。 </w:t>
      </w:r>
    </w:p>
    <w:p w14:paraId="1819DDFE" w14:textId="0D0585B7" w:rsidR="00F5479E" w:rsidRDefault="00F5479E">
      <w:pPr>
        <w:widowControl/>
        <w:jc w:val="left"/>
        <w:rPr>
          <w:rStyle w:val="af6"/>
        </w:rPr>
      </w:pPr>
      <w:r>
        <w:rPr>
          <w:rStyle w:val="af6"/>
        </w:rPr>
        <w:br w:type="page"/>
      </w:r>
    </w:p>
    <w:p w14:paraId="70A551C9" w14:textId="156DD30D" w:rsidR="00593604" w:rsidRPr="004263E6" w:rsidRDefault="00E53DDD" w:rsidP="00165752">
      <w:pPr>
        <w:rPr>
          <w:rStyle w:val="af6"/>
        </w:rPr>
      </w:pPr>
      <w:r>
        <w:rPr>
          <w:rStyle w:val="af6"/>
          <w:rFonts w:hint="eastAsia"/>
        </w:rPr>
        <w:lastRenderedPageBreak/>
        <w:t>日本語学術共通語彙</w:t>
      </w:r>
      <w:r w:rsidR="00593604" w:rsidRPr="004263E6">
        <w:rPr>
          <w:rStyle w:val="af6"/>
          <w:rFonts w:hint="eastAsia"/>
        </w:rPr>
        <w:t>テスト</w:t>
      </w:r>
      <w:r w:rsidR="00BB5554">
        <w:rPr>
          <w:rStyle w:val="af6"/>
          <w:rFonts w:hint="eastAsia"/>
        </w:rPr>
        <w:t>（文字版）</w:t>
      </w:r>
      <w:r w:rsidR="006D763F" w:rsidRPr="004263E6">
        <w:rPr>
          <w:rStyle w:val="af6"/>
        </w:rPr>
        <w:t xml:space="preserve"> (</w:t>
      </w:r>
      <w:r w:rsidR="0017088D" w:rsidRPr="004263E6">
        <w:rPr>
          <w:rStyle w:val="af6"/>
          <w:rFonts w:hint="eastAsia"/>
        </w:rPr>
        <w:t>2.</w:t>
      </w:r>
      <w:r w:rsidR="002F6769">
        <w:rPr>
          <w:rStyle w:val="af6"/>
        </w:rPr>
        <w:t>5</w:t>
      </w:r>
      <w:r w:rsidR="00C142D6">
        <w:rPr>
          <w:rStyle w:val="af6"/>
          <w:rFonts w:hint="eastAsia"/>
        </w:rPr>
        <w:t>2</w:t>
      </w:r>
      <w:r w:rsidR="006D763F" w:rsidRPr="004263E6">
        <w:rPr>
          <w:rStyle w:val="af6"/>
        </w:rPr>
        <w:t>A)</w:t>
      </w:r>
    </w:p>
    <w:p w14:paraId="113F9272" w14:textId="584125D6" w:rsidR="001C25F3" w:rsidRPr="004263E6" w:rsidRDefault="001C25F3" w:rsidP="001C25F3">
      <w:pPr>
        <w:autoSpaceDE w:val="0"/>
        <w:autoSpaceDN w:val="0"/>
        <w:adjustRightInd w:val="0"/>
        <w:spacing w:beforeLines="50" w:before="180" w:afterLines="50" w:after="180" w:line="360" w:lineRule="exact"/>
        <w:jc w:val="left"/>
        <w:rPr>
          <w:rFonts w:ascii="Century Schoolbook" w:hAnsi="Century Schoolbook" w:cs="Arial"/>
          <w:kern w:val="0"/>
          <w:sz w:val="18"/>
          <w:szCs w:val="18"/>
          <w:u w:val="single"/>
        </w:rPr>
      </w:pPr>
      <w:r w:rsidRPr="004263E6">
        <w:rPr>
          <w:rFonts w:ascii="Century Schoolbook" w:hAnsi="Century Schoolbook" w:cs="Arial" w:hint="eastAsia"/>
          <w:kern w:val="0"/>
          <w:sz w:val="18"/>
          <w:szCs w:val="18"/>
        </w:rPr>
        <w:t>＊</w:t>
      </w:r>
      <w:r w:rsidR="0026481D" w:rsidRPr="004263E6">
        <w:rPr>
          <w:rFonts w:ascii="Century Schoolbook" w:hAnsi="Century Schoolbook" w:cs="Arial" w:hint="eastAsia"/>
          <w:kern w:val="0"/>
          <w:sz w:val="18"/>
          <w:szCs w:val="18"/>
        </w:rPr>
        <w:t>問題は</w:t>
      </w:r>
      <w:r w:rsidR="0026481D" w:rsidRPr="004263E6">
        <w:rPr>
          <w:rFonts w:ascii="Century Schoolbook" w:hAnsi="Century Schoolbook" w:cs="Arial"/>
          <w:kern w:val="0"/>
          <w:sz w:val="18"/>
          <w:szCs w:val="18"/>
        </w:rPr>
        <w:t>75</w:t>
      </w:r>
      <w:r w:rsidR="0026481D" w:rsidRPr="004263E6">
        <w:rPr>
          <w:rFonts w:ascii="Century Schoolbook" w:hAnsi="Century Schoolbook" w:cs="Arial" w:hint="eastAsia"/>
          <w:kern w:val="0"/>
          <w:sz w:val="18"/>
          <w:szCs w:val="18"/>
        </w:rPr>
        <w:t>問</w:t>
      </w:r>
      <w:r w:rsidRPr="004263E6">
        <w:rPr>
          <w:rFonts w:ascii="Century Schoolbook" w:hAnsi="Century Schoolbook" w:cs="Arial" w:hint="eastAsia"/>
          <w:kern w:val="0"/>
          <w:sz w:val="18"/>
          <w:szCs w:val="18"/>
        </w:rPr>
        <w:t>あります。</w:t>
      </w:r>
      <w:r w:rsidRPr="004263E6">
        <w:rPr>
          <w:rFonts w:ascii="Century Schoolbook" w:hAnsi="Century Schoolbook" w:cs="Arial" w:hint="eastAsia"/>
          <w:kern w:val="0"/>
          <w:sz w:val="18"/>
          <w:szCs w:val="18"/>
        </w:rPr>
        <w:t xml:space="preserve">                           </w:t>
      </w:r>
      <w:r w:rsidR="0023646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4</w:t>
      </w:r>
      <w:r w:rsidR="00E53DD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0</w:t>
      </w:r>
      <w:r w:rsidRPr="004263E6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分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（</w:t>
      </w:r>
      <w:r w:rsidR="00E53DD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１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問</w:t>
      </w:r>
      <w:r w:rsidR="0023646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30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秒</w:t>
      </w:r>
      <w:r w:rsidR="00E53DD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以内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で回答してください）</w:t>
      </w:r>
    </w:p>
    <w:p w14:paraId="4EE1CDCB" w14:textId="77777777" w:rsidR="001C25F3" w:rsidRPr="004263E6" w:rsidRDefault="001C25F3" w:rsidP="001C25F3">
      <w:pPr>
        <w:autoSpaceDE w:val="0"/>
        <w:autoSpaceDN w:val="0"/>
        <w:adjustRightInd w:val="0"/>
        <w:spacing w:line="360" w:lineRule="exact"/>
        <w:jc w:val="left"/>
        <w:rPr>
          <w:rFonts w:ascii="Century Schoolbook" w:hAnsi="Century Schoolbook" w:cs="ＭＳ明朝"/>
          <w:b/>
          <w:kern w:val="0"/>
          <w:sz w:val="22"/>
          <w:szCs w:val="22"/>
          <w:u w:val="single"/>
        </w:rPr>
        <w:sectPr w:rsidR="001C25F3" w:rsidRPr="004263E6" w:rsidSect="001C25F3">
          <w:headerReference w:type="default" r:id="rId8"/>
          <w:type w:val="continuous"/>
          <w:pgSz w:w="11906" w:h="16838"/>
          <w:pgMar w:top="851" w:right="1077" w:bottom="851" w:left="1077" w:header="283" w:footer="283" w:gutter="0"/>
          <w:pgNumType w:start="1"/>
          <w:cols w:space="425"/>
          <w:docGrid w:type="lines" w:linePitch="360"/>
        </w:sectPr>
      </w:pPr>
    </w:p>
    <w:p w14:paraId="3B19DC85" w14:textId="4B0D97C1" w:rsidR="001C25F3" w:rsidRPr="0026481D" w:rsidRDefault="001C25F3" w:rsidP="00AD4C7E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/>
          <w:sz w:val="22"/>
          <w:szCs w:val="22"/>
        </w:rPr>
      </w:pPr>
    </w:p>
    <w:p w14:paraId="44DD5B8C" w14:textId="38282E66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1D1192">
        <w:rPr>
          <w:rStyle w:val="af9"/>
          <w:rFonts w:ascii="BIZ UDPゴシック" w:eastAsia="BIZ UDPゴシック" w:hAnsi="BIZ UDPゴシック"/>
          <w:b w:val="0"/>
          <w:bCs/>
          <w:color w:val="auto"/>
        </w:rPr>
        <w:t>周波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="003B3DC5" w:rsidRPr="005A15DD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5A15DD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てい</w:t>
            </w:r>
          </w:rt>
          <w:rubyBase>
            <w:r w:rsidR="003B3DC5" w:rsidRPr="005A15DD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低</w:t>
            </w:r>
          </w:rubyBase>
        </w:ruby>
      </w:r>
      <w:r w:rsidR="001D1192" w:rsidRPr="009F1281">
        <w:rPr>
          <w:rStyle w:val="afa"/>
          <w:rFonts w:ascii="UD デジタル 教科書体 N-R" w:eastAsia="UD デジタル 教科書体 N-R" w:hint="eastAsia"/>
          <w:b w:val="0"/>
          <w:bCs/>
          <w:u w:val="thick"/>
        </w:rPr>
        <w:t>周波</w:t>
      </w:r>
      <w:r w:rsidRPr="006E3A27">
        <w:rPr>
          <w:rFonts w:ascii="UD デジタル 教科書体 N-R" w:eastAsia="UD デジタル 教科書体 N-R" w:hAnsi="ＭＳ ゴシック" w:hint="eastAsia"/>
          <w:sz w:val="22"/>
          <w:szCs w:val="22"/>
        </w:rPr>
        <w:t>でも</w:t>
      </w:r>
      <w:r w:rsidR="003B3DC5" w:rsidRPr="006E3A27">
        <w:rPr>
          <w:rFonts w:ascii="UD デジタル 教科書体 N-R" w:eastAsia="UD デジタル 教科書体 N-R" w:hAnsi="ＭＳ ゴシック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Ansi="ＭＳ ゴシック" w:hint="eastAsia"/>
                <w:sz w:val="22"/>
                <w:szCs w:val="22"/>
              </w:rPr>
              <w:t>つか</w:t>
            </w:r>
          </w:rt>
          <w:rubyBase>
            <w:r w:rsidR="003B3DC5" w:rsidRPr="006E3A27">
              <w:rPr>
                <w:rFonts w:ascii="UD デジタル 教科書体 N-R" w:eastAsia="UD デジタル 教科書体 N-R" w:hAnsi="ＭＳ ゴシック" w:hint="eastAsia"/>
                <w:sz w:val="22"/>
                <w:szCs w:val="22"/>
              </w:rPr>
              <w:t>使</w:t>
            </w:r>
          </w:rubyBase>
        </w:ruby>
      </w:r>
      <w:r w:rsidRPr="006E3A27">
        <w:rPr>
          <w:rFonts w:ascii="UD デジタル 教科書体 N-R" w:eastAsia="UD デジタル 教科書体 N-R" w:hAnsi="ＭＳ ゴシック" w:hint="eastAsia"/>
          <w:sz w:val="22"/>
          <w:szCs w:val="22"/>
        </w:rPr>
        <w:t>えます。</w:t>
      </w:r>
    </w:p>
    <w:p w14:paraId="7B0DD4A2" w14:textId="0138E6AD" w:rsidR="00D16C59" w:rsidRPr="006E3A27" w:rsidRDefault="00D16C59" w:rsidP="7D414130">
      <w:pPr>
        <w:numPr>
          <w:ilvl w:val="0"/>
          <w:numId w:val="3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（</w:t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でん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電</w:t>
            </w:r>
          </w:rubyBase>
        </w:ruby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t>や</w:t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くう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空</w:t>
            </w:r>
          </w:rubyBase>
        </w:ruby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t>の）</w:t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ふく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膨</w:t>
            </w:r>
          </w:rubyBase>
        </w:ruby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t>らみが</w:t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すく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少</w:t>
            </w:r>
          </w:rubyBase>
        </w:ruby>
      </w:r>
      <w:r w:rsidR="003B3DC5" w:rsidRPr="006E3A27">
        <w:rPr>
          <w:rFonts w:ascii="UD デジタル 教科書体 N-R" w:eastAsia="UD デジタル 教科書体 N-R" w:hint="eastAsia"/>
          <w:sz w:val="22"/>
          <w:szCs w:val="22"/>
        </w:rPr>
        <w:t>ないこと</w:t>
      </w:r>
    </w:p>
    <w:p w14:paraId="5CA355B1" w14:textId="7E25F35D" w:rsidR="00D16C59" w:rsidRPr="006E3A27" w:rsidRDefault="003B3DC5" w:rsidP="7D414130">
      <w:pPr>
        <w:numPr>
          <w:ilvl w:val="0"/>
          <w:numId w:val="3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（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でん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電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や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くう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空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の）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ゆ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揺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れが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すく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少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ないこと</w:t>
      </w:r>
    </w:p>
    <w:p w14:paraId="011B5779" w14:textId="238D96D1" w:rsidR="00D16C59" w:rsidRPr="006E3A27" w:rsidRDefault="003B3DC5" w:rsidP="7D414130">
      <w:pPr>
        <w:numPr>
          <w:ilvl w:val="0"/>
          <w:numId w:val="3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（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でん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電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t>や</w:t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くう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空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="003C2EC4" w:rsidRPr="006E3A27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t>）</w:t>
      </w:r>
      <w:r w:rsidR="003C2EC4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C2EC4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なが</w:t>
            </w:r>
          </w:rt>
          <w:rubyBase>
            <w:r w:rsidR="003C2EC4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流</w:t>
            </w:r>
          </w:rubyBase>
        </w:ruby>
      </w:r>
      <w:r w:rsidR="003C2EC4" w:rsidRPr="006E3A27">
        <w:rPr>
          <w:rFonts w:ascii="UD デジタル 教科書体 N-R" w:eastAsia="UD デジタル 教科書体 N-R" w:hint="eastAsia"/>
          <w:sz w:val="22"/>
          <w:szCs w:val="22"/>
        </w:rPr>
        <w:t>れが</w:t>
      </w:r>
      <w:r w:rsidR="003C2EC4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C2EC4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すく</w:t>
            </w:r>
          </w:rt>
          <w:rubyBase>
            <w:r w:rsidR="003C2EC4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少</w:t>
            </w:r>
          </w:rubyBase>
        </w:ruby>
      </w:r>
      <w:r w:rsidR="003C2EC4" w:rsidRPr="006E3A27">
        <w:rPr>
          <w:rFonts w:ascii="UD デジタル 教科書体 N-R" w:eastAsia="UD デジタル 教科書体 N-R" w:hint="eastAsia"/>
          <w:sz w:val="22"/>
          <w:szCs w:val="22"/>
        </w:rPr>
        <w:t>ない</w:t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t>こと</w:t>
      </w:r>
    </w:p>
    <w:p w14:paraId="10F76D37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277519B5" w14:textId="40006439" w:rsidR="007508F3" w:rsidRPr="005A15DD" w:rsidRDefault="007508F3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26481D">
        <w:rPr>
          <w:rFonts w:ascii="BIZ UDPゴシック" w:eastAsia="BIZ UDPゴシック" w:hAnsi="BIZ UDPゴシック"/>
          <w:sz w:val="22"/>
          <w:szCs w:val="22"/>
        </w:rPr>
        <w:t>－学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26481D" w:rsidRPr="009F1281">
        <w:rPr>
          <w:rStyle w:val="afa"/>
          <w:rFonts w:ascii="UD デジタル 教科書体 N-R" w:eastAsia="UD デジタル 教科書体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9F1281">
              <w:rPr>
                <w:rStyle w:val="afa"/>
                <w:rFonts w:ascii="UD デジタル 教科書体 N-R" w:eastAsia="UD デジタル 教科書体 N-R" w:hint="eastAsia"/>
                <w:b w:val="0"/>
                <w:sz w:val="11"/>
                <w:u w:val="thick"/>
              </w:rPr>
              <w:t>せいぶつ</w:t>
            </w:r>
          </w:rt>
          <w:rubyBase>
            <w:r w:rsidR="0026481D" w:rsidRPr="009F1281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生物</w:t>
            </w:r>
          </w:rubyBase>
        </w:ruby>
      </w:r>
      <w:r w:rsidRPr="009F1281">
        <w:rPr>
          <w:rStyle w:val="afa"/>
          <w:rFonts w:ascii="UD デジタル 教科書体 N-R" w:eastAsia="UD デジタル 教科書体 N-R" w:hint="eastAsia"/>
          <w:u w:val="thick"/>
        </w:rPr>
        <w:t>学</w:t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t>はおもしろい。</w:t>
      </w:r>
    </w:p>
    <w:p w14:paraId="20CF0622" w14:textId="48F7ADC3" w:rsidR="007508F3" w:rsidRPr="005A15DD" w:rsidRDefault="007508F3" w:rsidP="7D414130">
      <w:pPr>
        <w:pStyle w:val="af"/>
        <w:numPr>
          <w:ilvl w:val="0"/>
          <w:numId w:val="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5A15DD">
        <w:rPr>
          <w:rFonts w:ascii="UD デジタル 教科書体 N-R" w:eastAsia="UD デジタル 教科書体 N-R" w:hint="eastAsia"/>
          <w:sz w:val="22"/>
          <w:szCs w:val="22"/>
        </w:rPr>
        <w:t>「</w:t>
      </w:r>
      <w:r w:rsidR="0026481D"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せいぶつ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生物</w:t>
            </w:r>
          </w:rubyBase>
        </w:ruby>
      </w:r>
      <w:r w:rsidR="0026481D" w:rsidRPr="005A15DD">
        <w:rPr>
          <w:rFonts w:ascii="UD デジタル 教科書体 N-R" w:eastAsia="UD デジタル 教科書体 N-R" w:hint="eastAsia"/>
          <w:sz w:val="22"/>
          <w:szCs w:val="22"/>
        </w:rPr>
        <w:t>」について</w:t>
      </w:r>
      <w:r w:rsidR="0026481D"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べん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勉</w:t>
            </w:r>
          </w:rubyBase>
        </w:ruby>
      </w:r>
      <w:r w:rsidR="0026481D"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きょう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強</w:t>
            </w:r>
          </w:rubyBase>
        </w:ruby>
      </w:r>
      <w:r w:rsidR="0026481D" w:rsidRPr="005A15DD">
        <w:rPr>
          <w:rFonts w:ascii="UD デジタル 教科書体 N-R" w:eastAsia="UD デジタル 教科書体 N-R" w:hint="eastAsia"/>
          <w:sz w:val="22"/>
          <w:szCs w:val="22"/>
        </w:rPr>
        <w:t>すること</w:t>
      </w:r>
    </w:p>
    <w:p w14:paraId="64F4BCBF" w14:textId="1F197552" w:rsidR="00365B59" w:rsidRPr="005A15DD" w:rsidRDefault="0026481D" w:rsidP="7D414130">
      <w:pPr>
        <w:pStyle w:val="af"/>
        <w:numPr>
          <w:ilvl w:val="0"/>
          <w:numId w:val="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5A15DD">
        <w:rPr>
          <w:rFonts w:ascii="UD デジタル 教科書体 N-R" w:eastAsia="UD デジタル 教科書体 N-R" w:hint="eastAsia"/>
          <w:sz w:val="22"/>
          <w:szCs w:val="22"/>
        </w:rPr>
        <w:t>「</w:t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せいぶつ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生物</w:t>
            </w:r>
          </w:rubyBase>
        </w:ruby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t>」のいる</w:t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へや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部屋</w:t>
            </w:r>
          </w:rubyBase>
        </w:ruby>
      </w:r>
    </w:p>
    <w:p w14:paraId="412B0165" w14:textId="65BB7FF9" w:rsidR="007508F3" w:rsidRPr="005A15DD" w:rsidRDefault="0026481D" w:rsidP="7D414130">
      <w:pPr>
        <w:pStyle w:val="af"/>
        <w:numPr>
          <w:ilvl w:val="0"/>
          <w:numId w:val="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5A15DD">
        <w:rPr>
          <w:rFonts w:ascii="UD デジタル 教科書体 N-R" w:eastAsia="UD デジタル 教科書体 N-R" w:hint="eastAsia"/>
          <w:sz w:val="22"/>
          <w:szCs w:val="22"/>
        </w:rPr>
        <w:t>「</w:t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せいぶつ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生物</w:t>
            </w:r>
          </w:rubyBase>
        </w:ruby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t>」のことをよく</w:t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し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知</w:t>
            </w:r>
          </w:rubyBase>
        </w:ruby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t>っている</w:t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せんせい</w:t>
            </w:r>
          </w:rt>
          <w:rubyBase>
            <w:r w:rsidR="0026481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先生</w:t>
            </w:r>
          </w:rubyBase>
        </w:ruby>
      </w:r>
    </w:p>
    <w:p w14:paraId="56D4333E" w14:textId="77777777" w:rsidR="007508F3" w:rsidRPr="004263E6" w:rsidRDefault="007508F3" w:rsidP="00AD4C7E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/>
          <w:sz w:val="22"/>
          <w:szCs w:val="22"/>
        </w:rPr>
      </w:pPr>
    </w:p>
    <w:p w14:paraId="4B9D37B0" w14:textId="77777777" w:rsidR="00D16C59" w:rsidRPr="006E3A27" w:rsidRDefault="00D16C59" w:rsidP="00D16C59">
      <w:pPr>
        <w:pStyle w:val="af"/>
        <w:numPr>
          <w:ilvl w:val="0"/>
          <w:numId w:val="28"/>
        </w:numPr>
        <w:spacing w:line="38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D1C06">
        <w:rPr>
          <w:rFonts w:ascii="BIZ UDPゴシック" w:eastAsia="BIZ UDPゴシック" w:hAnsi="BIZ UDPゴシック" w:hint="eastAsia"/>
          <w:bCs/>
          <w:sz w:val="22"/>
          <w:szCs w:val="22"/>
        </w:rPr>
        <w:t>論述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6D1C06">
        <w:rPr>
          <w:rStyle w:val="afa"/>
          <w:rFonts w:ascii="UD デジタル 教科書体 N-R" w:eastAsia="UD デジタル 教科書体 N-R" w:hint="eastAsia"/>
        </w:rPr>
        <w:t>論述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はむずかしい。</w:t>
      </w:r>
    </w:p>
    <w:p w14:paraId="696E25A4" w14:textId="71EB6F26" w:rsidR="00D16C59" w:rsidRPr="006E3A27" w:rsidRDefault="006D1C06" w:rsidP="7D414130">
      <w:pPr>
        <w:numPr>
          <w:ilvl w:val="0"/>
          <w:numId w:val="75"/>
        </w:numPr>
        <w:spacing w:line="38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んが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考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えをきちんと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せつ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説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明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すること</w:t>
      </w:r>
    </w:p>
    <w:p w14:paraId="41A6E217" w14:textId="2512E9B5" w:rsidR="00D16C59" w:rsidRPr="006E3A27" w:rsidRDefault="006D1C06" w:rsidP="7D414130">
      <w:pPr>
        <w:numPr>
          <w:ilvl w:val="0"/>
          <w:numId w:val="75"/>
        </w:numPr>
        <w:spacing w:line="38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んが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考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えを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おお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大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きく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ひろ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広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げること</w:t>
      </w:r>
    </w:p>
    <w:p w14:paraId="3A3C5A35" w14:textId="3BC7912E" w:rsidR="00D16C59" w:rsidRPr="006E3A27" w:rsidRDefault="006D1C06" w:rsidP="7D414130">
      <w:pPr>
        <w:numPr>
          <w:ilvl w:val="0"/>
          <w:numId w:val="75"/>
        </w:numPr>
        <w:spacing w:line="38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んが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考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えを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みじか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短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くまとめること</w:t>
      </w:r>
    </w:p>
    <w:p w14:paraId="385D7287" w14:textId="77777777" w:rsidR="00D16C59" w:rsidRPr="004263E6" w:rsidRDefault="00D16C59" w:rsidP="00D16C59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75A1E9CF" w14:textId="1D2E0334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D1C06">
        <w:rPr>
          <w:rStyle w:val="af9"/>
          <w:rFonts w:ascii="BIZ UDPゴシック" w:eastAsia="BIZ UDPゴシック" w:hAnsi="BIZ UDPゴシック"/>
          <w:b w:val="0"/>
          <w:bCs/>
          <w:color w:val="auto"/>
        </w:rPr>
        <w:t>勅令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D1C06">
        <w:rPr>
          <w:rStyle w:val="afa"/>
          <w:rFonts w:ascii="UD デジタル 教科書体 N-R" w:eastAsia="UD デジタル 教科書体 N-R" w:hint="eastAsia"/>
        </w:rPr>
        <w:t>勅令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が</w:t>
      </w:r>
      <w:r w:rsidR="006D1C06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くだ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下</w:t>
            </w:r>
          </w:rubyBase>
        </w:ruby>
      </w:r>
      <w:r w:rsidR="006D1C06" w:rsidRPr="006E3A27">
        <w:rPr>
          <w:rFonts w:ascii="UD デジタル 教科書体 N-R" w:eastAsia="UD デジタル 教科書体 N-R" w:hint="eastAsia"/>
          <w:sz w:val="22"/>
          <w:szCs w:val="22"/>
        </w:rPr>
        <w:t>された。</w:t>
      </w:r>
    </w:p>
    <w:p w14:paraId="5F939A37" w14:textId="58F7CAD9" w:rsidR="00D16C59" w:rsidRPr="006E3A27" w:rsidRDefault="005A15DD" w:rsidP="7D414130">
      <w:pPr>
        <w:numPr>
          <w:ilvl w:val="0"/>
          <w:numId w:val="6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0"/>
                <w:szCs w:val="22"/>
              </w:rPr>
              <w:t>おう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王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0"/>
                <w:szCs w:val="22"/>
              </w:rPr>
              <w:t>さま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様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など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0"/>
                <w:szCs w:val="22"/>
              </w:rPr>
              <w:t>だ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す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0"/>
                <w:szCs w:val="22"/>
              </w:rPr>
              <w:t>めい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命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0"/>
                <w:szCs w:val="22"/>
              </w:rPr>
              <w:t>れい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令</w:t>
            </w:r>
          </w:rubyBase>
        </w:ruby>
      </w:r>
    </w:p>
    <w:p w14:paraId="3C901F1A" w14:textId="078445B4" w:rsidR="00D16C59" w:rsidRPr="006E3A27" w:rsidRDefault="006D1C06" w:rsidP="7D414130">
      <w:pPr>
        <w:numPr>
          <w:ilvl w:val="0"/>
          <w:numId w:val="6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なに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何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かをしてはいけないという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命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れ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令</w:t>
            </w:r>
          </w:rubyBase>
        </w:ruby>
      </w:r>
    </w:p>
    <w:p w14:paraId="0005EA3D" w14:textId="26CE3795" w:rsidR="00D16C59" w:rsidRPr="006E3A27" w:rsidRDefault="006D1C06" w:rsidP="7D414130">
      <w:pPr>
        <w:numPr>
          <w:ilvl w:val="0"/>
          <w:numId w:val="6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ひと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から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つた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伝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えられた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命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れ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令</w:t>
            </w:r>
          </w:rubyBase>
        </w:ruby>
      </w:r>
    </w:p>
    <w:p w14:paraId="7DF7C5B4" w14:textId="77777777" w:rsidR="00D16C59" w:rsidRPr="00502B48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F95DBF9" w14:textId="09504C4C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6D1C06">
        <w:rPr>
          <w:rStyle w:val="af9"/>
          <w:rFonts w:ascii="BIZ UDPゴシック" w:eastAsia="BIZ UDPゴシック" w:hAnsi="BIZ UDPゴシック"/>
          <w:b w:val="0"/>
          <w:bCs/>
          <w:color w:val="auto"/>
        </w:rPr>
        <w:t>教示</w:t>
      </w:r>
      <w:r w:rsidRPr="7D414130">
        <w:rPr>
          <w:rStyle w:val="af9"/>
          <w:color w:val="auto"/>
        </w:rPr>
        <w:t>：</w:t>
      </w:r>
      <w:r w:rsidRPr="006D1C06">
        <w:rPr>
          <w:rStyle w:val="afa"/>
          <w:rFonts w:ascii="UD デジタル 教科書体 N-R" w:eastAsia="UD デジタル 教科書体 N-R" w:hint="eastAsia"/>
        </w:rPr>
        <w:t>教示</w:t>
      </w:r>
      <w:r w:rsidRPr="006E3A27">
        <w:rPr>
          <w:rStyle w:val="afa"/>
          <w:rFonts w:ascii="UD デジタル 教科書体 N-R" w:eastAsia="UD デジタル 教科書体 N-R" w:hint="eastAsia"/>
          <w:b w:val="0"/>
          <w:sz w:val="22"/>
        </w:rPr>
        <w:t>を</w:t>
      </w:r>
      <w:r w:rsidR="006D1C06" w:rsidRPr="006E3A27">
        <w:rPr>
          <w:rStyle w:val="afa"/>
          <w:rFonts w:ascii="UD デジタル 教科書体 N-R" w:eastAsia="UD デジタル 教科書体 N-R"/>
          <w:b w:val="0"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</w:rPr>
              <w:t>あた</w:t>
            </w:r>
          </w:rt>
          <w:rubyBase>
            <w:r w:rsidR="006D1C06" w:rsidRPr="006E3A27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</w:rPr>
              <w:t>与</w:t>
            </w:r>
          </w:rubyBase>
        </w:ruby>
      </w:r>
      <w:r w:rsidR="006D1C06" w:rsidRPr="006E3A27">
        <w:rPr>
          <w:rStyle w:val="afa"/>
          <w:rFonts w:ascii="UD デジタル 教科書体 N-R" w:eastAsia="UD デジタル 教科書体 N-R" w:hint="eastAsia"/>
          <w:b w:val="0"/>
          <w:sz w:val="22"/>
        </w:rPr>
        <w:t>える</w:t>
      </w:r>
      <w:r w:rsidR="006D1C06" w:rsidRPr="006E3A27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2324BE18" w14:textId="3D50D595" w:rsidR="00D16C59" w:rsidRPr="006E3A27" w:rsidRDefault="006D1C06" w:rsidP="7D414130">
      <w:pPr>
        <w:numPr>
          <w:ilvl w:val="0"/>
          <w:numId w:val="7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しゅく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宿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だ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題</w:t>
            </w:r>
          </w:rubyBase>
        </w:ruby>
      </w:r>
    </w:p>
    <w:p w14:paraId="539D6201" w14:textId="3AE13D94" w:rsidR="00D16C59" w:rsidRPr="006E3A27" w:rsidRDefault="006D1C06" w:rsidP="7D414130">
      <w:pPr>
        <w:numPr>
          <w:ilvl w:val="0"/>
          <w:numId w:val="7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せつ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説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明</w:t>
            </w:r>
          </w:rubyBase>
        </w:ruby>
      </w:r>
    </w:p>
    <w:p w14:paraId="57C59E8C" w14:textId="6C95D22E" w:rsidR="00D16C59" w:rsidRPr="006E3A27" w:rsidRDefault="006D1C06" w:rsidP="7D414130">
      <w:pPr>
        <w:numPr>
          <w:ilvl w:val="0"/>
          <w:numId w:val="7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れい</w:t>
            </w:r>
          </w:rt>
          <w:rubyBase>
            <w:r w:rsidR="006D1C0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例</w:t>
            </w:r>
          </w:rubyBase>
        </w:ruby>
      </w:r>
    </w:p>
    <w:p w14:paraId="53604710" w14:textId="77777777" w:rsidR="00D16C59" w:rsidRPr="00502B48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77490D35" w14:textId="77777777" w:rsidR="00D16C59" w:rsidRPr="006E3A27" w:rsidRDefault="00D16C59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6D1C06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描画</w:t>
      </w:r>
      <w:r w:rsidRPr="00502B48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パソコンで</w:t>
      </w:r>
      <w:r w:rsidRPr="009F1281">
        <w:rPr>
          <w:rStyle w:val="afa"/>
          <w:rFonts w:ascii="UD デジタル 教科書体 N-R" w:eastAsia="UD デジタル 教科書体 N-R" w:hint="eastAsia"/>
          <w:u w:val="thick"/>
        </w:rPr>
        <w:t>描画</w:t>
      </w:r>
      <w:r w:rsidRPr="006E3A27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する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488CAF67" w14:textId="34D71D96" w:rsidR="00D16C59" w:rsidRPr="006E3A27" w:rsidRDefault="00D16C59" w:rsidP="7D414130">
      <w:pPr>
        <w:numPr>
          <w:ilvl w:val="0"/>
          <w:numId w:val="6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まわりの</w:t>
      </w:r>
      <w:r w:rsidR="009F1281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よう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様</w:t>
            </w:r>
          </w:rubyBase>
        </w:ruby>
      </w:r>
      <w:r w:rsidR="009F1281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す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子</w:t>
            </w:r>
          </w:rubyBase>
        </w:ruby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9F1281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記</w:t>
            </w:r>
          </w:rubyBase>
        </w:ruby>
      </w:r>
      <w:r w:rsidR="009F1281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ろく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録</w:t>
            </w:r>
          </w:rubyBase>
        </w:ruby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する</w:t>
      </w:r>
    </w:p>
    <w:p w14:paraId="5831D3B7" w14:textId="738D72C7" w:rsidR="00D16C59" w:rsidRPr="006E3A27" w:rsidRDefault="009F1281" w:rsidP="00D16C59">
      <w:pPr>
        <w:numPr>
          <w:ilvl w:val="0"/>
          <w:numId w:val="6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え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絵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をかく</w:t>
      </w:r>
    </w:p>
    <w:p w14:paraId="0A93F065" w14:textId="5B94D1AC" w:rsidR="00D16C59" w:rsidRPr="006E3A27" w:rsidRDefault="009F1281" w:rsidP="7D414130">
      <w:pPr>
        <w:numPr>
          <w:ilvl w:val="0"/>
          <w:numId w:val="6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しゃ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写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しん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真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み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せる</w:t>
      </w:r>
    </w:p>
    <w:p w14:paraId="687A0F28" w14:textId="77777777" w:rsidR="00D16C59" w:rsidRPr="00502B48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ED1A4FC" w14:textId="21A32335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9F1281">
        <w:rPr>
          <w:rFonts w:ascii="BIZ UDPゴシック" w:eastAsia="BIZ UDPゴシック" w:hAnsi="BIZ UDPゴシック"/>
          <w:sz w:val="22"/>
          <w:szCs w:val="22"/>
        </w:rPr>
        <w:t>分野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: </w:t>
      </w:r>
      <w:r w:rsidR="009F1281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あたら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新</w:t>
            </w:r>
          </w:rubyBase>
        </w:ruby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しい</w:t>
      </w:r>
      <w:r w:rsidRPr="009F1281">
        <w:rPr>
          <w:rStyle w:val="afa"/>
          <w:rFonts w:ascii="UD デジタル 教科書体 N-R" w:eastAsia="UD デジタル 教科書体 N-R" w:hint="eastAsia"/>
        </w:rPr>
        <w:t>分野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が</w:t>
      </w:r>
      <w:r w:rsidR="009F1281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で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てきた。</w:t>
      </w:r>
    </w:p>
    <w:p w14:paraId="3BB319B6" w14:textId="2F99226F" w:rsidR="00D16C59" w:rsidRPr="006E3A27" w:rsidRDefault="009F1281" w:rsidP="7D414130">
      <w:pPr>
        <w:pStyle w:val="af"/>
        <w:numPr>
          <w:ilvl w:val="0"/>
          <w:numId w:val="4"/>
        </w:numPr>
        <w:spacing w:line="390" w:lineRule="exact"/>
        <w:ind w:leftChars="0"/>
        <w:rPr>
          <w:rFonts w:ascii="UD デジタル 教科書体 N-R" w:eastAsia="UD デジタル 教科書体 N-R"/>
          <w:strike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つながりや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んけい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関係</w:t>
            </w:r>
          </w:rubyBase>
        </w:ruby>
      </w:r>
    </w:p>
    <w:p w14:paraId="60EE1D81" w14:textId="427AF010" w:rsidR="00D16C59" w:rsidRPr="006E3A27" w:rsidRDefault="009F1281" w:rsidP="7D414130">
      <w:pPr>
        <w:pStyle w:val="af"/>
        <w:numPr>
          <w:ilvl w:val="0"/>
          <w:numId w:val="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とてもよい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い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意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けん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</w:p>
    <w:p w14:paraId="29EEB528" w14:textId="4ADDFA11" w:rsidR="00D16C59" w:rsidRPr="006E3A27" w:rsidRDefault="009F1281" w:rsidP="7D414130">
      <w:pPr>
        <w:pStyle w:val="af"/>
        <w:numPr>
          <w:ilvl w:val="0"/>
          <w:numId w:val="4"/>
        </w:numPr>
        <w:spacing w:line="390" w:lineRule="exact"/>
        <w:ind w:leftChars="0"/>
        <w:rPr>
          <w:rFonts w:ascii="UD デジタル 教科書体 N-R" w:eastAsia="UD デジタル 教科書体 N-R"/>
          <w:strike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つどう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活動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の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ほう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方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めん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面</w:t>
            </w:r>
          </w:rubyBase>
        </w:ruby>
      </w:r>
    </w:p>
    <w:p w14:paraId="45A88A76" w14:textId="77777777" w:rsidR="00D16C59" w:rsidRPr="00502B48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B20D3DD" w14:textId="65E0359B" w:rsidR="00D16C59" w:rsidRPr="006E3A27" w:rsidRDefault="00D16C59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9F1281">
        <w:rPr>
          <w:rFonts w:ascii="BIZ UDPゴシック" w:eastAsia="BIZ UDPゴシック" w:hAnsi="BIZ UDPゴシック" w:hint="eastAsia"/>
          <w:bCs/>
          <w:sz w:val="22"/>
          <w:szCs w:val="22"/>
        </w:rPr>
        <w:t>曲線</w:t>
      </w:r>
      <w:r w:rsidRPr="00502B48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9F1281">
        <w:rPr>
          <w:rStyle w:val="afa"/>
          <w:rFonts w:ascii="UD デジタル 教科書体 N-R" w:eastAsia="UD デジタル 教科書体 N-R" w:hint="eastAsia"/>
        </w:rPr>
        <w:t>曲線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K" w:eastAsia="UD デジタル 教科書体 NK" w:hint="eastAsia"/>
                <w:sz w:val="11"/>
                <w:szCs w:val="22"/>
              </w:rPr>
              <w:t>ひ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引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く。</w:t>
      </w:r>
    </w:p>
    <w:p w14:paraId="256C8760" w14:textId="77777777" w:rsidR="00D16C59" w:rsidRPr="006E3A27" w:rsidRDefault="00D16C59" w:rsidP="7D414130">
      <w:pPr>
        <w:pStyle w:val="af"/>
        <w:numPr>
          <w:ilvl w:val="0"/>
          <w:numId w:val="1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まっすぐではない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せん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線</w:t>
            </w:r>
          </w:rubyBase>
        </w:ruby>
      </w:r>
    </w:p>
    <w:p w14:paraId="4F92294B" w14:textId="0404F79C" w:rsidR="00D16C59" w:rsidRPr="006E3A27" w:rsidRDefault="005A15DD" w:rsidP="7D414130">
      <w:pPr>
        <w:pStyle w:val="af"/>
        <w:numPr>
          <w:ilvl w:val="0"/>
          <w:numId w:val="1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おん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音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がく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楽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あらわ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す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せん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線</w:t>
            </w:r>
          </w:rubyBase>
        </w:ruby>
      </w:r>
    </w:p>
    <w:p w14:paraId="3546FDA9" w14:textId="514C736C" w:rsidR="00D16C59" w:rsidRPr="006E3A27" w:rsidRDefault="005A15DD" w:rsidP="7D414130">
      <w:pPr>
        <w:pStyle w:val="af"/>
        <w:numPr>
          <w:ilvl w:val="0"/>
          <w:numId w:val="1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どう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道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ぐ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具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つか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わな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せん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線</w:t>
            </w:r>
          </w:rubyBase>
        </w:ruby>
      </w:r>
    </w:p>
    <w:p w14:paraId="7F7E06F2" w14:textId="77777777" w:rsidR="00D16C59" w:rsidRPr="00502B48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59D6D498" w14:textId="1746DC79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9F1281">
        <w:rPr>
          <w:rFonts w:ascii="BIZ UDPゴシック" w:eastAsia="BIZ UDPゴシック" w:hAnsi="BIZ UDPゴシック"/>
          <w:sz w:val="22"/>
          <w:szCs w:val="22"/>
        </w:rPr>
        <w:t>集合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4E1BE5" w:rsidRPr="006E3A27">
        <w:rPr>
          <w:rFonts w:ascii="UD デジタル 教科書体 N-R" w:eastAsia="UD デジタル 教科書体 N-R" w:hint="eastAsia"/>
          <w:sz w:val="22"/>
          <w:szCs w:val="22"/>
        </w:rPr>
        <w:t>それは</w:t>
      </w:r>
      <w:r w:rsidRPr="009F1281">
        <w:rPr>
          <w:rStyle w:val="afa"/>
          <w:rFonts w:ascii="UD デジタル 教科書体 N-R" w:eastAsia="UD デジタル 教科書体 N-R" w:hint="eastAsia"/>
          <w:u w:val="thick"/>
        </w:rPr>
        <w:t>集合</w:t>
      </w:r>
      <w:r w:rsidR="009F1281" w:rsidRPr="006E3A27">
        <w:rPr>
          <w:rStyle w:val="afa"/>
          <w:rFonts w:ascii="UD デジタル 教科書体 N-R" w:eastAsia="UD デジタル 教科書体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たい</w:t>
            </w:r>
          </w:rt>
          <w:rubyBase>
            <w:r w:rsidR="009F1281" w:rsidRPr="006E3A27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体</w:t>
            </w:r>
          </w:rubyBase>
        </w:ruby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だった。</w:t>
      </w:r>
    </w:p>
    <w:p w14:paraId="6869508F" w14:textId="0606FCB3" w:rsidR="004E1BE5" w:rsidRPr="006E3A27" w:rsidRDefault="009F1281" w:rsidP="7D414130">
      <w:pPr>
        <w:pStyle w:val="af"/>
        <w:numPr>
          <w:ilvl w:val="0"/>
          <w:numId w:val="1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6E3A27"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かたち</w:t>
            </w:r>
          </w:rt>
          <w:rubyBase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形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6E3A27"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か</w:t>
            </w:r>
          </w:rt>
          <w:rubyBase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られるもの</w:t>
      </w:r>
    </w:p>
    <w:p w14:paraId="2B4468E0" w14:textId="1D1115BB" w:rsidR="004E1BE5" w:rsidRPr="006E3A27" w:rsidRDefault="009F1281" w:rsidP="7D414130">
      <w:pPr>
        <w:pStyle w:val="af"/>
        <w:numPr>
          <w:ilvl w:val="0"/>
          <w:numId w:val="1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6E3A27"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にまとめられたもの</w:t>
      </w:r>
    </w:p>
    <w:p w14:paraId="25E8A0B0" w14:textId="619CE7F6" w:rsidR="004E1BE5" w:rsidRPr="006E3A27" w:rsidRDefault="009F1281" w:rsidP="7D414130">
      <w:pPr>
        <w:pStyle w:val="af"/>
        <w:numPr>
          <w:ilvl w:val="0"/>
          <w:numId w:val="1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んなで</w:t>
      </w:r>
      <w:r w:rsidRPr="006E3A27"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はな</w:t>
            </w:r>
          </w:rt>
          <w:rubyBase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6E3A27"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9F1281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もの</w:t>
      </w:r>
    </w:p>
    <w:p w14:paraId="312A7032" w14:textId="77777777" w:rsidR="00D16C59" w:rsidRPr="00502B48" w:rsidRDefault="00D16C59" w:rsidP="00D16C59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389BE948" w14:textId="172B7C55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9F1281">
        <w:rPr>
          <w:rFonts w:ascii="BIZ UDPゴシック" w:eastAsia="BIZ UDPゴシック" w:hAnsi="BIZ UDPゴシック"/>
          <w:sz w:val="22"/>
          <w:szCs w:val="22"/>
        </w:rPr>
        <w:t>要約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9F1281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ないよう</w:t>
            </w:r>
          </w:rt>
          <w:rubyBase>
            <w:r w:rsidR="009F1281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内容</w:t>
            </w:r>
          </w:rubyBase>
        </w:ruby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 w:rsidRPr="009F1281">
        <w:rPr>
          <w:rStyle w:val="afa"/>
          <w:rFonts w:ascii="UD デジタル 教科書体 N-R" w:eastAsia="UD デジタル 教科書体 N-R" w:hint="eastAsia"/>
          <w:u w:val="thick"/>
        </w:rPr>
        <w:t>要約</w:t>
      </w:r>
      <w:r w:rsidRPr="006E3A27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する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5051319E" w14:textId="77777777" w:rsidR="00D16C59" w:rsidRPr="006E3A27" w:rsidRDefault="00D16C59" w:rsidP="00D16C59">
      <w:pPr>
        <w:pStyle w:val="af"/>
        <w:numPr>
          <w:ilvl w:val="0"/>
          <w:numId w:val="2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まとめる</w:t>
      </w:r>
    </w:p>
    <w:p w14:paraId="55E958A8" w14:textId="3576DED8" w:rsidR="00D16C59" w:rsidRPr="006E3A27" w:rsidRDefault="005A15DD" w:rsidP="7D414130">
      <w:pPr>
        <w:pStyle w:val="af"/>
        <w:numPr>
          <w:ilvl w:val="0"/>
          <w:numId w:val="2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くら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比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t>べる</w:t>
      </w:r>
    </w:p>
    <w:p w14:paraId="73FB1233" w14:textId="3A15BBC6" w:rsidR="00D16C59" w:rsidRPr="006E3A27" w:rsidRDefault="005A15DD" w:rsidP="00D16C59">
      <w:pPr>
        <w:pStyle w:val="af"/>
        <w:numPr>
          <w:ilvl w:val="0"/>
          <w:numId w:val="2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</w:t>
            </w:r>
          </w:rt>
          <w:rubyBase>
            <w:r w:rsidR="005A15DD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D16C59"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</w:t>
      </w:r>
    </w:p>
    <w:p w14:paraId="01F62152" w14:textId="77777777" w:rsidR="00D16C59" w:rsidRPr="00502B48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2FE5B1D" w14:textId="77777777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9F1281">
        <w:rPr>
          <w:rFonts w:ascii="BIZ UDPゴシック" w:eastAsia="BIZ UDPゴシック" w:hAnsi="BIZ UDPゴシック"/>
          <w:sz w:val="22"/>
          <w:szCs w:val="22"/>
        </w:rPr>
        <w:t>凸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9F1281">
        <w:rPr>
          <w:rStyle w:val="afa"/>
          <w:rFonts w:ascii="UD デジタル 教科書体 N-R" w:eastAsia="UD デジタル 教科書体 N-R" w:hint="eastAsia"/>
          <w:u w:val="thick"/>
        </w:rPr>
        <w:t>凸</w:t>
      </w:r>
      <w:r w:rsidRPr="006E3A27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レンズ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のような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たち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形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だ。</w:t>
      </w:r>
    </w:p>
    <w:p w14:paraId="4271A2CD" w14:textId="601AD6A9" w:rsidR="00EF67B5" w:rsidRPr="006E3A27" w:rsidRDefault="009F1281" w:rsidP="001A23DA">
      <w:pPr>
        <w:numPr>
          <w:ilvl w:val="0"/>
          <w:numId w:val="6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t>2</w:t>
      </w:r>
      <w:r w:rsidR="00635016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まい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枚</w:t>
            </w:r>
          </w:rubyBase>
        </w:ruby>
      </w:r>
      <w:r w:rsidR="00635016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あ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合</w:t>
            </w:r>
          </w:rubyBase>
        </w:ruby>
      </w:r>
      <w:r w:rsidR="00EF67B5" w:rsidRPr="006E3A27">
        <w:rPr>
          <w:rFonts w:ascii="UD デジタル 教科書体 N-R" w:eastAsia="UD デジタル 教科書体 N-R" w:hint="eastAsia"/>
          <w:sz w:val="22"/>
          <w:szCs w:val="22"/>
        </w:rPr>
        <w:t>わせた</w:t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レンズ</w:t>
      </w:r>
    </w:p>
    <w:p w14:paraId="1C7F6B44" w14:textId="6328FA8D" w:rsidR="00EF67B5" w:rsidRPr="006E3A27" w:rsidRDefault="00EF67B5" w:rsidP="7D414130">
      <w:pPr>
        <w:numPr>
          <w:ilvl w:val="0"/>
          <w:numId w:val="6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たくさん</w:t>
      </w:r>
      <w:r w:rsidR="00635016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ど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角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あるレンズ</w:t>
      </w:r>
    </w:p>
    <w:p w14:paraId="5F42CC8B" w14:textId="773BCAE0" w:rsidR="00EF67B5" w:rsidRPr="006E3A27" w:rsidRDefault="00635016" w:rsidP="7D414130">
      <w:pPr>
        <w:numPr>
          <w:ilvl w:val="0"/>
          <w:numId w:val="6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ま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真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ん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なか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が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あつ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厚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い</w:t>
      </w:r>
      <w:r w:rsidR="009F1281" w:rsidRPr="006E3A27">
        <w:rPr>
          <w:rFonts w:ascii="UD デジタル 教科書体 N-R" w:eastAsia="UD デジタル 教科書体 N-R" w:hint="eastAsia"/>
          <w:sz w:val="22"/>
          <w:szCs w:val="22"/>
        </w:rPr>
        <w:t>レンズ</w:t>
      </w:r>
    </w:p>
    <w:p w14:paraId="5FE519D4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BB151E2" w14:textId="292A3687" w:rsidR="00D16C59" w:rsidRPr="00635016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</w:rPr>
      </w:pPr>
      <w:r w:rsidRPr="00635016">
        <w:rPr>
          <w:rFonts w:ascii="BIZ UDPゴシック" w:eastAsia="BIZ UDPゴシック" w:hAnsi="BIZ UDPゴシック"/>
          <w:sz w:val="22"/>
          <w:szCs w:val="22"/>
        </w:rPr>
        <w:t>るつぼ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5016" w:rsidRPr="006E3A27">
        <w:rPr>
          <w:rFonts w:ascii="UD デジタル 教科書体 N-R" w:eastAsia="UD デジタル 教科書体 N-R"/>
          <w:b/>
          <w:bCs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/>
                <w:b/>
                <w:bCs/>
                <w:sz w:val="22"/>
                <w:szCs w:val="22"/>
              </w:rPr>
              <w:t>じん</w:t>
            </w:r>
          </w:rt>
          <w:rubyBase>
            <w:r w:rsidR="00635016" w:rsidRPr="006E3A27">
              <w:rPr>
                <w:rFonts w:ascii="UD デジタル 教科書体 N-R" w:eastAsia="UD デジタル 教科書体 N-R"/>
                <w:b/>
                <w:bCs/>
                <w:sz w:val="22"/>
                <w:szCs w:val="22"/>
              </w:rPr>
              <w:t>人</w:t>
            </w:r>
          </w:rubyBase>
        </w:ruby>
      </w:r>
      <w:r w:rsidR="00635016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しゅ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種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の</w:t>
      </w:r>
      <w:r w:rsidRPr="00635016">
        <w:rPr>
          <w:rStyle w:val="afa"/>
          <w:rFonts w:ascii="UD デジタル 教科書体 N-R" w:eastAsia="UD デジタル 教科書体 N-R" w:hint="eastAsia"/>
        </w:rPr>
        <w:t>るつぼ</w:t>
      </w:r>
    </w:p>
    <w:p w14:paraId="3C9F33ED" w14:textId="6524F2C8" w:rsidR="00D16C59" w:rsidRPr="006E3A27" w:rsidRDefault="00635016" w:rsidP="7D414130">
      <w:pPr>
        <w:numPr>
          <w:ilvl w:val="0"/>
          <w:numId w:val="5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ちが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違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いで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お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起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こる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もん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問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だい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題</w:t>
            </w:r>
          </w:rubyBase>
        </w:ruby>
      </w:r>
    </w:p>
    <w:p w14:paraId="4297E95C" w14:textId="5D4214B4" w:rsidR="00D16C59" w:rsidRPr="006E3A27" w:rsidRDefault="00635016" w:rsidP="00D16C59">
      <w:pPr>
        <w:numPr>
          <w:ilvl w:val="0"/>
          <w:numId w:val="5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ま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混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ざっているところ</w:t>
      </w:r>
    </w:p>
    <w:p w14:paraId="58E0353A" w14:textId="5EB43219" w:rsidR="00D16C59" w:rsidRPr="006E3A27" w:rsidRDefault="00635016" w:rsidP="00D16C59">
      <w:pPr>
        <w:numPr>
          <w:ilvl w:val="0"/>
          <w:numId w:val="5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め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目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だ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立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っていること</w:t>
      </w:r>
    </w:p>
    <w:p w14:paraId="2C66E4D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7C0631DD" w14:textId="0FDDBDC7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35016">
        <w:rPr>
          <w:rStyle w:val="af9"/>
          <w:rFonts w:ascii="BIZ UDPゴシック" w:eastAsia="BIZ UDPゴシック" w:hAnsi="BIZ UDPゴシック"/>
          <w:b w:val="0"/>
          <w:bCs/>
          <w:color w:val="auto"/>
        </w:rPr>
        <w:t>議事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35016">
        <w:rPr>
          <w:rStyle w:val="afa"/>
          <w:rFonts w:ascii="UD デジタル 教科書体 N-R" w:eastAsia="UD デジタル 教科書体 N-R" w:hint="eastAsia"/>
        </w:rPr>
        <w:t>議事</w:t>
      </w:r>
      <w:r w:rsidRPr="006E3A27">
        <w:rPr>
          <w:rFonts w:ascii="UD デジタル 教科書体 N-R" w:eastAsia="UD デジタル 教科書体 N-R" w:hAnsi="ＭＳ ゴシック" w:hint="eastAsia"/>
          <w:sz w:val="22"/>
          <w:szCs w:val="22"/>
        </w:rPr>
        <w:t>に</w:t>
      </w:r>
      <w:r w:rsidR="00635016" w:rsidRPr="006E3A27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はい</w:t>
            </w:r>
          </w:rt>
          <w:rubyBase>
            <w:r w:rsidR="00635016" w:rsidRPr="006E3A27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入</w:t>
            </w:r>
          </w:rubyBase>
        </w:ruby>
      </w:r>
      <w:r w:rsidR="00635016" w:rsidRPr="006E3A27">
        <w:rPr>
          <w:rFonts w:ascii="UD デジタル 教科書体 N-R" w:eastAsia="UD デジタル 教科書体 N-R" w:hAnsi="ＭＳ ゴシック" w:hint="eastAsia"/>
          <w:sz w:val="22"/>
          <w:szCs w:val="22"/>
        </w:rPr>
        <w:t>ります。</w:t>
      </w:r>
    </w:p>
    <w:p w14:paraId="14B3EC2A" w14:textId="1872CD07" w:rsidR="00D16C59" w:rsidRPr="006E3A27" w:rsidRDefault="00635016" w:rsidP="7D414130">
      <w:pPr>
        <w:numPr>
          <w:ilvl w:val="0"/>
          <w:numId w:val="3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い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会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ぎ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議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のための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ば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場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しょ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所</w:t>
            </w:r>
          </w:rubyBase>
        </w:ruby>
      </w:r>
    </w:p>
    <w:p w14:paraId="5577CAEB" w14:textId="532C0D0F" w:rsidR="00D16C59" w:rsidRPr="006E3A27" w:rsidRDefault="00635016" w:rsidP="7D414130">
      <w:pPr>
        <w:numPr>
          <w:ilvl w:val="0"/>
          <w:numId w:val="3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い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会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ぎ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議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ひら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開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いて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そう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相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だん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談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すること</w:t>
      </w:r>
    </w:p>
    <w:p w14:paraId="6FB07408" w14:textId="711BD20D" w:rsidR="00D16C59" w:rsidRPr="006E3A27" w:rsidRDefault="00635016" w:rsidP="7D414130">
      <w:pPr>
        <w:numPr>
          <w:ilvl w:val="0"/>
          <w:numId w:val="3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い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会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ぎ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議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を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ひら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開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くか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決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める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じ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時</w:t>
            </w:r>
          </w:rubyBase>
        </w:ruby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ん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間</w:t>
            </w:r>
          </w:rubyBase>
        </w:ruby>
      </w:r>
    </w:p>
    <w:p w14:paraId="5F604ED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3BC33802" w14:textId="1BB5A2AC" w:rsidR="00D16C59" w:rsidRPr="00635016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</w:rPr>
      </w:pPr>
      <w:r w:rsidRPr="00635016">
        <w:rPr>
          <w:rFonts w:ascii="BIZ UDPゴシック" w:eastAsia="BIZ UDPゴシック" w:hAnsi="BIZ UDPゴシック"/>
          <w:sz w:val="22"/>
          <w:szCs w:val="22"/>
        </w:rPr>
        <w:t>激増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5016" w:rsidRPr="006E3A27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じん</w:t>
            </w:r>
          </w:rt>
          <w:rubyBase>
            <w:r w:rsidR="00635016" w:rsidRPr="006E3A27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人</w:t>
            </w:r>
          </w:rubyBase>
        </w:ruby>
      </w:r>
      <w:r w:rsidR="00635016" w:rsidRPr="006E3A27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こう</w:t>
            </w:r>
          </w:rt>
          <w:rubyBase>
            <w:r w:rsidR="00635016" w:rsidRPr="006E3A27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口</w:t>
            </w:r>
          </w:rubyBase>
        </w:ruby>
      </w:r>
      <w:r w:rsidR="00635016" w:rsidRPr="006E3A27">
        <w:rPr>
          <w:rFonts w:ascii="UD デジタル 教科書体 N-R" w:eastAsia="UD デジタル 教科書体 N-R" w:hAnsi="ＭＳ ゴシック" w:hint="eastAsia"/>
          <w:sz w:val="22"/>
          <w:szCs w:val="22"/>
        </w:rPr>
        <w:t>の</w:t>
      </w:r>
      <w:r w:rsidRPr="00635016">
        <w:rPr>
          <w:rStyle w:val="afa"/>
          <w:rFonts w:ascii="UD デジタル 教科書体 N-R" w:eastAsia="UD デジタル 教科書体 N-R" w:hint="eastAsia"/>
        </w:rPr>
        <w:t>激増</w:t>
      </w:r>
    </w:p>
    <w:p w14:paraId="4B487799" w14:textId="77777777" w:rsidR="00D16C59" w:rsidRPr="00635016" w:rsidRDefault="00D16C59" w:rsidP="7D414130">
      <w:pPr>
        <w:numPr>
          <w:ilvl w:val="0"/>
          <w:numId w:val="5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5016">
        <w:rPr>
          <w:rFonts w:ascii="UD デジタル 教科書体 N-R" w:eastAsia="UD デジタル 教科書体 N-R" w:hint="eastAsia"/>
          <w:sz w:val="22"/>
          <w:szCs w:val="22"/>
        </w:rPr>
        <w:t>わざと</w:t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おお</w:t>
            </w:r>
          </w:rt>
          <w:rubyBase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多</w:t>
            </w:r>
          </w:rubyBase>
        </w:ruby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t>くすること</w:t>
      </w:r>
    </w:p>
    <w:p w14:paraId="3620FE60" w14:textId="77777777" w:rsidR="00D16C59" w:rsidRPr="00635016" w:rsidRDefault="00D16C59" w:rsidP="7D414130">
      <w:pPr>
        <w:numPr>
          <w:ilvl w:val="0"/>
          <w:numId w:val="5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5016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きゅう</w:t>
            </w:r>
          </w:rt>
          <w:rubyBase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急</w:t>
            </w:r>
          </w:rubyBase>
        </w:ruby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t>に</w:t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おお</w:t>
            </w:r>
          </w:rt>
          <w:rubyBase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多</w:t>
            </w:r>
          </w:rubyBase>
        </w:ruby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t>くなること</w:t>
      </w:r>
    </w:p>
    <w:p w14:paraId="2ACB81E4" w14:textId="77777777" w:rsidR="00D16C59" w:rsidRPr="00635016" w:rsidRDefault="00D16C59" w:rsidP="7D414130">
      <w:pPr>
        <w:numPr>
          <w:ilvl w:val="0"/>
          <w:numId w:val="5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5016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ふ</w:t>
            </w:r>
          </w:rt>
          <w:rubyBase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普</w:t>
            </w:r>
          </w:rubyBase>
        </w:ruby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つう</w:t>
            </w:r>
          </w:rt>
          <w:rubyBase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通</w:t>
            </w:r>
          </w:rubyBase>
        </w:ruby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t>よりも</w:t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おお</w:t>
            </w:r>
          </w:rt>
          <w:rubyBase>
            <w:r w:rsidR="00D16C59" w:rsidRPr="00635016">
              <w:rPr>
                <w:rFonts w:ascii="UD デジタル 教科書体 N-R" w:eastAsia="UD デジタル 教科書体 N-R" w:hint="eastAsia"/>
                <w:sz w:val="22"/>
                <w:szCs w:val="22"/>
              </w:rPr>
              <w:t>多</w:t>
            </w:r>
          </w:rubyBase>
        </w:ruby>
      </w:r>
      <w:r w:rsidRPr="00635016">
        <w:rPr>
          <w:rFonts w:ascii="UD デジタル 教科書体 N-R" w:eastAsia="UD デジタル 教科書体 N-R" w:hint="eastAsia"/>
          <w:sz w:val="22"/>
          <w:szCs w:val="22"/>
        </w:rPr>
        <w:t>いこと</w:t>
      </w:r>
    </w:p>
    <w:p w14:paraId="5C42D993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ACBF144" w14:textId="2B9DB1A8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35016">
        <w:rPr>
          <w:rStyle w:val="af9"/>
          <w:rFonts w:ascii="BIZ UDPゴシック" w:eastAsia="BIZ UDPゴシック" w:hAnsi="BIZ UDPゴシック"/>
          <w:b w:val="0"/>
          <w:bCs/>
          <w:color w:val="auto"/>
        </w:rPr>
        <w:t>兼任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E3A27">
        <w:rPr>
          <w:rFonts w:ascii="UD デジタル 教科書体 N-R" w:eastAsia="UD デジタル 教科書体 N-R" w:hint="eastAsia"/>
          <w:sz w:val="22"/>
          <w:szCs w:val="28"/>
        </w:rPr>
        <w:t>このしごとを</w:t>
      </w:r>
      <w:r w:rsidRPr="00635016">
        <w:rPr>
          <w:rStyle w:val="afa"/>
          <w:rFonts w:ascii="UD デジタル 教科書体 N-R" w:eastAsia="UD デジタル 教科書体 N-R" w:hint="eastAsia"/>
          <w:u w:val="thick"/>
        </w:rPr>
        <w:t>兼任</w:t>
      </w:r>
      <w:r w:rsidRPr="006E3A27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で</w:t>
      </w:r>
      <w:r w:rsidR="00635016"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おこな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="00635016" w:rsidRPr="006E3A27">
        <w:rPr>
          <w:rFonts w:ascii="UD デジタル 教科書体 N-R" w:eastAsia="UD デジタル 教科書体 N-R" w:hint="eastAsia"/>
          <w:sz w:val="22"/>
          <w:szCs w:val="22"/>
        </w:rPr>
        <w:t>う</w:t>
      </w:r>
      <w:r w:rsidR="00635016" w:rsidRPr="006E3A27">
        <w:rPr>
          <w:rFonts w:ascii="UD デジタル 教科書体 N-R" w:eastAsia="UD デジタル 教科書体 N-R" w:hAnsi="ＭＳ ゴシック" w:hint="eastAsia"/>
          <w:sz w:val="22"/>
          <w:szCs w:val="22"/>
        </w:rPr>
        <w:t>。</w:t>
      </w:r>
    </w:p>
    <w:p w14:paraId="1CF381BE" w14:textId="1FDE3AA6" w:rsidR="00D16C59" w:rsidRPr="006E3A27" w:rsidRDefault="00635016" w:rsidP="00D16C59">
      <w:pPr>
        <w:numPr>
          <w:ilvl w:val="0"/>
          <w:numId w:val="6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そのままずっと</w:t>
      </w:r>
    </w:p>
    <w:p w14:paraId="44C506CD" w14:textId="701E05F7" w:rsidR="00D16C59" w:rsidRPr="006E3A27" w:rsidRDefault="00635016" w:rsidP="7D414130">
      <w:pPr>
        <w:numPr>
          <w:ilvl w:val="0"/>
          <w:numId w:val="6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ときどきほかの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ひと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と</w:t>
      </w:r>
      <w:r w:rsidRP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か</w:t>
            </w:r>
          </w:rt>
          <w:rubyBase>
            <w:r w:rsidR="00635016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代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わって</w:t>
      </w:r>
    </w:p>
    <w:p w14:paraId="55A2C9D4" w14:textId="6D593FEC" w:rsidR="00D16C59" w:rsidRPr="006E3A27" w:rsidRDefault="00635016" w:rsidP="00D16C59">
      <w:pPr>
        <w:numPr>
          <w:ilvl w:val="0"/>
          <w:numId w:val="6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z w:val="22"/>
          <w:szCs w:val="22"/>
        </w:rPr>
        <w:t>ほかのしごともしながら</w:t>
      </w:r>
    </w:p>
    <w:p w14:paraId="61259E4F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1B5C8E8" w14:textId="6B90495A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35016">
        <w:rPr>
          <w:rStyle w:val="af9"/>
          <w:rFonts w:ascii="BIZ UDPゴシック" w:eastAsia="BIZ UDPゴシック" w:hAnsi="BIZ UDPゴシック"/>
          <w:b w:val="0"/>
          <w:bCs/>
          <w:color w:val="auto"/>
        </w:rPr>
        <w:t>円錐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635016">
        <w:rPr>
          <w:rStyle w:val="afa"/>
          <w:rFonts w:ascii="UD デジタル 教科書体 N-R" w:eastAsia="UD デジタル 教科書体 N-R" w:hint="eastAsia"/>
          <w:u w:val="thick"/>
        </w:rPr>
        <w:t>円錐</w:t>
      </w:r>
      <w:r w:rsidR="00635016" w:rsidRPr="006E3A27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けい</w:t>
            </w:r>
          </w:rt>
          <w:rubyBase>
            <w:r w:rsidR="00635016" w:rsidRPr="006E3A27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形</w:t>
            </w:r>
          </w:rubyBase>
        </w:ruby>
      </w:r>
      <w:r w:rsidR="00635016" w:rsidRPr="006E3A27">
        <w:rPr>
          <w:rFonts w:ascii="UD デジタル 教科書体 N-R" w:eastAsia="UD デジタル 教科書体 N-R" w:hint="eastAsia"/>
          <w:sz w:val="22"/>
          <w:szCs w:val="22"/>
        </w:rPr>
        <w:t>にする。</w:t>
      </w:r>
    </w:p>
    <w:p w14:paraId="45E94A9E" w14:textId="18E553C0" w:rsidR="00D16C59" w:rsidRPr="00D5694F" w:rsidRDefault="00635016" w:rsidP="00D5694F">
      <w:pPr>
        <w:numPr>
          <w:ilvl w:val="0"/>
          <w:numId w:val="70"/>
        </w:numPr>
        <w:spacing w:line="390" w:lineRule="exact"/>
        <w:rPr>
          <w:rFonts w:ascii="UD デジタル 教科書体 N-R" w:eastAsia="UD デジタル 教科書体 N-R"/>
          <w:spacing w:val="-10"/>
          <w:sz w:val="22"/>
          <w:szCs w:val="22"/>
        </w:rPr>
      </w:pP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した</w:t>
            </w:r>
          </w:rt>
          <w:rubyBase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下</w:t>
            </w:r>
          </w:rubyBase>
        </w:ruby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t>から</w:t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t>たら</w:t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えん</w:t>
            </w:r>
          </w:rt>
          <w:rubyBase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円</w:t>
            </w:r>
          </w:rubyBase>
        </w:ruby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t>で、</w:t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よこ</w:t>
            </w:r>
          </w:rt>
          <w:rubyBase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横</w:t>
            </w:r>
          </w:rubyBase>
        </w:ruby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t>から</w:t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t>たら</w:t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さん</w:t>
            </w:r>
          </w:rt>
          <w:rubyBase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三</w:t>
            </w:r>
          </w:rubyBase>
        </w:ruby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かく</w:t>
            </w:r>
          </w:rt>
          <w:rubyBase>
            <w:r w:rsidR="00635016" w:rsidRP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角</w:t>
            </w:r>
          </w:rubyBase>
        </w:ruby>
      </w:r>
      <w:r w:rsidRPr="00D5694F">
        <w:rPr>
          <w:rFonts w:ascii="UD デジタル 教科書体 N-R" w:eastAsia="UD デジタル 教科書体 N-R" w:hint="eastAsia"/>
          <w:spacing w:val="-10"/>
          <w:sz w:val="22"/>
          <w:szCs w:val="22"/>
        </w:rPr>
        <w:t>の</w:t>
      </w:r>
      <w:r w:rsidR="00D5694F">
        <w:rPr>
          <w:rFonts w:ascii="UD デジタル 教科書体 N-R" w:eastAsia="UD デジタル 教科書体 N-R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5694F" w:rsidRPr="00D5694F">
              <w:rPr>
                <w:rFonts w:ascii="UD デジタル 教科書体 N-R" w:eastAsia="UD デジタル 教科書体 N-R" w:hint="eastAsia"/>
                <w:spacing w:val="-10"/>
                <w:sz w:val="11"/>
                <w:szCs w:val="22"/>
              </w:rPr>
              <w:t>かたち</w:t>
            </w:r>
          </w:rt>
          <w:rubyBase>
            <w:r w:rsidR="00D5694F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形</w:t>
            </w:r>
          </w:rubyBase>
        </w:ruby>
      </w:r>
    </w:p>
    <w:p w14:paraId="21E05D2D" w14:textId="004D0998" w:rsidR="00D16C59" w:rsidRPr="006C5F78" w:rsidRDefault="00635016" w:rsidP="006E3A27">
      <w:pPr>
        <w:numPr>
          <w:ilvl w:val="0"/>
          <w:numId w:val="70"/>
        </w:numPr>
        <w:spacing w:line="390" w:lineRule="exact"/>
        <w:rPr>
          <w:rFonts w:ascii="UD デジタル 教科書体 N-R" w:eastAsia="UD デジタル 教科書体 N-R"/>
          <w:spacing w:val="-10"/>
          <w:sz w:val="22"/>
          <w:szCs w:val="22"/>
        </w:rPr>
      </w:pP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した</w:t>
            </w:r>
          </w:rt>
          <w:rubyBase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下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t>から</w:t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t>たら</w:t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えん</w:t>
            </w:r>
          </w:rt>
          <w:rubyBase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円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t>で、</w:t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よこ</w:t>
            </w:r>
          </w:rt>
          <w:rubyBase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横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t>から</w:t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t>たら</w:t>
      </w:r>
      <w:r w:rsidR="00D16C59"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し</w:t>
            </w:r>
          </w:rt>
          <w:rubyBase>
            <w:r w:rsidR="00D16C59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四</w:t>
            </w:r>
          </w:rubyBase>
        </w:ruby>
      </w:r>
      <w:r w:rsidR="00D16C59"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かく</w:t>
            </w:r>
          </w:rt>
          <w:rubyBase>
            <w:r w:rsidR="00D16C59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角</w:t>
            </w:r>
          </w:rubyBase>
        </w:ruby>
      </w:r>
      <w:r w:rsidR="00D16C59"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t>の</w:t>
      </w:r>
      <w:r w:rsidR="00D16C59" w:rsidRPr="006C5F78">
        <w:rPr>
          <w:rFonts w:ascii="UD デジタル 教科書体 N-R" w:eastAsia="UD デジタル 教科書体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かたち</w:t>
            </w:r>
          </w:rt>
          <w:rubyBase>
            <w:r w:rsidR="00D16C59" w:rsidRPr="006C5F78">
              <w:rPr>
                <w:rFonts w:ascii="UD デジタル 教科書体 N-R" w:eastAsia="UD デジタル 教科書体 N-R" w:hint="eastAsia"/>
                <w:spacing w:val="-10"/>
                <w:sz w:val="22"/>
                <w:szCs w:val="22"/>
              </w:rPr>
              <w:t>形</w:t>
            </w:r>
          </w:rubyBase>
        </w:ruby>
      </w:r>
    </w:p>
    <w:p w14:paraId="37634FA8" w14:textId="77777777" w:rsidR="00D16C59" w:rsidRPr="006E3A27" w:rsidRDefault="00D16C59" w:rsidP="006E3A27">
      <w:pPr>
        <w:numPr>
          <w:ilvl w:val="0"/>
          <w:numId w:val="70"/>
        </w:numPr>
        <w:spacing w:line="390" w:lineRule="exact"/>
        <w:rPr>
          <w:rFonts w:ascii="UD デジタル 教科書体 N-R" w:eastAsia="UD デジタル 教科書体 N-R"/>
          <w:spacing w:val="-6"/>
          <w:sz w:val="22"/>
          <w:szCs w:val="22"/>
        </w:rPr>
      </w:pP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した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下</w:t>
            </w:r>
          </w:rubyBase>
        </w:ruby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t>から</w:t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み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見</w:t>
            </w:r>
          </w:rubyBase>
        </w:ruby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t>ても、</w:t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よこ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横</w:t>
            </w:r>
          </w:rubyBase>
        </w:ruby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t>から</w:t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み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見</w:t>
            </w:r>
          </w:rubyBase>
        </w:ruby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t>ても</w:t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えん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円</w:t>
            </w:r>
          </w:rubyBase>
        </w:ruby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t>になる</w:t>
      </w:r>
      <w:r w:rsidRPr="006E3A27">
        <w:rPr>
          <w:rFonts w:ascii="UD デジタル 教科書体 N-R" w:eastAsia="UD デジタル 教科書体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かたち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形</w:t>
            </w:r>
          </w:rubyBase>
        </w:ruby>
      </w:r>
    </w:p>
    <w:p w14:paraId="77F39E5E" w14:textId="77777777" w:rsidR="00D16C59" w:rsidRPr="004263E6" w:rsidRDefault="00D16C59" w:rsidP="00D16C59">
      <w:pPr>
        <w:spacing w:line="390" w:lineRule="exact"/>
      </w:pPr>
    </w:p>
    <w:p w14:paraId="45696524" w14:textId="01EE6057" w:rsidR="00D16C59" w:rsidRPr="006E3A27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BIZ UDPゴシック" w:eastAsia="BIZ UDPゴシック" w:hAnsi="BIZ UDPゴシック"/>
          <w:sz w:val="22"/>
          <w:szCs w:val="22"/>
        </w:rPr>
        <w:t>先進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E3A27">
        <w:rPr>
          <w:rStyle w:val="afa"/>
          <w:rFonts w:ascii="UD デジタル 教科書体 N-R" w:eastAsia="UD デジタル 教科書体 N-R" w:hint="eastAsia"/>
          <w:u w:val="thick"/>
        </w:rPr>
        <w:t>先進</w:t>
      </w:r>
      <w:r w:rsidR="006E3A27">
        <w:rPr>
          <w:rStyle w:val="afa"/>
          <w:rFonts w:ascii="UD デジタル 教科書体 N-R" w:eastAsia="UD デジタル 教科書体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Style w:val="afa"/>
                <w:rFonts w:ascii="UD デジタル 教科書体 N-R" w:eastAsia="UD デジタル 教科書体 N-R" w:hint="eastAsia"/>
                <w:b w:val="0"/>
                <w:sz w:val="11"/>
                <w:u w:val="thick"/>
              </w:rPr>
              <w:t>こく</w:t>
            </w:r>
          </w:rt>
          <w:rubyBase>
            <w:r w:rsidR="006E3A27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国</w:t>
            </w:r>
          </w:rubyBase>
        </w:ruby>
      </w:r>
      <w:r w:rsidR="006E3A27" w:rsidRPr="006E3A27">
        <w:rPr>
          <w:rFonts w:ascii="UD デジタル 教科書体 N-R" w:eastAsia="UD デジタル 教科書体 N-R" w:hint="eastAsia"/>
          <w:sz w:val="22"/>
          <w:szCs w:val="22"/>
        </w:rPr>
        <w:t>にも</w:t>
      </w:r>
      <w:r w:rsidR="006E3A27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int="eastAsia"/>
                <w:sz w:val="11"/>
                <w:szCs w:val="22"/>
              </w:rPr>
              <w:t>ひろ</w:t>
            </w:r>
          </w:rt>
          <w:rubyBase>
            <w:r w:rsid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広</w:t>
            </w:r>
          </w:rubyBase>
        </w:ruby>
      </w:r>
      <w:r w:rsidR="006E3A27" w:rsidRPr="006E3A27">
        <w:rPr>
          <w:rFonts w:ascii="UD デジタル 教科書体 N-R" w:eastAsia="UD デジタル 教科書体 N-R" w:hint="eastAsia"/>
          <w:sz w:val="22"/>
          <w:szCs w:val="22"/>
        </w:rPr>
        <w:t>がっている。</w:t>
      </w:r>
    </w:p>
    <w:p w14:paraId="7759FF59" w14:textId="15AD41F1" w:rsidR="00D16C59" w:rsidRPr="006E3A27" w:rsidRDefault="006E3A27" w:rsidP="7D414130">
      <w:pPr>
        <w:pStyle w:val="af"/>
        <w:numPr>
          <w:ilvl w:val="0"/>
          <w:numId w:val="1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い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ざい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済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ぶん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文</w:t>
            </w:r>
          </w:rubyBase>
        </w:ruby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はっ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つ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達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くに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52A60167" w14:textId="44547C3A" w:rsidR="00D16C59" w:rsidRPr="006E3A27" w:rsidRDefault="006E3A27" w:rsidP="7D414130">
      <w:pPr>
        <w:pStyle w:val="af"/>
        <w:numPr>
          <w:ilvl w:val="0"/>
          <w:numId w:val="1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ほか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くら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比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て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じん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こう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口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おお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Pr="006E3A27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くに</w:t>
            </w:r>
          </w:rt>
          <w:rubyBase>
            <w:r w:rsidR="006E3A27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4590A0DD" w14:textId="214B027B" w:rsidR="00D16C59" w:rsidRPr="006E3A27" w:rsidRDefault="006E3A27" w:rsidP="7D414130">
      <w:pPr>
        <w:pStyle w:val="af"/>
        <w:numPr>
          <w:ilvl w:val="0"/>
          <w:numId w:val="1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int="eastAsia"/>
                <w:sz w:val="11"/>
                <w:szCs w:val="22"/>
              </w:rPr>
              <w:t>りょ</w:t>
            </w:r>
          </w:rt>
          <w:rubyBase>
            <w:r w:rsid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旅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デジタル 教科書体 N-R" w:eastAsia="UD デジタル 教科書体 N-R" w:hint="eastAsia"/>
                <w:sz w:val="11"/>
                <w:szCs w:val="22"/>
              </w:rPr>
              <w:t>こう</w:t>
            </w:r>
          </w:rt>
          <w:rubyBase>
            <w:r w:rsid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Pr="006E3A27">
        <w:rPr>
          <w:rFonts w:ascii="UD デジタル 教科書体 N-R" w:eastAsia="UD デジタル 教科書体 N-R" w:hint="eastAsia"/>
          <w:sz w:val="22"/>
          <w:szCs w:val="22"/>
        </w:rPr>
        <w:t>に</w:t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い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t>く</w:t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ば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場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しょ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所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t>として</w:t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にん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t>がある</w:t>
      </w:r>
      <w:r w:rsidR="00D16C59" w:rsidRPr="006E3A27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くに</w:t>
            </w:r>
          </w:rt>
          <w:rubyBase>
            <w:r w:rsidR="00D16C59" w:rsidRPr="006E3A27">
              <w:rPr>
                <w:rFonts w:ascii="UD デジタル 教科書体 N-R" w:eastAsia="UD デジタル 教科書体 N-R" w:hint="eastAsia"/>
                <w:sz w:val="22"/>
                <w:szCs w:val="22"/>
              </w:rPr>
              <w:t>国</w:t>
            </w:r>
          </w:rubyBase>
        </w:ruby>
      </w:r>
    </w:p>
    <w:p w14:paraId="58780CF5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AFB30AB" w14:textId="5DAB21D6" w:rsidR="00D16C59" w:rsidRPr="008D5D90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6E3A27">
        <w:rPr>
          <w:rFonts w:ascii="BIZ UDPゴシック" w:eastAsia="BIZ UDPゴシック" w:hAnsi="BIZ UDPゴシック"/>
          <w:sz w:val="22"/>
          <w:szCs w:val="22"/>
        </w:rPr>
        <w:t>記号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D5D90">
        <w:rPr>
          <w:rStyle w:val="afa"/>
          <w:rFonts w:ascii="UD デジタル 教科書体 N-R" w:eastAsia="UD デジタル 教科書体 N-R" w:hint="eastAsia"/>
        </w:rPr>
        <w:t>記号</w:t>
      </w:r>
      <w:r w:rsidR="008D5D90" w:rsidRPr="008D5D90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8D5D90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つか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="008D5D90" w:rsidRPr="008D5D90">
        <w:rPr>
          <w:rFonts w:ascii="UD デジタル 教科書体 N-R" w:eastAsia="UD デジタル 教科書体 N-R" w:hint="eastAsia"/>
          <w:sz w:val="22"/>
          <w:szCs w:val="22"/>
        </w:rPr>
        <w:t>い</w:t>
      </w:r>
      <w:r w:rsidR="008D5D90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かた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方</w:t>
            </w:r>
          </w:rubyBase>
        </w:ruby>
      </w:r>
    </w:p>
    <w:p w14:paraId="11871978" w14:textId="3364A9F4" w:rsidR="00D16C59" w:rsidRPr="008D5D90" w:rsidRDefault="008D5D90" w:rsidP="7D414130">
      <w:pPr>
        <w:pStyle w:val="af"/>
        <w:numPr>
          <w:ilvl w:val="0"/>
          <w:numId w:val="1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か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簡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た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単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にし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も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じ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字</w:t>
            </w:r>
          </w:rubyBase>
        </w:ruby>
      </w:r>
    </w:p>
    <w:p w14:paraId="06E8C220" w14:textId="2DF91BED" w:rsidR="00D16C59" w:rsidRPr="008D5D90" w:rsidRDefault="008D5D90" w:rsidP="7D414130">
      <w:pPr>
        <w:pStyle w:val="af"/>
        <w:numPr>
          <w:ilvl w:val="0"/>
          <w:numId w:val="1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か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書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くため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どう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道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ぐ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具</w:t>
            </w:r>
          </w:rubyBase>
        </w:ruby>
      </w:r>
    </w:p>
    <w:p w14:paraId="2A6BFB93" w14:textId="6C98BE33" w:rsidR="00D16C59" w:rsidRPr="005A15DD" w:rsidRDefault="005A15DD" w:rsidP="7D414130">
      <w:pPr>
        <w:pStyle w:val="af"/>
        <w:numPr>
          <w:ilvl w:val="0"/>
          <w:numId w:val="1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とく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特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べつ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別</w:t>
            </w:r>
          </w:rubyBase>
        </w:ruby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t>な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意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味</w:t>
            </w:r>
          </w:rubyBase>
        </w:ruby>
      </w:r>
      <w:r w:rsidRPr="005A15DD">
        <w:rPr>
          <w:rFonts w:ascii="UD デジタル 教科書体 N-R" w:eastAsia="UD デジタル 教科書体 N-R" w:hint="eastAsia"/>
          <w:sz w:val="22"/>
          <w:szCs w:val="22"/>
        </w:rPr>
        <w:t>のあ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しるし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印</w:t>
            </w:r>
          </w:rubyBase>
        </w:ruby>
      </w:r>
    </w:p>
    <w:p w14:paraId="0B9F07DA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C42A717" w14:textId="44EAAE2D" w:rsidR="00D16C59" w:rsidRPr="008D5D90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D5D90">
        <w:rPr>
          <w:rFonts w:ascii="BIZ UDPゴシック" w:eastAsia="BIZ UDPゴシック" w:hAnsi="BIZ UDPゴシック"/>
          <w:sz w:val="22"/>
          <w:szCs w:val="22"/>
        </w:rPr>
        <w:t>思考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D5D90">
        <w:rPr>
          <w:rStyle w:val="afa"/>
          <w:rFonts w:ascii="UD デジタル 教科書体 N-R" w:eastAsia="UD デジタル 教科書体 N-R" w:hint="eastAsia"/>
        </w:rPr>
        <w:t>思考</w:t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8D5D90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ちから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力</w:t>
            </w:r>
          </w:rubyBase>
        </w:ruby>
      </w:r>
      <w:r w:rsidR="008D5D90" w:rsidRPr="008D5D90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8D5D90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="008D5D90" w:rsidRPr="008D5D90">
        <w:rPr>
          <w:rFonts w:ascii="UD デジタル 教科書体 N-R" w:eastAsia="UD デジタル 教科書体 N-R" w:hint="eastAsia"/>
          <w:sz w:val="22"/>
          <w:szCs w:val="22"/>
        </w:rPr>
        <w:t>る</w:t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38B43C61" w14:textId="40B8CB4E" w:rsidR="00BC63DE" w:rsidRPr="008D5D90" w:rsidRDefault="008D5D90" w:rsidP="00BC63DE">
      <w:pPr>
        <w:pStyle w:val="af"/>
        <w:numPr>
          <w:ilvl w:val="0"/>
          <w:numId w:val="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てすぐにわかること</w:t>
      </w:r>
    </w:p>
    <w:p w14:paraId="757D1A65" w14:textId="7EDE7E9E" w:rsidR="00BC63DE" w:rsidRPr="008D5D90" w:rsidRDefault="008D5D90" w:rsidP="7D414130">
      <w:pPr>
        <w:pStyle w:val="af"/>
        <w:numPr>
          <w:ilvl w:val="0"/>
          <w:numId w:val="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こころ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心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でよく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か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感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じること</w:t>
      </w:r>
    </w:p>
    <w:p w14:paraId="5B6A87A1" w14:textId="705FA2A4" w:rsidR="00BC63DE" w:rsidRPr="008D5D90" w:rsidRDefault="008D5D90" w:rsidP="7D414130">
      <w:pPr>
        <w:numPr>
          <w:ilvl w:val="0"/>
          <w:numId w:val="6"/>
        </w:numPr>
        <w:spacing w:line="390" w:lineRule="exact"/>
        <w:rPr>
          <w:rFonts w:ascii="HGP教科書体" w:eastAsia="HGP教科書体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あたま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頭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をよくはたらかせること</w:t>
      </w:r>
    </w:p>
    <w:p w14:paraId="255C04C0" w14:textId="77777777" w:rsidR="00D16C59" w:rsidRPr="00BC63DE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E9B81D9" w14:textId="3BA9170C" w:rsidR="00D16C59" w:rsidRPr="008D5D90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D5D90">
        <w:rPr>
          <w:rStyle w:val="af9"/>
          <w:rFonts w:ascii="BIZ UDPゴシック" w:eastAsia="BIZ UDPゴシック" w:hAnsi="BIZ UDPゴシック"/>
          <w:b w:val="0"/>
          <w:bCs/>
          <w:color w:val="auto"/>
        </w:rPr>
        <w:t>耕作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D5D90">
        <w:rPr>
          <w:rStyle w:val="afa"/>
          <w:rFonts w:ascii="UD デジタル 教科書体 N-R" w:eastAsia="UD デジタル 教科書体 N-R" w:hint="eastAsia"/>
        </w:rPr>
        <w:t>耕作</w:t>
      </w:r>
      <w:r w:rsidRPr="008D5D90">
        <w:rPr>
          <w:rFonts w:ascii="UD デジタル 教科書体 N-R" w:eastAsia="UD デジタル 教科書体 N-R" w:hAnsi="ＭＳ ゴシック" w:hint="eastAsia"/>
          <w:sz w:val="22"/>
          <w:szCs w:val="22"/>
        </w:rPr>
        <w:t>を</w:t>
      </w:r>
      <w:r w:rsidR="008D5D90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Ansi="ＭＳ ゴシック"/>
                <w:sz w:val="10"/>
                <w:szCs w:val="22"/>
              </w:rPr>
              <w:t>はじ</w:t>
            </w:r>
          </w:rt>
          <w:rubyBase>
            <w:r w:rsidR="008D5D90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始</w:t>
            </w:r>
          </w:rubyBase>
        </w:ruby>
      </w:r>
      <w:r w:rsidRPr="008D5D90">
        <w:rPr>
          <w:rFonts w:ascii="UD デジタル 教科書体 N-R" w:eastAsia="UD デジタル 教科書体 N-R" w:hAnsi="ＭＳ ゴシック" w:hint="eastAsia"/>
          <w:sz w:val="22"/>
          <w:szCs w:val="22"/>
        </w:rPr>
        <w:t>める。</w:t>
      </w:r>
    </w:p>
    <w:p w14:paraId="1841057D" w14:textId="53EB7830" w:rsidR="007F3AB2" w:rsidRPr="008D5D90" w:rsidRDefault="008D5D90" w:rsidP="7D414130">
      <w:pPr>
        <w:pStyle w:val="af"/>
        <w:numPr>
          <w:ilvl w:val="0"/>
          <w:numId w:val="3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やま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山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き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木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う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植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えて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おお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大</w:t>
            </w:r>
          </w:rubyBase>
        </w:ruby>
      </w:r>
      <w:r>
        <w:rPr>
          <w:rFonts w:ascii="UD デジタル 教科書体 N-R" w:eastAsia="UD デジタル 教科書体 N-R" w:hint="eastAsia"/>
          <w:sz w:val="22"/>
          <w:szCs w:val="22"/>
        </w:rPr>
        <w:t>きく</w:t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すること</w:t>
      </w:r>
    </w:p>
    <w:p w14:paraId="36144A68" w14:textId="271CF13E" w:rsidR="00D16C59" w:rsidRPr="008D5D90" w:rsidRDefault="008D5D90" w:rsidP="7D414130">
      <w:pPr>
        <w:numPr>
          <w:ilvl w:val="0"/>
          <w:numId w:val="3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た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田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はたけ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畑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で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こめ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米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や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野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さい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菜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など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そだ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育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てること</w:t>
      </w:r>
    </w:p>
    <w:p w14:paraId="4082A9EC" w14:textId="2089E02D" w:rsidR="007F3AB2" w:rsidRPr="008D5D90" w:rsidRDefault="008D5D90" w:rsidP="7D414130">
      <w:pPr>
        <w:numPr>
          <w:ilvl w:val="0"/>
          <w:numId w:val="3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くすり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薬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つか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って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P-R" w:eastAsia="UD デジタル 教科書体 NP-R" w:hint="eastAsia"/>
                <w:sz w:val="11"/>
                <w:szCs w:val="22"/>
              </w:rPr>
              <w:t>つち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土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をよくする</w:t>
      </w:r>
      <w:r w:rsidR="007F3AB2" w:rsidRPr="008D5D90">
        <w:rPr>
          <w:rFonts w:ascii="UD デジタル 教科書体 N-R" w:eastAsia="UD デジタル 教科書体 N-R" w:hint="eastAsia"/>
          <w:sz w:val="22"/>
          <w:szCs w:val="22"/>
        </w:rPr>
        <w:t>こと</w:t>
      </w:r>
    </w:p>
    <w:p w14:paraId="52A2DC85" w14:textId="77777777" w:rsidR="00D16C59" w:rsidRPr="00BA6D4E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CA34073" w14:textId="1196D72D" w:rsidR="00D16C59" w:rsidRPr="008D5D90" w:rsidRDefault="00D16C59" w:rsidP="7D414130">
      <w:pPr>
        <w:pStyle w:val="af"/>
        <w:numPr>
          <w:ilvl w:val="0"/>
          <w:numId w:val="28"/>
        </w:numPr>
        <w:spacing w:line="390" w:lineRule="exact"/>
        <w:ind w:leftChars="0" w:rightChars="-135" w:right="-283"/>
        <w:rPr>
          <w:rFonts w:ascii="UD デジタル 教科書体 N-R" w:eastAsia="UD デジタル 教科書体 N-R"/>
          <w:sz w:val="22"/>
          <w:szCs w:val="22"/>
        </w:rPr>
      </w:pPr>
      <w:r w:rsidRPr="008D5D90">
        <w:rPr>
          <w:rStyle w:val="af9"/>
          <w:rFonts w:ascii="BIZ UDPゴシック" w:eastAsia="BIZ UDPゴシック" w:hAnsi="BIZ UDPゴシック"/>
          <w:b w:val="0"/>
          <w:bCs/>
          <w:color w:val="auto"/>
        </w:rPr>
        <w:t>拙稿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8D5D90">
        <w:rPr>
          <w:rStyle w:val="afa"/>
          <w:rFonts w:ascii="UD デジタル 教科書体 N-R" w:eastAsia="UD デジタル 教科書体 N-R" w:hint="eastAsia"/>
        </w:rPr>
        <w:t>拙稿</w:t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について</w:t>
      </w:r>
      <w:r w:rsidR="008D5D90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0"/>
                <w:szCs w:val="22"/>
              </w:rPr>
              <w:t>い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意</w:t>
            </w:r>
          </w:rubyBase>
        </w:ruby>
      </w:r>
      <w:r w:rsidR="008D5D90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0"/>
                <w:szCs w:val="22"/>
              </w:rPr>
              <w:t>け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をもらう。</w:t>
      </w:r>
    </w:p>
    <w:p w14:paraId="4CB99565" w14:textId="5A7527EC" w:rsidR="005C2E37" w:rsidRPr="008D5D90" w:rsidRDefault="008D5D90" w:rsidP="7D414130">
      <w:pPr>
        <w:numPr>
          <w:ilvl w:val="0"/>
          <w:numId w:val="6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じ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か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書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い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しょう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章</w:t>
            </w:r>
          </w:rubyBase>
        </w:ruby>
      </w:r>
    </w:p>
    <w:p w14:paraId="3DEC3D31" w14:textId="11E81949" w:rsidR="00D16C59" w:rsidRPr="008D5D90" w:rsidRDefault="008D5D90" w:rsidP="7D414130">
      <w:pPr>
        <w:numPr>
          <w:ilvl w:val="0"/>
          <w:numId w:val="6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しゃ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写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し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真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はい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入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っ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しょう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章</w:t>
            </w:r>
          </w:rubyBase>
        </w:ruby>
      </w:r>
    </w:p>
    <w:p w14:paraId="78D09392" w14:textId="6A2E95D0" w:rsidR="00D16C59" w:rsidRPr="008D5D90" w:rsidRDefault="008D5D90" w:rsidP="7D414130">
      <w:pPr>
        <w:numPr>
          <w:ilvl w:val="0"/>
          <w:numId w:val="6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しゅっ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ぱ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版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しゃ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社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おく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送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っ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しょう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章</w:t>
            </w:r>
          </w:rubyBase>
        </w:ruby>
      </w:r>
    </w:p>
    <w:p w14:paraId="74BA3595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0CC4870F" w14:textId="77777777" w:rsidR="00CF5A0E" w:rsidRDefault="00CF5A0E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E8ACE97" w14:textId="77777777" w:rsidR="006C5F78" w:rsidRPr="004263E6" w:rsidRDefault="006C5F78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C5E6736" w14:textId="77777777" w:rsidR="00D16C59" w:rsidRPr="008D5D90" w:rsidRDefault="00D16C59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D5D90">
        <w:rPr>
          <w:rFonts w:ascii="BIZ UDPゴシック" w:eastAsia="BIZ UDPゴシック" w:hAnsi="BIZ UDPゴシック" w:hint="eastAsia"/>
          <w:bCs/>
          <w:sz w:val="22"/>
          <w:szCs w:val="22"/>
        </w:rPr>
        <w:t>ギャップ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8D5D90">
        <w:rPr>
          <w:rStyle w:val="afa"/>
          <w:rFonts w:ascii="UD デジタル 教科書体 N-R" w:eastAsia="UD デジタル 教科書体 N-R" w:hint="eastAsia"/>
        </w:rPr>
        <w:t>ギャップ</w:t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がある。</w:t>
      </w:r>
    </w:p>
    <w:p w14:paraId="3CAA4D8C" w14:textId="7EDD027A" w:rsidR="00D16C59" w:rsidRPr="008D5D90" w:rsidRDefault="008D5D90" w:rsidP="7D414130">
      <w:pPr>
        <w:pStyle w:val="af"/>
        <w:numPr>
          <w:ilvl w:val="0"/>
          <w:numId w:val="2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D5D90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ながり、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むす</w:t>
            </w:r>
          </w:rt>
          <w:rubyBase>
            <w:r w:rsid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8D5D90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びつき</w:t>
      </w:r>
    </w:p>
    <w:p w14:paraId="6C6DBFE9" w14:textId="699E2111" w:rsidR="00D16C59" w:rsidRPr="008D5D90" w:rsidRDefault="008D5D90" w:rsidP="7D414130">
      <w:pPr>
        <w:numPr>
          <w:ilvl w:val="0"/>
          <w:numId w:val="2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さ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差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、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int="eastAsia"/>
                <w:sz w:val="11"/>
                <w:szCs w:val="22"/>
              </w:rPr>
              <w:t>ちが</w:t>
            </w:r>
          </w:rt>
          <w:rubyBase>
            <w:r w:rsidR="008D5D90">
              <w:rPr>
                <w:rFonts w:ascii="UD デジタル 教科書体 N-R" w:eastAsia="UD デジタル 教科書体 N-R" w:hint="eastAsia"/>
                <w:sz w:val="22"/>
                <w:szCs w:val="22"/>
              </w:rPr>
              <w:t>違</w:t>
            </w:r>
          </w:rubyBase>
        </w:ruby>
      </w:r>
      <w:r w:rsidRPr="008D5D90">
        <w:rPr>
          <w:rFonts w:ascii="UD デジタル 教科書体 N-R" w:eastAsia="UD デジタル 教科書体 N-R" w:hint="eastAsia"/>
          <w:sz w:val="22"/>
          <w:szCs w:val="22"/>
        </w:rPr>
        <w:t>い</w:t>
      </w:r>
    </w:p>
    <w:p w14:paraId="4968357F" w14:textId="6AE894F3" w:rsidR="00D16C59" w:rsidRPr="008D5D90" w:rsidRDefault="008D5D90" w:rsidP="7D414130">
      <w:pPr>
        <w:pStyle w:val="af"/>
        <w:numPr>
          <w:ilvl w:val="0"/>
          <w:numId w:val="2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なが</w:t>
            </w:r>
          </w:rt>
          <w:rubyBase>
            <w:r w:rsid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Pr="008D5D90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、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じ</w:t>
            </w:r>
          </w:rt>
          <w:rubyBase>
            <w:r w:rsid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ん</w:t>
            </w:r>
          </w:rt>
          <w:rubyBase>
            <w:r w:rsidR="008D5D90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3DD91989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Cs w:val="21"/>
        </w:rPr>
      </w:pPr>
    </w:p>
    <w:p w14:paraId="7A4D991F" w14:textId="696CD80A" w:rsidR="00D16C59" w:rsidRPr="008D5D90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D5D90">
        <w:rPr>
          <w:rFonts w:ascii="BIZ UDPゴシック" w:eastAsia="BIZ UDPゴシック" w:hAnsi="BIZ UDPゴシック"/>
          <w:sz w:val="22"/>
          <w:szCs w:val="22"/>
        </w:rPr>
        <w:t>割り振る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FA5BFF">
        <w:rPr>
          <w:rFonts w:ascii="UD デジタル 教科書体 N-R" w:eastAsia="UD デジタル 教科書体 N-R" w:hint="eastAsia"/>
          <w:spacing w:val="-6"/>
          <w:sz w:val="22"/>
          <w:szCs w:val="28"/>
        </w:rPr>
        <w:t>どのように</w:t>
      </w:r>
      <w:r w:rsidRPr="00FA5BFF">
        <w:rPr>
          <w:rStyle w:val="afa"/>
          <w:rFonts w:ascii="UD デジタル 教科書体 N-R" w:eastAsia="UD デジタル 教科書体 N-R" w:hint="eastAsia"/>
          <w:spacing w:val="-6"/>
        </w:rPr>
        <w:t>割り振る</w:t>
      </w:r>
      <w:r w:rsidRPr="00FA5BFF">
        <w:rPr>
          <w:rFonts w:ascii="UD デジタル 教科書体 N-R" w:eastAsia="UD デジタル 教科書体 N-R" w:hint="eastAsia"/>
          <w:spacing w:val="-6"/>
          <w:sz w:val="22"/>
          <w:szCs w:val="22"/>
        </w:rPr>
        <w:t>かが</w:t>
      </w:r>
      <w:r w:rsidR="008D5D90" w:rsidRPr="00FA5BFF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FA5BFF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もん</w:t>
            </w:r>
          </w:rt>
          <w:rubyBase>
            <w:r w:rsidR="008D5D90" w:rsidRPr="00FA5BFF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問</w:t>
            </w:r>
          </w:rubyBase>
        </w:ruby>
      </w:r>
      <w:r w:rsidR="008D5D90" w:rsidRPr="00FA5BFF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FA5BFF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だい</w:t>
            </w:r>
          </w:rt>
          <w:rubyBase>
            <w:r w:rsidR="008D5D90" w:rsidRPr="00FA5BFF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題</w:t>
            </w:r>
          </w:rubyBase>
        </w:ruby>
      </w:r>
      <w:r w:rsidR="008D5D90" w:rsidRPr="00FA5BFF">
        <w:rPr>
          <w:rFonts w:ascii="UD デジタル 教科書体 N-R" w:eastAsia="UD デジタル 教科書体 N-R" w:hint="eastAsia"/>
          <w:spacing w:val="-6"/>
          <w:sz w:val="22"/>
          <w:szCs w:val="22"/>
        </w:rPr>
        <w:t>だ。</w:t>
      </w:r>
    </w:p>
    <w:p w14:paraId="0DF834D9" w14:textId="6B705CA0" w:rsidR="00D16C59" w:rsidRPr="00FA5BFF" w:rsidRDefault="00D16C59" w:rsidP="008D5D90">
      <w:pPr>
        <w:numPr>
          <w:ilvl w:val="0"/>
          <w:numId w:val="54"/>
        </w:numPr>
        <w:spacing w:line="390" w:lineRule="exact"/>
        <w:ind w:rightChars="-135" w:right="-283"/>
        <w:rPr>
          <w:rFonts w:ascii="UD デジタル 教科書体 N-R" w:eastAsia="UD デジタル 教科書体 N-R"/>
          <w:sz w:val="22"/>
          <w:szCs w:val="22"/>
        </w:rPr>
      </w:pPr>
      <w:r w:rsidRPr="00FA5BFF">
        <w:rPr>
          <w:rFonts w:ascii="UD デジタル 教科書体 N-R" w:eastAsia="UD デジタル 教科書体 N-R" w:hint="eastAsia"/>
          <w:sz w:val="22"/>
          <w:szCs w:val="22"/>
        </w:rPr>
        <w:t>すべて</w:t>
      </w:r>
      <w:r w:rsidR="00FA5BFF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おな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同</w:t>
            </w:r>
          </w:rubyBase>
        </w:ruby>
      </w:r>
      <w:r w:rsidR="00FA5BFF" w:rsidRPr="00FA5BFF">
        <w:rPr>
          <w:rFonts w:ascii="UD デジタル 教科書体 N-R" w:eastAsia="UD デジタル 教科書体 N-R" w:hint="eastAsia"/>
          <w:sz w:val="22"/>
          <w:szCs w:val="22"/>
        </w:rPr>
        <w:t>じ</w:t>
      </w:r>
      <w:r w:rsidR="00FA5BFF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りょう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量</w:t>
            </w:r>
          </w:rubyBase>
        </w:ruby>
      </w:r>
      <w:r w:rsidR="00FA5BFF" w:rsidRPr="00FA5BFF">
        <w:rPr>
          <w:rFonts w:ascii="UD デジタル 教科書体 N-R" w:eastAsia="UD デジタル 教科書体 N-R" w:hint="eastAsia"/>
          <w:sz w:val="22"/>
          <w:szCs w:val="22"/>
        </w:rPr>
        <w:t>に</w:t>
      </w:r>
      <w:r w:rsidR="00FA5BFF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わ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="00FA5BFF" w:rsidRPr="00FA5BFF">
        <w:rPr>
          <w:rFonts w:ascii="UD デジタル 教科書体 N-R" w:eastAsia="UD デジタル 教科書体 N-R" w:hint="eastAsia"/>
          <w:sz w:val="22"/>
          <w:szCs w:val="22"/>
        </w:rPr>
        <w:t>ける</w:t>
      </w:r>
    </w:p>
    <w:p w14:paraId="0610229B" w14:textId="04A49A5F" w:rsidR="00D16C59" w:rsidRPr="00FA5BFF" w:rsidRDefault="00D16C59" w:rsidP="00D16C59">
      <w:pPr>
        <w:numPr>
          <w:ilvl w:val="0"/>
          <w:numId w:val="5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FA5BFF">
        <w:rPr>
          <w:rFonts w:ascii="UD デジタル 教科書体 N-R" w:eastAsia="UD デジタル 教科書体 N-R" w:hint="eastAsia"/>
          <w:sz w:val="22"/>
          <w:szCs w:val="22"/>
        </w:rPr>
        <w:t>それぞれに</w:t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わ</w:t>
            </w:r>
          </w:rt>
          <w:rubyBase>
            <w:r w:rsidR="00D16C59" w:rsidRP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けてあたえる</w:t>
      </w:r>
    </w:p>
    <w:p w14:paraId="340C4982" w14:textId="45E98094" w:rsidR="00D16C59" w:rsidRPr="00FA5BFF" w:rsidRDefault="00D16C59" w:rsidP="7D414130">
      <w:pPr>
        <w:numPr>
          <w:ilvl w:val="0"/>
          <w:numId w:val="5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FA5BFF">
        <w:rPr>
          <w:rFonts w:ascii="UD デジタル 教科書体 N-R" w:eastAsia="UD デジタル 教科書体 N-R" w:hint="eastAsia"/>
          <w:sz w:val="22"/>
          <w:szCs w:val="22"/>
        </w:rPr>
        <w:t>もう</w:t>
      </w:r>
      <w:r w:rsid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いち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一</w:t>
            </w:r>
          </w:rubyBase>
        </w:ruby>
      </w:r>
      <w:r w:rsid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ど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度</w:t>
            </w:r>
          </w:rubyBase>
        </w:ruby>
      </w:r>
      <w:r w:rsid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1"/>
                <w:szCs w:val="22"/>
              </w:rPr>
              <w:t>わ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="005A15DD" w:rsidRPr="00FA5BFF">
        <w:rPr>
          <w:rFonts w:ascii="UD デジタル 教科書体 N-R" w:eastAsia="UD デジタル 教科書体 N-R" w:hint="eastAsia"/>
          <w:sz w:val="22"/>
          <w:szCs w:val="22"/>
        </w:rPr>
        <w:t>け</w:t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なおす</w:t>
      </w:r>
    </w:p>
    <w:p w14:paraId="566CD8B7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D01A120" w14:textId="77777777" w:rsidR="00D16C59" w:rsidRPr="00FA5BFF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FA5BFF">
        <w:rPr>
          <w:rFonts w:ascii="BIZ UDPゴシック" w:eastAsia="BIZ UDPゴシック" w:hAnsi="BIZ UDPゴシック"/>
          <w:sz w:val="22"/>
          <w:szCs w:val="22"/>
        </w:rPr>
        <w:t>同等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FA5BFF">
        <w:rPr>
          <w:rStyle w:val="afa"/>
          <w:rFonts w:ascii="UD デジタル 教科書体 N-R" w:eastAsia="UD デジタル 教科書体 N-R" w:hint="eastAsia"/>
          <w:u w:val="thick"/>
        </w:rPr>
        <w:t>同等</w:t>
      </w:r>
      <w:r w:rsidRPr="00FA5BFF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の</w:t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ちから</w:t>
            </w:r>
          </w:rt>
          <w:rubyBase>
            <w:r w:rsidR="00D16C59" w:rsidRP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力</w:t>
            </w:r>
          </w:rubyBase>
        </w:ruby>
      </w:r>
    </w:p>
    <w:p w14:paraId="028F2730" w14:textId="1BECFFC4" w:rsidR="00D16C59" w:rsidRPr="005A15DD" w:rsidRDefault="00D16C59" w:rsidP="7D414130">
      <w:pPr>
        <w:pStyle w:val="af"/>
        <w:numPr>
          <w:ilvl w:val="0"/>
          <w:numId w:val="7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/>
          <w:sz w:val="22"/>
          <w:szCs w:val="22"/>
        </w:rPr>
      </w:pPr>
      <w:r w:rsidRPr="005A15DD">
        <w:rPr>
          <w:rFonts w:ascii="UD デジタル 教科書体 N-R" w:eastAsia="UD デジタル 教科書体 N-R" w:hint="eastAsia"/>
          <w:sz w:val="22"/>
          <w:szCs w:val="22"/>
        </w:rPr>
        <w:t>よく</w:t>
      </w:r>
      <w:r w:rsidR="00FA5BFF" w:rsidRPr="005A15DD">
        <w:rPr>
          <w:rFonts w:ascii="UD デジタル 教科書体 N-R" w:eastAsia="UD デジタル 教科書体 N-R" w:hint="eastAsia"/>
          <w:sz w:val="22"/>
          <w:szCs w:val="22"/>
        </w:rPr>
        <w:t>ある</w:t>
      </w:r>
      <w:r w:rsidR="005A15DD"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しゅ</w:t>
            </w:r>
          </w:rt>
          <w:rubyBase>
            <w:r w:rsidR="005A15D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種</w:t>
            </w:r>
          </w:rubyBase>
        </w:ruby>
      </w:r>
      <w:r w:rsidR="005A15DD"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るい</w:t>
            </w:r>
          </w:rt>
          <w:rubyBase>
            <w:r w:rsidR="005A15DD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類</w:t>
            </w:r>
          </w:rubyBase>
        </w:ruby>
      </w:r>
      <w:r w:rsidR="005A15DD" w:rsidRPr="005A15DD">
        <w:rPr>
          <w:rFonts w:ascii="UD デジタル 教科書体 N-R" w:eastAsia="UD デジタル 教科書体 N-R" w:hint="eastAsia"/>
          <w:sz w:val="22"/>
          <w:szCs w:val="22"/>
        </w:rPr>
        <w:t>の</w:t>
      </w:r>
    </w:p>
    <w:p w14:paraId="48DF18C1" w14:textId="59457376" w:rsidR="00D16C59" w:rsidRPr="005A15DD" w:rsidRDefault="00FA5BFF" w:rsidP="7D414130">
      <w:pPr>
        <w:pStyle w:val="af"/>
        <w:numPr>
          <w:ilvl w:val="0"/>
          <w:numId w:val="7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/>
          <w:sz w:val="22"/>
          <w:szCs w:val="22"/>
        </w:rPr>
      </w:pPr>
      <w:r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ちか</w:t>
            </w:r>
          </w:rt>
          <w:rubyBase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近</w:t>
            </w:r>
          </w:rubyBase>
        </w:ruby>
      </w:r>
      <w:r w:rsidR="00D16C59" w:rsidRPr="005A15DD">
        <w:rPr>
          <w:rFonts w:ascii="UD デジタル 教科書体 N-R" w:eastAsia="UD デジタル 教科書体 N-R" w:hint="eastAsia"/>
          <w:sz w:val="22"/>
          <w:szCs w:val="22"/>
        </w:rPr>
        <w:t>い</w:t>
      </w:r>
      <w:r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てい</w:t>
            </w:r>
          </w:rt>
          <w:rubyBase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程</w:t>
            </w:r>
          </w:rubyBase>
        </w:ruby>
      </w:r>
      <w:r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ど</w:t>
            </w:r>
          </w:rt>
          <w:rubyBase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度</w:t>
            </w:r>
          </w:rubyBase>
        </w:ruby>
      </w:r>
      <w:r w:rsidR="00D16C59" w:rsidRPr="005A15DD">
        <w:rPr>
          <w:rFonts w:ascii="UD デジタル 教科書体 N-R" w:eastAsia="UD デジタル 教科書体 N-R" w:hint="eastAsia"/>
          <w:sz w:val="22"/>
          <w:szCs w:val="22"/>
        </w:rPr>
        <w:t>の</w:t>
      </w:r>
    </w:p>
    <w:p w14:paraId="31C5866C" w14:textId="3D2AEC6F" w:rsidR="00D16C59" w:rsidRPr="005A15DD" w:rsidRDefault="00FA5BFF" w:rsidP="7D414130">
      <w:pPr>
        <w:pStyle w:val="af"/>
        <w:numPr>
          <w:ilvl w:val="0"/>
          <w:numId w:val="7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/>
          <w:sz w:val="22"/>
          <w:szCs w:val="22"/>
        </w:rPr>
      </w:pPr>
      <w:r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に</w:t>
            </w:r>
          </w:rt>
          <w:rubyBase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似</w:t>
            </w:r>
          </w:rubyBase>
        </w:ruby>
      </w:r>
      <w:r w:rsidR="00D16C59" w:rsidRPr="005A15DD">
        <w:rPr>
          <w:rFonts w:ascii="UD デジタル 教科書体 N-R" w:eastAsia="UD デジタル 教科書体 N-R" w:hint="eastAsia"/>
          <w:sz w:val="22"/>
          <w:szCs w:val="22"/>
        </w:rPr>
        <w:t>ている</w:t>
      </w:r>
      <w:r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ほう</w:t>
            </w:r>
          </w:rt>
          <w:rubyBase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方</w:t>
            </w:r>
          </w:rubyBase>
        </w:ruby>
      </w:r>
      <w:r w:rsidRP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こう</w:t>
            </w:r>
          </w:rt>
          <w:rubyBase>
            <w:r w:rsidR="00FA5BFF" w:rsidRP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向</w:t>
            </w:r>
          </w:rubyBase>
        </w:ruby>
      </w:r>
      <w:r w:rsidR="00D16C59" w:rsidRPr="005A15DD">
        <w:rPr>
          <w:rFonts w:ascii="UD デジタル 教科書体 N-R" w:eastAsia="UD デジタル 教科書体 N-R" w:hint="eastAsia"/>
          <w:sz w:val="22"/>
          <w:szCs w:val="22"/>
        </w:rPr>
        <w:t>の</w:t>
      </w:r>
    </w:p>
    <w:p w14:paraId="01C2B3B5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F53C067" w14:textId="498A4143" w:rsidR="00D16C59" w:rsidRPr="00FA5BFF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FA5BFF">
        <w:rPr>
          <w:rFonts w:ascii="BIZ UDPゴシック" w:eastAsia="BIZ UDPゴシック" w:hAnsi="BIZ UDPゴシック"/>
          <w:sz w:val="22"/>
          <w:szCs w:val="22"/>
        </w:rPr>
        <w:t>主な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FA5BFF">
        <w:rPr>
          <w:rStyle w:val="afa"/>
          <w:rFonts w:ascii="UD デジタル 教科書体 N-R" w:eastAsia="UD デジタル 教科書体 N-R" w:hint="eastAsia"/>
        </w:rPr>
        <w:t>主な</w:t>
      </w:r>
      <w:r w:rsidR="00FA5BFF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り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理</w:t>
            </w:r>
          </w:rubyBase>
        </w:ruby>
      </w:r>
      <w:r w:rsidR="00FA5BFF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ゆう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由</w:t>
            </w:r>
          </w:rubyBase>
        </w:ruby>
      </w:r>
      <w:r w:rsidR="00FA5BFF" w:rsidRPr="00FA5BFF">
        <w:rPr>
          <w:rFonts w:ascii="UD デジタル 教科書体 N-R" w:eastAsia="UD デジタル 教科書体 N-R" w:hint="eastAsia"/>
          <w:sz w:val="22"/>
          <w:szCs w:val="22"/>
        </w:rPr>
        <w:t>は</w:t>
      </w:r>
      <w:r w:rsidR="00FA5BFF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ふた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二</w:t>
            </w:r>
          </w:rubyBase>
        </w:ruby>
      </w:r>
      <w:r w:rsidR="00FA5BFF" w:rsidRPr="00FA5BFF">
        <w:rPr>
          <w:rFonts w:ascii="UD デジタル 教科書体 N-R" w:eastAsia="UD デジタル 教科書体 N-R" w:hint="eastAsia"/>
          <w:sz w:val="22"/>
          <w:szCs w:val="22"/>
        </w:rPr>
        <w:t>つ</w:t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ある。</w:t>
      </w:r>
    </w:p>
    <w:p w14:paraId="6B08EFB4" w14:textId="77777777" w:rsidR="00D16C59" w:rsidRPr="00FA5BFF" w:rsidRDefault="00D16C59" w:rsidP="00D16C59">
      <w:pPr>
        <w:pStyle w:val="af"/>
        <w:numPr>
          <w:ilvl w:val="0"/>
          <w:numId w:val="10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FA5BFF">
        <w:rPr>
          <w:rFonts w:ascii="UD デジタル 教科書体 N-R" w:eastAsia="UD デジタル 教科書体 N-R" w:hint="eastAsia"/>
          <w:sz w:val="22"/>
          <w:szCs w:val="22"/>
        </w:rPr>
        <w:t>むずかしい</w:t>
      </w:r>
    </w:p>
    <w:p w14:paraId="50E0C6BF" w14:textId="2F450C7F" w:rsidR="00D16C59" w:rsidRPr="00FA5BFF" w:rsidRDefault="00FA5BFF" w:rsidP="7D414130">
      <w:pPr>
        <w:pStyle w:val="af"/>
        <w:numPr>
          <w:ilvl w:val="0"/>
          <w:numId w:val="10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むかし</w:t>
            </w:r>
          </w:rt>
          <w:rubyBase>
            <w:r w:rsidR="00FA5BFF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昔</w:t>
            </w:r>
          </w:rubyBase>
        </w:ruby>
      </w:r>
      <w:r w:rsidR="00D16C59" w:rsidRPr="00FA5BFF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の</w:t>
      </w:r>
    </w:p>
    <w:p w14:paraId="5A357F0D" w14:textId="2EA0F07C" w:rsidR="00D16C59" w:rsidRPr="00FA5BFF" w:rsidRDefault="00FA5BFF" w:rsidP="7D414130">
      <w:pPr>
        <w:numPr>
          <w:ilvl w:val="0"/>
          <w:numId w:val="1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ちゅう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デジタル 教科書体 N-R" w:eastAsia="UD デジタル 教科書体 N-R" w:hint="eastAsia"/>
                <w:sz w:val="11"/>
                <w:szCs w:val="22"/>
              </w:rPr>
              <w:t>しん</w:t>
            </w:r>
          </w:rt>
          <w:rubyBase>
            <w:r w:rsidR="00FA5BFF">
              <w:rPr>
                <w:rFonts w:ascii="UD デジタル 教科書体 N-R" w:eastAsia="UD デジタル 教科書体 N-R" w:hint="eastAsia"/>
                <w:sz w:val="22"/>
                <w:szCs w:val="22"/>
              </w:rPr>
              <w:t>心</w:t>
            </w:r>
          </w:rubyBase>
        </w:ruby>
      </w:r>
      <w:r w:rsidR="00D16C59" w:rsidRPr="00FA5BFF">
        <w:rPr>
          <w:rFonts w:ascii="UD デジタル 教科書体 N-R" w:eastAsia="UD デジタル 教科書体 N-R" w:hint="eastAsia"/>
          <w:sz w:val="22"/>
          <w:szCs w:val="22"/>
        </w:rPr>
        <w:t>となる</w:t>
      </w:r>
    </w:p>
    <w:p w14:paraId="5158049E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5FA558C9" w14:textId="062BA0EB" w:rsidR="00D16C59" w:rsidRPr="00FA5BFF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FA5BFF">
        <w:rPr>
          <w:rStyle w:val="af9"/>
          <w:rFonts w:ascii="BIZ UDPゴシック" w:eastAsia="BIZ UDPゴシック" w:hAnsi="BIZ UDPゴシック"/>
          <w:b w:val="0"/>
          <w:bCs/>
          <w:color w:val="auto"/>
        </w:rPr>
        <w:t>下巻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FA5BFF">
        <w:rPr>
          <w:rStyle w:val="afa"/>
          <w:rFonts w:ascii="UD デジタル 教科書体 N-R" w:eastAsia="UD デジタル 教科書体 N-R" w:hint="eastAsia"/>
        </w:rPr>
        <w:t>下巻</w:t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FF571C" w:rsidRP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ない</w:t>
            </w:r>
          </w:rt>
          <w:rubyBase>
            <w:r w:rsidR="00FF571C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内</w:t>
            </w:r>
          </w:rubyBase>
        </w:ruby>
      </w:r>
      <w:r w:rsidR="00FF571C" w:rsidRP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よう</w:t>
            </w:r>
          </w:rt>
          <w:rubyBase>
            <w:r w:rsidR="00FF571C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容</w:t>
            </w:r>
          </w:rubyBase>
        </w:ruby>
      </w:r>
    </w:p>
    <w:p w14:paraId="654BF37B" w14:textId="0E03059A" w:rsidR="00D16C59" w:rsidRPr="00FA5BFF" w:rsidRDefault="00FF571C" w:rsidP="7D414130">
      <w:pPr>
        <w:numPr>
          <w:ilvl w:val="0"/>
          <w:numId w:val="5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FA5BFF">
        <w:rPr>
          <w:rFonts w:ascii="UD デジタル 教科書体 N-R" w:eastAsia="UD デジタル 教科書体 N-R" w:hint="eastAsia"/>
          <w:sz w:val="22"/>
          <w:szCs w:val="22"/>
        </w:rPr>
        <w:t>テレビ</w:t>
      </w:r>
      <w:r w:rsidR="00D16C59" w:rsidRPr="00FA5BFF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で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せつ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説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めい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明</w:t>
            </w:r>
          </w:rubyBase>
        </w:ruby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ぶ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文</w:t>
            </w:r>
          </w:rubyBase>
        </w:ruby>
      </w:r>
    </w:p>
    <w:p w14:paraId="2DC89512" w14:textId="36C1267C" w:rsidR="00D16C59" w:rsidRPr="00FA5BFF" w:rsidRDefault="00FF571C" w:rsidP="7D414130">
      <w:pPr>
        <w:numPr>
          <w:ilvl w:val="0"/>
          <w:numId w:val="5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さい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最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ご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後</w:t>
            </w:r>
          </w:rubyBase>
        </w:ruby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ほ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本</w:t>
            </w:r>
          </w:rubyBase>
        </w:ruby>
      </w:r>
    </w:p>
    <w:p w14:paraId="030B8FC9" w14:textId="37BE1B45" w:rsidR="00D16C59" w:rsidRPr="00FA5BFF" w:rsidRDefault="00FF571C" w:rsidP="00D16C59">
      <w:pPr>
        <w:numPr>
          <w:ilvl w:val="0"/>
          <w:numId w:val="5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う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売</w:t>
            </w:r>
          </w:rubyBase>
        </w:ruby>
      </w:r>
      <w:r w:rsidRPr="00FA5BFF">
        <w:rPr>
          <w:rFonts w:ascii="UD デジタル 教科書体 N-R" w:eastAsia="UD デジタル 教科書体 N-R" w:hint="eastAsia"/>
          <w:sz w:val="22"/>
          <w:szCs w:val="22"/>
        </w:rPr>
        <w:t>れていない</w:t>
      </w:r>
      <w:r>
        <w:rPr>
          <w:rFonts w:ascii="UD デジタル 教科書体 N-R" w:eastAsia="UD デジタル 教科書体 N-R" w:hint="eastAsia"/>
          <w:sz w:val="22"/>
          <w:szCs w:val="22"/>
        </w:rPr>
        <w:t>ゲーム</w:t>
      </w:r>
    </w:p>
    <w:p w14:paraId="6D97C6FE" w14:textId="77777777" w:rsidR="00D16C59" w:rsidRPr="004263E6" w:rsidRDefault="00D16C59" w:rsidP="00D16C59">
      <w:pPr>
        <w:spacing w:line="390" w:lineRule="exact"/>
        <w:rPr>
          <w:rFonts w:asciiTheme="majorEastAsia" w:hAnsiTheme="majorEastAsia"/>
          <w:szCs w:val="21"/>
        </w:rPr>
      </w:pPr>
    </w:p>
    <w:p w14:paraId="0C4443DB" w14:textId="77777777" w:rsidR="00D16C59" w:rsidRPr="00FF571C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FF571C">
        <w:rPr>
          <w:rStyle w:val="af9"/>
          <w:rFonts w:ascii="BIZ UDPゴシック" w:eastAsia="BIZ UDPゴシック" w:hAnsi="BIZ UDPゴシック"/>
          <w:b w:val="0"/>
          <w:bCs/>
          <w:color w:val="auto"/>
        </w:rPr>
        <w:t>座標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 w:rsidDel="00355DCF">
        <w:rPr>
          <w:rFonts w:ascii="HGP教科書体" w:eastAsia="HGP教科書体"/>
        </w:rPr>
        <w:t xml:space="preserve"> 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ある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D16C59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てん</w:t>
            </w:r>
          </w:rt>
          <w:rubyBase>
            <w:r w:rsidR="00D16C59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点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の</w:t>
      </w:r>
      <w:r w:rsidRPr="00FF571C">
        <w:rPr>
          <w:rStyle w:val="afa"/>
          <w:rFonts w:ascii="UD デジタル 教科書体 N-R" w:eastAsia="UD デジタル 教科書体 N-R" w:hint="eastAsia"/>
        </w:rPr>
        <w:t>座標</w:t>
      </w:r>
    </w:p>
    <w:p w14:paraId="31EBE507" w14:textId="5F593951" w:rsidR="00D16C59" w:rsidRPr="00FF571C" w:rsidRDefault="00FF571C" w:rsidP="7D414130">
      <w:pPr>
        <w:numPr>
          <w:ilvl w:val="0"/>
          <w:numId w:val="4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あ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上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がっ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たか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高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さ</w:t>
      </w:r>
    </w:p>
    <w:p w14:paraId="41BE076C" w14:textId="2CB3FA51" w:rsidR="00D16C59" w:rsidRPr="00FF571C" w:rsidRDefault="00FF571C" w:rsidP="7D414130">
      <w:pPr>
        <w:numPr>
          <w:ilvl w:val="0"/>
          <w:numId w:val="4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場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しょ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所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あらわ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す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かず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数</w:t>
            </w:r>
          </w:rubyBase>
        </w:ruby>
      </w:r>
    </w:p>
    <w:p w14:paraId="322F97D2" w14:textId="2C44BC25" w:rsidR="00D16C59" w:rsidRPr="00FF571C" w:rsidRDefault="00FF571C" w:rsidP="7D414130">
      <w:pPr>
        <w:numPr>
          <w:ilvl w:val="0"/>
          <w:numId w:val="4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うご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動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い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む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向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き</w:t>
      </w:r>
    </w:p>
    <w:p w14:paraId="66E0281B" w14:textId="40845978" w:rsidR="00D16C59" w:rsidRPr="004263E6" w:rsidRDefault="00AB1543" w:rsidP="00D16C59">
      <w:pPr>
        <w:spacing w:line="390" w:lineRule="exact"/>
        <w:rPr>
          <w:rFonts w:ascii="HGS教科書体" w:eastAsia="HGS教科書体" w:hAnsi="ＭＳ ゴシック"/>
          <w:szCs w:val="21"/>
        </w:rPr>
      </w:pPr>
      <w:r w:rsidRPr="004263E6">
        <w:rPr>
          <w:rFonts w:ascii="HGS教科書体" w:eastAsia="HGS教科書体" w:hAnsi="ＭＳ ゴシック"/>
          <w:noProof/>
          <w:szCs w:val="21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06931ED" wp14:editId="7A76BD37">
                <wp:simplePos x="0" y="0"/>
                <wp:positionH relativeFrom="column">
                  <wp:posOffset>3341482</wp:posOffset>
                </wp:positionH>
                <wp:positionV relativeFrom="paragraph">
                  <wp:posOffset>224246</wp:posOffset>
                </wp:positionV>
                <wp:extent cx="1080" cy="8280"/>
                <wp:effectExtent l="38100" t="38100" r="37465" b="29845"/>
                <wp:wrapNone/>
                <wp:docPr id="1" name="インク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080" cy="82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>
            <w:pict>
              <v:shapetype id="_x0000_t75" coordsize="21600,21600" filled="f" stroked="f" o:spt="75" o:preferrelative="t" path="m@4@5l@4@11@9@11@9@5xe" w14:anchorId="03B4B8D3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インク 1" style="position:absolute;left:0;text-align:left;margin-left:262.45pt;margin-top:17.2pt;width:1.4pt;height: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">
                <v:imagedata o:title="" r:id="rId14"/>
              </v:shape>
            </w:pict>
          </mc:Fallback>
        </mc:AlternateContent>
      </w:r>
    </w:p>
    <w:p w14:paraId="6418F61E" w14:textId="1BC38323" w:rsidR="00D16C59" w:rsidRPr="00FF571C" w:rsidRDefault="00D16C59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FF571C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ビジュアル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FF571C">
        <w:rPr>
          <w:rStyle w:val="afa"/>
          <w:rFonts w:ascii="UD デジタル 教科書体 N-R" w:eastAsia="UD デジタル 教科書体 N-R" w:hint="eastAsia"/>
        </w:rPr>
        <w:t>ビジュアル</w:t>
      </w:r>
      <w:r w:rsidRPr="00FF571C">
        <w:rPr>
          <w:rFonts w:ascii="UD デジタル 教科書体 N-R" w:eastAsia="UD デジタル 教科書体 N-R" w:hAnsi="ＭＳ ゴシック" w:hint="eastAsia"/>
          <w:sz w:val="22"/>
          <w:szCs w:val="22"/>
        </w:rPr>
        <w:t>を</w:t>
      </w:r>
      <w:r w:rsidR="00FF571C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Ansi="ＭＳ ゴシック"/>
                <w:sz w:val="10"/>
                <w:szCs w:val="22"/>
              </w:rPr>
              <w:t>き</w:t>
            </w:r>
          </w:rt>
          <w:rubyBase>
            <w:r w:rsidR="00FF571C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気</w:t>
            </w:r>
          </w:rubyBase>
        </w:ruby>
      </w:r>
      <w:r w:rsidRPr="00FF571C">
        <w:rPr>
          <w:rFonts w:ascii="UD デジタル 教科書体 N-R" w:eastAsia="UD デジタル 教科書体 N-R" w:hAnsi="ＭＳ ゴシック" w:hint="eastAsia"/>
          <w:sz w:val="22"/>
          <w:szCs w:val="22"/>
        </w:rPr>
        <w:t>にする。</w:t>
      </w:r>
    </w:p>
    <w:p w14:paraId="2CA6CE44" w14:textId="6D9E0646" w:rsidR="00D16C59" w:rsidRPr="00FF571C" w:rsidRDefault="00FF571C" w:rsidP="7D414130">
      <w:pPr>
        <w:numPr>
          <w:ilvl w:val="0"/>
          <w:numId w:val="5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そと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外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から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み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よう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様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す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子</w:t>
            </w:r>
          </w:rubyBase>
        </w:ruby>
      </w:r>
    </w:p>
    <w:p w14:paraId="1643D9BA" w14:textId="79FAE0D4" w:rsidR="00D16C59" w:rsidRPr="00FF571C" w:rsidRDefault="00FF571C" w:rsidP="7D414130">
      <w:pPr>
        <w:numPr>
          <w:ilvl w:val="0"/>
          <w:numId w:val="5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わか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若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ひと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す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好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きなもの</w:t>
      </w:r>
    </w:p>
    <w:p w14:paraId="440471F0" w14:textId="1C0E2080" w:rsidR="00D16C59" w:rsidRPr="00FF571C" w:rsidRDefault="00FF571C" w:rsidP="7D414130">
      <w:pPr>
        <w:numPr>
          <w:ilvl w:val="0"/>
          <w:numId w:val="5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いろ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色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がきれいかどうか</w:t>
      </w:r>
    </w:p>
    <w:p w14:paraId="7993D4F5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75DB3D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4DFA97E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673A4369" w14:textId="77777777" w:rsidR="00D16C59" w:rsidRPr="00FF571C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</w:rPr>
      </w:pPr>
      <w:r w:rsidRPr="00FF571C">
        <w:rPr>
          <w:rStyle w:val="af9"/>
          <w:rFonts w:ascii="BIZ UDPゴシック" w:eastAsia="BIZ UDPゴシック" w:hAnsi="BIZ UDPゴシック"/>
          <w:b w:val="0"/>
          <w:bCs/>
          <w:color w:val="auto"/>
        </w:rPr>
        <w:t>脱税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FF571C">
        <w:rPr>
          <w:rFonts w:ascii="UD デジタル 教科書体 N-R" w:eastAsia="UD デジタル 教科書体 N-R" w:hAnsi="ＭＳ ゴシック" w:hint="eastAsia"/>
          <w:sz w:val="22"/>
          <w:szCs w:val="22"/>
        </w:rPr>
        <w:t>あの</w:t>
      </w:r>
      <w:r w:rsidRPr="00FF571C">
        <w:rPr>
          <w:rFonts w:ascii="UD デジタル 教科書体 N-R" w:eastAsia="UD デジタル 教科書体 N-R" w:hAnsi="ＭＳ ゴシック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デジタル 教科書体 N-R" w:eastAsia="UD デジタル 教科書体 N-R" w:hAnsi="ＭＳ ゴシック" w:hint="eastAsia"/>
                <w:sz w:val="22"/>
                <w:szCs w:val="22"/>
              </w:rPr>
              <w:t>ひと</w:t>
            </w:r>
          </w:rt>
          <w:rubyBase>
            <w:r w:rsidR="00D16C59" w:rsidRPr="00FF571C">
              <w:rPr>
                <w:rFonts w:ascii="UD デジタル 教科書体 N-R" w:eastAsia="UD デジタル 教科書体 N-R" w:hAnsi="ＭＳ ゴシック" w:hint="eastAsia"/>
                <w:sz w:val="22"/>
                <w:szCs w:val="22"/>
              </w:rPr>
              <w:t>人</w:t>
            </w:r>
          </w:rubyBase>
        </w:ruby>
      </w:r>
      <w:r w:rsidRPr="00FF571C">
        <w:rPr>
          <w:rFonts w:ascii="UD デジタル 教科書体 N-R" w:eastAsia="UD デジタル 教科書体 N-R" w:hAnsi="ＭＳ ゴシック" w:hint="eastAsia"/>
          <w:sz w:val="22"/>
          <w:szCs w:val="22"/>
        </w:rPr>
        <w:t>は</w:t>
      </w:r>
      <w:r w:rsidRPr="00FF571C">
        <w:rPr>
          <w:rStyle w:val="afa"/>
          <w:rFonts w:ascii="UD デジタル 教科書体 N-R" w:eastAsia="UD デジタル 教科書体 N-R" w:hint="eastAsia"/>
        </w:rPr>
        <w:t>脱税</w:t>
      </w:r>
      <w:r w:rsidRPr="00FF571C">
        <w:rPr>
          <w:rFonts w:ascii="UD デジタル 教科書体 N-R" w:eastAsia="UD デジタル 教科書体 N-R" w:hAnsi="ＭＳ ゴシック" w:hint="eastAsia"/>
          <w:sz w:val="22"/>
          <w:szCs w:val="22"/>
        </w:rPr>
        <w:t>をしていたらしい。</w:t>
      </w:r>
    </w:p>
    <w:p w14:paraId="72ACEDA7" w14:textId="3E887D34" w:rsidR="007D782A" w:rsidRPr="00FF571C" w:rsidRDefault="00FF571C" w:rsidP="7D414130">
      <w:pPr>
        <w:numPr>
          <w:ilvl w:val="0"/>
          <w:numId w:val="5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けい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警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さつ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察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から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に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逃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げること</w:t>
      </w:r>
    </w:p>
    <w:p w14:paraId="4138FA05" w14:textId="704E1334" w:rsidR="00D16C59" w:rsidRPr="00FF571C" w:rsidRDefault="00FF571C" w:rsidP="7D414130">
      <w:pPr>
        <w:numPr>
          <w:ilvl w:val="0"/>
          <w:numId w:val="5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くに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国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け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県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し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市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ちょう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町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そ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村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に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かね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はら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払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わないこと</w:t>
      </w:r>
    </w:p>
    <w:p w14:paraId="2506D802" w14:textId="76891353" w:rsidR="00BC63DE" w:rsidRPr="00FF571C" w:rsidRDefault="00FF571C" w:rsidP="7D414130">
      <w:pPr>
        <w:numPr>
          <w:ilvl w:val="0"/>
          <w:numId w:val="5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は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箱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なか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のもの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かっ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勝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て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手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と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取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り</w:t>
      </w:r>
      <w:r w:rsidR="00BC63DE" w:rsidRPr="00FF571C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BC63DE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だ</w:t>
            </w:r>
          </w:rt>
          <w:rubyBase>
            <w:r w:rsidR="00BC63DE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 w:rsidR="00BC63DE" w:rsidRPr="00FF571C">
        <w:rPr>
          <w:rFonts w:ascii="UD デジタル 教科書体 N-R" w:eastAsia="UD デジタル 教科書体 N-R" w:hint="eastAsia"/>
          <w:sz w:val="22"/>
          <w:szCs w:val="22"/>
        </w:rPr>
        <w:t>すこと</w:t>
      </w:r>
    </w:p>
    <w:p w14:paraId="77013FC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60646D00" w14:textId="77777777" w:rsidR="00D16C59" w:rsidRPr="00FF571C" w:rsidRDefault="00D16C59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FF571C">
        <w:rPr>
          <w:rFonts w:ascii="BIZ UDPゴシック" w:eastAsia="BIZ UDPゴシック" w:hAnsi="BIZ UDPゴシック" w:hint="eastAsia"/>
          <w:bCs/>
          <w:sz w:val="22"/>
          <w:szCs w:val="22"/>
        </w:rPr>
        <w:t>前面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FF571C">
        <w:rPr>
          <w:rStyle w:val="afa"/>
          <w:rFonts w:ascii="UD デジタル 教科書体 N-R" w:eastAsia="UD デジタル 教科書体 N-R" w:hint="eastAsia"/>
        </w:rPr>
        <w:t>前面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に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で</w:t>
            </w:r>
          </w:rt>
          <w:rubyBase>
            <w:r w:rsidR="00D16C59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てくる。</w:t>
      </w:r>
    </w:p>
    <w:p w14:paraId="65540585" w14:textId="77777777" w:rsidR="00701DC5" w:rsidRPr="00FF571C" w:rsidRDefault="00701DC5" w:rsidP="00701DC5">
      <w:pPr>
        <w:pStyle w:val="af"/>
        <w:numPr>
          <w:ilvl w:val="0"/>
          <w:numId w:val="1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FF571C">
        <w:rPr>
          <w:rFonts w:ascii="UD デジタル 教科書体 N-R" w:eastAsia="UD デジタル 教科書体 N-R" w:hint="eastAsia"/>
          <w:sz w:val="22"/>
          <w:szCs w:val="22"/>
        </w:rPr>
        <w:t>にぎやかなところ</w:t>
      </w:r>
    </w:p>
    <w:p w14:paraId="07B68A38" w14:textId="2F1B42AC" w:rsidR="00D16C59" w:rsidRPr="00FF571C" w:rsidRDefault="00FF571C" w:rsidP="7D414130">
      <w:pPr>
        <w:pStyle w:val="af"/>
        <w:numPr>
          <w:ilvl w:val="0"/>
          <w:numId w:val="1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うえ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上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ぶ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部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ぶ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</w:p>
    <w:p w14:paraId="5E178091" w14:textId="53F2E9EF" w:rsidR="00D16C59" w:rsidRPr="00FF571C" w:rsidRDefault="00FF571C" w:rsidP="7D414130">
      <w:pPr>
        <w:pStyle w:val="af"/>
        <w:numPr>
          <w:ilvl w:val="0"/>
          <w:numId w:val="1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おもて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のほう</w:t>
      </w:r>
    </w:p>
    <w:p w14:paraId="46AC3110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6A2DB5E0" w14:textId="2ADE92B7" w:rsidR="001C25F3" w:rsidRPr="00FF571C" w:rsidRDefault="000B56EB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b/>
          <w:bCs/>
          <w:sz w:val="22"/>
          <w:szCs w:val="22"/>
        </w:rPr>
      </w:pPr>
      <w:r w:rsidRPr="00FF571C">
        <w:rPr>
          <w:rFonts w:ascii="BIZ UDPゴシック" w:eastAsia="BIZ UDPゴシック" w:hAnsi="BIZ UDPゴシック"/>
          <w:sz w:val="22"/>
          <w:szCs w:val="22"/>
        </w:rPr>
        <w:t>本来</w:t>
      </w:r>
      <w:r w:rsidR="0005091A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: </w:t>
      </w:r>
      <w:r w:rsidR="00C2531B" w:rsidRPr="00FF571C">
        <w:rPr>
          <w:rFonts w:ascii="UD デジタル 教科書体 N-R" w:eastAsia="UD デジタル 教科書体 N-R" w:hint="eastAsia"/>
          <w:sz w:val="22"/>
          <w:szCs w:val="22"/>
        </w:rPr>
        <w:t>これ</w:t>
      </w:r>
      <w:r w:rsidR="00954BBC" w:rsidRPr="00FF571C">
        <w:rPr>
          <w:rFonts w:ascii="UD デジタル 教科書体 N-R" w:eastAsia="UD デジタル 教科書体 N-R" w:hint="eastAsia"/>
          <w:sz w:val="22"/>
          <w:szCs w:val="22"/>
        </w:rPr>
        <w:t>が</w:t>
      </w:r>
      <w:r w:rsidRPr="00FF571C">
        <w:rPr>
          <w:rStyle w:val="afa"/>
          <w:rFonts w:ascii="UD デジタル 教科書体 N-R" w:eastAsia="UD デジタル 教科書体 N-R" w:hint="eastAsia"/>
          <w:u w:val="thick"/>
        </w:rPr>
        <w:t>本来</w:t>
      </w:r>
      <w:r w:rsidRPr="00FF571C">
        <w:rPr>
          <w:rFonts w:ascii="UD デジタル 教科書体 N-R" w:eastAsia="UD デジタル 教科書体 N-R" w:hint="eastAsia"/>
          <w:sz w:val="22"/>
          <w:szCs w:val="22"/>
          <w:u w:val="thick"/>
        </w:rPr>
        <w:t>の</w:t>
      </w:r>
      <w:r w:rsidR="00191177" w:rsidRPr="00FF571C">
        <w:rPr>
          <w:rFonts w:ascii="UD デジタル 教科書体 N-R" w:eastAsia="UD デジタル 教科書体 N-R" w:hint="eastAsia"/>
          <w:sz w:val="22"/>
          <w:szCs w:val="22"/>
        </w:rPr>
        <w:t>やり</w:t>
      </w:r>
      <w:r w:rsidR="00191177" w:rsidRPr="00FF571C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91177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かた</w:t>
            </w:r>
          </w:rt>
          <w:rubyBase>
            <w:r w:rsidR="00191177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方</w:t>
            </w:r>
          </w:rubyBase>
        </w:ruby>
      </w:r>
      <w:r w:rsidR="00191177" w:rsidRPr="00FF571C">
        <w:rPr>
          <w:rFonts w:ascii="UD デジタル 教科書体 N-R" w:eastAsia="UD デジタル 教科書体 N-R" w:hint="eastAsia"/>
          <w:sz w:val="22"/>
          <w:szCs w:val="22"/>
        </w:rPr>
        <w:t>だ</w:t>
      </w:r>
      <w:r w:rsidR="001C25F3" w:rsidRPr="00FF571C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7CAED928" w14:textId="77777777" w:rsidR="0012769C" w:rsidRPr="00FF571C" w:rsidRDefault="0012769C" w:rsidP="000D5B22">
      <w:pPr>
        <w:pStyle w:val="af"/>
        <w:numPr>
          <w:ilvl w:val="0"/>
          <w:numId w:val="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FF571C">
        <w:rPr>
          <w:rFonts w:ascii="UD デジタル 教科書体 N-R" w:eastAsia="UD デジタル 教科書体 N-R" w:hint="eastAsia"/>
          <w:sz w:val="22"/>
          <w:szCs w:val="22"/>
        </w:rPr>
        <w:t>しっかりした、きれいな</w:t>
      </w:r>
    </w:p>
    <w:p w14:paraId="5ACDCEC9" w14:textId="7D54E845" w:rsidR="0012769C" w:rsidRPr="00FF571C" w:rsidRDefault="00FF571C" w:rsidP="7D414130">
      <w:pPr>
        <w:pStyle w:val="af"/>
        <w:numPr>
          <w:ilvl w:val="0"/>
          <w:numId w:val="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あたら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新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しくて、よい</w:t>
      </w:r>
    </w:p>
    <w:p w14:paraId="2482ED95" w14:textId="6FA9C6DE" w:rsidR="0012769C" w:rsidRPr="00FF571C" w:rsidRDefault="00FF571C" w:rsidP="7D414130">
      <w:pPr>
        <w:pStyle w:val="af"/>
        <w:numPr>
          <w:ilvl w:val="0"/>
          <w:numId w:val="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まえ</w:t>
            </w:r>
          </w:rt>
          <w:rubyBase>
            <w:r w:rsid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ある、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だ</w:t>
            </w:r>
          </w:rt>
          <w:rubyBase>
            <w:r w:rsid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</w:t>
            </w:r>
          </w:rubyBase>
        </w:ruby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2493D4D8" w14:textId="77777777" w:rsidR="001C25F3" w:rsidRPr="004263E6" w:rsidRDefault="001C25F3" w:rsidP="000D5B22"/>
    <w:p w14:paraId="2EE040AC" w14:textId="1E47A89D" w:rsidR="00D16C59" w:rsidRPr="00FF571C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FF571C">
        <w:rPr>
          <w:rFonts w:ascii="BIZ UDPゴシック" w:eastAsia="BIZ UDPゴシック" w:hAnsi="BIZ UDPゴシック"/>
          <w:sz w:val="22"/>
          <w:szCs w:val="22"/>
        </w:rPr>
        <w:t>強力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0"/>
                <w:szCs w:val="22"/>
              </w:rPr>
              <w:t>まえ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前</w:t>
            </w:r>
          </w:rubyBase>
        </w:ruby>
      </w:r>
      <w:r w:rsidR="004E1BE5" w:rsidRPr="00FF571C">
        <w:rPr>
          <w:rFonts w:ascii="UD デジタル 教科書体 N-R" w:eastAsia="UD デジタル 教科書体 N-R" w:hint="eastAsia"/>
          <w:sz w:val="22"/>
          <w:szCs w:val="22"/>
        </w:rPr>
        <w:t>より</w:t>
      </w:r>
      <w:r w:rsidRPr="00FF571C">
        <w:rPr>
          <w:rStyle w:val="afa"/>
          <w:rFonts w:ascii="UD デジタル 教科書体 N-R" w:eastAsia="UD デジタル 教科書体 N-R" w:hint="eastAsia"/>
          <w:u w:val="thick"/>
        </w:rPr>
        <w:t>強力</w:t>
      </w:r>
      <w:r w:rsidR="004E1BE5" w:rsidRPr="00FF571C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になった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5FB7383F" w14:textId="77777777" w:rsidR="00CA7B18" w:rsidRPr="00FF571C" w:rsidRDefault="00CA7B18" w:rsidP="7D414130">
      <w:pPr>
        <w:pStyle w:val="af"/>
        <w:numPr>
          <w:ilvl w:val="0"/>
          <w:numId w:val="1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たらきが</w:t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A7B18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おお</w:t>
            </w:r>
          </w:rt>
          <w:rubyBase>
            <w:r w:rsidR="00CA7B18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くなった</w:t>
      </w:r>
    </w:p>
    <w:p w14:paraId="0A340534" w14:textId="5D3FEA60" w:rsidR="004E1BE5" w:rsidRPr="00FF571C" w:rsidRDefault="00FF571C" w:rsidP="7D414130">
      <w:pPr>
        <w:pStyle w:val="af"/>
        <w:numPr>
          <w:ilvl w:val="0"/>
          <w:numId w:val="1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はや</w:t>
            </w:r>
          </w:rt>
          <w:rubyBase>
            <w:r w:rsid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速</w:t>
            </w:r>
          </w:rubyBase>
        </w:ruby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うご</w:t>
            </w:r>
          </w:rt>
          <w:rubyBase>
            <w:r w:rsid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="00CA7B18"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うになった</w:t>
      </w:r>
    </w:p>
    <w:p w14:paraId="08B850B8" w14:textId="141A0BC0" w:rsidR="004E1BE5" w:rsidRPr="00FF571C" w:rsidRDefault="00FF571C" w:rsidP="7D414130">
      <w:pPr>
        <w:pStyle w:val="af"/>
        <w:numPr>
          <w:ilvl w:val="0"/>
          <w:numId w:val="1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10"/>
                <w:szCs w:val="22"/>
              </w:rPr>
              <w:t>もの</w:t>
            </w:r>
          </w:rt>
          <w:rubyBase>
            <w:r w:rsid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10"/>
                <w:szCs w:val="22"/>
              </w:rPr>
              <w:t>おお</w:t>
            </w:r>
          </w:rt>
          <w:rubyBase>
            <w:r w:rsidR="00FF571C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="004E1BE5"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った</w:t>
      </w:r>
    </w:p>
    <w:p w14:paraId="335C6371" w14:textId="77777777" w:rsidR="00153356" w:rsidRPr="00153356" w:rsidRDefault="00153356" w:rsidP="00153356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/>
          <w:sz w:val="22"/>
          <w:szCs w:val="22"/>
        </w:rPr>
      </w:pPr>
    </w:p>
    <w:p w14:paraId="4B34A986" w14:textId="5BE642CD" w:rsidR="00D16C59" w:rsidRPr="00FF571C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FF571C">
        <w:rPr>
          <w:rFonts w:ascii="BIZ UDPゴシック" w:eastAsia="BIZ UDPゴシック" w:hAnsi="BIZ UDPゴシック"/>
          <w:sz w:val="22"/>
          <w:szCs w:val="22"/>
        </w:rPr>
        <w:t>おのおの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FF571C">
        <w:rPr>
          <w:rStyle w:val="afa"/>
          <w:rFonts w:ascii="UD デジタル 教科書体 N-R" w:eastAsia="UD デジタル 教科書体 N-R" w:hint="eastAsia"/>
        </w:rPr>
        <w:t>おのおの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意</w:t>
            </w:r>
          </w:rubyBase>
        </w:ruby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け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="00FF571C" w:rsidRPr="00FF571C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言</w:t>
            </w:r>
          </w:rubyBase>
        </w:ruby>
      </w:r>
      <w:r w:rsidR="00FF571C" w:rsidRPr="00FF571C">
        <w:rPr>
          <w:rFonts w:ascii="UD デジタル 教科書体 N-R" w:eastAsia="UD デジタル 教科書体 N-R" w:hint="eastAsia"/>
          <w:sz w:val="22"/>
          <w:szCs w:val="22"/>
        </w:rPr>
        <w:t>う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3E58602F" w14:textId="77777777" w:rsidR="00D16C59" w:rsidRPr="00FF571C" w:rsidRDefault="00D16C59" w:rsidP="00D3157C">
      <w:pPr>
        <w:pStyle w:val="af"/>
        <w:numPr>
          <w:ilvl w:val="0"/>
          <w:numId w:val="8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FF571C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れぞれ</w:t>
      </w:r>
    </w:p>
    <w:p w14:paraId="5F6EB121" w14:textId="77777777" w:rsidR="00D16C59" w:rsidRPr="00FF571C" w:rsidRDefault="00D16C59" w:rsidP="00D3157C">
      <w:pPr>
        <w:pStyle w:val="af"/>
        <w:numPr>
          <w:ilvl w:val="0"/>
          <w:numId w:val="8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FF571C">
        <w:rPr>
          <w:rFonts w:ascii="UD デジタル 教科書体 N-R" w:eastAsia="UD デジタル 教科書体 N-R" w:hint="eastAsia"/>
          <w:sz w:val="22"/>
          <w:szCs w:val="22"/>
        </w:rPr>
        <w:t>みんな</w:t>
      </w:r>
    </w:p>
    <w:p w14:paraId="348E38D3" w14:textId="6EE305B8" w:rsidR="00D16C59" w:rsidRPr="00FF571C" w:rsidRDefault="00FF571C" w:rsidP="7D414130">
      <w:pPr>
        <w:pStyle w:val="af"/>
        <w:numPr>
          <w:ilvl w:val="0"/>
          <w:numId w:val="8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はん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反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たい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対</w:t>
            </w:r>
          </w:rubyBase>
        </w:ruby>
      </w:r>
    </w:p>
    <w:p w14:paraId="4F26B777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46710F7" w14:textId="16096823" w:rsidR="00D16C59" w:rsidRPr="00FF571C" w:rsidRDefault="00D16C59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FF571C">
        <w:rPr>
          <w:rFonts w:ascii="BIZ UDPゴシック" w:eastAsia="BIZ UDPゴシック" w:hAnsi="BIZ UDPゴシック" w:hint="eastAsia"/>
          <w:bCs/>
          <w:sz w:val="22"/>
          <w:szCs w:val="22"/>
        </w:rPr>
        <w:t>用語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FF571C">
        <w:rPr>
          <w:rStyle w:val="afa"/>
          <w:rFonts w:ascii="UD デジタル 教科書体 N-R" w:eastAsia="UD デジタル 教科書体 N-R" w:hint="eastAsia"/>
        </w:rPr>
        <w:t>用語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がわからない。</w:t>
      </w:r>
    </w:p>
    <w:p w14:paraId="51028D6D" w14:textId="1D3BB450" w:rsidR="00D16C59" w:rsidRPr="00FF571C" w:rsidRDefault="00D16C59" w:rsidP="7D414130">
      <w:pPr>
        <w:pStyle w:val="af"/>
        <w:numPr>
          <w:ilvl w:val="0"/>
          <w:numId w:val="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FF571C">
        <w:rPr>
          <w:rFonts w:ascii="UD デジタル 教科書体 N-R" w:eastAsia="UD デジタル 教科書体 N-R" w:hint="eastAsia"/>
          <w:sz w:val="22"/>
          <w:szCs w:val="22"/>
        </w:rPr>
        <w:t>ある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言</w:t>
            </w:r>
          </w:rubyBase>
        </w:ruby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葉</w:t>
            </w:r>
          </w:rubyBase>
        </w:ruby>
      </w:r>
      <w:r w:rsidR="00FF571C" w:rsidRPr="00FF571C">
        <w:rPr>
          <w:rFonts w:ascii="UD デジタル 教科書体 N-R" w:eastAsia="UD デジタル 教科書体 N-R" w:hint="eastAsia"/>
          <w:sz w:val="22"/>
          <w:szCs w:val="22"/>
        </w:rPr>
        <w:t>と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に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似</w:t>
            </w:r>
          </w:rubyBase>
        </w:ruby>
      </w:r>
      <w:r w:rsidR="00FF571C" w:rsidRPr="00FF571C">
        <w:rPr>
          <w:rFonts w:ascii="UD デジタル 教科書体 N-R" w:eastAsia="UD デジタル 教科書体 N-R" w:hint="eastAsia"/>
          <w:sz w:val="22"/>
          <w:szCs w:val="22"/>
        </w:rPr>
        <w:t>ている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意</w:t>
            </w:r>
          </w:rubyBase>
        </w:ruby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味</w:t>
            </w:r>
          </w:rubyBase>
        </w:ruby>
      </w:r>
      <w:r w:rsidR="00FF571C" w:rsidRPr="00FF571C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言</w:t>
            </w:r>
          </w:rubyBase>
        </w:ruby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葉</w:t>
            </w:r>
          </w:rubyBase>
        </w:ruby>
      </w:r>
    </w:p>
    <w:p w14:paraId="69F86331" w14:textId="196C07ED" w:rsidR="00D16C59" w:rsidRPr="00FF571C" w:rsidRDefault="00153356" w:rsidP="7D414130">
      <w:pPr>
        <w:numPr>
          <w:ilvl w:val="0"/>
          <w:numId w:val="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FF571C">
        <w:rPr>
          <w:rFonts w:ascii="UD デジタル 教科書体 N-R" w:eastAsia="UD デジタル 教科書体 N-R" w:hint="eastAsia"/>
          <w:sz w:val="22"/>
          <w:szCs w:val="22"/>
        </w:rPr>
        <w:t>いま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つか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="00FF571C" w:rsidRPr="00FF571C">
        <w:rPr>
          <w:rFonts w:ascii="UD デジタル 教科書体 N-R" w:eastAsia="UD デジタル 教科書体 N-R" w:hint="eastAsia"/>
          <w:sz w:val="22"/>
          <w:szCs w:val="22"/>
        </w:rPr>
        <w:t>われていない</w:t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言</w:t>
            </w:r>
          </w:rubyBase>
        </w:ruby>
      </w:r>
      <w:r w:rsidR="00FF571C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葉</w:t>
            </w:r>
          </w:rubyBase>
        </w:ruby>
      </w:r>
    </w:p>
    <w:p w14:paraId="79022B69" w14:textId="07177155" w:rsidR="00D16C59" w:rsidRPr="00FF571C" w:rsidRDefault="00FF571C" w:rsidP="7D414130">
      <w:pPr>
        <w:pStyle w:val="af"/>
        <w:numPr>
          <w:ilvl w:val="0"/>
          <w:numId w:val="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とくべつ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特別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なこと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つか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う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言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葉</w:t>
            </w:r>
          </w:rubyBase>
        </w:ruby>
      </w:r>
    </w:p>
    <w:p w14:paraId="63484877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9525FEC" w14:textId="6D22125B" w:rsidR="00D16C59" w:rsidRPr="00FF571C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Style w:val="afa"/>
          <w:rFonts w:ascii="UD デジタル 教科書体 N-R" w:eastAsia="UD デジタル 教科書体 N-R" w:hAnsi="ＭＳ ゴシック"/>
          <w:b w:val="0"/>
          <w:sz w:val="22"/>
        </w:rPr>
      </w:pPr>
      <w:r w:rsidRPr="00FF571C">
        <w:rPr>
          <w:rStyle w:val="af9"/>
          <w:rFonts w:ascii="BIZ UDPゴシック" w:eastAsia="BIZ UDPゴシック" w:hAnsi="BIZ UDPゴシック"/>
          <w:b w:val="0"/>
          <w:bCs/>
          <w:color w:val="auto"/>
        </w:rPr>
        <w:t>散布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824EF2">
        <w:rPr>
          <w:rFonts w:ascii="UD デジタル 教科書体 N-R" w:eastAsia="UD デジタル 教科書体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</w:rPr>
              <w:t>くすり</w:t>
            </w:r>
          </w:rt>
          <w:rubyBase>
            <w:r w:rsidR="00824EF2">
              <w:rPr>
                <w:rFonts w:ascii="UD デジタル 教科書体 N-R" w:eastAsia="UD デジタル 教科書体 N-R" w:hint="eastAsia"/>
              </w:rPr>
              <w:t>薬</w:t>
            </w:r>
          </w:rubyBase>
        </w:ruby>
      </w:r>
      <w:r w:rsidRPr="00FF571C">
        <w:rPr>
          <w:rFonts w:ascii="UD デジタル 教科書体 N-R" w:eastAsia="UD デジタル 教科書体 N-R" w:hint="eastAsia"/>
        </w:rPr>
        <w:t>を</w:t>
      </w:r>
      <w:r w:rsidRPr="00FF571C">
        <w:rPr>
          <w:rStyle w:val="afa"/>
          <w:rFonts w:ascii="UD デジタル 教科書体 N-R" w:eastAsia="UD デジタル 教科書体 N-R" w:hint="eastAsia"/>
          <w:u w:val="thick"/>
        </w:rPr>
        <w:t>散布</w:t>
      </w:r>
      <w:r w:rsidRPr="00FF571C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する</w:t>
      </w:r>
      <w:r w:rsidRPr="00FF571C">
        <w:rPr>
          <w:rFonts w:ascii="UD デジタル 教科書体 N-R" w:eastAsia="UD デジタル 教科書体 N-R" w:hint="eastAsia"/>
        </w:rPr>
        <w:t>。</w:t>
      </w:r>
    </w:p>
    <w:p w14:paraId="5836AA3D" w14:textId="77777777" w:rsidR="00D16C59" w:rsidRPr="00FF571C" w:rsidRDefault="00D16C59" w:rsidP="7D414130">
      <w:pPr>
        <w:numPr>
          <w:ilvl w:val="0"/>
          <w:numId w:val="4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FF571C">
        <w:rPr>
          <w:rFonts w:ascii="UD デジタル 教科書体 N-R" w:eastAsia="UD デジタル 教科書体 N-R" w:hint="eastAsia"/>
          <w:sz w:val="22"/>
          <w:szCs w:val="22"/>
        </w:rPr>
        <w:t>まいて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ひろ</w:t>
            </w:r>
          </w:rt>
          <w:rubyBase>
            <w:r w:rsidR="00D16C59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広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げる</w:t>
      </w:r>
    </w:p>
    <w:p w14:paraId="442DC744" w14:textId="77777777" w:rsidR="00D16C59" w:rsidRPr="00FF571C" w:rsidRDefault="00D16C59" w:rsidP="7D414130">
      <w:pPr>
        <w:numPr>
          <w:ilvl w:val="0"/>
          <w:numId w:val="4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FF571C">
        <w:rPr>
          <w:rFonts w:ascii="UD デジタル 教科書体 N-R" w:eastAsia="UD デジタル 教科書体 N-R" w:hint="eastAsia"/>
          <w:sz w:val="22"/>
          <w:szCs w:val="22"/>
        </w:rPr>
        <w:t>わたして</w:t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デジタル 教科書体 N-R" w:eastAsia="UD デジタル 教科書体 N-R" w:hint="eastAsia"/>
                <w:sz w:val="11"/>
                <w:szCs w:val="22"/>
              </w:rPr>
              <w:t>ひろ</w:t>
            </w:r>
          </w:rt>
          <w:rubyBase>
            <w:r w:rsidR="00D16C59" w:rsidRPr="00FF571C">
              <w:rPr>
                <w:rFonts w:ascii="UD デジタル 教科書体 N-R" w:eastAsia="UD デジタル 教科書体 N-R" w:hint="eastAsia"/>
                <w:sz w:val="22"/>
                <w:szCs w:val="22"/>
              </w:rPr>
              <w:t>広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める</w:t>
      </w:r>
    </w:p>
    <w:p w14:paraId="2B426521" w14:textId="4F5848CB" w:rsidR="00D16C59" w:rsidRPr="00FF571C" w:rsidRDefault="00824EF2" w:rsidP="7D414130">
      <w:pPr>
        <w:numPr>
          <w:ilvl w:val="0"/>
          <w:numId w:val="4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うす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薄</w:t>
            </w:r>
          </w:rubyBase>
        </w:ruby>
      </w:r>
      <w:r w:rsidRPr="00FF571C">
        <w:rPr>
          <w:rFonts w:ascii="UD デジタル 教科書体 N-R" w:eastAsia="UD デジタル 教科書体 N-R" w:hint="eastAsia"/>
          <w:sz w:val="22"/>
          <w:szCs w:val="22"/>
        </w:rPr>
        <w:t>く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ひろ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広</w:t>
            </w:r>
          </w:rubyBase>
        </w:ruby>
      </w:r>
      <w:r w:rsidR="00D16C59" w:rsidRPr="00FF571C">
        <w:rPr>
          <w:rFonts w:ascii="UD デジタル 教科書体 N-R" w:eastAsia="UD デジタル 教科書体 N-R" w:hint="eastAsia"/>
          <w:sz w:val="22"/>
          <w:szCs w:val="22"/>
        </w:rPr>
        <w:t>くぬる</w:t>
      </w:r>
    </w:p>
    <w:p w14:paraId="2D2E6C45" w14:textId="77777777" w:rsidR="00D16C59" w:rsidRPr="004263E6" w:rsidRDefault="00D16C59" w:rsidP="00D16C59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68FC5F44" w14:textId="77777777" w:rsidR="00D16C59" w:rsidRPr="004263E6" w:rsidRDefault="00D16C59" w:rsidP="00D16C59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03760EEF" w14:textId="77777777" w:rsidR="00D16C59" w:rsidRPr="004263E6" w:rsidRDefault="00D16C59" w:rsidP="00D16C59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5036F6B" w14:textId="0792259A" w:rsidR="00D16C59" w:rsidRPr="00824EF2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Ｐゴシック" w:cs="ＭＳ Ｐゴシック"/>
          <w:kern w:val="0"/>
          <w:sz w:val="22"/>
          <w:szCs w:val="22"/>
        </w:rPr>
      </w:pPr>
      <w:r w:rsidRPr="00824EF2">
        <w:rPr>
          <w:rFonts w:ascii="BIZ UDPゴシック" w:eastAsia="BIZ UDPゴシック" w:hAnsi="BIZ UDPゴシック"/>
          <w:sz w:val="22"/>
          <w:szCs w:val="22"/>
        </w:rPr>
        <w:t>具現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824EF2">
        <w:rPr>
          <w:rFonts w:ascii="UD デジタル 教科書体 N-R" w:eastAsia="UD デジタル 教科書体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</w:rPr>
              <w:t>おも</w:t>
            </w:r>
          </w:rt>
          <w:rubyBase>
            <w:r w:rsidR="00824EF2">
              <w:rPr>
                <w:rFonts w:ascii="UD デジタル 教科書体 N-R" w:eastAsia="UD デジタル 教科書体 N-R" w:hint="eastAsia"/>
              </w:rPr>
              <w:t>想</w:t>
            </w:r>
          </w:rubyBase>
        </w:ruby>
      </w:r>
      <w:r w:rsidR="00824EF2" w:rsidRPr="00824EF2">
        <w:rPr>
          <w:rFonts w:ascii="UD デジタル 教科書体 N-R" w:eastAsia="UD デジタル 教科書体 N-R" w:hint="eastAsia"/>
        </w:rPr>
        <w:t>いを</w:t>
      </w:r>
      <w:r w:rsidRPr="00824EF2">
        <w:rPr>
          <w:rStyle w:val="afa"/>
          <w:rFonts w:ascii="UD デジタル 教科書体 N-R" w:eastAsia="UD デジタル 教科書体 N-R" w:hint="eastAsia"/>
          <w:u w:val="thick"/>
        </w:rPr>
        <w:t>具現</w:t>
      </w:r>
      <w:r w:rsidR="00824EF2" w:rsidRPr="005A15DD">
        <w:rPr>
          <w:rFonts w:ascii="UD デジタル 教科書体 N-R" w:eastAsia="UD デジタル 教科書体 N-R"/>
          <w:sz w:val="22"/>
          <w:szCs w:val="22"/>
          <w:u w:val="thick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824EF2" w:rsidRPr="005A15DD">
              <w:rPr>
                <w:rFonts w:ascii="UD デジタル 教科書体 N-R" w:eastAsia="UD デジタル 教科書体 N-R" w:hint="eastAsia"/>
                <w:sz w:val="22"/>
                <w:szCs w:val="22"/>
                <w:u w:val="thick"/>
              </w:rPr>
              <w:t>か</w:t>
            </w:r>
          </w:rt>
          <w:rubyBase>
            <w:r w:rsidR="00824EF2" w:rsidRPr="005A15DD">
              <w:rPr>
                <w:rFonts w:ascii="UD デジタル 教科書体 N-R" w:eastAsia="UD デジタル 教科書体 N-R" w:hint="eastAsia"/>
                <w:sz w:val="22"/>
                <w:szCs w:val="22"/>
                <w:u w:val="thick"/>
              </w:rPr>
              <w:t>化</w:t>
            </w:r>
          </w:rubyBase>
        </w:ruby>
      </w:r>
      <w:r w:rsidRPr="00824EF2">
        <w:rPr>
          <w:rFonts w:ascii="UD デジタル 教科書体 N-R" w:eastAsia="UD デジタル 教科書体 N-R" w:hint="eastAsia"/>
          <w:u w:val="thick"/>
        </w:rPr>
        <w:t>する</w:t>
      </w:r>
      <w:r w:rsidRPr="00824EF2">
        <w:rPr>
          <w:rFonts w:ascii="UD デジタル 教科書体 N-R" w:eastAsia="UD デジタル 教科書体 N-R" w:hint="eastAsia"/>
        </w:rPr>
        <w:t>。</w:t>
      </w:r>
    </w:p>
    <w:p w14:paraId="3FD60C93" w14:textId="6044147E" w:rsidR="00D16C59" w:rsidRPr="00824EF2" w:rsidRDefault="00824EF2" w:rsidP="7D414130">
      <w:pPr>
        <w:numPr>
          <w:ilvl w:val="0"/>
          <w:numId w:val="7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いま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今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すぐ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つた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伝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える</w:t>
      </w:r>
    </w:p>
    <w:p w14:paraId="11AD3FCB" w14:textId="1E0C4245" w:rsidR="00D16C59" w:rsidRPr="00824EF2" w:rsidRDefault="00824EF2" w:rsidP="7D414130">
      <w:pPr>
        <w:numPr>
          <w:ilvl w:val="0"/>
          <w:numId w:val="7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こころ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心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なか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で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ひろ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広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げる</w:t>
      </w:r>
    </w:p>
    <w:p w14:paraId="3E7500CC" w14:textId="622938D3" w:rsidR="00D16C59" w:rsidRPr="00824EF2" w:rsidRDefault="00824EF2" w:rsidP="7D414130">
      <w:pPr>
        <w:numPr>
          <w:ilvl w:val="0"/>
          <w:numId w:val="7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め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目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え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かたち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形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にする</w:t>
      </w:r>
    </w:p>
    <w:p w14:paraId="29AC78D6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4091FD6A" w14:textId="3A5BD498" w:rsidR="00D16C59" w:rsidRPr="00824EF2" w:rsidRDefault="00D16C59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24EF2">
        <w:rPr>
          <w:rStyle w:val="af9"/>
          <w:rFonts w:ascii="BIZ UDPゴシック" w:eastAsia="BIZ UDPゴシック" w:hAnsi="BIZ UDPゴシック"/>
          <w:b w:val="0"/>
          <w:bCs/>
          <w:color w:val="auto"/>
        </w:rPr>
        <w:t>粗</w:t>
      </w:r>
      <w:r w:rsidR="005A15DD" w:rsidRPr="0026481D">
        <w:rPr>
          <w:rFonts w:ascii="BIZ UDPゴシック" w:eastAsia="BIZ UDPゴシック" w:hAnsi="BIZ UDPゴシック"/>
          <w:sz w:val="22"/>
          <w:szCs w:val="22"/>
        </w:rPr>
        <w:t>－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824EF2">
        <w:rPr>
          <w:rStyle w:val="afa"/>
          <w:rFonts w:ascii="UD デジタル 教科書体 N-R" w:eastAsia="UD デジタル 教科書体 N-R" w:hint="eastAsia"/>
          <w:u w:val="thick"/>
        </w:rPr>
        <w:t>粗</w:t>
      </w:r>
      <w:r w:rsidR="00824EF2">
        <w:rPr>
          <w:rFonts w:ascii="UD デジタル 教科書体 N-R" w:eastAsia="UD デジタル 教科書体 N-R"/>
          <w:sz w:val="22"/>
          <w:szCs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  <w:u w:val="thick"/>
              </w:rPr>
              <w:t>せい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  <w:u w:val="thick"/>
              </w:rPr>
              <w:t>生</w:t>
            </w:r>
          </w:rubyBase>
        </w:ruby>
      </w:r>
      <w:r w:rsidR="00824EF2">
        <w:rPr>
          <w:rFonts w:ascii="UD デジタル 教科書体 N-R" w:eastAsia="UD デジタル 教科書体 N-R"/>
          <w:sz w:val="22"/>
          <w:szCs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  <w:u w:val="thick"/>
              </w:rPr>
              <w:t>さ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  <w:u w:val="thick"/>
              </w:rPr>
              <w:t>産</w:t>
            </w:r>
          </w:rubyBase>
        </w:ruby>
      </w:r>
      <w:r w:rsidR="00824EF2">
        <w:rPr>
          <w:rFonts w:ascii="UD デジタル 教科書体 N-R" w:eastAsia="UD デジタル 教科書体 N-R"/>
          <w:sz w:val="22"/>
          <w:szCs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  <w:u w:val="thick"/>
              </w:rPr>
              <w:t>がく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  <w:u w:val="thick"/>
              </w:rPr>
              <w:t>額</w:t>
            </w:r>
          </w:rubyBase>
        </w:ruby>
      </w:r>
      <w:r w:rsidR="00824EF2" w:rsidRPr="00824EF2">
        <w:rPr>
          <w:rFonts w:ascii="UD デジタル 教科書体 N-R" w:eastAsia="UD デジタル 教科書体 N-R" w:hint="eastAsia"/>
          <w:sz w:val="22"/>
          <w:szCs w:val="22"/>
        </w:rPr>
        <w:t>がわかりますか</w:t>
      </w:r>
      <w:r w:rsidR="00824EF2" w:rsidRPr="00824EF2">
        <w:rPr>
          <w:rFonts w:ascii="UD デジタル 教科書体 N-R" w:eastAsia="UD デジタル 教科書体 N-R" w:hAnsi="ＭＳ ゴシック" w:hint="eastAsia"/>
          <w:sz w:val="22"/>
          <w:szCs w:val="22"/>
        </w:rPr>
        <w:t>。</w:t>
      </w:r>
    </w:p>
    <w:p w14:paraId="7CB8941F" w14:textId="0856287C" w:rsidR="005C2E37" w:rsidRPr="00824EF2" w:rsidRDefault="00824EF2" w:rsidP="7D414130">
      <w:pPr>
        <w:numPr>
          <w:ilvl w:val="0"/>
          <w:numId w:val="4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UD デジタル 教科書体 N-R" w:eastAsia="UD デジタル 教科書体 N-R" w:hint="eastAsia"/>
          <w:sz w:val="22"/>
          <w:szCs w:val="22"/>
        </w:rPr>
        <w:t>だいたい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せい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生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さ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産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き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がく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額</w:t>
            </w:r>
          </w:rubyBase>
        </w:ruby>
      </w:r>
    </w:p>
    <w:p w14:paraId="74C165AD" w14:textId="032D1FC6" w:rsidR="00D16C59" w:rsidRPr="00824EF2" w:rsidRDefault="00824EF2" w:rsidP="7D414130">
      <w:pPr>
        <w:numPr>
          <w:ilvl w:val="0"/>
          <w:numId w:val="4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す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少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し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まえ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前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せい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生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さ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産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き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がく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額</w:t>
            </w:r>
          </w:rubyBase>
        </w:ruby>
      </w:r>
    </w:p>
    <w:p w14:paraId="3A668B78" w14:textId="4E3845BD" w:rsidR="00D16C59" w:rsidRPr="00824EF2" w:rsidRDefault="00824EF2" w:rsidP="7D414130">
      <w:pPr>
        <w:numPr>
          <w:ilvl w:val="0"/>
          <w:numId w:val="4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ふた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二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つのもの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せい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生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さ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産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き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がく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額</w:t>
            </w:r>
          </w:rubyBase>
        </w:ruby>
      </w:r>
    </w:p>
    <w:p w14:paraId="0B014A8C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E8662B3" w14:textId="77777777" w:rsidR="00D16C59" w:rsidRPr="00824EF2" w:rsidRDefault="00D16C59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BIZ UDPゴシック" w:eastAsia="BIZ UDPゴシック" w:hAnsi="BIZ UDPゴシック" w:hint="eastAsia"/>
          <w:bCs/>
          <w:sz w:val="22"/>
          <w:szCs w:val="22"/>
        </w:rPr>
        <w:t>配分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Pr="004263E6" w:rsidDel="00AE3E97">
        <w:rPr>
          <w:rFonts w:ascii="HGP教科書体" w:eastAsia="HGP教科書体"/>
          <w:sz w:val="22"/>
          <w:szCs w:val="22"/>
        </w:rPr>
        <w:t xml:space="preserve"> </w:t>
      </w:r>
      <w:r w:rsidRPr="00824EF2">
        <w:rPr>
          <w:rStyle w:val="afa"/>
          <w:rFonts w:ascii="UD デジタル 教科書体 N-R" w:eastAsia="UD デジタル 教科書体 N-R" w:hint="eastAsia"/>
        </w:rPr>
        <w:t>配分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を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き</w:t>
            </w:r>
          </w:rt>
          <w:rubyBase>
            <w:r w:rsidR="00D16C59" w:rsidRP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決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める。</w:t>
      </w:r>
    </w:p>
    <w:p w14:paraId="748531A9" w14:textId="0747EC7A" w:rsidR="00D16C59" w:rsidRPr="00824EF2" w:rsidRDefault="00824EF2" w:rsidP="7D414130">
      <w:pPr>
        <w:pStyle w:val="af"/>
        <w:numPr>
          <w:ilvl w:val="0"/>
          <w:numId w:val="1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わ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けるや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かた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方</w:t>
            </w:r>
          </w:rubyBase>
        </w:ruby>
      </w:r>
    </w:p>
    <w:p w14:paraId="34CF08EC" w14:textId="75F9BE25" w:rsidR="00D16C59" w:rsidRPr="00824EF2" w:rsidRDefault="00824EF2" w:rsidP="7D414130">
      <w:pPr>
        <w:pStyle w:val="af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わ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け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ひと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</w:p>
    <w:p w14:paraId="05960833" w14:textId="0D15102A" w:rsidR="00D16C59" w:rsidRPr="00824EF2" w:rsidRDefault="00824EF2" w:rsidP="7D414130">
      <w:pPr>
        <w:pStyle w:val="af"/>
        <w:numPr>
          <w:ilvl w:val="0"/>
          <w:numId w:val="1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わ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け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り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理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ゆう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由</w:t>
            </w:r>
          </w:rubyBase>
        </w:ruby>
      </w:r>
    </w:p>
    <w:p w14:paraId="67C5446C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C646174" w14:textId="57FF8620" w:rsidR="00D16C59" w:rsidRPr="00824EF2" w:rsidRDefault="00D16C59" w:rsidP="7D414130">
      <w:pPr>
        <w:pStyle w:val="af"/>
        <w:numPr>
          <w:ilvl w:val="0"/>
          <w:numId w:val="28"/>
        </w:numPr>
        <w:spacing w:line="390" w:lineRule="exact"/>
        <w:ind w:leftChars="0" w:rightChars="-135" w:right="-283"/>
        <w:rPr>
          <w:rFonts w:ascii="UD デジタル 教科書体 N-R" w:eastAsia="UD デジタル 教科書体 N-R" w:hAnsi="ＭＳ ゴシック"/>
          <w:sz w:val="22"/>
          <w:szCs w:val="22"/>
        </w:rPr>
      </w:pPr>
      <w:r w:rsidRPr="00824EF2">
        <w:rPr>
          <w:rFonts w:ascii="BIZ UDPゴシック" w:eastAsia="BIZ UDPゴシック" w:hAnsi="BIZ UDPゴシック"/>
          <w:sz w:val="22"/>
          <w:szCs w:val="22"/>
        </w:rPr>
        <w:t>サンプリング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24EF2">
        <w:rPr>
          <w:rStyle w:val="afa"/>
          <w:rFonts w:ascii="UD デジタル 教科書体 N-R" w:eastAsia="UD デジタル 教科書体 N-R" w:hint="eastAsia"/>
        </w:rPr>
        <w:t>サンプリング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824EF2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おこな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="00824EF2" w:rsidRPr="00824EF2">
        <w:rPr>
          <w:rFonts w:ascii="UD デジタル 教科書体 N-R" w:eastAsia="UD デジタル 教科書体 N-R" w:hint="eastAsia"/>
          <w:sz w:val="22"/>
          <w:szCs w:val="22"/>
        </w:rPr>
        <w:t>う。</w:t>
      </w:r>
    </w:p>
    <w:p w14:paraId="31FB96F4" w14:textId="700EEE5E" w:rsidR="00D16C59" w:rsidRPr="00824EF2" w:rsidRDefault="00824EF2" w:rsidP="7D414130">
      <w:pPr>
        <w:numPr>
          <w:ilvl w:val="0"/>
          <w:numId w:val="7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UD デジタル 教科書体 N-R" w:eastAsia="UD デジタル 教科書体 N-R" w:hint="eastAsia"/>
          <w:sz w:val="22"/>
          <w:szCs w:val="22"/>
        </w:rPr>
        <w:t>たくさん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なか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からいくつ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えら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選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ぶこと</w:t>
      </w:r>
    </w:p>
    <w:p w14:paraId="12EC9FB3" w14:textId="49A77940" w:rsidR="005C2E37" w:rsidRPr="00824EF2" w:rsidRDefault="00824EF2" w:rsidP="7D414130">
      <w:pPr>
        <w:numPr>
          <w:ilvl w:val="0"/>
          <w:numId w:val="7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ひと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一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つ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ひと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一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つ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な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名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まえ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前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をつけること</w:t>
      </w:r>
    </w:p>
    <w:p w14:paraId="1BDAD334" w14:textId="29E0FE16" w:rsidR="00D16C59" w:rsidRPr="006C5F78" w:rsidRDefault="00824EF2" w:rsidP="7D414130">
      <w:pPr>
        <w:numPr>
          <w:ilvl w:val="0"/>
          <w:numId w:val="72"/>
        </w:numPr>
        <w:spacing w:line="390" w:lineRule="exact"/>
        <w:rPr>
          <w:rFonts w:ascii="UD デジタル 教科書体 N-R" w:eastAsia="UD デジタル 教科書体 N-R"/>
          <w:spacing w:val="-6"/>
          <w:sz w:val="22"/>
          <w:szCs w:val="22"/>
        </w:rPr>
      </w:pPr>
      <w:r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10"/>
                <w:szCs w:val="22"/>
              </w:rPr>
              <w:t>ある</w:t>
            </w:r>
          </w:rt>
          <w:rubyBase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歩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いている</w:t>
      </w:r>
      <w:r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10"/>
                <w:szCs w:val="22"/>
              </w:rPr>
              <w:t>ひと</w:t>
            </w:r>
          </w:rt>
          <w:rubyBase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人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に</w:t>
      </w:r>
      <w:r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10"/>
                <w:szCs w:val="22"/>
              </w:rPr>
              <w:t>しつ</w:t>
            </w:r>
          </w:rt>
          <w:rubyBase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質</w:t>
            </w:r>
          </w:rubyBase>
        </w:ruby>
      </w:r>
      <w:r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10"/>
                <w:szCs w:val="22"/>
              </w:rPr>
              <w:t>もん</w:t>
            </w:r>
          </w:rt>
          <w:rubyBase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問</w:t>
            </w:r>
          </w:rubyBase>
        </w:ruby>
      </w:r>
      <w:r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して</w:t>
      </w:r>
      <w:r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10"/>
                <w:szCs w:val="22"/>
              </w:rPr>
              <w:t>こた</w:t>
            </w:r>
          </w:rt>
          <w:rubyBase>
            <w:r w:rsidR="00824EF2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答</w:t>
            </w:r>
          </w:rubyBase>
        </w:ruby>
      </w:r>
      <w:r w:rsidR="00D16C59"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えてもらうこと</w:t>
      </w:r>
    </w:p>
    <w:p w14:paraId="56FF6B80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109D20D7" w14:textId="77777777" w:rsidR="00CB6C05" w:rsidRPr="00824EF2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Style w:val="af3"/>
          <w:rFonts w:ascii="UD デジタル 教科書体 N-R" w:eastAsia="UD デジタル 教科書体 N-R"/>
        </w:rPr>
      </w:pPr>
      <w:r w:rsidRPr="00824EF2">
        <w:rPr>
          <w:rStyle w:val="af9"/>
          <w:rFonts w:ascii="BIZ UDPゴシック" w:eastAsia="BIZ UDPゴシック" w:hAnsi="BIZ UDPゴシック"/>
          <w:b w:val="0"/>
          <w:bCs/>
          <w:color w:val="auto"/>
        </w:rPr>
        <w:t>共生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これからは</w:t>
      </w:r>
      <w:r w:rsidRPr="00824EF2">
        <w:rPr>
          <w:rStyle w:val="afa"/>
          <w:rFonts w:ascii="UD デジタル 教科書体 N-R" w:eastAsia="UD デジタル 教科書体 N-R" w:hint="eastAsia"/>
          <w:u w:val="thick"/>
        </w:rPr>
        <w:t>共生</w:t>
      </w:r>
      <w:r w:rsidRPr="00824EF2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の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じ</w:t>
            </w:r>
          </w:rt>
          <w:rubyBase>
            <w:r w:rsidR="00CB6C05" w:rsidRP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時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だい</w:t>
            </w:r>
          </w:rt>
          <w:rubyBase>
            <w:r w:rsidR="00CB6C05" w:rsidRP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代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だ。</w:t>
      </w:r>
    </w:p>
    <w:p w14:paraId="7701A474" w14:textId="77777777" w:rsidR="00CB6C05" w:rsidRPr="00824EF2" w:rsidRDefault="00CB6C05" w:rsidP="00CB6C05">
      <w:pPr>
        <w:numPr>
          <w:ilvl w:val="0"/>
          <w:numId w:val="3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UD デジタル 教科書体 N-R" w:eastAsia="UD デジタル 教科書体 N-R" w:hint="eastAsia"/>
          <w:sz w:val="22"/>
          <w:szCs w:val="22"/>
        </w:rPr>
        <w:t>いっしょに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CB6C05" w:rsidRP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生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きていく</w:t>
      </w:r>
    </w:p>
    <w:p w14:paraId="150EF9DE" w14:textId="519ACC81" w:rsidR="00CB6C05" w:rsidRPr="00824EF2" w:rsidRDefault="00CB6C05" w:rsidP="00CB6C05">
      <w:pPr>
        <w:numPr>
          <w:ilvl w:val="0"/>
          <w:numId w:val="3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UD デジタル 教科書体 N-R" w:eastAsia="UD デジタル 教科書体 N-R" w:hint="eastAsia"/>
          <w:sz w:val="22"/>
          <w:szCs w:val="22"/>
        </w:rPr>
        <w:t>みんなで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う</w:t>
            </w:r>
          </w:rt>
          <w:rubyBase>
            <w:r w:rsidR="00CB6C05" w:rsidRP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生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みだす</w:t>
      </w:r>
    </w:p>
    <w:p w14:paraId="7A94798F" w14:textId="4185766C" w:rsidR="00CB6C05" w:rsidRPr="00824EF2" w:rsidRDefault="00824EF2" w:rsidP="7D414130">
      <w:pPr>
        <w:numPr>
          <w:ilvl w:val="0"/>
          <w:numId w:val="3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なが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長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く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生</w:t>
            </w:r>
          </w:rubyBase>
        </w:ruby>
      </w:r>
      <w:r w:rsidR="001958A6" w:rsidRPr="00824EF2">
        <w:rPr>
          <w:rFonts w:ascii="UD デジタル 教科書体 N-R" w:eastAsia="UD デジタル 教科書体 N-R" w:hint="eastAsia"/>
          <w:sz w:val="22"/>
          <w:szCs w:val="22"/>
        </w:rPr>
        <w:t>きられるようにする</w:t>
      </w:r>
    </w:p>
    <w:p w14:paraId="2D0860D5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1F42245" w14:textId="670FF6E8" w:rsidR="00CB6C05" w:rsidRPr="00824EF2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24EF2">
        <w:rPr>
          <w:rFonts w:ascii="BIZ UDPゴシック" w:eastAsia="BIZ UDPゴシック" w:hAnsi="BIZ UDPゴシック"/>
          <w:sz w:val="22"/>
          <w:szCs w:val="22"/>
        </w:rPr>
        <w:t>助成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24EF2">
        <w:rPr>
          <w:rStyle w:val="afa"/>
          <w:rFonts w:ascii="UD デジタル 教科書体 N-R" w:eastAsia="UD デジタル 教科書体 N-R" w:hint="eastAsia"/>
          <w:u w:val="thick"/>
        </w:rPr>
        <w:t>助成</w:t>
      </w:r>
      <w:r w:rsidR="00824EF2">
        <w:rPr>
          <w:rStyle w:val="afa"/>
          <w:rFonts w:ascii="UD デジタル 教科書体 N-R" w:eastAsia="UD デジタル 教科書体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Style w:val="afa"/>
                <w:rFonts w:ascii="UD デジタル 教科書体 N-R" w:eastAsia="UD デジタル 教科書体 N-R" w:hint="eastAsia"/>
                <w:b w:val="0"/>
                <w:sz w:val="11"/>
                <w:u w:val="thick"/>
              </w:rPr>
              <w:t>きん</w:t>
            </w:r>
          </w:rt>
          <w:rubyBase>
            <w:r w:rsidR="00824EF2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金</w:t>
            </w:r>
          </w:rubyBase>
        </w:ruby>
      </w:r>
      <w:r w:rsidR="00824EF2" w:rsidRPr="00824EF2">
        <w:rPr>
          <w:rFonts w:ascii="UD デジタル 教科書体 N-R" w:eastAsia="UD デジタル 教科書体 N-R" w:hint="eastAsia"/>
        </w:rPr>
        <w:t>をもらう。</w:t>
      </w:r>
    </w:p>
    <w:p w14:paraId="5DD367FD" w14:textId="32A5D5D1" w:rsidR="00CB6C05" w:rsidRPr="00824EF2" w:rsidRDefault="00824EF2" w:rsidP="7D414130">
      <w:pPr>
        <w:numPr>
          <w:ilvl w:val="0"/>
          <w:numId w:val="3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なに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何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かすること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たす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助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けるための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かね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</w:p>
    <w:p w14:paraId="04D4EA00" w14:textId="773A5E14" w:rsidR="00312FD3" w:rsidRPr="00824EF2" w:rsidRDefault="00824EF2" w:rsidP="7D414130">
      <w:pPr>
        <w:numPr>
          <w:ilvl w:val="0"/>
          <w:numId w:val="3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なに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何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か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たす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助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け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かいしゃ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会社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の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かね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</w:p>
    <w:p w14:paraId="1D6523FC" w14:textId="7052272D" w:rsidR="00CB6C05" w:rsidRPr="00824EF2" w:rsidRDefault="00824EF2" w:rsidP="7D414130">
      <w:pPr>
        <w:numPr>
          <w:ilvl w:val="0"/>
          <w:numId w:val="3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たす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助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けてもらっ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ひと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はら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払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う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かね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</w:p>
    <w:p w14:paraId="4C2233A4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20C0B26B" w14:textId="77777777" w:rsidR="00CB6C05" w:rsidRPr="00824EF2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BIZ UDPゴシック" w:eastAsia="BIZ UDPゴシック" w:hAnsi="BIZ UDPゴシック" w:hint="eastAsia"/>
          <w:bCs/>
          <w:sz w:val="22"/>
          <w:szCs w:val="22"/>
        </w:rPr>
        <w:t>交付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カードを</w:t>
      </w:r>
      <w:r w:rsidRPr="00824EF2">
        <w:rPr>
          <w:rStyle w:val="afa"/>
          <w:rFonts w:ascii="UD デジタル 教科書体 N-R" w:eastAsia="UD デジタル 教科書体 N-R" w:hint="eastAsia"/>
          <w:u w:val="thick"/>
        </w:rPr>
        <w:t>交付</w:t>
      </w:r>
      <w:r w:rsidRPr="00824EF2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する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1B897722" w14:textId="77777777" w:rsidR="00CB6C05" w:rsidRPr="00824EF2" w:rsidRDefault="00CB6C05" w:rsidP="00CB6C05">
      <w:pPr>
        <w:pStyle w:val="af"/>
        <w:numPr>
          <w:ilvl w:val="0"/>
          <w:numId w:val="2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24EF2">
        <w:rPr>
          <w:rFonts w:ascii="UD デジタル 教科書体 N-R" w:eastAsia="UD デジタル 教科書体 N-R" w:hint="eastAsia"/>
          <w:sz w:val="22"/>
          <w:szCs w:val="22"/>
        </w:rPr>
        <w:t>もらう</w:t>
      </w:r>
    </w:p>
    <w:p w14:paraId="03AC190A" w14:textId="77777777" w:rsidR="00CB6C05" w:rsidRPr="00824EF2" w:rsidRDefault="00CB6C05" w:rsidP="00CB6C05">
      <w:pPr>
        <w:pStyle w:val="af"/>
        <w:numPr>
          <w:ilvl w:val="0"/>
          <w:numId w:val="2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24EF2">
        <w:rPr>
          <w:rFonts w:ascii="UD デジタル 教科書体 N-R" w:eastAsia="UD デジタル 教科書体 N-R" w:hint="eastAsia"/>
          <w:sz w:val="22"/>
          <w:szCs w:val="22"/>
        </w:rPr>
        <w:t>わたす</w:t>
      </w:r>
    </w:p>
    <w:p w14:paraId="7C494542" w14:textId="59ED064A" w:rsidR="00CB6C05" w:rsidRPr="00824EF2" w:rsidRDefault="00824EF2" w:rsidP="00CB6C05">
      <w:pPr>
        <w:pStyle w:val="af"/>
        <w:numPr>
          <w:ilvl w:val="0"/>
          <w:numId w:val="2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と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取</w:t>
            </w:r>
          </w:rubyBase>
        </w:ruby>
      </w:r>
      <w:r w:rsidR="00CB6C05" w:rsidRPr="00824EF2">
        <w:rPr>
          <w:rFonts w:ascii="UD デジタル 教科書体 N-R" w:eastAsia="UD デジタル 教科書体 N-R" w:hint="eastAsia"/>
          <w:sz w:val="22"/>
          <w:szCs w:val="22"/>
        </w:rPr>
        <w:t>りかえる</w:t>
      </w:r>
    </w:p>
    <w:p w14:paraId="21F2F0C3" w14:textId="77777777" w:rsidR="00CB6C05" w:rsidRPr="004263E6" w:rsidRDefault="00CB6C05" w:rsidP="00CB6C05">
      <w:pPr>
        <w:spacing w:line="390" w:lineRule="exact"/>
        <w:rPr>
          <w:rFonts w:ascii="ＭＳ ゴシック" w:eastAsia="ＭＳ ゴシック" w:hAnsi="ＭＳ ゴシック"/>
          <w:sz w:val="22"/>
          <w:szCs w:val="22"/>
        </w:rPr>
      </w:pPr>
    </w:p>
    <w:p w14:paraId="000B1F04" w14:textId="77777777" w:rsidR="00CB6C05" w:rsidRPr="004263E6" w:rsidRDefault="00CB6C05" w:rsidP="00CB6C05">
      <w:pPr>
        <w:spacing w:line="390" w:lineRule="exact"/>
        <w:rPr>
          <w:rFonts w:ascii="ＭＳ ゴシック" w:eastAsia="ＭＳ ゴシック" w:hAnsi="ＭＳ ゴシック"/>
          <w:sz w:val="22"/>
          <w:szCs w:val="22"/>
        </w:rPr>
      </w:pPr>
    </w:p>
    <w:p w14:paraId="45B19C71" w14:textId="77777777" w:rsidR="00CB6C05" w:rsidRPr="004263E6" w:rsidRDefault="00CB6C05" w:rsidP="00CB6C05">
      <w:pPr>
        <w:spacing w:line="390" w:lineRule="exact"/>
        <w:rPr>
          <w:rFonts w:ascii="ＭＳ ゴシック" w:eastAsia="ＭＳ ゴシック" w:hAnsi="ＭＳ ゴシック"/>
          <w:sz w:val="22"/>
          <w:szCs w:val="22"/>
        </w:rPr>
      </w:pPr>
    </w:p>
    <w:p w14:paraId="2EA3ED84" w14:textId="586BD401" w:rsidR="00CB6C05" w:rsidRPr="00824EF2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24EF2">
        <w:rPr>
          <w:rStyle w:val="af9"/>
          <w:rFonts w:ascii="BIZ UDPゴシック" w:eastAsia="BIZ UDPゴシック" w:hAnsi="BIZ UDPゴシック"/>
          <w:b w:val="0"/>
          <w:bCs/>
          <w:color w:val="auto"/>
        </w:rPr>
        <w:t>厳然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824EF2">
        <w:rPr>
          <w:rFonts w:ascii="UD デジタル 教科書体 N-R" w:eastAsia="UD デジタル 教科書体 N-R" w:hint="eastAsia"/>
          <w:sz w:val="22"/>
          <w:szCs w:val="28"/>
        </w:rPr>
        <w:t>これは</w:t>
      </w:r>
      <w:r w:rsidRPr="00824EF2">
        <w:rPr>
          <w:rStyle w:val="afa"/>
          <w:rFonts w:ascii="UD デジタル 教科書体 N-R" w:eastAsia="UD デジタル 教科書体 N-R" w:hint="eastAsia"/>
          <w:u w:val="thick"/>
        </w:rPr>
        <w:t>厳然</w:t>
      </w:r>
      <w:r w:rsidRPr="00824EF2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とした</w:t>
      </w:r>
      <w:r w:rsidR="00824EF2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じ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事</w:t>
            </w:r>
          </w:rubyBase>
        </w:ruby>
      </w:r>
      <w:r w:rsidR="00824EF2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じつ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実</w:t>
            </w:r>
          </w:rubyBase>
        </w:ruby>
      </w:r>
      <w:r w:rsidR="00824EF2" w:rsidRPr="00824EF2">
        <w:rPr>
          <w:rFonts w:ascii="UD デジタル 教科書体 N-R" w:eastAsia="UD デジタル 教科書体 N-R" w:hint="eastAsia"/>
          <w:sz w:val="22"/>
          <w:szCs w:val="22"/>
        </w:rPr>
        <w:t>だ。</w:t>
      </w:r>
    </w:p>
    <w:p w14:paraId="61DBACEE" w14:textId="436FC60B" w:rsidR="00CB6C05" w:rsidRPr="00824EF2" w:rsidRDefault="00824EF2" w:rsidP="00CB6C05">
      <w:pPr>
        <w:numPr>
          <w:ilvl w:val="0"/>
          <w:numId w:val="5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UD デジタル 教科書体 N-R" w:eastAsia="UD デジタル 教科書体 N-R" w:hint="eastAsia"/>
          <w:sz w:val="22"/>
          <w:szCs w:val="22"/>
        </w:rPr>
        <w:t>おそろしい</w:t>
      </w:r>
    </w:p>
    <w:p w14:paraId="43860758" w14:textId="5BC4116C" w:rsidR="00CB6C05" w:rsidRPr="00824EF2" w:rsidRDefault="00824EF2" w:rsidP="7D414130">
      <w:pPr>
        <w:numPr>
          <w:ilvl w:val="0"/>
          <w:numId w:val="5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お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怒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りたくなる</w:t>
      </w:r>
    </w:p>
    <w:p w14:paraId="07D48F7E" w14:textId="57954486" w:rsidR="00CB6C05" w:rsidRPr="00824EF2" w:rsidRDefault="00824EF2" w:rsidP="00CB6C05">
      <w:pPr>
        <w:numPr>
          <w:ilvl w:val="0"/>
          <w:numId w:val="5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0"/>
                <w:szCs w:val="22"/>
              </w:rPr>
              <w:t>か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変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えられない</w:t>
      </w:r>
    </w:p>
    <w:p w14:paraId="0091840F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181B52A" w14:textId="7FEAF598" w:rsidR="00CB6C05" w:rsidRPr="00824EF2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24EF2">
        <w:rPr>
          <w:rFonts w:ascii="BIZ UDPゴシック" w:eastAsia="BIZ UDPゴシック" w:hAnsi="BIZ UDPゴシック"/>
          <w:sz w:val="22"/>
          <w:szCs w:val="22"/>
        </w:rPr>
        <w:t>計測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824EF2">
        <w:rPr>
          <w:rStyle w:val="afa"/>
          <w:rFonts w:ascii="UD デジタル 教科書体 N-R" w:eastAsia="UD デジタル 教科書体 N-R" w:hint="eastAsia"/>
        </w:rPr>
        <w:t>計測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5A15DD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int="eastAsia"/>
                <w:sz w:val="10"/>
                <w:szCs w:val="22"/>
              </w:rPr>
              <w:t>おこな</w:t>
            </w:r>
          </w:rt>
          <w:rubyBase>
            <w:r w:rsidR="005A15DD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="005A15DD" w:rsidRPr="00824EF2">
        <w:rPr>
          <w:rFonts w:ascii="UD デジタル 教科書体 N-R" w:eastAsia="UD デジタル 教科書体 N-R" w:hint="eastAsia"/>
          <w:sz w:val="22"/>
          <w:szCs w:val="22"/>
        </w:rPr>
        <w:t>う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780FFAD9" w14:textId="79037D17" w:rsidR="00CB6C05" w:rsidRPr="00824EF2" w:rsidRDefault="00824EF2" w:rsidP="7D414130">
      <w:pPr>
        <w:numPr>
          <w:ilvl w:val="0"/>
          <w:numId w:val="4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意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け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たし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確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か</w:t>
      </w:r>
      <w:r w:rsidR="00CB6C05" w:rsidRPr="00824EF2">
        <w:rPr>
          <w:rFonts w:ascii="UD デジタル 教科書体 N-R" w:eastAsia="UD デジタル 教科書体 N-R" w:hint="eastAsia"/>
          <w:sz w:val="22"/>
          <w:szCs w:val="22"/>
        </w:rPr>
        <w:t>めること</w:t>
      </w:r>
    </w:p>
    <w:p w14:paraId="18175AEF" w14:textId="43C31B49" w:rsidR="00CB6C05" w:rsidRPr="00824EF2" w:rsidRDefault="00824EF2" w:rsidP="7D414130">
      <w:pPr>
        <w:numPr>
          <w:ilvl w:val="0"/>
          <w:numId w:val="4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じ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ぶん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で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て</w:t>
      </w:r>
      <w:r w:rsidR="00CB6C05" w:rsidRPr="00824EF2">
        <w:rPr>
          <w:rFonts w:ascii="UD デジタル 教科書体 N-R" w:eastAsia="UD デジタル 教科書体 N-R" w:hint="eastAsia"/>
          <w:sz w:val="22"/>
          <w:szCs w:val="22"/>
        </w:rPr>
        <w:t>みること</w:t>
      </w:r>
    </w:p>
    <w:p w14:paraId="53083F4A" w14:textId="2DFD8F81" w:rsidR="00CB6C05" w:rsidRPr="00824EF2" w:rsidRDefault="00824EF2" w:rsidP="7D414130">
      <w:pPr>
        <w:numPr>
          <w:ilvl w:val="0"/>
          <w:numId w:val="42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かず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数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りょう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量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しら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調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べ</w:t>
      </w:r>
      <w:r w:rsidR="00CB6C05" w:rsidRPr="00824EF2">
        <w:rPr>
          <w:rFonts w:ascii="UD デジタル 教科書体 N-R" w:eastAsia="UD デジタル 教科書体 N-R" w:hint="eastAsia"/>
          <w:sz w:val="22"/>
          <w:szCs w:val="22"/>
        </w:rPr>
        <w:t>ること</w:t>
      </w:r>
    </w:p>
    <w:p w14:paraId="7E70EA1F" w14:textId="77777777" w:rsidR="00CB6C05" w:rsidRPr="004263E6" w:rsidRDefault="00CB6C05" w:rsidP="00CB6C05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63DB2ABC" w14:textId="00AAC35A" w:rsidR="00CB6C05" w:rsidRPr="00824EF2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24EF2">
        <w:rPr>
          <w:rFonts w:ascii="BIZ UDPゴシック" w:eastAsia="BIZ UDPゴシック" w:hAnsi="BIZ UDPゴシック"/>
          <w:sz w:val="22"/>
          <w:szCs w:val="22"/>
        </w:rPr>
        <w:t>立法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24EF2">
        <w:rPr>
          <w:rStyle w:val="afa"/>
          <w:rFonts w:ascii="UD デジタル 教科書体 N-R" w:eastAsia="UD デジタル 教科書体 N-R" w:hint="eastAsia"/>
        </w:rPr>
        <w:t>立法</w:t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が</w:t>
      </w:r>
      <w:r w:rsidR="00824EF2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ひつ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必</w:t>
            </w:r>
          </w:rubyBase>
        </w:ruby>
      </w:r>
      <w:r w:rsidR="00824EF2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int="eastAsia"/>
                <w:sz w:val="11"/>
                <w:szCs w:val="22"/>
              </w:rPr>
              <w:t>よう</w:t>
            </w:r>
          </w:rt>
          <w:rubyBase>
            <w:r w:rsidR="00824EF2">
              <w:rPr>
                <w:rFonts w:ascii="UD デジタル 教科書体 N-R" w:eastAsia="UD デジタル 教科書体 N-R" w:hint="eastAsia"/>
                <w:sz w:val="22"/>
                <w:szCs w:val="22"/>
              </w:rPr>
              <w:t>要</w:t>
            </w:r>
          </w:rubyBase>
        </w:ruby>
      </w:r>
      <w:r w:rsidRPr="00824EF2">
        <w:rPr>
          <w:rFonts w:ascii="UD デジタル 教科書体 N-R" w:eastAsia="UD デジタル 教科書体 N-R" w:hint="eastAsia"/>
          <w:sz w:val="22"/>
          <w:szCs w:val="22"/>
        </w:rPr>
        <w:t>である。</w:t>
      </w:r>
    </w:p>
    <w:p w14:paraId="066FCA53" w14:textId="0E145084" w:rsidR="005521D5" w:rsidRPr="00824EF2" w:rsidRDefault="00112AFF" w:rsidP="00EE531E">
      <w:pPr>
        <w:pStyle w:val="af"/>
        <w:numPr>
          <w:ilvl w:val="0"/>
          <w:numId w:val="2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24EF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ビジネスのためのルール</w:t>
      </w:r>
    </w:p>
    <w:p w14:paraId="09B17F30" w14:textId="49B4A6F5" w:rsidR="005521D5" w:rsidRPr="00824EF2" w:rsidRDefault="00824EF2" w:rsidP="7D414130">
      <w:pPr>
        <w:pStyle w:val="af"/>
        <w:numPr>
          <w:ilvl w:val="0"/>
          <w:numId w:val="2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くに</w:t>
            </w:r>
          </w:rt>
          <w:rubyBase>
            <w:r w:rsid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  <w:r w:rsidRPr="00824EF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</w:t>
            </w:r>
          </w:rt>
          <w:rubyBase>
            <w:r w:rsid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824EF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りをつくること</w:t>
      </w:r>
    </w:p>
    <w:p w14:paraId="79690E47" w14:textId="3F402EB4" w:rsidR="005521D5" w:rsidRPr="00824EF2" w:rsidRDefault="00824EF2" w:rsidP="7D414130">
      <w:pPr>
        <w:pStyle w:val="af"/>
        <w:numPr>
          <w:ilvl w:val="0"/>
          <w:numId w:val="2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だ</w:t>
            </w:r>
          </w:rt>
          <w:rubyBase>
            <w:r w:rsid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</w:t>
            </w:r>
          </w:rubyBase>
        </w:ruby>
      </w:r>
      <w:r w:rsidRPr="00824EF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やり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た</w:t>
            </w:r>
          </w:rt>
          <w:rubyBase>
            <w:r w:rsid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824EF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まも</w:t>
            </w:r>
          </w:rt>
          <w:rubyBase>
            <w:r w:rsidR="00824EF2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Pr="00824EF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="005521D5" w:rsidRPr="00824EF2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</w:t>
      </w:r>
    </w:p>
    <w:p w14:paraId="0ADDD36E" w14:textId="77777777" w:rsidR="005521D5" w:rsidRPr="005521D5" w:rsidRDefault="005521D5" w:rsidP="005521D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6CBA8AE" w14:textId="77777777" w:rsidR="00CB6C05" w:rsidRPr="008E0979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可否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8E0979">
        <w:rPr>
          <w:rStyle w:val="afa"/>
          <w:rFonts w:ascii="UD デジタル 教科書体 N-R" w:eastAsia="UD デジタル 教科書体 N-R" w:hint="eastAsia"/>
        </w:rPr>
        <w:t>可否</w:t>
      </w:r>
      <w:r w:rsidRPr="008E0979">
        <w:rPr>
          <w:rFonts w:ascii="UD デジタル 教科書体 N-R" w:eastAsia="UD デジタル 教科書体 N-R" w:hAnsi="ＭＳ ゴシック" w:hint="eastAsia"/>
          <w:sz w:val="22"/>
          <w:szCs w:val="22"/>
        </w:rPr>
        <w:t>を</w:t>
      </w:r>
      <w:r w:rsidRPr="008E0979">
        <w:rPr>
          <w:rFonts w:ascii="UD デジタル 教科書体 N-R" w:eastAsia="UD デジタル 教科書体 N-R" w:hAnsi="ＭＳ ゴシック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E0979">
              <w:rPr>
                <w:rFonts w:ascii="UD デジタル 教科書体 N-R" w:eastAsia="UD デジタル 教科書体 N-R" w:hAnsi="ＭＳ ゴシック" w:hint="eastAsia"/>
                <w:sz w:val="22"/>
                <w:szCs w:val="22"/>
              </w:rPr>
              <w:t>き</w:t>
            </w:r>
          </w:rt>
          <w:rubyBase>
            <w:r w:rsidR="00CB6C05" w:rsidRPr="008E0979">
              <w:rPr>
                <w:rFonts w:ascii="UD デジタル 教科書体 N-R" w:eastAsia="UD デジタル 教科書体 N-R" w:hAnsi="ＭＳ ゴシック" w:hint="eastAsia"/>
                <w:sz w:val="22"/>
                <w:szCs w:val="22"/>
              </w:rPr>
              <w:t>決</w:t>
            </w:r>
          </w:rubyBase>
        </w:ruby>
      </w:r>
      <w:r w:rsidRPr="008E0979">
        <w:rPr>
          <w:rFonts w:ascii="UD デジタル 教科書体 N-R" w:eastAsia="UD デジタル 教科書体 N-R" w:hAnsi="ＭＳ ゴシック" w:hint="eastAsia"/>
          <w:sz w:val="22"/>
          <w:szCs w:val="22"/>
        </w:rPr>
        <w:t>める。</w:t>
      </w:r>
    </w:p>
    <w:p w14:paraId="4E12DF78" w14:textId="77777777" w:rsidR="00CB6C05" w:rsidRPr="008E0979" w:rsidRDefault="00CB6C05" w:rsidP="00CB6C05">
      <w:pPr>
        <w:numPr>
          <w:ilvl w:val="0"/>
          <w:numId w:val="7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やらないこと</w:t>
      </w:r>
    </w:p>
    <w:p w14:paraId="4513EAA4" w14:textId="77777777" w:rsidR="00CB6C05" w:rsidRPr="008E0979" w:rsidRDefault="00CB6C05" w:rsidP="00CB6C05">
      <w:pPr>
        <w:numPr>
          <w:ilvl w:val="0"/>
          <w:numId w:val="7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よいかどうか</w:t>
      </w:r>
    </w:p>
    <w:p w14:paraId="281D6C92" w14:textId="3268AEC2" w:rsidR="00CB6C05" w:rsidRPr="008E0979" w:rsidRDefault="008E0979" w:rsidP="7D414130">
      <w:pPr>
        <w:numPr>
          <w:ilvl w:val="0"/>
          <w:numId w:val="7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く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じ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時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かん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間</w:t>
            </w:r>
          </w:rubyBase>
        </w:ruby>
      </w:r>
    </w:p>
    <w:p w14:paraId="0BDAF276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60C12675" w14:textId="77777777" w:rsidR="001C25F3" w:rsidRPr="008E0979" w:rsidRDefault="00BC032A" w:rsidP="00AD4C7E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BIZ UDPゴシック" w:eastAsia="BIZ UDPゴシック" w:hAnsi="BIZ UDPゴシック" w:hint="eastAsia"/>
          <w:bCs/>
          <w:sz w:val="22"/>
          <w:szCs w:val="22"/>
        </w:rPr>
        <w:t>しばしば</w:t>
      </w:r>
      <w:r w:rsidR="0005091A"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19462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 </w:t>
      </w:r>
      <w:r w:rsidR="00A21060" w:rsidRPr="008E0979">
        <w:rPr>
          <w:rFonts w:ascii="UD デジタル 教科書体 N-R" w:eastAsia="UD デジタル 教科書体 N-R" w:hint="eastAsia"/>
          <w:sz w:val="22"/>
          <w:szCs w:val="22"/>
        </w:rPr>
        <w:t>そ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れは</w:t>
      </w:r>
      <w:r w:rsidRPr="008E0979">
        <w:rPr>
          <w:rStyle w:val="afa"/>
          <w:rFonts w:ascii="UD デジタル 教科書体 N-R" w:eastAsia="UD デジタル 教科書体 N-R" w:hint="eastAsia"/>
        </w:rPr>
        <w:t>しばしば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あることだ</w:t>
      </w:r>
      <w:r w:rsidR="001C25F3" w:rsidRPr="008E097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6CED434C" w14:textId="2D47010B" w:rsidR="00795EF9" w:rsidRPr="008E0979" w:rsidRDefault="001E7289" w:rsidP="00151227">
      <w:pPr>
        <w:pStyle w:val="af"/>
        <w:numPr>
          <w:ilvl w:val="0"/>
          <w:numId w:val="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E097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つも</w:t>
      </w:r>
    </w:p>
    <w:p w14:paraId="653BB0EB" w14:textId="17FFD20C" w:rsidR="00795EF9" w:rsidRPr="008E0979" w:rsidRDefault="001E7289" w:rsidP="00151227">
      <w:pPr>
        <w:pStyle w:val="af"/>
        <w:numPr>
          <w:ilvl w:val="0"/>
          <w:numId w:val="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E097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まに</w:t>
      </w:r>
    </w:p>
    <w:p w14:paraId="3DFF2061" w14:textId="77777777" w:rsidR="00795EF9" w:rsidRPr="008E0979" w:rsidRDefault="00795EF9" w:rsidP="009654A6">
      <w:pPr>
        <w:pStyle w:val="af"/>
        <w:numPr>
          <w:ilvl w:val="0"/>
          <w:numId w:val="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よく</w:t>
      </w:r>
    </w:p>
    <w:p w14:paraId="7F8A107C" w14:textId="77777777" w:rsidR="001C25F3" w:rsidRPr="004263E6" w:rsidRDefault="001C25F3" w:rsidP="009654A6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5C2F14FF" w14:textId="5389E72C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BIZ UDPゴシック" w:eastAsia="BIZ UDPゴシック" w:hAnsi="BIZ UDPゴシック"/>
          <w:sz w:val="22"/>
          <w:szCs w:val="22"/>
        </w:rPr>
        <w:t>深める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もっと</w:t>
      </w:r>
      <w:r w:rsidR="008E0979">
        <w:rPr>
          <w:rStyle w:val="afa"/>
          <w:rFonts w:ascii="UD デジタル 教科書体 N-R" w:eastAsia="UD デジタル 教科書体 N-R"/>
          <w:b w:val="0"/>
          <w:bCs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Style w:val="afa"/>
                <w:rFonts w:ascii="UD デジタル 教科書体 N-R" w:eastAsia="UD デジタル 教科書体 N-R" w:hint="eastAsia"/>
                <w:b w:val="0"/>
                <w:bCs/>
                <w:sz w:val="11"/>
              </w:rPr>
              <w:t>り</w:t>
            </w:r>
          </w:rt>
          <w:rubyBase>
            <w:r w:rsidR="008E0979">
              <w:rPr>
                <w:rStyle w:val="afa"/>
                <w:rFonts w:ascii="UD デジタル 教科書体 N-R" w:eastAsia="UD デジタル 教科書体 N-R" w:hint="eastAsia"/>
                <w:b w:val="0"/>
                <w:bCs/>
                <w:sz w:val="22"/>
              </w:rPr>
              <w:t>理</w:t>
            </w:r>
          </w:rubyBase>
        </w:ruby>
      </w:r>
      <w:r w:rsidR="008E0979">
        <w:rPr>
          <w:rStyle w:val="afa"/>
          <w:rFonts w:ascii="UD デジタル 教科書体 N-R" w:eastAsia="UD デジタル 教科書体 N-R"/>
          <w:b w:val="0"/>
          <w:bCs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Style w:val="afa"/>
                <w:rFonts w:ascii="UD デジタル 教科書体 N-R" w:eastAsia="UD デジタル 教科書体 N-R" w:hint="eastAsia"/>
                <w:b w:val="0"/>
                <w:bCs/>
                <w:sz w:val="11"/>
              </w:rPr>
              <w:t>かい</w:t>
            </w:r>
          </w:rt>
          <w:rubyBase>
            <w:r w:rsidR="008E0979">
              <w:rPr>
                <w:rStyle w:val="afa"/>
                <w:rFonts w:ascii="UD デジタル 教科書体 N-R" w:eastAsia="UD デジタル 教科書体 N-R" w:hint="eastAsia"/>
                <w:b w:val="0"/>
                <w:bCs/>
                <w:sz w:val="22"/>
              </w:rPr>
              <w:t>解</w:t>
            </w:r>
          </w:rubyBase>
        </w:ruby>
      </w:r>
      <w:r w:rsidRPr="008E0979">
        <w:rPr>
          <w:rStyle w:val="afa"/>
          <w:rFonts w:ascii="UD デジタル 教科書体 N-R" w:eastAsia="UD デジタル 教科書体 N-R" w:hint="eastAsia"/>
          <w:b w:val="0"/>
          <w:sz w:val="22"/>
        </w:rPr>
        <w:t>を</w:t>
      </w:r>
      <w:r w:rsidRPr="008E0979">
        <w:rPr>
          <w:rStyle w:val="afa"/>
          <w:rFonts w:ascii="UD デジタル 教科書体 N-R" w:eastAsia="UD デジタル 教科書体 N-R" w:hint="eastAsia"/>
          <w:u w:val="thick"/>
        </w:rPr>
        <w:t>深め</w:t>
      </w:r>
      <w:r w:rsidRPr="008E0979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たい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404CEBA3" w14:textId="77777777" w:rsidR="00DB71DB" w:rsidRPr="008E0979" w:rsidRDefault="00DB71DB" w:rsidP="00DB71DB">
      <w:pPr>
        <w:pStyle w:val="af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よくしたい</w:t>
      </w:r>
    </w:p>
    <w:p w14:paraId="05CABD2F" w14:textId="180B3387" w:rsidR="005C2E37" w:rsidRPr="008E0979" w:rsidRDefault="008E0979" w:rsidP="7D414130">
      <w:pPr>
        <w:pStyle w:val="af"/>
        <w:numPr>
          <w:ilvl w:val="0"/>
          <w:numId w:val="1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んたん</w:t>
            </w:r>
          </w:rt>
          <w:rubyBase>
            <w:r w:rsidR="008E097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簡単</w:t>
            </w:r>
          </w:rubyBase>
        </w:ruby>
      </w:r>
      <w:r w:rsidRPr="008E097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たい</w:t>
      </w:r>
    </w:p>
    <w:p w14:paraId="5CC79B65" w14:textId="56B31207" w:rsidR="00CB6C05" w:rsidRPr="008E0979" w:rsidRDefault="008E0979" w:rsidP="7D414130">
      <w:pPr>
        <w:pStyle w:val="af"/>
        <w:numPr>
          <w:ilvl w:val="0"/>
          <w:numId w:val="1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たす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助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け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たい</w:t>
      </w:r>
    </w:p>
    <w:p w14:paraId="70A15CE9" w14:textId="77777777" w:rsidR="00CB6C05" w:rsidRPr="004263E6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64B45CA3" w14:textId="499F2A1C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Fonts w:ascii="BIZ UDPゴシック" w:eastAsia="BIZ UDPゴシック" w:hAnsi="BIZ UDPゴシック"/>
          <w:sz w:val="22"/>
          <w:szCs w:val="22"/>
        </w:rPr>
        <w:t>極度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ひと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  <w:r w:rsidR="008E0979" w:rsidRPr="008E0979">
        <w:rPr>
          <w:rFonts w:ascii="UD デジタル 教科書体 N-R" w:eastAsia="UD デジタル 教科書体 N-R" w:hint="eastAsia"/>
          <w:sz w:val="22"/>
          <w:szCs w:val="22"/>
        </w:rPr>
        <w:t>が</w:t>
      </w:r>
      <w:r w:rsidRPr="008E0979">
        <w:rPr>
          <w:rStyle w:val="afa"/>
          <w:rFonts w:ascii="UD デジタル 教科書体 N-R" w:eastAsia="UD デジタル 教科書体 N-R" w:hint="eastAsia"/>
          <w:u w:val="thick"/>
        </w:rPr>
        <w:t>極度</w:t>
      </w:r>
      <w:r w:rsidRPr="008E0979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に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すく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少</w:t>
            </w:r>
          </w:rubyBase>
        </w:ruby>
      </w:r>
      <w:r w:rsidR="008E0979" w:rsidRPr="008E0979">
        <w:rPr>
          <w:rFonts w:ascii="UD デジタル 教科書体 N-R" w:eastAsia="UD デジタル 教科書体 N-R" w:hint="eastAsia"/>
          <w:sz w:val="22"/>
          <w:szCs w:val="22"/>
        </w:rPr>
        <w:t>ない。</w:t>
      </w:r>
    </w:p>
    <w:p w14:paraId="7652C509" w14:textId="29984DD4" w:rsidR="00CB6C05" w:rsidRPr="008E0979" w:rsidRDefault="008E0979" w:rsidP="00CB6C05">
      <w:pPr>
        <w:numPr>
          <w:ilvl w:val="0"/>
          <w:numId w:val="3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とても</w:t>
      </w:r>
    </w:p>
    <w:p w14:paraId="605DD2B8" w14:textId="03760E5A" w:rsidR="00CB6C05" w:rsidRPr="008E0979" w:rsidRDefault="008E0979" w:rsidP="7D414130">
      <w:pPr>
        <w:numPr>
          <w:ilvl w:val="0"/>
          <w:numId w:val="3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おも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思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ったより</w:t>
      </w:r>
    </w:p>
    <w:p w14:paraId="0A69BEA1" w14:textId="275FC1B2" w:rsidR="00CB6C05" w:rsidRPr="008E0979" w:rsidRDefault="008E0979" w:rsidP="7D414130">
      <w:pPr>
        <w:numPr>
          <w:ilvl w:val="0"/>
          <w:numId w:val="3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はし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端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のほうに</w:t>
      </w:r>
    </w:p>
    <w:p w14:paraId="15C2DB8A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031D24B7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01643B2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46F9C49C" w14:textId="490FC93D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Fonts w:ascii="BIZ UDPゴシック" w:eastAsia="BIZ UDPゴシック" w:hAnsi="BIZ UDPゴシック"/>
          <w:sz w:val="22"/>
          <w:szCs w:val="22"/>
        </w:rPr>
        <w:t>基底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この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0"/>
                <w:szCs w:val="22"/>
              </w:rPr>
              <w:t>もん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問</w:t>
            </w:r>
          </w:rubyBase>
        </w:ruby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0"/>
                <w:szCs w:val="22"/>
              </w:rPr>
              <w:t>だ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題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が</w:t>
      </w:r>
      <w:r w:rsidRPr="008E0979">
        <w:rPr>
          <w:rStyle w:val="afa"/>
          <w:rFonts w:ascii="UD デジタル 教科書体 N-R" w:eastAsia="UD デジタル 教科書体 N-R" w:hint="eastAsia"/>
        </w:rPr>
        <w:t>基底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にある。</w:t>
      </w:r>
    </w:p>
    <w:p w14:paraId="178B7F17" w14:textId="77777777" w:rsidR="00D549D4" w:rsidRPr="008E0979" w:rsidRDefault="00D549D4" w:rsidP="00D549D4">
      <w:pPr>
        <w:numPr>
          <w:ilvl w:val="0"/>
          <w:numId w:val="4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もとになるところ</w:t>
      </w:r>
    </w:p>
    <w:p w14:paraId="5D97477B" w14:textId="2B958336" w:rsidR="00D549D4" w:rsidRPr="008E0979" w:rsidRDefault="008E0979" w:rsidP="7D414130">
      <w:pPr>
        <w:numPr>
          <w:ilvl w:val="0"/>
          <w:numId w:val="4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さ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最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しょ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初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はじ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始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まった</w:t>
      </w:r>
      <w:r w:rsidR="00D549D4" w:rsidRPr="008E0979">
        <w:rPr>
          <w:rFonts w:ascii="UD デジタル 教科書体 N-R" w:eastAsia="UD デジタル 教科書体 N-R" w:hint="eastAsia"/>
          <w:sz w:val="22"/>
          <w:szCs w:val="22"/>
        </w:rPr>
        <w:t>ところ</w:t>
      </w:r>
    </w:p>
    <w:p w14:paraId="76F8770D" w14:textId="5B8FBD68" w:rsidR="00CB6C05" w:rsidRPr="008E0979" w:rsidRDefault="008E0979" w:rsidP="7D414130">
      <w:pPr>
        <w:numPr>
          <w:ilvl w:val="0"/>
          <w:numId w:val="4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お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終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わ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まえ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前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の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むずか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難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しい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ところ</w:t>
      </w:r>
    </w:p>
    <w:p w14:paraId="71527345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trike/>
          <w:sz w:val="22"/>
          <w:szCs w:val="22"/>
        </w:rPr>
      </w:pPr>
    </w:p>
    <w:p w14:paraId="6C6611E3" w14:textId="77777777" w:rsidR="00CB6C05" w:rsidRPr="008E0979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勝訴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Pr="004263E6">
        <w:rPr>
          <w:rFonts w:ascii="HGS教科書体" w:eastAsia="HGS教科書体" w:hAnsi="ＭＳ ゴシック" w:hint="eastAsia"/>
          <w:sz w:val="22"/>
          <w:szCs w:val="22"/>
        </w:rPr>
        <w:t xml:space="preserve"> </w:t>
      </w:r>
      <w:r w:rsidRPr="008E0979">
        <w:rPr>
          <w:rStyle w:val="afa"/>
          <w:rFonts w:ascii="UD デジタル 教科書体 N-R" w:eastAsia="UD デジタル 教科書体 N-R" w:hint="eastAsia"/>
          <w:u w:val="thick"/>
        </w:rPr>
        <w:t>勝訴</w:t>
      </w:r>
      <w:r w:rsidRPr="008E0979">
        <w:rPr>
          <w:rFonts w:ascii="UD デジタル 教科書体 N-R" w:eastAsia="UD デジタル 教科書体 N-R" w:hint="eastAsia"/>
          <w:sz w:val="22"/>
          <w:szCs w:val="22"/>
          <w:u w:val="thick"/>
        </w:rPr>
        <w:t>する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だろう。</w:t>
      </w:r>
    </w:p>
    <w:p w14:paraId="22C921A2" w14:textId="6FCE53E1" w:rsidR="00CB6C05" w:rsidRPr="008E0979" w:rsidRDefault="008E0979" w:rsidP="7D414130">
      <w:pPr>
        <w:numPr>
          <w:ilvl w:val="0"/>
          <w:numId w:val="6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そと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外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で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て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じ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ゆう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由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になれる</w:t>
      </w:r>
    </w:p>
    <w:p w14:paraId="191C1A8C" w14:textId="2E4933C7" w:rsidR="00CB6C05" w:rsidRPr="008E0979" w:rsidRDefault="008E0979" w:rsidP="7D414130">
      <w:pPr>
        <w:numPr>
          <w:ilvl w:val="0"/>
          <w:numId w:val="6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さ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裁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ばん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判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でよ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けつ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結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ろん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論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で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出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る</w:t>
      </w:r>
    </w:p>
    <w:p w14:paraId="66332667" w14:textId="184E7A3C" w:rsidR="00CB6C05" w:rsidRPr="008E0979" w:rsidRDefault="008E0979" w:rsidP="7D414130">
      <w:pPr>
        <w:numPr>
          <w:ilvl w:val="0"/>
          <w:numId w:val="6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あ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相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て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手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から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かね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金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がもらえる</w:t>
      </w:r>
    </w:p>
    <w:p w14:paraId="53552A70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45FA30D0" w14:textId="34331211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</w:rPr>
      </w:pPr>
      <w:r w:rsidRPr="008E0979">
        <w:rPr>
          <w:rStyle w:val="af9"/>
          <w:rFonts w:ascii="BIZ UDPゴシック" w:eastAsia="BIZ UDPゴシック" w:hAnsi="BIZ UDPゴシック"/>
          <w:b w:val="0"/>
          <w:bCs/>
          <w:color w:val="auto"/>
        </w:rPr>
        <w:t>害する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="005A15DD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-R" w:eastAsia="UD デジタル 教科書体 N-R" w:hAnsi="ＭＳ ゴシック"/>
                <w:sz w:val="10"/>
                <w:szCs w:val="22"/>
              </w:rPr>
              <w:t>けん</w:t>
            </w:r>
          </w:rt>
          <w:rubyBase>
            <w:r w:rsidR="005A15DD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健</w:t>
            </w:r>
          </w:rubyBase>
        </w:ruby>
      </w:r>
      <w:r w:rsidR="008E0979" w:rsidRPr="008E0979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こう</w:t>
            </w:r>
          </w:rt>
          <w:rubyBase>
            <w:r w:rsidR="008E0979" w:rsidRPr="008E0979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康</w:t>
            </w:r>
          </w:rubyBase>
        </w:ruby>
      </w:r>
      <w:r w:rsidR="008E0979" w:rsidRPr="008E0979">
        <w:rPr>
          <w:rFonts w:ascii="UD デジタル 教科書体 N-R" w:eastAsia="UD デジタル 教科書体 N-R" w:hAnsi="ＭＳ ゴシック" w:hint="eastAsia"/>
          <w:sz w:val="22"/>
          <w:szCs w:val="22"/>
        </w:rPr>
        <w:t>を</w:t>
      </w:r>
      <w:r w:rsidRPr="008E0979">
        <w:rPr>
          <w:rStyle w:val="afa"/>
          <w:rFonts w:ascii="UD デジタル 教科書体 N-R" w:eastAsia="UD デジタル 教科書体 N-R" w:hint="eastAsia"/>
        </w:rPr>
        <w:t>害する</w:t>
      </w:r>
      <w:r w:rsidRPr="008E0979">
        <w:rPr>
          <w:rFonts w:ascii="UD デジタル 教科書体 N-R" w:eastAsia="UD デジタル 教科書体 N-R" w:hAnsi="ＭＳ ゴシック" w:hint="eastAsia"/>
        </w:rPr>
        <w:t>。</w:t>
      </w:r>
    </w:p>
    <w:p w14:paraId="2A2F769A" w14:textId="3F9A14F4" w:rsidR="00CB6C05" w:rsidRPr="008E0979" w:rsidRDefault="008E0979" w:rsidP="7D414130">
      <w:pPr>
        <w:numPr>
          <w:ilvl w:val="0"/>
          <w:numId w:val="3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わる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悪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くする</w:t>
      </w:r>
    </w:p>
    <w:p w14:paraId="79E5C004" w14:textId="1624C0FA" w:rsidR="00CB6C05" w:rsidRPr="008E0979" w:rsidRDefault="008E0979" w:rsidP="00CB6C05">
      <w:pPr>
        <w:numPr>
          <w:ilvl w:val="0"/>
          <w:numId w:val="3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と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取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りもどす</w:t>
      </w:r>
    </w:p>
    <w:p w14:paraId="7E0463FE" w14:textId="185F9B31" w:rsidR="00CB6C05" w:rsidRPr="008E0979" w:rsidRDefault="008E0979" w:rsidP="7D414130">
      <w:pPr>
        <w:numPr>
          <w:ilvl w:val="0"/>
          <w:numId w:val="3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まも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守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る</w:t>
      </w:r>
    </w:p>
    <w:p w14:paraId="097D01EF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7DE49AA2" w14:textId="1DFD79B0" w:rsidR="00CB6C05" w:rsidRPr="008E0979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腐食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Pr="004263E6">
        <w:rPr>
          <w:rFonts w:ascii="ＭＳ ゴシック" w:eastAsia="ＭＳ ゴシック" w:hAnsi="ＭＳ ゴシック" w:hint="eastAsia"/>
          <w:b/>
        </w:rPr>
        <w:t xml:space="preserve"> </w:t>
      </w:r>
      <w:r w:rsidRPr="008E0979">
        <w:rPr>
          <w:rStyle w:val="afa"/>
          <w:rFonts w:ascii="UD デジタル 教科書体 N-R" w:eastAsia="UD デジタル 教科書体 N-R" w:hint="eastAsia"/>
        </w:rPr>
        <w:t>腐食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が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0"/>
                <w:szCs w:val="22"/>
              </w:rPr>
              <w:t>と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止</w:t>
            </w:r>
          </w:rubyBase>
        </w:ruby>
      </w:r>
      <w:r w:rsidR="008E0979" w:rsidRPr="008E0979">
        <w:rPr>
          <w:rFonts w:ascii="UD デジタル 教科書体 N-R" w:eastAsia="UD デジタル 教科書体 N-R" w:hint="eastAsia"/>
          <w:sz w:val="22"/>
          <w:szCs w:val="22"/>
        </w:rPr>
        <w:t>まる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460D3442" w14:textId="27900B75" w:rsidR="00CB6C05" w:rsidRPr="008E0979" w:rsidRDefault="008E0979" w:rsidP="7D414130">
      <w:pPr>
        <w:numPr>
          <w:ilvl w:val="0"/>
          <w:numId w:val="6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こま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細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かく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わ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かれ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ていく</w:t>
      </w:r>
      <w:r w:rsidR="00CB6C05" w:rsidRPr="008E0979" w:rsidDel="00C96483">
        <w:rPr>
          <w:rFonts w:ascii="UD デジタル 教科書体 N-R" w:eastAsia="UD デジタル 教科書体 N-R" w:hint="eastAsia"/>
          <w:sz w:val="22"/>
          <w:szCs w:val="22"/>
        </w:rPr>
        <w:t>こと</w:t>
      </w:r>
    </w:p>
    <w:p w14:paraId="039AA81D" w14:textId="1328837C" w:rsidR="00CB6C05" w:rsidRPr="008E0979" w:rsidRDefault="008E0979" w:rsidP="7D414130">
      <w:pPr>
        <w:numPr>
          <w:ilvl w:val="0"/>
          <w:numId w:val="6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じ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時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だ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代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おく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遅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れ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になること</w:t>
      </w:r>
    </w:p>
    <w:p w14:paraId="5F3015BC" w14:textId="62A45142" w:rsidR="00CB6C05" w:rsidRPr="008E0979" w:rsidRDefault="008E0979" w:rsidP="7D414130">
      <w:pPr>
        <w:numPr>
          <w:ilvl w:val="0"/>
          <w:numId w:val="68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いろ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色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や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かたち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形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わる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悪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く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なること</w:t>
      </w:r>
    </w:p>
    <w:p w14:paraId="52BEA5C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D439816" w14:textId="4B763E55" w:rsidR="00CB6C05" w:rsidRPr="008E0979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Ｐゴシック" w:cs="ＭＳ Ｐゴシック"/>
          <w:kern w:val="0"/>
          <w:sz w:val="22"/>
          <w:szCs w:val="22"/>
        </w:rPr>
      </w:pPr>
      <w:r w:rsidRPr="008E0979">
        <w:rPr>
          <w:rFonts w:ascii="BIZ UDPゴシック" w:eastAsia="BIZ UDPゴシック" w:hAnsi="BIZ UDPゴシック" w:hint="eastAsia"/>
          <w:bCs/>
          <w:color w:val="000000" w:themeColor="text1"/>
          <w:sz w:val="22"/>
          <w:szCs w:val="22"/>
        </w:rPr>
        <w:t>適格</w:t>
      </w:r>
      <w:r w:rsidRPr="00172538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8E0979">
        <w:rPr>
          <w:rFonts w:ascii="UD デジタル 教科書体 N-R" w:eastAsia="UD デジタル 教科書体 N-R" w:hint="eastAsia"/>
          <w:sz w:val="22"/>
          <w:szCs w:val="28"/>
        </w:rPr>
        <w:t>このしごとに</w:t>
      </w:r>
      <w:r w:rsidRPr="008E0979">
        <w:rPr>
          <w:rStyle w:val="afa"/>
          <w:rFonts w:ascii="UD デジタル 教科書体 N-R" w:eastAsia="UD デジタル 教科書体 N-R" w:hint="eastAsia"/>
        </w:rPr>
        <w:t>適格</w:t>
      </w:r>
      <w:r w:rsidR="00172538" w:rsidRPr="008E0979">
        <w:rPr>
          <w:rStyle w:val="afa"/>
          <w:rFonts w:ascii="UD デジタル 教科書体 N-R" w:eastAsia="UD デジタル 教科書体 N-R" w:hint="eastAsia"/>
          <w:b w:val="0"/>
          <w:sz w:val="22"/>
        </w:rPr>
        <w:t>である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652E5F07" w14:textId="34DBBDFB" w:rsidR="00CB6C05" w:rsidRPr="008E0979" w:rsidRDefault="008E0979" w:rsidP="7D414130">
      <w:pPr>
        <w:numPr>
          <w:ilvl w:val="0"/>
          <w:numId w:val="4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しゅう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集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ちゅう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している</w:t>
      </w:r>
    </w:p>
    <w:p w14:paraId="3F0083FB" w14:textId="3B1CCCBB" w:rsidR="00CB6C05" w:rsidRPr="008E0979" w:rsidRDefault="008E0979" w:rsidP="7D414130">
      <w:pPr>
        <w:numPr>
          <w:ilvl w:val="0"/>
          <w:numId w:val="4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のう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能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りょく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力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あ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合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っている</w:t>
      </w:r>
    </w:p>
    <w:p w14:paraId="11D4185E" w14:textId="1A5472FA" w:rsidR="00CB6C05" w:rsidRPr="008E0979" w:rsidRDefault="008E0979" w:rsidP="7D414130">
      <w:pPr>
        <w:numPr>
          <w:ilvl w:val="0"/>
          <w:numId w:val="4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まん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満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ぞく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足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している</w:t>
      </w:r>
    </w:p>
    <w:p w14:paraId="10B77C02" w14:textId="529C6A1A" w:rsidR="00CB6C05" w:rsidRPr="00E04581" w:rsidRDefault="00CB6C05" w:rsidP="00CB6C05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  <w:highlight w:val="yellow"/>
        </w:rPr>
      </w:pPr>
    </w:p>
    <w:p w14:paraId="1E62CF2E" w14:textId="7949C04B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BIZ UDPゴシック" w:eastAsia="BIZ UDPゴシック" w:hAnsi="BIZ UDPゴシック"/>
          <w:sz w:val="22"/>
          <w:szCs w:val="22"/>
        </w:rPr>
        <w:t>少量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その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B6C05" w:rsidRPr="008E0979">
              <w:rPr>
                <w:rFonts w:ascii="UD デジタル 教科書体 N-R" w:eastAsia="UD デジタル 教科書体 N-R" w:hAnsi="ＭＳ 明朝" w:hint="eastAsia"/>
                <w:sz w:val="22"/>
                <w:szCs w:val="22"/>
              </w:rPr>
              <w:t>なか</w:t>
            </w:r>
          </w:rt>
          <w:rubyBase>
            <w:r w:rsidR="00CB6C05" w:rsidRP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の</w:t>
      </w:r>
      <w:r w:rsidRPr="008E0979">
        <w:rPr>
          <w:rStyle w:val="afa"/>
          <w:rFonts w:ascii="UD デジタル 教科書体 N-R" w:eastAsia="UD デジタル 教科書体 N-R" w:hint="eastAsia"/>
        </w:rPr>
        <w:t>少量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3D033B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3D033B" w:rsidRPr="003D033B">
              <w:rPr>
                <w:rFonts w:ascii="UD デジタル 教科書体 N-R" w:eastAsia="UD デジタル 教科書体 N-R" w:hint="eastAsia"/>
                <w:sz w:val="10"/>
                <w:szCs w:val="22"/>
              </w:rPr>
              <w:t>つか</w:t>
            </w:r>
          </w:rt>
          <w:rubyBase>
            <w:r w:rsidR="003D033B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="003D033B" w:rsidRPr="008E0979">
        <w:rPr>
          <w:rFonts w:ascii="UD デジタル 教科書体 N-R" w:eastAsia="UD デジタル 教科書体 N-R" w:hint="eastAsia"/>
          <w:sz w:val="22"/>
          <w:szCs w:val="22"/>
        </w:rPr>
        <w:t>った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4FB2D680" w14:textId="3A1F99BF" w:rsidR="00CB6C05" w:rsidRPr="008E0979" w:rsidRDefault="00CB6C05" w:rsidP="7D414130">
      <w:pPr>
        <w:pStyle w:val="af"/>
        <w:numPr>
          <w:ilvl w:val="0"/>
          <w:numId w:val="2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かなりの</w:t>
      </w:r>
      <w:r w:rsidR="008E0979" w:rsidRP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りょう</w:t>
            </w:r>
          </w:rt>
          <w:rubyBase>
            <w:r w:rsidR="008E0979" w:rsidRP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量</w:t>
            </w:r>
          </w:rubyBase>
        </w:ruby>
      </w:r>
    </w:p>
    <w:p w14:paraId="1ADBCE95" w14:textId="657A101E" w:rsidR="00CB6C05" w:rsidRPr="008E0979" w:rsidRDefault="00CB6C05" w:rsidP="7D414130">
      <w:pPr>
        <w:pStyle w:val="af"/>
        <w:numPr>
          <w:ilvl w:val="0"/>
          <w:numId w:val="2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ちょうど</w:t>
      </w:r>
      <w:r w:rsidR="008E0979" w:rsidRPr="008E0979">
        <w:rPr>
          <w:rFonts w:ascii="UD デジタル 教科書体 N-R" w:eastAsia="UD デジタル 教科書体 N-R" w:hint="eastAsia"/>
          <w:sz w:val="22"/>
          <w:szCs w:val="22"/>
        </w:rPr>
        <w:t>いい</w:t>
      </w:r>
      <w:r w:rsidR="008E0979" w:rsidRP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りょう</w:t>
            </w:r>
          </w:rt>
          <w:rubyBase>
            <w:r w:rsidR="008E0979" w:rsidRP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量</w:t>
            </w:r>
          </w:rubyBase>
        </w:ruby>
      </w:r>
    </w:p>
    <w:p w14:paraId="7D90FB0C" w14:textId="5556BFE6" w:rsidR="00CB6C05" w:rsidRPr="008E0979" w:rsidRDefault="00CB6C05" w:rsidP="7D414130">
      <w:pPr>
        <w:pStyle w:val="af"/>
        <w:numPr>
          <w:ilvl w:val="0"/>
          <w:numId w:val="2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わずか</w:t>
      </w:r>
      <w:r w:rsidR="008E0979" w:rsidRPr="008E0979">
        <w:rPr>
          <w:rFonts w:ascii="UD デジタル 教科書体 N-R" w:eastAsia="UD デジタル 教科書体 N-R" w:hint="eastAsia"/>
          <w:sz w:val="22"/>
          <w:szCs w:val="22"/>
        </w:rPr>
        <w:t>な</w:t>
      </w:r>
      <w:r w:rsidR="008E0979" w:rsidRP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りょう</w:t>
            </w:r>
          </w:rt>
          <w:rubyBase>
            <w:r w:rsidR="008E0979" w:rsidRP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量</w:t>
            </w:r>
          </w:rubyBase>
        </w:ruby>
      </w:r>
    </w:p>
    <w:p w14:paraId="3DFC0228" w14:textId="1DBC050C" w:rsidR="00CB6C05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6D7253B2" w14:textId="5C3568B0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Style w:val="af9"/>
          <w:rFonts w:ascii="BIZ UDPゴシック" w:eastAsia="BIZ UDPゴシック" w:hAnsi="BIZ UDPゴシック"/>
          <w:b w:val="0"/>
          <w:bCs/>
          <w:color w:val="auto"/>
        </w:rPr>
        <w:t>躍進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E0979">
        <w:rPr>
          <w:rStyle w:val="afa"/>
          <w:rFonts w:ascii="UD デジタル 教科書体 N-R" w:eastAsia="UD デジタル 教科書体 N-R" w:hint="eastAsia"/>
        </w:rPr>
        <w:t>躍進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0"/>
                <w:szCs w:val="22"/>
              </w:rPr>
              <w:t>めざ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目指</w:t>
            </w:r>
          </w:rubyBase>
        </w:ruby>
      </w:r>
      <w:r w:rsidR="008E0979" w:rsidRPr="008E0979">
        <w:rPr>
          <w:rFonts w:ascii="UD デジタル 教科書体 N-R" w:eastAsia="UD デジタル 教科書体 N-R" w:hint="eastAsia"/>
          <w:sz w:val="22"/>
          <w:szCs w:val="22"/>
        </w:rPr>
        <w:t>す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5601C1CF" w14:textId="0A23D56F" w:rsidR="00CB6C05" w:rsidRPr="008E0979" w:rsidRDefault="008E0979" w:rsidP="7D414130">
      <w:pPr>
        <w:numPr>
          <w:ilvl w:val="0"/>
          <w:numId w:val="5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いきお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勢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いよく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はっ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てん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展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する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こと</w:t>
      </w:r>
    </w:p>
    <w:p w14:paraId="1C74FC7E" w14:textId="1C184FC3" w:rsidR="00CB6C05" w:rsidRPr="008E0979" w:rsidRDefault="008E0979" w:rsidP="7D414130">
      <w:pPr>
        <w:numPr>
          <w:ilvl w:val="0"/>
          <w:numId w:val="5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ほか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他</w:t>
            </w:r>
          </w:rubyBase>
        </w:ruby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をこえていくこと</w:t>
      </w:r>
    </w:p>
    <w:p w14:paraId="4F071C87" w14:textId="2F0E1E87" w:rsidR="00CB6C05" w:rsidRPr="008E0979" w:rsidRDefault="008E0979" w:rsidP="00CB6C05">
      <w:pPr>
        <w:numPr>
          <w:ilvl w:val="0"/>
          <w:numId w:val="5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と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飛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ぶよう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う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売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れる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こと</w:t>
      </w:r>
    </w:p>
    <w:p w14:paraId="5EDE4E11" w14:textId="00FDE559" w:rsidR="00CB6C05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754344A" w14:textId="6466D41F" w:rsidR="00BC2E27" w:rsidRDefault="00BC2E27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7E49B6A" w14:textId="77777777" w:rsidR="00BC2E27" w:rsidRPr="004263E6" w:rsidRDefault="00BC2E27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4B003EF9" w14:textId="2DBB43CA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Style w:val="af9"/>
          <w:rFonts w:ascii="BIZ UDPゴシック" w:eastAsia="BIZ UDPゴシック" w:hAnsi="BIZ UDPゴシック"/>
          <w:b w:val="0"/>
          <w:bCs/>
          <w:color w:val="auto"/>
        </w:rPr>
        <w:t>コンテンツ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E0979">
        <w:rPr>
          <w:rStyle w:val="afa"/>
          <w:rFonts w:ascii="UD デジタル 教科書体 N-R" w:eastAsia="UD デジタル 教科書体 N-R" w:hint="eastAsia"/>
        </w:rPr>
        <w:t>コンテンツ</w:t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0"/>
                <w:szCs w:val="22"/>
              </w:rPr>
              <w:t>すく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少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なくする。</w:t>
      </w:r>
    </w:p>
    <w:p w14:paraId="637CC6C6" w14:textId="466CD2ED" w:rsidR="00CB6C05" w:rsidRPr="008E0979" w:rsidRDefault="008E0979" w:rsidP="00CB6C05">
      <w:pPr>
        <w:numPr>
          <w:ilvl w:val="0"/>
          <w:numId w:val="3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く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組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み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合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わせ</w:t>
      </w:r>
    </w:p>
    <w:p w14:paraId="44E27E7C" w14:textId="6BE932E6" w:rsidR="00CB6C05" w:rsidRPr="008E0979" w:rsidRDefault="008E0979" w:rsidP="7D414130">
      <w:pPr>
        <w:numPr>
          <w:ilvl w:val="0"/>
          <w:numId w:val="3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なか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中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身</w:t>
            </w:r>
          </w:rubyBase>
        </w:ruby>
      </w:r>
    </w:p>
    <w:p w14:paraId="401B2BBF" w14:textId="57968654" w:rsidR="00CB6C05" w:rsidRPr="008E0979" w:rsidRDefault="008E0979" w:rsidP="7D414130">
      <w:pPr>
        <w:numPr>
          <w:ilvl w:val="0"/>
          <w:numId w:val="3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入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ぐち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口</w:t>
            </w:r>
          </w:rubyBase>
        </w:ruby>
      </w:r>
    </w:p>
    <w:p w14:paraId="6D6A09E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0DF3BEE" w14:textId="4575C5E1" w:rsidR="00CB6C05" w:rsidRPr="008E097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8E0979">
        <w:rPr>
          <w:rStyle w:val="af9"/>
          <w:rFonts w:ascii="BIZ UDPゴシック" w:eastAsia="BIZ UDPゴシック" w:hAnsi="BIZ UDPゴシック"/>
          <w:b w:val="0"/>
          <w:bCs/>
          <w:color w:val="auto"/>
        </w:rPr>
        <w:t>近接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8E0979">
        <w:rPr>
          <w:rStyle w:val="afa"/>
          <w:rFonts w:ascii="UD デジタル 教科書体 N-R" w:eastAsia="UD デジタル 教科書体 N-R" w:hint="eastAsia"/>
          <w:u w:val="thick"/>
        </w:rPr>
        <w:t>近接</w:t>
      </w:r>
      <w:r w:rsidRPr="008E0979">
        <w:rPr>
          <w:rFonts w:ascii="UD デジタル 教科書体 N-R" w:eastAsia="UD デジタル 教科書体 N-R" w:hint="eastAsia"/>
          <w:sz w:val="22"/>
          <w:szCs w:val="22"/>
          <w:u w:val="thick"/>
        </w:rPr>
        <w:t>した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0"/>
                <w:szCs w:val="22"/>
              </w:rPr>
              <w:t>ば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場</w:t>
            </w:r>
          </w:rubyBase>
        </w:ruby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0"/>
                <w:szCs w:val="22"/>
              </w:rPr>
              <w:t>しょ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所</w:t>
            </w:r>
          </w:rubyBase>
        </w:ruby>
      </w:r>
    </w:p>
    <w:p w14:paraId="5F0ACD03" w14:textId="77777777" w:rsidR="00CB6C05" w:rsidRPr="008E0979" w:rsidRDefault="00CB6C05" w:rsidP="00CB6C05">
      <w:pPr>
        <w:numPr>
          <w:ilvl w:val="0"/>
          <w:numId w:val="7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となりの</w:t>
      </w:r>
    </w:p>
    <w:p w14:paraId="3C67C4BB" w14:textId="7B89DACC" w:rsidR="00CB6C05" w:rsidRPr="008E0979" w:rsidRDefault="00CB6C05" w:rsidP="00CB6C05">
      <w:pPr>
        <w:numPr>
          <w:ilvl w:val="0"/>
          <w:numId w:val="73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UD デジタル 教科書体 N-R" w:eastAsia="UD デジタル 教科書体 N-R" w:hint="eastAsia"/>
          <w:sz w:val="22"/>
          <w:szCs w:val="22"/>
        </w:rPr>
        <w:t>よく</w:t>
      </w:r>
      <w:r w:rsidR="008E097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="008E0979" w:rsidRPr="008E0979">
        <w:rPr>
          <w:rFonts w:ascii="UD デジタル 教科書体 N-R" w:eastAsia="UD デジタル 教科書体 N-R" w:hint="eastAsia"/>
          <w:sz w:val="22"/>
          <w:szCs w:val="22"/>
        </w:rPr>
        <w:t>く</w:t>
      </w:r>
    </w:p>
    <w:p w14:paraId="73F30F33" w14:textId="0971084F" w:rsidR="00CB6C05" w:rsidRPr="008E0979" w:rsidRDefault="008E0979" w:rsidP="00D735D9">
      <w:pPr>
        <w:numPr>
          <w:ilvl w:val="0"/>
          <w:numId w:val="73"/>
        </w:numPr>
        <w:spacing w:line="390" w:lineRule="exact"/>
        <w:ind w:rightChars="-67" w:right="-141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デジタル 教科書体 N-R" w:eastAsia="UD デジタル 教科書体 N-R" w:hint="eastAsia"/>
                <w:sz w:val="11"/>
                <w:szCs w:val="22"/>
              </w:rPr>
              <w:t>に</w:t>
            </w:r>
          </w:rt>
          <w:rubyBase>
            <w:r w:rsidR="008E0979">
              <w:rPr>
                <w:rFonts w:ascii="UD デジタル 教科書体 N-R" w:eastAsia="UD デジタル 教科書体 N-R" w:hint="eastAsia"/>
                <w:sz w:val="22"/>
                <w:szCs w:val="22"/>
              </w:rPr>
              <w:t>似</w:t>
            </w:r>
          </w:rubyBase>
        </w:ruby>
      </w:r>
      <w:r w:rsidRPr="008E0979">
        <w:rPr>
          <w:rFonts w:ascii="UD デジタル 教科書体 N-R" w:eastAsia="UD デジタル 教科書体 N-R" w:hint="eastAsia"/>
          <w:sz w:val="22"/>
          <w:szCs w:val="22"/>
        </w:rPr>
        <w:t>て</w:t>
      </w:r>
      <w:r w:rsidR="00CB6C05" w:rsidRPr="008E0979">
        <w:rPr>
          <w:rFonts w:ascii="UD デジタル 教科書体 N-R" w:eastAsia="UD デジタル 教科書体 N-R" w:hint="eastAsia"/>
          <w:sz w:val="22"/>
          <w:szCs w:val="22"/>
        </w:rPr>
        <w:t>いる</w:t>
      </w:r>
    </w:p>
    <w:p w14:paraId="4E9B0C7D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5EA4F53E" w14:textId="6494D270" w:rsidR="00CB6C05" w:rsidRPr="00D735D9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8E0979">
        <w:rPr>
          <w:rFonts w:ascii="BIZ UDPゴシック" w:eastAsia="BIZ UDPゴシック" w:hAnsi="BIZ UDPゴシック" w:hint="eastAsia"/>
          <w:bCs/>
          <w:sz w:val="22"/>
          <w:szCs w:val="22"/>
        </w:rPr>
        <w:t>重点</w:t>
      </w:r>
      <w:r w:rsidRPr="003C0E9C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8E0979">
        <w:rPr>
          <w:rStyle w:val="afa"/>
          <w:rFonts w:ascii="UD デジタル 教科書体 N-R" w:eastAsia="UD デジタル 教科書体 N-R" w:hint="eastAsia"/>
          <w:b w:val="0"/>
          <w:bCs/>
          <w:sz w:val="22"/>
          <w:u w:val="thick"/>
        </w:rPr>
        <w:t>ここに</w:t>
      </w:r>
      <w:r w:rsidR="00CB3AFA" w:rsidRPr="008E0979">
        <w:rPr>
          <w:rStyle w:val="afa"/>
          <w:rFonts w:ascii="UD デジタル 教科書体 N-R" w:eastAsia="UD デジタル 教科書体 N-R" w:hint="eastAsia"/>
          <w:u w:val="thick"/>
        </w:rPr>
        <w:t>「</w:t>
      </w:r>
      <w:r w:rsidRPr="008E0979">
        <w:rPr>
          <w:rStyle w:val="afa"/>
          <w:rFonts w:ascii="UD デジタル 教科書体 N-R" w:eastAsia="UD デジタル 教科書体 N-R" w:hint="eastAsia"/>
          <w:u w:val="thick"/>
        </w:rPr>
        <w:t>重点</w:t>
      </w:r>
      <w:r w:rsidR="00CB3AFA" w:rsidRPr="008E0979">
        <w:rPr>
          <w:rStyle w:val="afa"/>
          <w:rFonts w:ascii="UD デジタル 教科書体 N-R" w:eastAsia="UD デジタル 教科書体 N-R" w:hint="eastAsia"/>
          <w:u w:val="thick"/>
        </w:rPr>
        <w:t>」</w:t>
      </w:r>
      <w:r w:rsidRPr="00D735D9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を</w:t>
      </w:r>
      <w:r w:rsidR="003D033B">
        <w:rPr>
          <w:rStyle w:val="afa"/>
          <w:rFonts w:ascii="UD デジタル 教科書体 N-R" w:eastAsia="UD デジタル 教科書体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D033B" w:rsidRPr="003D033B">
              <w:rPr>
                <w:rStyle w:val="afa"/>
                <w:rFonts w:ascii="UD デジタル 教科書体 N-R" w:eastAsia="UD デジタル 教科書体 N-R" w:hint="eastAsia"/>
                <w:b w:val="0"/>
                <w:sz w:val="11"/>
                <w:u w:val="thick"/>
              </w:rPr>
              <w:t>お</w:t>
            </w:r>
          </w:rt>
          <w:rubyBase>
            <w:r w:rsidR="003D033B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置</w:t>
            </w:r>
          </w:rubyBase>
        </w:ruby>
      </w:r>
      <w:r w:rsidR="003D033B" w:rsidRPr="00D735D9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く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7961426E" w14:textId="5FEC67FC" w:rsidR="00CB6C05" w:rsidRPr="006C5F78" w:rsidRDefault="00CB6C05" w:rsidP="7D414130">
      <w:pPr>
        <w:pStyle w:val="af"/>
        <w:numPr>
          <w:ilvl w:val="0"/>
          <w:numId w:val="1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ここ</w:t>
      </w:r>
      <w:r w:rsidR="00A15E18"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から</w:t>
      </w:r>
      <w:r w:rsidR="005B2BA5"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「</w:t>
      </w:r>
      <w:r w:rsidR="00D735D9"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つぎ</w:t>
            </w:r>
          </w:rt>
          <w:rubyBase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次</w:t>
            </w:r>
          </w:rubyBase>
        </w:ruby>
      </w:r>
      <w:r w:rsidR="00D735D9"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へ</w:t>
      </w:r>
      <w:r w:rsidR="00D735D9"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すす</w:t>
            </w:r>
          </w:rt>
          <w:rubyBase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進</w:t>
            </w:r>
          </w:rubyBase>
        </w:ruby>
      </w:r>
      <w:r w:rsidR="00D735D9"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むための</w:t>
      </w:r>
      <w:r w:rsidR="00D735D9"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ば</w:t>
            </w:r>
          </w:rt>
          <w:rubyBase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場</w:t>
            </w:r>
          </w:rubyBase>
        </w:ruby>
      </w:r>
      <w:r w:rsidR="00D735D9"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しょ</w:t>
            </w:r>
          </w:rt>
          <w:rubyBase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所</w:t>
            </w:r>
          </w:rubyBase>
        </w:ruby>
      </w:r>
      <w:r w:rsidR="00D735D9"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」を</w:t>
      </w:r>
      <w:r w:rsidR="00D735D9" w:rsidRPr="006C5F78">
        <w:rPr>
          <w:rFonts w:ascii="UD デジタル 教科書体 N-R" w:eastAsia="UD デジタル 教科書体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つく</w:t>
            </w:r>
          </w:rt>
          <w:rubyBase>
            <w:r w:rsidR="00D735D9" w:rsidRPr="006C5F78">
              <w:rPr>
                <w:rFonts w:ascii="UD デジタル 教科書体 N-R" w:eastAsia="UD デジタル 教科書体 N-R" w:hint="eastAsia"/>
                <w:spacing w:val="-6"/>
                <w:sz w:val="22"/>
                <w:szCs w:val="22"/>
              </w:rPr>
              <w:t>作</w:t>
            </w:r>
          </w:rubyBase>
        </w:ruby>
      </w:r>
      <w:r w:rsidR="00535090" w:rsidRPr="006C5F78">
        <w:rPr>
          <w:rFonts w:ascii="UD デジタル 教科書体 N-R" w:eastAsia="UD デジタル 教科書体 N-R" w:hint="eastAsia"/>
          <w:spacing w:val="-6"/>
          <w:sz w:val="22"/>
          <w:szCs w:val="22"/>
        </w:rPr>
        <w:t>る</w:t>
      </w:r>
    </w:p>
    <w:p w14:paraId="3E39D0F1" w14:textId="2C1BC594" w:rsidR="00535090" w:rsidRPr="00D735D9" w:rsidRDefault="00A86AB3" w:rsidP="7D414130">
      <w:pPr>
        <w:pStyle w:val="af"/>
        <w:numPr>
          <w:ilvl w:val="0"/>
          <w:numId w:val="1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ここに</w:t>
      </w:r>
      <w:r w:rsidR="005B2BA5" w:rsidRPr="00D735D9">
        <w:rPr>
          <w:rFonts w:ascii="UD デジタル 教科書体 N-R" w:eastAsia="UD デジタル 教科書体 N-R" w:hint="eastAsia"/>
          <w:sz w:val="22"/>
          <w:szCs w:val="22"/>
        </w:rPr>
        <w:t>「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おお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大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</w:rPr>
        <w:t>きな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しるし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印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</w:rPr>
        <w:t>」をつける</w:t>
      </w:r>
    </w:p>
    <w:p w14:paraId="233E8048" w14:textId="4B4A83DC" w:rsidR="00CB6C05" w:rsidRPr="00D735D9" w:rsidRDefault="00D735D9" w:rsidP="7D414130">
      <w:pPr>
        <w:pStyle w:val="af"/>
        <w:numPr>
          <w:ilvl w:val="0"/>
          <w:numId w:val="1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D735D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を「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い</w:t>
            </w:r>
          </w:rt>
          <w:rubyBase>
            <w:r w:rsidR="00D735D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せつ</w:t>
            </w:r>
          </w:rt>
          <w:rubyBase>
            <w:r w:rsidR="00D735D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切</w:t>
            </w:r>
          </w:rubyBase>
        </w:ruby>
      </w:r>
      <w:r w:rsidRPr="00D735D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ところ」と</w:t>
      </w:r>
      <w:r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んが</w:t>
            </w:r>
          </w:rt>
          <w:rubyBase>
            <w:r w:rsidR="00D735D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Pr="00D735D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</w:t>
      </w:r>
    </w:p>
    <w:p w14:paraId="41942D17" w14:textId="77777777" w:rsidR="00CB6C05" w:rsidRPr="004263E6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4F9DB38B" w14:textId="0827872E" w:rsidR="00CB6C05" w:rsidRPr="00D735D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BIZ UDPゴシック" w:eastAsia="BIZ UDPゴシック" w:hAnsi="BIZ UDPゴシック"/>
          <w:sz w:val="22"/>
          <w:szCs w:val="22"/>
        </w:rPr>
        <w:t>類型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それは</w:t>
      </w:r>
      <w:r w:rsidRPr="00D735D9">
        <w:rPr>
          <w:rStyle w:val="afa"/>
          <w:rFonts w:ascii="UD デジタル 教科書体 N-R" w:eastAsia="UD デジタル 教科書体 N-R" w:hint="eastAsia"/>
        </w:rPr>
        <w:t>類型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ひと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一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</w:rPr>
        <w:t>つ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だ。</w:t>
      </w:r>
    </w:p>
    <w:p w14:paraId="6FFDCB5D" w14:textId="77777777" w:rsidR="00CB6C05" w:rsidRPr="00D735D9" w:rsidRDefault="00CB6C05" w:rsidP="00CB6C05">
      <w:pPr>
        <w:pStyle w:val="af"/>
        <w:numPr>
          <w:ilvl w:val="0"/>
          <w:numId w:val="2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よくあるイメージ</w:t>
      </w:r>
    </w:p>
    <w:p w14:paraId="766F8FE4" w14:textId="77777777" w:rsidR="00CB6C05" w:rsidRPr="00D735D9" w:rsidRDefault="00CB6C05" w:rsidP="00CB6C05">
      <w:pPr>
        <w:pStyle w:val="af"/>
        <w:numPr>
          <w:ilvl w:val="0"/>
          <w:numId w:val="2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よくあるシステム</w:t>
      </w:r>
    </w:p>
    <w:p w14:paraId="30F00741" w14:textId="77777777" w:rsidR="00CB6C05" w:rsidRPr="00D735D9" w:rsidRDefault="00CB6C05" w:rsidP="00CB6C05">
      <w:pPr>
        <w:pStyle w:val="af"/>
        <w:numPr>
          <w:ilvl w:val="0"/>
          <w:numId w:val="2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よくあるタイプ</w:t>
      </w:r>
    </w:p>
    <w:p w14:paraId="035311F9" w14:textId="77777777" w:rsidR="00CB6C05" w:rsidRPr="004263E6" w:rsidRDefault="00CB6C05" w:rsidP="00CB6C05">
      <w:pPr>
        <w:spacing w:line="390" w:lineRule="exac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0FE2B1D8" w14:textId="4E46CAFB" w:rsidR="00CB6C05" w:rsidRPr="00D735D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</w:rPr>
      </w:pPr>
      <w:r w:rsidRPr="00D735D9">
        <w:rPr>
          <w:rStyle w:val="af9"/>
          <w:rFonts w:ascii="BIZ UDPゴシック" w:eastAsia="BIZ UDPゴシック" w:hAnsi="BIZ UDPゴシック"/>
          <w:b w:val="0"/>
          <w:bCs/>
          <w:color w:val="auto"/>
        </w:rPr>
        <w:t>編著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735D9">
        <w:rPr>
          <w:rFonts w:ascii="UD デジタル 教科書体 N-R" w:eastAsia="UD デジタル 教科書体 N-R" w:hAnsi="ＭＳ ゴシック" w:hint="eastAsia"/>
          <w:sz w:val="22"/>
          <w:szCs w:val="22"/>
        </w:rPr>
        <w:t>あの</w:t>
      </w:r>
      <w:r w:rsidR="003D033B">
        <w:rPr>
          <w:rFonts w:ascii="UD デジタル 教科書体 N-R" w:eastAsia="UD デジタル 教科書体 N-R" w:hAnsi="ＭＳ ゴシック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D033B" w:rsidRPr="003D033B">
              <w:rPr>
                <w:rFonts w:ascii="UD デジタル 教科書体 N-R" w:eastAsia="UD デジタル 教科書体 N-R" w:hAnsi="ＭＳ ゴシック"/>
                <w:sz w:val="11"/>
                <w:szCs w:val="22"/>
              </w:rPr>
              <w:t>ひと</w:t>
            </w:r>
          </w:rt>
          <w:rubyBase>
            <w:r w:rsidR="003D033B">
              <w:rPr>
                <w:rFonts w:ascii="UD デジタル 教科書体 N-R" w:eastAsia="UD デジタル 教科書体 N-R" w:hAnsi="ＭＳ ゴシック"/>
                <w:sz w:val="22"/>
                <w:szCs w:val="22"/>
              </w:rPr>
              <w:t>人</w:t>
            </w:r>
          </w:rubyBase>
        </w:ruby>
      </w:r>
      <w:r w:rsidR="003D033B" w:rsidRPr="00D735D9">
        <w:rPr>
          <w:rFonts w:ascii="UD デジタル 教科書体 N-R" w:eastAsia="UD デジタル 教科書体 N-R" w:hAnsi="ＭＳ ゴシック" w:hint="eastAsia"/>
          <w:sz w:val="22"/>
          <w:szCs w:val="22"/>
        </w:rPr>
        <w:t>は</w:t>
      </w:r>
      <w:r w:rsidR="003D033B" w:rsidRPr="00D735D9">
        <w:rPr>
          <w:rStyle w:val="afa"/>
          <w:rFonts w:ascii="UD デジタル 教科書体 N-R" w:eastAsia="UD デジタル 教科書体 N-R" w:hint="eastAsia"/>
          <w:b w:val="0"/>
          <w:sz w:val="22"/>
        </w:rPr>
        <w:t>この</w:t>
      </w:r>
      <w:r w:rsidR="003D033B">
        <w:rPr>
          <w:rStyle w:val="afa"/>
          <w:rFonts w:ascii="UD デジタル 教科書体 N-R" w:eastAsia="UD デジタル 教科書体 N-R"/>
          <w:b w:val="0"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D033B" w:rsidRPr="003D033B">
              <w:rPr>
                <w:rStyle w:val="afa"/>
                <w:rFonts w:ascii="UD デジタル 教科書体 N-R" w:eastAsia="UD デジタル 教科書体 N-R" w:hint="eastAsia"/>
                <w:b w:val="0"/>
                <w:sz w:val="11"/>
              </w:rPr>
              <w:t>ほん</w:t>
            </w:r>
          </w:rt>
          <w:rubyBase>
            <w:r w:rsidR="003D033B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</w:rPr>
              <w:t>本</w:t>
            </w:r>
          </w:rubyBase>
        </w:ruby>
      </w:r>
      <w:r w:rsidR="003D033B" w:rsidRPr="00D735D9">
        <w:rPr>
          <w:rStyle w:val="afa"/>
          <w:rFonts w:ascii="UD デジタル 教科書体 N-R" w:eastAsia="UD デジタル 教科書体 N-R" w:hint="eastAsia"/>
          <w:b w:val="0"/>
          <w:sz w:val="22"/>
        </w:rPr>
        <w:t>の</w:t>
      </w:r>
      <w:r w:rsidRPr="00D735D9">
        <w:rPr>
          <w:rStyle w:val="afa"/>
          <w:rFonts w:ascii="UD デジタル 教科書体 N-R" w:eastAsia="UD デジタル 教科書体 N-R" w:hint="eastAsia"/>
          <w:u w:val="thick"/>
        </w:rPr>
        <w:t>編著</w:t>
      </w:r>
      <w:r w:rsidR="00D735D9">
        <w:rPr>
          <w:rStyle w:val="afa"/>
          <w:rFonts w:ascii="UD デジタル 教科書体 N-R" w:eastAsia="UD デジタル 教科書体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Style w:val="afa"/>
                <w:rFonts w:ascii="UD デジタル 教科書体 N-R" w:eastAsia="UD デジタル 教科書体 N-R" w:hint="eastAsia"/>
                <w:b w:val="0"/>
                <w:sz w:val="11"/>
                <w:u w:val="thick"/>
              </w:rPr>
              <w:t>しゃ</w:t>
            </w:r>
          </w:rt>
          <w:rubyBase>
            <w:r w:rsidR="00D735D9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者</w:t>
            </w:r>
          </w:rubyBase>
        </w:ruby>
      </w:r>
      <w:r w:rsidR="00D735D9" w:rsidRPr="00D735D9">
        <w:rPr>
          <w:rFonts w:ascii="UD デジタル 教科書体 N-R" w:eastAsia="UD デジタル 教科書体 N-R" w:hAnsi="ＭＳ ゴシック" w:hint="eastAsia"/>
          <w:sz w:val="22"/>
          <w:szCs w:val="22"/>
        </w:rPr>
        <w:t>です。</w:t>
      </w:r>
    </w:p>
    <w:p w14:paraId="06CD7820" w14:textId="46B2A4B1" w:rsidR="00CB6C05" w:rsidRPr="00D735D9" w:rsidRDefault="00CB6C05" w:rsidP="7D414130">
      <w:pPr>
        <w:numPr>
          <w:ilvl w:val="0"/>
          <w:numId w:val="5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だいたいの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ないよう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内容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かんが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考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</w:rPr>
        <w:t>えた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ひと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</w:p>
    <w:p w14:paraId="45591F8E" w14:textId="2DDA180B" w:rsidR="00C6742F" w:rsidRPr="00D735D9" w:rsidRDefault="00D735D9" w:rsidP="7D414130">
      <w:pPr>
        <w:numPr>
          <w:ilvl w:val="0"/>
          <w:numId w:val="5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ないよう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内容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をまとめ、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いち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一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ぶ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部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か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書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い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ひと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</w:p>
    <w:p w14:paraId="13861023" w14:textId="7204C46B" w:rsidR="00CB6C05" w:rsidRPr="00D735D9" w:rsidRDefault="00D735D9" w:rsidP="7D414130">
      <w:pPr>
        <w:numPr>
          <w:ilvl w:val="0"/>
          <w:numId w:val="5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ないよう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内容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き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決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めて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か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書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かせ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ひと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</w:p>
    <w:p w14:paraId="57FC6A75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1B6E2A79" w14:textId="6E3C2F34" w:rsidR="00CB6C05" w:rsidRPr="00D735D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</w:rPr>
      </w:pPr>
      <w:r w:rsidRPr="00D735D9">
        <w:rPr>
          <w:rFonts w:ascii="BIZ UDPゴシック" w:eastAsia="BIZ UDPゴシック" w:hAnsi="BIZ UDPゴシック"/>
          <w:sz w:val="22"/>
          <w:szCs w:val="22"/>
        </w:rPr>
        <w:t>融和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HGP教科書体" w:eastAsia="HGP教科書体"/>
        </w:rPr>
        <w:t xml:space="preserve"> </w:t>
      </w:r>
      <w:r w:rsidR="00D735D9">
        <w:rPr>
          <w:rFonts w:ascii="UD デジタル 教科書体 N-R" w:eastAsia="UD デジタル 教科書体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</w:rPr>
              <w:t>し</w:t>
            </w:r>
          </w:rt>
          <w:rubyBase>
            <w:r w:rsidR="00D735D9">
              <w:rPr>
                <w:rFonts w:ascii="UD デジタル 教科書体 N-R" w:eastAsia="UD デジタル 教科書体 N-R" w:hint="eastAsia"/>
              </w:rPr>
              <w:t>市</w:t>
            </w:r>
          </w:rubyBase>
        </w:ruby>
      </w:r>
      <w:r w:rsidR="00D735D9">
        <w:rPr>
          <w:rFonts w:ascii="UD デジタル 教科書体 N-R" w:eastAsia="UD デジタル 教科書体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</w:rPr>
              <w:t>みん</w:t>
            </w:r>
          </w:rt>
          <w:rubyBase>
            <w:r w:rsidR="00D735D9">
              <w:rPr>
                <w:rFonts w:ascii="UD デジタル 教科書体 N-R" w:eastAsia="UD デジタル 教科書体 N-R" w:hint="eastAsia"/>
              </w:rPr>
              <w:t>民</w:t>
            </w:r>
          </w:rubyBase>
        </w:ruby>
      </w:r>
      <w:r w:rsidRPr="00D735D9">
        <w:rPr>
          <w:rFonts w:ascii="UD デジタル 教科書体 N-R" w:eastAsia="UD デジタル 教科書体 N-R" w:hint="eastAsia"/>
        </w:rPr>
        <w:t>の</w:t>
      </w:r>
      <w:r w:rsidRPr="00D735D9">
        <w:rPr>
          <w:rStyle w:val="afa"/>
          <w:rFonts w:ascii="UD デジタル 教科書体 N-R" w:eastAsia="UD デジタル 教科書体 N-R" w:hint="eastAsia"/>
        </w:rPr>
        <w:t>融和</w:t>
      </w:r>
    </w:p>
    <w:p w14:paraId="6C60145C" w14:textId="5D126DF1" w:rsidR="00CB6C05" w:rsidRPr="00D735D9" w:rsidRDefault="00D735D9" w:rsidP="00CB6C05">
      <w:pPr>
        <w:numPr>
          <w:ilvl w:val="0"/>
          <w:numId w:val="6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行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ったり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き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来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たりすること</w:t>
      </w:r>
    </w:p>
    <w:p w14:paraId="3CF9F44D" w14:textId="5533A271" w:rsidR="00CB6C05" w:rsidRPr="00D735D9" w:rsidRDefault="00D735D9" w:rsidP="7D414130">
      <w:pPr>
        <w:numPr>
          <w:ilvl w:val="0"/>
          <w:numId w:val="6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かず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数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おお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多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くなること</w:t>
      </w:r>
    </w:p>
    <w:p w14:paraId="5C1DF095" w14:textId="319FD6DE" w:rsidR="00CB6C05" w:rsidRPr="00D735D9" w:rsidRDefault="00D735D9" w:rsidP="7D414130">
      <w:pPr>
        <w:numPr>
          <w:ilvl w:val="0"/>
          <w:numId w:val="6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なか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仲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がよくなること</w:t>
      </w:r>
    </w:p>
    <w:p w14:paraId="5DE9FCB5" w14:textId="77777777" w:rsidR="00E04581" w:rsidRPr="00D735D9" w:rsidRDefault="00E04581" w:rsidP="00CB6C05">
      <w:pPr>
        <w:spacing w:line="390" w:lineRule="exact"/>
        <w:rPr>
          <w:rFonts w:ascii="UD デジタル 教科書体 N-R" w:eastAsia="UD デジタル 教科書体 N-R" w:hAnsi="ＭＳ ゴシック"/>
          <w:szCs w:val="21"/>
        </w:rPr>
      </w:pPr>
    </w:p>
    <w:p w14:paraId="7FD49B4D" w14:textId="63486516" w:rsidR="00CB6C05" w:rsidRPr="00D735D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Ｐゴシック" w:cs="ＭＳ Ｐゴシック"/>
          <w:kern w:val="0"/>
          <w:sz w:val="22"/>
          <w:szCs w:val="22"/>
        </w:rPr>
      </w:pPr>
      <w:r w:rsidRPr="00D735D9">
        <w:rPr>
          <w:rFonts w:ascii="BIZ UDPゴシック" w:eastAsia="BIZ UDPゴシック" w:hAnsi="BIZ UDPゴシック"/>
          <w:sz w:val="22"/>
          <w:szCs w:val="22"/>
        </w:rPr>
        <w:t>絶え間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その</w:t>
      </w:r>
      <w:r w:rsidR="003D033B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3D033B" w:rsidRPr="003D033B">
              <w:rPr>
                <w:rFonts w:ascii="UD デジタル 教科書体 N-R" w:eastAsia="UD デジタル 教科書体 N-R" w:hint="eastAsia"/>
                <w:sz w:val="10"/>
                <w:szCs w:val="22"/>
              </w:rPr>
              <w:t>おと</w:t>
            </w:r>
          </w:rt>
          <w:rubyBase>
            <w:r w:rsidR="003D033B">
              <w:rPr>
                <w:rFonts w:ascii="UD デジタル 教科書体 N-R" w:eastAsia="UD デジタル 教科書体 N-R" w:hint="eastAsia"/>
                <w:sz w:val="22"/>
                <w:szCs w:val="22"/>
              </w:rPr>
              <w:t>音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は</w:t>
      </w:r>
      <w:r w:rsidRPr="00D735D9">
        <w:rPr>
          <w:rStyle w:val="afa"/>
          <w:rFonts w:ascii="UD デジタル 教科書体 N-R" w:eastAsia="UD デジタル 教科書体 N-R" w:hint="eastAsia"/>
        </w:rPr>
        <w:t>絶え間</w:t>
      </w:r>
      <w:r w:rsidRPr="00D735D9">
        <w:rPr>
          <w:rStyle w:val="afa"/>
          <w:rFonts w:ascii="UD デジタル 教科書体 N-R" w:eastAsia="UD デジタル 教科書体 N-R" w:hint="eastAsia"/>
          <w:b w:val="0"/>
          <w:sz w:val="22"/>
        </w:rPr>
        <w:t>なく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な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鳴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</w:rPr>
        <w:t>って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いた。</w:t>
      </w:r>
    </w:p>
    <w:p w14:paraId="1A56E8EA" w14:textId="2CDE51A0" w:rsidR="00CB6C05" w:rsidRPr="00D735D9" w:rsidRDefault="00150BB7" w:rsidP="7D414130">
      <w:pPr>
        <w:numPr>
          <w:ilvl w:val="0"/>
          <w:numId w:val="4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なくなる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とき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時</w:t>
            </w:r>
          </w:rubyBase>
        </w:ruby>
      </w:r>
    </w:p>
    <w:p w14:paraId="133209F0" w14:textId="3483B22E" w:rsidR="00CB6C05" w:rsidRPr="00D735D9" w:rsidRDefault="00D735D9" w:rsidP="7D414130">
      <w:pPr>
        <w:numPr>
          <w:ilvl w:val="0"/>
          <w:numId w:val="4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よくな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かん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感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じ</w:t>
      </w:r>
    </w:p>
    <w:p w14:paraId="01B4071F" w14:textId="201E03A1" w:rsidR="00CB6C05" w:rsidRPr="00D735D9" w:rsidRDefault="00D735D9" w:rsidP="7D414130">
      <w:pPr>
        <w:numPr>
          <w:ilvl w:val="0"/>
          <w:numId w:val="40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ちい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小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さく</w:t>
      </w:r>
      <w:r w:rsidR="006A0B97" w:rsidRPr="00D735D9">
        <w:rPr>
          <w:rFonts w:ascii="UD デジタル 教科書体 N-R" w:eastAsia="UD デジタル 教科書体 N-R" w:hint="eastAsia"/>
          <w:sz w:val="22"/>
          <w:szCs w:val="22"/>
        </w:rPr>
        <w:t>なること</w:t>
      </w:r>
    </w:p>
    <w:p w14:paraId="7281D5F3" w14:textId="782B141C" w:rsidR="00CB6C05" w:rsidRDefault="00CB6C05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582083EE" w14:textId="77777777" w:rsidR="00BC2E27" w:rsidRDefault="00BC2E27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0E1D21C3" w14:textId="77777777" w:rsidR="006C5F78" w:rsidRPr="004263E6" w:rsidRDefault="006C5F78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04A71508" w14:textId="6EDF92B9" w:rsidR="00CB6C05" w:rsidRPr="00D735D9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D735D9">
        <w:rPr>
          <w:rStyle w:val="af9"/>
          <w:rFonts w:ascii="BIZ UDPゴシック" w:eastAsia="BIZ UDPゴシック" w:hAnsi="BIZ UDPゴシック"/>
          <w:b w:val="0"/>
          <w:bCs/>
          <w:color w:val="auto"/>
        </w:rPr>
        <w:t>永続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735D9">
        <w:rPr>
          <w:rStyle w:val="afa"/>
          <w:rFonts w:ascii="UD デジタル 教科書体 N-R" w:eastAsia="UD デジタル 教科書体 N-R" w:hint="eastAsia"/>
          <w:u w:val="thick"/>
        </w:rPr>
        <w:t>永続</w:t>
      </w:r>
      <w:r w:rsidR="00D735D9">
        <w:rPr>
          <w:rFonts w:ascii="UD デジタル 教科書体 N-R" w:eastAsia="UD デジタル 教科書体 N-R"/>
          <w:sz w:val="22"/>
          <w:szCs w:val="22"/>
          <w:u w:val="thick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  <w:u w:val="thick"/>
              </w:rPr>
              <w:t>てき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  <w:u w:val="thick"/>
              </w:rPr>
              <w:t>的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  <w:u w:val="thick"/>
        </w:rPr>
        <w:t>に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つか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="00D735D9" w:rsidRPr="00D735D9">
        <w:rPr>
          <w:rFonts w:ascii="UD デジタル 教科書体 N-R" w:eastAsia="UD デジタル 教科書体 N-R" w:hint="eastAsia"/>
          <w:sz w:val="22"/>
          <w:szCs w:val="22"/>
        </w:rPr>
        <w:t>える。</w:t>
      </w:r>
    </w:p>
    <w:p w14:paraId="18DE7E05" w14:textId="77777777" w:rsidR="00CB6C05" w:rsidRPr="00D735D9" w:rsidRDefault="00CB6C05" w:rsidP="00CB6C05">
      <w:pPr>
        <w:numPr>
          <w:ilvl w:val="0"/>
          <w:numId w:val="4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いつまでも</w:t>
      </w:r>
    </w:p>
    <w:p w14:paraId="2A953C71" w14:textId="77777777" w:rsidR="00CB6C05" w:rsidRPr="00D735D9" w:rsidRDefault="00CB6C05" w:rsidP="00CB6C05">
      <w:pPr>
        <w:numPr>
          <w:ilvl w:val="0"/>
          <w:numId w:val="4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そのまま</w:t>
      </w:r>
    </w:p>
    <w:p w14:paraId="3A3C7E7D" w14:textId="77777777" w:rsidR="00CB6C05" w:rsidRPr="00D735D9" w:rsidRDefault="00CB6C05" w:rsidP="00CB6C05">
      <w:pPr>
        <w:numPr>
          <w:ilvl w:val="0"/>
          <w:numId w:val="44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どんどん</w:t>
      </w:r>
    </w:p>
    <w:p w14:paraId="3DCD472B" w14:textId="77777777" w:rsidR="00CB6C05" w:rsidRPr="004263E6" w:rsidRDefault="00CB6C05" w:rsidP="00CB6C05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D8BC81A" w14:textId="0A14A548" w:rsidR="00CB6C05" w:rsidRPr="00D735D9" w:rsidRDefault="00CB6C05" w:rsidP="7D414130">
      <w:pPr>
        <w:pStyle w:val="af"/>
        <w:numPr>
          <w:ilvl w:val="0"/>
          <w:numId w:val="28"/>
        </w:numPr>
        <w:spacing w:line="390" w:lineRule="exact"/>
        <w:ind w:leftChars="0" w:rightChars="-67" w:right="-141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BIZ UDPゴシック" w:eastAsia="BIZ UDPゴシック" w:hAnsi="BIZ UDPゴシック"/>
          <w:sz w:val="22"/>
          <w:szCs w:val="22"/>
        </w:rPr>
        <w:t>コマンド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735D9">
        <w:rPr>
          <w:rStyle w:val="afa"/>
          <w:rFonts w:ascii="UD デジタル 教科書体 N-R" w:eastAsia="UD デジタル 教科書体 N-R" w:hint="eastAsia"/>
        </w:rPr>
        <w:t>コマンド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り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利</w:t>
            </w:r>
          </w:rubyBase>
        </w:ruby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よう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用</w:t>
            </w:r>
          </w:rubyBase>
        </w:ruby>
      </w:r>
      <w:r w:rsidR="00F30D57" w:rsidRPr="00D735D9">
        <w:rPr>
          <w:rFonts w:ascii="UD デジタル 教科書体 N-R" w:eastAsia="UD デジタル 教科書体 N-R" w:hint="eastAsia"/>
          <w:sz w:val="22"/>
          <w:szCs w:val="22"/>
        </w:rPr>
        <w:t>する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16886244" w14:textId="7FB666FC" w:rsidR="00CB6C05" w:rsidRPr="00D735D9" w:rsidRDefault="00D735D9" w:rsidP="7D414130">
      <w:pPr>
        <w:numPr>
          <w:ilvl w:val="0"/>
          <w:numId w:val="4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ぎ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技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じゅつ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術</w:t>
            </w:r>
          </w:rubyBase>
        </w:ruby>
      </w:r>
    </w:p>
    <w:p w14:paraId="092E95DC" w14:textId="48C1C595" w:rsidR="00CB6C05" w:rsidRPr="00D735D9" w:rsidRDefault="00D735D9" w:rsidP="7D414130">
      <w:pPr>
        <w:numPr>
          <w:ilvl w:val="0"/>
          <w:numId w:val="4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のう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能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りょく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力</w:t>
            </w:r>
          </w:rubyBase>
        </w:ruby>
      </w:r>
    </w:p>
    <w:p w14:paraId="5B37D384" w14:textId="53B401B2" w:rsidR="00CB6C05" w:rsidRPr="00D735D9" w:rsidRDefault="00D735D9" w:rsidP="7D414130">
      <w:pPr>
        <w:numPr>
          <w:ilvl w:val="0"/>
          <w:numId w:val="4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めい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命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れい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令</w:t>
            </w:r>
          </w:rubyBase>
        </w:ruby>
      </w:r>
    </w:p>
    <w:p w14:paraId="07BA4A72" w14:textId="77777777" w:rsidR="00CB6C05" w:rsidRPr="004263E6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1689777" w14:textId="319C73F1" w:rsidR="00CB6C05" w:rsidRPr="00D735D9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Style w:val="af9"/>
          <w:rFonts w:ascii="UD デジタル 教科書体 N-R" w:eastAsia="UD デジタル 教科書体 N-R"/>
          <w:color w:val="auto"/>
        </w:rPr>
      </w:pPr>
      <w:r w:rsidRPr="00D735D9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賛同</w:t>
      </w:r>
      <w:r w:rsidRPr="004263E6">
        <w:rPr>
          <w:rStyle w:val="af9"/>
          <w:rFonts w:hint="eastAsia"/>
          <w:color w:val="auto"/>
        </w:rPr>
        <w:t xml:space="preserve">： </w:t>
      </w:r>
      <w:r w:rsidRPr="00D735D9">
        <w:rPr>
          <w:rFonts w:ascii="UD デジタル 教科書体 N-R" w:eastAsia="UD デジタル 教科書体 N-R" w:hint="eastAsia"/>
          <w:sz w:val="22"/>
          <w:szCs w:val="28"/>
        </w:rPr>
        <w:t>みんなの</w:t>
      </w:r>
      <w:r w:rsidRPr="00D735D9">
        <w:rPr>
          <w:rStyle w:val="afa"/>
          <w:rFonts w:ascii="UD デジタル 教科書体 N-R" w:eastAsia="UD デジタル 教科書体 N-R" w:hint="eastAsia"/>
        </w:rPr>
        <w:t>賛同</w:t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0"/>
                <w:szCs w:val="22"/>
              </w:rPr>
              <w:t>え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得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られた</w:t>
      </w:r>
      <w:r w:rsidRPr="00D735D9">
        <w:rPr>
          <w:rFonts w:ascii="UD デジタル 教科書体 N-R" w:eastAsia="UD デジタル 教科書体 N-R" w:hAnsi="ＭＳ ゴシック" w:hint="eastAsia"/>
          <w:sz w:val="22"/>
          <w:szCs w:val="22"/>
        </w:rPr>
        <w:t>。</w:t>
      </w:r>
    </w:p>
    <w:p w14:paraId="5487A75E" w14:textId="2AE1B34F" w:rsidR="00CB6C05" w:rsidRPr="00D735D9" w:rsidRDefault="00CB6C05" w:rsidP="7D414130">
      <w:pPr>
        <w:numPr>
          <w:ilvl w:val="0"/>
          <w:numId w:val="38"/>
        </w:numPr>
        <w:spacing w:line="38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それぞれもつ</w:t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い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意</w:t>
            </w:r>
          </w:rubyBase>
        </w:ruby>
      </w:r>
      <w:r w:rsidR="00D735D9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けん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</w:p>
    <w:p w14:paraId="732C93A4" w14:textId="2EB7D276" w:rsidR="00CB6C05" w:rsidRPr="00D735D9" w:rsidRDefault="00D735D9" w:rsidP="7D414130">
      <w:pPr>
        <w:numPr>
          <w:ilvl w:val="0"/>
          <w:numId w:val="38"/>
        </w:numPr>
        <w:spacing w:line="380" w:lineRule="exac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UD デジタル 教科書体 N-R" w:eastAsia="UD デジタル 教科書体 N-R" w:hint="eastAsia"/>
          <w:sz w:val="22"/>
          <w:szCs w:val="22"/>
        </w:rPr>
        <w:t>よいと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みと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認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めること</w:t>
      </w:r>
    </w:p>
    <w:p w14:paraId="1028FA42" w14:textId="22F80D50" w:rsidR="00CB6C05" w:rsidRPr="00D735D9" w:rsidRDefault="00D735D9" w:rsidP="7D414130">
      <w:pPr>
        <w:numPr>
          <w:ilvl w:val="0"/>
          <w:numId w:val="38"/>
        </w:numPr>
        <w:spacing w:line="38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いっ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一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たい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体</w:t>
            </w:r>
          </w:rubyBase>
        </w:ruby>
      </w:r>
      <w:r w:rsidRPr="00D735D9">
        <w:rPr>
          <w:rFonts w:ascii="UD デジタル 教科書体 N-R" w:eastAsia="UD デジタル 教科書体 N-R" w:hint="eastAsia"/>
          <w:sz w:val="22"/>
          <w:szCs w:val="22"/>
        </w:rPr>
        <w:t>となった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き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デジタル 教科書体 N-R" w:eastAsia="UD デジタル 教科書体 N-R" w:hint="eastAsia"/>
                <w:sz w:val="11"/>
                <w:szCs w:val="22"/>
              </w:rPr>
              <w:t>も</w:t>
            </w:r>
          </w:rt>
          <w:rubyBase>
            <w:r w:rsidR="00D735D9">
              <w:rPr>
                <w:rFonts w:ascii="UD デジタル 教科書体 N-R" w:eastAsia="UD デジタル 教科書体 N-R" w:hint="eastAsia"/>
                <w:sz w:val="22"/>
                <w:szCs w:val="22"/>
              </w:rPr>
              <w:t>持</w:t>
            </w:r>
          </w:rubyBase>
        </w:ruby>
      </w:r>
      <w:r w:rsidR="00CB6C05" w:rsidRPr="00D735D9">
        <w:rPr>
          <w:rFonts w:ascii="UD デジタル 教科書体 N-R" w:eastAsia="UD デジタル 教科書体 N-R" w:hint="eastAsia"/>
          <w:sz w:val="22"/>
          <w:szCs w:val="22"/>
        </w:rPr>
        <w:t>ち</w:t>
      </w:r>
    </w:p>
    <w:p w14:paraId="0F157D3D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3142BD5A" w14:textId="075686B9" w:rsidR="00CB6C05" w:rsidRPr="00630883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jc w:val="left"/>
        <w:rPr>
          <w:rFonts w:ascii="UD デジタル 教科書体 N-R" w:eastAsia="UD デジタル 教科書体 N-R"/>
          <w:sz w:val="22"/>
          <w:szCs w:val="22"/>
        </w:rPr>
      </w:pPr>
      <w:r w:rsidRPr="00D735D9">
        <w:rPr>
          <w:rFonts w:ascii="BIZ UDPゴシック" w:eastAsia="BIZ UDPゴシック" w:hAnsi="BIZ UDPゴシック"/>
          <w:sz w:val="22"/>
          <w:szCs w:val="22"/>
        </w:rPr>
        <w:t>既</w:t>
      </w:r>
      <w:r w:rsidR="005A15DD" w:rsidRPr="0026481D">
        <w:rPr>
          <w:rFonts w:ascii="BIZ UDPゴシック" w:eastAsia="BIZ UDPゴシック" w:hAnsi="BIZ UDPゴシック"/>
          <w:sz w:val="22"/>
          <w:szCs w:val="22"/>
        </w:rPr>
        <w:t>－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630883">
        <w:rPr>
          <w:rStyle w:val="afa"/>
          <w:rFonts w:ascii="UD デジタル 教科書体 N-R" w:eastAsia="UD デジタル 教科書体 N-R" w:hint="eastAsia"/>
          <w:u w:val="thick"/>
        </w:rPr>
        <w:t>既</w:t>
      </w:r>
      <w:r w:rsidR="00630883">
        <w:rPr>
          <w:rStyle w:val="afa"/>
          <w:rFonts w:ascii="UD デジタル 教科書体 N-R" w:eastAsia="UD デジタル 教科書体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Style w:val="afa"/>
                <w:rFonts w:ascii="UD デジタル 教科書体 N-R" w:eastAsia="UD デジタル 教科書体 N-R" w:hint="eastAsia"/>
                <w:b w:val="0"/>
                <w:sz w:val="11"/>
                <w:u w:val="thick"/>
              </w:rPr>
              <w:t>はっぴょう</w:t>
            </w:r>
          </w:rt>
          <w:rubyBase>
            <w:r w:rsidR="00630883">
              <w:rPr>
                <w:rStyle w:val="afa"/>
                <w:rFonts w:ascii="UD デジタル 教科書体 N-R" w:eastAsia="UD デジタル 教科書体 N-R" w:hint="eastAsia"/>
                <w:b w:val="0"/>
                <w:sz w:val="22"/>
                <w:u w:val="thick"/>
              </w:rPr>
              <w:t>発表</w:t>
            </w:r>
          </w:rubyBase>
        </w:ruby>
      </w:r>
      <w:r w:rsidR="00630883" w:rsidRPr="00630883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の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さく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作</w:t>
            </w:r>
          </w:rubyBase>
        </w:ruby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ひん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品</w:t>
            </w:r>
          </w:rubyBase>
        </w:ruby>
      </w:r>
    </w:p>
    <w:p w14:paraId="6866F39E" w14:textId="37FC0383" w:rsidR="00CB6C05" w:rsidRPr="00630883" w:rsidRDefault="00630883" w:rsidP="7D414130">
      <w:pPr>
        <w:numPr>
          <w:ilvl w:val="0"/>
          <w:numId w:val="6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 w:hint="eastAsia"/>
          <w:sz w:val="22"/>
          <w:szCs w:val="22"/>
        </w:rPr>
        <w:t>これから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はっ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ぴょう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する</w:t>
      </w:r>
    </w:p>
    <w:p w14:paraId="509CF101" w14:textId="0E9978C1" w:rsidR="00CB6C05" w:rsidRPr="00630883" w:rsidRDefault="00630883" w:rsidP="7D414130">
      <w:pPr>
        <w:numPr>
          <w:ilvl w:val="0"/>
          <w:numId w:val="6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まえ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前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に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はっ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ぴょう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した</w:t>
      </w:r>
    </w:p>
    <w:p w14:paraId="2FD68FD3" w14:textId="335BE46F" w:rsidR="00CB6C05" w:rsidRPr="00630883" w:rsidRDefault="00630883" w:rsidP="7D414130">
      <w:pPr>
        <w:numPr>
          <w:ilvl w:val="0"/>
          <w:numId w:val="65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はっ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ぴょう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したばかりの</w:t>
      </w:r>
    </w:p>
    <w:p w14:paraId="5558710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D4172FB" w14:textId="55118B94" w:rsidR="00CB6C05" w:rsidRPr="00630883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Style w:val="af9"/>
          <w:rFonts w:ascii="BIZ UDPゴシック" w:eastAsia="BIZ UDPゴシック" w:hAnsi="BIZ UDPゴシック"/>
          <w:b w:val="0"/>
          <w:bCs/>
          <w:color w:val="auto"/>
        </w:rPr>
        <w:t>能動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630883">
        <w:rPr>
          <w:rStyle w:val="afa"/>
          <w:rFonts w:ascii="UD デジタル 教科書体 N-R" w:eastAsia="UD デジタル 教科書体 N-R" w:hint="eastAsia"/>
          <w:u w:val="thick"/>
        </w:rPr>
        <w:t>能動</w:t>
      </w:r>
      <w:r w:rsidR="00630883">
        <w:rPr>
          <w:rFonts w:ascii="UD デジタル 教科書体 N-R" w:eastAsia="UD デジタル 教科書体 N-R"/>
          <w:sz w:val="22"/>
          <w:szCs w:val="22"/>
          <w:u w:val="thick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  <w:u w:val="thick"/>
              </w:rPr>
              <w:t>てき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  <w:u w:val="thick"/>
              </w:rPr>
              <w:t>的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  <w:u w:val="thick"/>
        </w:rPr>
        <w:t>に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こうどう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行動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する。</w:t>
      </w:r>
    </w:p>
    <w:p w14:paraId="42E4DD0D" w14:textId="19EDA48F" w:rsidR="00CB6C05" w:rsidRPr="00630883" w:rsidRDefault="00630883" w:rsidP="7D414130">
      <w:pPr>
        <w:numPr>
          <w:ilvl w:val="0"/>
          <w:numId w:val="3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 w:hint="eastAsia"/>
          <w:sz w:val="22"/>
          <w:szCs w:val="22"/>
        </w:rPr>
        <w:t>ゆっくりと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いそ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急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がないで</w:t>
      </w:r>
    </w:p>
    <w:p w14:paraId="61011BB4" w14:textId="443329A6" w:rsidR="00CB6C05" w:rsidRPr="00630883" w:rsidRDefault="00630883" w:rsidP="7D414130">
      <w:pPr>
        <w:numPr>
          <w:ilvl w:val="0"/>
          <w:numId w:val="3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あと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後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のこと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き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にしないで</w:t>
      </w:r>
    </w:p>
    <w:p w14:paraId="0290BC62" w14:textId="0E4C62A0" w:rsidR="00CB6C05" w:rsidRPr="00630883" w:rsidRDefault="00630883" w:rsidP="7D414130">
      <w:pPr>
        <w:numPr>
          <w:ilvl w:val="0"/>
          <w:numId w:val="3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じ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ぶん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からすすんで</w:t>
      </w:r>
    </w:p>
    <w:p w14:paraId="0597B5F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2D14B0B2" w14:textId="675BBA7B" w:rsidR="00CB6C05" w:rsidRPr="0097000B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30883">
        <w:rPr>
          <w:rStyle w:val="af9"/>
          <w:rFonts w:ascii="BIZ UDPゴシック" w:eastAsia="BIZ UDPゴシック" w:hAnsi="BIZ UDPゴシック"/>
          <w:b w:val="0"/>
          <w:bCs/>
          <w:color w:val="auto"/>
        </w:rPr>
        <w:t>並列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0883" w:rsidRPr="0097000B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97000B">
              <w:rPr>
                <w:rFonts w:ascii="UD デジタル 教科書体 N-R" w:eastAsia="UD デジタル 教科書体 N-R" w:hint="eastAsia"/>
                <w:sz w:val="10"/>
                <w:szCs w:val="22"/>
              </w:rPr>
              <w:t>はこ</w:t>
            </w:r>
          </w:rt>
          <w:rubyBase>
            <w:r w:rsidR="00630883" w:rsidRPr="0097000B">
              <w:rPr>
                <w:rFonts w:ascii="UD デジタル 教科書体 N-R" w:eastAsia="UD デジタル 教科書体 N-R" w:hint="eastAsia"/>
                <w:sz w:val="22"/>
                <w:szCs w:val="22"/>
              </w:rPr>
              <w:t>箱</w:t>
            </w:r>
          </w:rubyBase>
        </w:ruby>
      </w:r>
      <w:r w:rsidR="00630883" w:rsidRPr="0097000B">
        <w:rPr>
          <w:rFonts w:ascii="UD デジタル 教科書体 N-R" w:eastAsia="UD デジタル 教科書体 N-R" w:hint="eastAsia"/>
          <w:sz w:val="22"/>
          <w:szCs w:val="22"/>
        </w:rPr>
        <w:t>を</w:t>
      </w:r>
      <w:r w:rsidRPr="0097000B">
        <w:rPr>
          <w:rStyle w:val="afa"/>
          <w:rFonts w:ascii="UD デジタル 教科書体 N-R" w:eastAsia="UD デジタル 教科書体 N-R" w:hint="eastAsia"/>
          <w:u w:val="thick"/>
        </w:rPr>
        <w:t>並列</w:t>
      </w:r>
      <w:r w:rsidRPr="0097000B">
        <w:rPr>
          <w:rFonts w:ascii="UD デジタル 教科書体 N-R" w:eastAsia="UD デジタル 教科書体 N-R" w:hint="eastAsia"/>
          <w:sz w:val="22"/>
          <w:szCs w:val="22"/>
          <w:u w:val="thick"/>
        </w:rPr>
        <w:t>に</w:t>
      </w:r>
      <w:r w:rsidR="00630883" w:rsidRPr="0097000B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97000B">
              <w:rPr>
                <w:rFonts w:ascii="UD デジタル 教科書体 N-R" w:eastAsia="UD デジタル 教科書体 N-R" w:hint="eastAsia"/>
                <w:sz w:val="10"/>
                <w:szCs w:val="22"/>
              </w:rPr>
              <w:t>お</w:t>
            </w:r>
          </w:rt>
          <w:rubyBase>
            <w:r w:rsidR="00630883" w:rsidRPr="0097000B">
              <w:rPr>
                <w:rFonts w:ascii="UD デジタル 教科書体 N-R" w:eastAsia="UD デジタル 教科書体 N-R" w:hint="eastAsia"/>
                <w:sz w:val="22"/>
                <w:szCs w:val="22"/>
              </w:rPr>
              <w:t>置</w:t>
            </w:r>
          </w:rubyBase>
        </w:ruby>
      </w:r>
      <w:r w:rsidR="00630883" w:rsidRPr="0097000B">
        <w:rPr>
          <w:rFonts w:ascii="UD デジタル 教科書体 N-R" w:eastAsia="UD デジタル 教科書体 N-R" w:hint="eastAsia"/>
          <w:sz w:val="22"/>
          <w:szCs w:val="22"/>
        </w:rPr>
        <w:t>く</w:t>
      </w:r>
      <w:r w:rsidRPr="0097000B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0DCB765B" w14:textId="77777777" w:rsidR="00CB6C05" w:rsidRPr="0097000B" w:rsidRDefault="00CB6C05" w:rsidP="00CB6C05">
      <w:pPr>
        <w:numPr>
          <w:ilvl w:val="0"/>
          <w:numId w:val="7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97000B">
        <w:rPr>
          <w:rFonts w:ascii="UD デジタル 教科書体 N-R" w:eastAsia="UD デジタル 教科書体 N-R" w:hint="eastAsia"/>
          <w:sz w:val="22"/>
          <w:szCs w:val="22"/>
        </w:rPr>
        <w:t>となりどうしになるように</w:t>
      </w:r>
    </w:p>
    <w:p w14:paraId="518844CB" w14:textId="7DDD77B0" w:rsidR="00CB6C05" w:rsidRPr="0097000B" w:rsidRDefault="00630883" w:rsidP="7D414130">
      <w:pPr>
        <w:numPr>
          <w:ilvl w:val="0"/>
          <w:numId w:val="7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97000B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デジタル 教科書体 N-R" w:eastAsia="UD デジタル 教科書体 N-R" w:hint="eastAsia"/>
                <w:sz w:val="11"/>
                <w:szCs w:val="22"/>
              </w:rPr>
              <w:t>じょう</w:t>
            </w:r>
          </w:rt>
          <w:rubyBase>
            <w:r w:rsidR="00630883" w:rsidRPr="0097000B">
              <w:rPr>
                <w:rFonts w:ascii="UD デジタル 教科書体 N-R" w:eastAsia="UD デジタル 教科書体 N-R" w:hint="eastAsia"/>
                <w:sz w:val="22"/>
                <w:szCs w:val="22"/>
              </w:rPr>
              <w:t>上</w:t>
            </w:r>
          </w:rubyBase>
        </w:ruby>
      </w:r>
      <w:r w:rsidRPr="0097000B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デジタル 教科書体 N-R" w:eastAsia="UD デジタル 教科書体 N-R" w:hint="eastAsia"/>
                <w:sz w:val="11"/>
                <w:szCs w:val="22"/>
              </w:rPr>
              <w:t>げ</w:t>
            </w:r>
          </w:rt>
          <w:rubyBase>
            <w:r w:rsidR="00630883" w:rsidRPr="0097000B">
              <w:rPr>
                <w:rFonts w:ascii="UD デジタル 教科書体 N-R" w:eastAsia="UD デジタル 教科書体 N-R" w:hint="eastAsia"/>
                <w:sz w:val="22"/>
                <w:szCs w:val="22"/>
              </w:rPr>
              <w:t>下</w:t>
            </w:r>
          </w:rubyBase>
        </w:ruby>
      </w:r>
      <w:r w:rsidRPr="0097000B">
        <w:rPr>
          <w:rFonts w:ascii="UD デジタル 教科書体 N-R" w:eastAsia="UD デジタル 教科書体 N-R" w:hint="eastAsia"/>
          <w:sz w:val="22"/>
          <w:szCs w:val="22"/>
        </w:rPr>
        <w:t>に</w:t>
      </w:r>
      <w:r w:rsidRPr="0097000B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デジタル 教科書体 N-R" w:eastAsia="UD デジタル 教科書体 N-R" w:hint="eastAsia"/>
                <w:sz w:val="11"/>
                <w:szCs w:val="22"/>
              </w:rPr>
              <w:t>かさ</w:t>
            </w:r>
          </w:rt>
          <w:rubyBase>
            <w:r w:rsidR="00630883" w:rsidRPr="0097000B">
              <w:rPr>
                <w:rFonts w:ascii="UD デジタル 教科書体 N-R" w:eastAsia="UD デジタル 教科書体 N-R" w:hint="eastAsia"/>
                <w:sz w:val="22"/>
                <w:szCs w:val="22"/>
              </w:rPr>
              <w:t>重</w:t>
            </w:r>
          </w:rubyBase>
        </w:ruby>
      </w:r>
      <w:r w:rsidRPr="0097000B">
        <w:rPr>
          <w:rFonts w:ascii="UD デジタル 教科書体 N-R" w:eastAsia="UD デジタル 教科書体 N-R" w:hint="eastAsia"/>
          <w:sz w:val="22"/>
          <w:szCs w:val="22"/>
        </w:rPr>
        <w:t>ねる</w:t>
      </w:r>
      <w:r w:rsidR="00CB6C05" w:rsidRPr="0097000B">
        <w:rPr>
          <w:rFonts w:ascii="UD デジタル 教科書体 N-R" w:eastAsia="UD デジタル 教科書体 N-R" w:hint="eastAsia"/>
          <w:sz w:val="22"/>
          <w:szCs w:val="22"/>
        </w:rPr>
        <w:t>ように</w:t>
      </w:r>
    </w:p>
    <w:p w14:paraId="73C40160" w14:textId="74C2D3AF" w:rsidR="00CB6C05" w:rsidRPr="0097000B" w:rsidRDefault="00630883" w:rsidP="7D414130">
      <w:pPr>
        <w:numPr>
          <w:ilvl w:val="0"/>
          <w:numId w:val="7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97000B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デジタル 教科書体 N-R" w:eastAsia="UD デジタル 教科書体 N-R" w:hAnsi="HP Simplified Jpan" w:hint="eastAsia"/>
                <w:sz w:val="11"/>
                <w:szCs w:val="22"/>
              </w:rPr>
              <w:t>おお</w:t>
            </w:r>
          </w:rt>
          <w:rubyBase>
            <w:r w:rsidR="00630883" w:rsidRPr="0097000B">
              <w:rPr>
                <w:rFonts w:ascii="UD デジタル 教科書体 N-R" w:eastAsia="UD デジタル 教科書体 N-R" w:hint="eastAsia"/>
                <w:sz w:val="22"/>
                <w:szCs w:val="22"/>
              </w:rPr>
              <w:t>大</w:t>
            </w:r>
          </w:rubyBase>
        </w:ruby>
      </w:r>
      <w:r w:rsidRPr="0097000B">
        <w:rPr>
          <w:rFonts w:ascii="UD デジタル 教科書体 N-R" w:eastAsia="UD デジタル 教科書体 N-R" w:hint="eastAsia"/>
          <w:sz w:val="22"/>
          <w:szCs w:val="22"/>
        </w:rPr>
        <w:t>きい</w:t>
      </w:r>
      <w:r w:rsidRPr="0097000B">
        <w:rPr>
          <w:rFonts w:ascii="UD デジタル 教科書体 N-R" w:eastAsia="UD デジタル 教科書体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デジタル 教科書体 N-R" w:eastAsia="UD デジタル 教科書体 N-R" w:hAnsi="HP Simplified Jpan" w:hint="eastAsia"/>
                <w:sz w:val="11"/>
                <w:szCs w:val="22"/>
              </w:rPr>
              <w:t>じゅん</w:t>
            </w:r>
          </w:rt>
          <w:rubyBase>
            <w:r w:rsidR="00630883" w:rsidRPr="0097000B">
              <w:rPr>
                <w:rFonts w:ascii="UD デジタル 教科書体 N-R" w:eastAsia="UD デジタル 教科書体 N-R" w:hint="eastAsia"/>
                <w:sz w:val="22"/>
                <w:szCs w:val="22"/>
              </w:rPr>
              <w:t>順</w:t>
            </w:r>
          </w:rubyBase>
        </w:ruby>
      </w:r>
      <w:r w:rsidR="00CB6C05" w:rsidRPr="0097000B">
        <w:rPr>
          <w:rFonts w:ascii="UD デジタル 教科書体 N-R" w:eastAsia="UD デジタル 教科書体 N-R" w:hint="eastAsia"/>
          <w:sz w:val="22"/>
          <w:szCs w:val="22"/>
        </w:rPr>
        <w:t>に</w:t>
      </w:r>
    </w:p>
    <w:p w14:paraId="0CD109D2" w14:textId="77777777" w:rsidR="00E04581" w:rsidRPr="004263E6" w:rsidRDefault="00E04581" w:rsidP="00CB6C05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3BD5EA89" w14:textId="18FA6362" w:rsidR="00CB6C05" w:rsidRPr="00630883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30883">
        <w:rPr>
          <w:rFonts w:ascii="BIZ UDPゴシック" w:eastAsia="BIZ UDPゴシック" w:hAnsi="BIZ UDPゴシック"/>
          <w:sz w:val="22"/>
          <w:szCs w:val="22"/>
        </w:rPr>
        <w:t>廃</w:t>
      </w:r>
      <w:r w:rsidR="005A15DD" w:rsidRPr="0026481D">
        <w:rPr>
          <w:rFonts w:ascii="BIZ UDPゴシック" w:eastAsia="BIZ UDPゴシック" w:hAnsi="BIZ UDPゴシック"/>
          <w:sz w:val="22"/>
          <w:szCs w:val="22"/>
        </w:rPr>
        <w:t>－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30883">
        <w:rPr>
          <w:rStyle w:val="afa"/>
          <w:rFonts w:ascii="UD デジタル 教科書体 N-R" w:eastAsia="UD デジタル 教科書体 N-R" w:hint="eastAsia"/>
          <w:u w:val="thick"/>
        </w:rPr>
        <w:t>廃</w:t>
      </w:r>
      <w:r w:rsidR="00396CB5" w:rsidRPr="00630883">
        <w:rPr>
          <w:rStyle w:val="afa"/>
          <w:rFonts w:ascii="UD デジタル 教科書体 N-R" w:eastAsia="UD デジタル 教科書体 N-R" w:hint="eastAsia"/>
          <w:b w:val="0"/>
          <w:sz w:val="22"/>
          <w:u w:val="thick"/>
        </w:rPr>
        <w:t>プラスチック</w:t>
      </w:r>
      <w:r w:rsidR="00396CB5" w:rsidRPr="00630883">
        <w:rPr>
          <w:rFonts w:ascii="UD デジタル 教科書体 N-R" w:eastAsia="UD デジタル 教科書体 N-R" w:hint="eastAsia"/>
          <w:sz w:val="22"/>
          <w:szCs w:val="22"/>
        </w:rPr>
        <w:t>が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おお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多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く</w:t>
      </w:r>
      <w:r w:rsidR="00396CB5" w:rsidRPr="00630883">
        <w:rPr>
          <w:rFonts w:ascii="UD デジタル 教科書体 N-R" w:eastAsia="UD デジタル 教科書体 N-R" w:hint="eastAsia"/>
          <w:sz w:val="22"/>
          <w:szCs w:val="22"/>
        </w:rPr>
        <w:t>なった</w:t>
      </w:r>
      <w:r w:rsidRPr="00630883">
        <w:rPr>
          <w:rFonts w:ascii="UD デジタル 教科書体 N-R" w:eastAsia="UD デジタル 教科書体 N-R" w:hAnsi="ＭＳ ゴシック" w:hint="eastAsia"/>
          <w:sz w:val="22"/>
          <w:szCs w:val="22"/>
        </w:rPr>
        <w:t>。</w:t>
      </w:r>
    </w:p>
    <w:p w14:paraId="18935B25" w14:textId="0229FAEC" w:rsidR="00CB6C05" w:rsidRPr="00630883" w:rsidRDefault="00630883" w:rsidP="7D414130">
      <w:pPr>
        <w:numPr>
          <w:ilvl w:val="0"/>
          <w:numId w:val="5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かた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固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くて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こわ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壊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れにくい</w:t>
      </w:r>
      <w:r w:rsidR="00396CB5" w:rsidRPr="00630883">
        <w:rPr>
          <w:rFonts w:ascii="UD デジタル 教科書体 N-R" w:eastAsia="UD デジタル 教科書体 N-R" w:hint="eastAsia"/>
          <w:sz w:val="22"/>
          <w:szCs w:val="22"/>
        </w:rPr>
        <w:t>プラスチック</w:t>
      </w:r>
    </w:p>
    <w:p w14:paraId="681C57F5" w14:textId="4AE779E4" w:rsidR="00CB6C05" w:rsidRPr="00630883" w:rsidRDefault="00630883" w:rsidP="7D414130">
      <w:pPr>
        <w:numPr>
          <w:ilvl w:val="0"/>
          <w:numId w:val="5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つか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う</w:t>
      </w:r>
      <w:r w:rsidR="00CB6C05" w:rsidRPr="00630883">
        <w:rPr>
          <w:rFonts w:ascii="UD デジタル 教科書体 N-R" w:eastAsia="UD デジタル 教科書体 N-R" w:hint="eastAsia"/>
          <w:sz w:val="22"/>
          <w:szCs w:val="22"/>
        </w:rPr>
        <w:t>のをやめ</w:t>
      </w:r>
      <w:r w:rsidR="00396CB5" w:rsidRPr="00630883">
        <w:rPr>
          <w:rFonts w:ascii="UD デジタル 教科書体 N-R" w:eastAsia="UD デジタル 教科書体 N-R" w:hint="eastAsia"/>
          <w:sz w:val="22"/>
          <w:szCs w:val="22"/>
        </w:rPr>
        <w:t>たプラスチック</w:t>
      </w:r>
    </w:p>
    <w:p w14:paraId="226730B7" w14:textId="70954D45" w:rsidR="00CB6C05" w:rsidRPr="00630883" w:rsidRDefault="00630883" w:rsidP="7D414130">
      <w:pPr>
        <w:numPr>
          <w:ilvl w:val="0"/>
          <w:numId w:val="56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ね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値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だん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段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が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やす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安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い</w:t>
      </w:r>
      <w:r w:rsidR="00396CB5" w:rsidRPr="00630883">
        <w:rPr>
          <w:rFonts w:ascii="UD デジタル 教科書体 N-R" w:eastAsia="UD デジタル 教科書体 N-R" w:hint="eastAsia"/>
          <w:sz w:val="22"/>
          <w:szCs w:val="22"/>
        </w:rPr>
        <w:t>プラスチック</w:t>
      </w:r>
    </w:p>
    <w:p w14:paraId="35DA3400" w14:textId="7272396B" w:rsidR="00CB6C05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311B6A8" w14:textId="79991D60" w:rsidR="00BC2E27" w:rsidRDefault="00BC2E27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208DD9F" w14:textId="77777777" w:rsidR="00BC2E27" w:rsidRDefault="00BC2E27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6D5D255" w14:textId="1AEB6D7B" w:rsidR="00CB6C05" w:rsidRPr="00630883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30883">
        <w:rPr>
          <w:rStyle w:val="af9"/>
          <w:rFonts w:ascii="BIZ UDPゴシック" w:eastAsia="BIZ UDPゴシック" w:hAnsi="BIZ UDPゴシック"/>
          <w:b w:val="0"/>
          <w:bCs/>
          <w:color w:val="auto"/>
        </w:rPr>
        <w:t>耐用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630883">
        <w:rPr>
          <w:rStyle w:val="afa"/>
          <w:rFonts w:ascii="UD デジタル 教科書体 N-R" w:eastAsia="UD デジタル 教科書体 N-R" w:hint="eastAsia"/>
          <w:u w:val="thick"/>
        </w:rPr>
        <w:t>耐用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き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期</w:t>
            </w:r>
          </w:rubyBase>
        </w:ruby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かん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間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はどれくらいですか。</w:t>
      </w:r>
    </w:p>
    <w:p w14:paraId="53F2B808" w14:textId="63F20754" w:rsidR="00CB6C05" w:rsidRPr="00630883" w:rsidRDefault="00630883" w:rsidP="00CB6C05">
      <w:pPr>
        <w:numPr>
          <w:ilvl w:val="0"/>
          <w:numId w:val="6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 w:hint="eastAsia"/>
          <w:sz w:val="22"/>
          <w:szCs w:val="22"/>
        </w:rPr>
        <w:t>がまんできる</w:t>
      </w:r>
    </w:p>
    <w:p w14:paraId="218AEABE" w14:textId="6A031DFB" w:rsidR="00CB6C05" w:rsidRPr="00630883" w:rsidRDefault="00630883" w:rsidP="7D414130">
      <w:pPr>
        <w:numPr>
          <w:ilvl w:val="0"/>
          <w:numId w:val="6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かた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固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いままである</w:t>
      </w:r>
    </w:p>
    <w:p w14:paraId="695C3AB6" w14:textId="46650DB2" w:rsidR="00CB6C05" w:rsidRPr="00630883" w:rsidRDefault="00630883" w:rsidP="7D414130">
      <w:pPr>
        <w:numPr>
          <w:ilvl w:val="0"/>
          <w:numId w:val="6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もん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問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だい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題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なく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つか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使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える</w:t>
      </w:r>
    </w:p>
    <w:p w14:paraId="12454118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7BD4985E" w14:textId="4A0135BA" w:rsidR="00CB6C05" w:rsidRPr="00630883" w:rsidRDefault="00CB6C05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ゴシック"/>
          <w:sz w:val="22"/>
          <w:szCs w:val="22"/>
        </w:rPr>
      </w:pPr>
      <w:r w:rsidRPr="00630883">
        <w:rPr>
          <w:rFonts w:ascii="BIZ UDPゴシック" w:eastAsia="BIZ UDPゴシック" w:hAnsi="BIZ UDPゴシック"/>
          <w:sz w:val="22"/>
          <w:szCs w:val="22"/>
        </w:rPr>
        <w:t>関数</w:t>
      </w:r>
      <w:r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30883">
        <w:rPr>
          <w:rStyle w:val="afa"/>
          <w:rFonts w:ascii="UD デジタル 教科書体 N-R" w:eastAsia="UD デジタル 教科書体 N-R" w:hint="eastAsia"/>
        </w:rPr>
        <w:t>関数</w:t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を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あらわ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す</w:t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25E653F9" w14:textId="2F5EB33A" w:rsidR="00CB6C05" w:rsidRPr="00630883" w:rsidRDefault="00CB6C05" w:rsidP="7D414130">
      <w:pPr>
        <w:numPr>
          <w:ilvl w:val="0"/>
          <w:numId w:val="2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 w:hint="eastAsia"/>
          <w:sz w:val="22"/>
          <w:szCs w:val="22"/>
        </w:rPr>
        <w:t>ある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かず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数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と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べつ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別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かず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数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のかかわりを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あらわ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表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す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しき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式</w:t>
            </w:r>
          </w:rubyBase>
        </w:ruby>
      </w:r>
    </w:p>
    <w:p w14:paraId="10303AAC" w14:textId="3ED92032" w:rsidR="00CB6C05" w:rsidRPr="00630883" w:rsidRDefault="00CB6C05" w:rsidP="7D414130">
      <w:pPr>
        <w:numPr>
          <w:ilvl w:val="0"/>
          <w:numId w:val="2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 w:hint="eastAsia"/>
          <w:sz w:val="22"/>
          <w:szCs w:val="22"/>
        </w:rPr>
        <w:t>ある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もくてき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目的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に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ひつ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必</w:t>
            </w:r>
          </w:rubyBase>
        </w:ruby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よう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要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なしごとの</w:t>
      </w:r>
      <w:r w:rsidR="00630883"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りょう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量</w:t>
            </w:r>
          </w:rubyBase>
        </w:ruby>
      </w:r>
    </w:p>
    <w:p w14:paraId="25478957" w14:textId="523BA43E" w:rsidR="00CB6C05" w:rsidRPr="00630883" w:rsidRDefault="00630883" w:rsidP="7D414130">
      <w:pPr>
        <w:numPr>
          <w:ilvl w:val="0"/>
          <w:numId w:val="29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じっさい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実際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にはない、</w:t>
      </w:r>
      <w:r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けい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計</w:t>
            </w:r>
          </w:rubyBase>
        </w:ruby>
      </w:r>
      <w:r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さん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算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のためだけの</w:t>
      </w:r>
      <w:r w:rsidRP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かず</w:t>
            </w:r>
          </w:rt>
          <w:rubyBase>
            <w:r w:rsidR="00630883" w:rsidRP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数</w:t>
            </w:r>
          </w:rubyBase>
        </w:ruby>
      </w:r>
    </w:p>
    <w:p w14:paraId="446C9291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ADDCE26" w14:textId="77777777" w:rsidR="00CB6C05" w:rsidRPr="00630883" w:rsidRDefault="00CB6C05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Ｐゴシック" w:cs="ＭＳ Ｐゴシック"/>
          <w:kern w:val="0"/>
          <w:sz w:val="22"/>
          <w:szCs w:val="22"/>
        </w:rPr>
      </w:pPr>
      <w:r w:rsidRPr="00630883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境目</w:t>
      </w:r>
      <w:r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630883">
        <w:rPr>
          <w:rStyle w:val="afa"/>
          <w:rFonts w:ascii="UD デジタル 教科書体 N-R" w:eastAsia="UD デジタル 教科書体 N-R" w:hint="eastAsia"/>
        </w:rPr>
        <w:t>境目</w:t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がわからない。</w:t>
      </w:r>
    </w:p>
    <w:p w14:paraId="4A3A591A" w14:textId="77777777" w:rsidR="00CB6C05" w:rsidRPr="00630883" w:rsidRDefault="00CB6C05" w:rsidP="00CB6C05">
      <w:pPr>
        <w:numPr>
          <w:ilvl w:val="0"/>
          <w:numId w:val="7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 w:hint="eastAsia"/>
          <w:sz w:val="22"/>
          <w:szCs w:val="22"/>
        </w:rPr>
        <w:t>しなければならないしごと</w:t>
      </w:r>
    </w:p>
    <w:p w14:paraId="3B79175B" w14:textId="1BE3B284" w:rsidR="00CB6C05" w:rsidRPr="00630883" w:rsidRDefault="00CB6C05" w:rsidP="7D414130">
      <w:pPr>
        <w:numPr>
          <w:ilvl w:val="0"/>
          <w:numId w:val="7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UD デジタル 教科書体 N-R" w:eastAsia="UD デジタル 教科書体 N-R" w:hint="eastAsia"/>
          <w:sz w:val="22"/>
          <w:szCs w:val="22"/>
        </w:rPr>
        <w:t>その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ひと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人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の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お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置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かれた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たち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立</w:t>
            </w:r>
          </w:rubyBase>
        </w:ruby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ば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場</w:t>
            </w:r>
          </w:rubyBase>
        </w:ruby>
      </w:r>
    </w:p>
    <w:p w14:paraId="2F81E0E4" w14:textId="0C2D7EB6" w:rsidR="00CB6C05" w:rsidRPr="00630883" w:rsidRDefault="00630883" w:rsidP="7D414130">
      <w:pPr>
        <w:numPr>
          <w:ilvl w:val="0"/>
          <w:numId w:val="71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なに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何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かと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なに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何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かを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わ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分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ける</w:t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せん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線</w:t>
            </w:r>
          </w:rubyBase>
        </w:ruby>
      </w:r>
    </w:p>
    <w:p w14:paraId="249D54B6" w14:textId="77777777" w:rsidR="00CB6C05" w:rsidRPr="004263E6" w:rsidRDefault="00CB6C05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65A1186B" w14:textId="1B89A742" w:rsidR="001C25F3" w:rsidRPr="00630883" w:rsidRDefault="00D9462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/>
          <w:sz w:val="22"/>
          <w:szCs w:val="22"/>
        </w:rPr>
      </w:pPr>
      <w:r w:rsidRPr="00630883">
        <w:rPr>
          <w:rFonts w:ascii="BIZ UDPゴシック" w:eastAsia="BIZ UDPゴシック" w:hAnsi="BIZ UDPゴシック"/>
          <w:sz w:val="22"/>
          <w:szCs w:val="22"/>
        </w:rPr>
        <w:t>作り出す</w:t>
      </w:r>
      <w:r w:rsidR="0005091A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あたら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新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しい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せ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世</w:t>
            </w:r>
          </w:rubyBase>
        </w:ruby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かい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界</w:t>
            </w:r>
          </w:rubyBase>
        </w:ruby>
      </w:r>
      <w:r w:rsidR="00630883" w:rsidRPr="00630883">
        <w:rPr>
          <w:rFonts w:ascii="UD デジタル 教科書体 N-R" w:eastAsia="UD デジタル 教科書体 N-R" w:hint="eastAsia"/>
          <w:sz w:val="22"/>
          <w:szCs w:val="22"/>
        </w:rPr>
        <w:t>を</w:t>
      </w:r>
      <w:r w:rsidRPr="00630883">
        <w:rPr>
          <w:rStyle w:val="afa"/>
          <w:rFonts w:ascii="UD デジタル 教科書体 N-R" w:eastAsia="UD デジタル 教科書体 N-R" w:hint="eastAsia"/>
        </w:rPr>
        <w:t>作り出す</w:t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。</w:t>
      </w:r>
    </w:p>
    <w:p w14:paraId="7A113D42" w14:textId="4E9D7AE1" w:rsidR="002202A8" w:rsidRPr="00630883" w:rsidRDefault="00630883" w:rsidP="009654A6">
      <w:pPr>
        <w:pStyle w:val="af"/>
        <w:numPr>
          <w:ilvl w:val="0"/>
          <w:numId w:val="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み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見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つける</w:t>
      </w:r>
    </w:p>
    <w:p w14:paraId="0267FE92" w14:textId="0CA96D6F" w:rsidR="002202A8" w:rsidRPr="00630883" w:rsidRDefault="00630883" w:rsidP="7D414130">
      <w:pPr>
        <w:numPr>
          <w:ilvl w:val="0"/>
          <w:numId w:val="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うつ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写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す</w:t>
      </w:r>
    </w:p>
    <w:p w14:paraId="6A9DE899" w14:textId="0C70A2F7" w:rsidR="002202A8" w:rsidRPr="00630883" w:rsidRDefault="00630883" w:rsidP="009654A6">
      <w:pPr>
        <w:pStyle w:val="af"/>
        <w:numPr>
          <w:ilvl w:val="0"/>
          <w:numId w:val="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1"/>
                <w:szCs w:val="22"/>
              </w:rPr>
              <w:t>う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生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む</w:t>
      </w:r>
    </w:p>
    <w:p w14:paraId="31DE72A3" w14:textId="77777777" w:rsidR="00392A69" w:rsidRPr="004263E6" w:rsidRDefault="00392A69" w:rsidP="009654A6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7CCCE049" w14:textId="770ADB96" w:rsidR="00885A90" w:rsidRPr="00630883" w:rsidRDefault="00A0692B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デジタル 教科書体 N-R" w:eastAsia="UD デジタル 教科書体 N-R" w:hAnsi="ＭＳ Ｐゴシック" w:cs="ＭＳ Ｐゴシック"/>
          <w:kern w:val="0"/>
          <w:sz w:val="22"/>
          <w:szCs w:val="22"/>
        </w:rPr>
      </w:pPr>
      <w:r w:rsidRPr="00630883">
        <w:rPr>
          <w:rFonts w:ascii="BIZ UDPゴシック" w:eastAsia="BIZ UDPゴシック" w:hAnsi="BIZ UDPゴシック"/>
          <w:sz w:val="22"/>
          <w:szCs w:val="22"/>
        </w:rPr>
        <w:t>案件</w:t>
      </w:r>
      <w:r w:rsidR="00122BAB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141CEF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 </w:t>
      </w:r>
      <w:r w:rsidRPr="00630883">
        <w:rPr>
          <w:rStyle w:val="afa"/>
          <w:rFonts w:ascii="UD デジタル 教科書体 N-R" w:eastAsia="UD デジタル 教科書体 N-R" w:hint="eastAsia"/>
        </w:rPr>
        <w:t>案件</w:t>
      </w:r>
      <w:r w:rsidR="00A724F7" w:rsidRPr="00630883">
        <w:rPr>
          <w:rFonts w:ascii="UD デジタル 教科書体 N-R" w:eastAsia="UD デジタル 教科書体 N-R" w:hint="eastAsia"/>
        </w:rPr>
        <w:t>の</w:t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ない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内</w:t>
            </w:r>
          </w:rubyBase>
        </w:ruby>
      </w:r>
      <w:r w:rsidR="00630883"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よう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容</w:t>
            </w:r>
          </w:rubyBase>
        </w:ruby>
      </w:r>
    </w:p>
    <w:p w14:paraId="45890FA4" w14:textId="02ED28DA" w:rsidR="001B3339" w:rsidRPr="00630883" w:rsidRDefault="00630883" w:rsidP="7D414130">
      <w:pPr>
        <w:numPr>
          <w:ilvl w:val="0"/>
          <w:numId w:val="4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ひつ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必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よう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要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なこと</w:t>
      </w:r>
    </w:p>
    <w:p w14:paraId="3629E716" w14:textId="3C53091D" w:rsidR="001B3339" w:rsidRPr="00630883" w:rsidRDefault="00630883" w:rsidP="7D414130">
      <w:pPr>
        <w:numPr>
          <w:ilvl w:val="0"/>
          <w:numId w:val="4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もん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問</w:t>
            </w:r>
          </w:rubyBase>
        </w:ruby>
      </w: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だい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題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になっていること</w:t>
      </w:r>
    </w:p>
    <w:p w14:paraId="6B0BF728" w14:textId="3B56DA08" w:rsidR="00EB112D" w:rsidRPr="00630883" w:rsidRDefault="00630883" w:rsidP="001B3339">
      <w:pPr>
        <w:numPr>
          <w:ilvl w:val="0"/>
          <w:numId w:val="47"/>
        </w:numPr>
        <w:spacing w:line="390" w:lineRule="exact"/>
        <w:rPr>
          <w:rFonts w:ascii="UD デジタル 教科書体 N-R" w:eastAsia="UD デジタル 教科書体 N-R"/>
          <w:sz w:val="22"/>
          <w:szCs w:val="22"/>
        </w:rPr>
      </w:pPr>
      <w:r>
        <w:rPr>
          <w:rFonts w:ascii="UD デジタル 教科書体 N-R" w:eastAsia="UD デジタル 教科書体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デジタル 教科書体 N-R" w:eastAsia="UD デジタル 教科書体 N-R" w:hint="eastAsia"/>
                <w:sz w:val="10"/>
                <w:szCs w:val="22"/>
              </w:rPr>
              <w:t>き</w:t>
            </w:r>
          </w:rt>
          <w:rubyBase>
            <w:r w:rsidR="00630883">
              <w:rPr>
                <w:rFonts w:ascii="UD デジタル 教科書体 N-R" w:eastAsia="UD デジタル 教科書体 N-R" w:hint="eastAsia"/>
                <w:sz w:val="22"/>
                <w:szCs w:val="22"/>
              </w:rPr>
              <w:t>気</w:t>
            </w:r>
          </w:rubyBase>
        </w:ruby>
      </w:r>
      <w:r w:rsidRPr="00630883">
        <w:rPr>
          <w:rFonts w:ascii="UD デジタル 教科書体 N-R" w:eastAsia="UD デジタル 教科書体 N-R" w:hint="eastAsia"/>
          <w:sz w:val="22"/>
          <w:szCs w:val="22"/>
        </w:rPr>
        <w:t>づいたこと</w:t>
      </w:r>
    </w:p>
    <w:p w14:paraId="64162B5A" w14:textId="77777777" w:rsidR="00A32670" w:rsidRPr="004263E6" w:rsidRDefault="00A32670" w:rsidP="00A32670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2C9D3D6" w14:textId="3CF6E5F1" w:rsidR="00D90BC4" w:rsidRDefault="001572AD" w:rsidP="009654A6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Theme="minorHAnsi" w:eastAsia="HGP教科書体" w:hAnsiTheme="minorHAnsi" w:cs="ＭＳ明朝"/>
          <w:kern w:val="0"/>
          <w:sz w:val="22"/>
          <w:szCs w:val="22"/>
        </w:rPr>
      </w:pPr>
      <w:r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>＝＝＝＝＝＝＝</w:t>
      </w:r>
      <w:r w:rsidR="00F55FF9"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 xml:space="preserve"> </w:t>
      </w:r>
      <w:r w:rsidR="00F55FF9" w:rsidRPr="004263E6">
        <w:rPr>
          <w:rFonts w:asciiTheme="minorHAnsi" w:eastAsia="HGP教科書体" w:hAnsiTheme="minorHAnsi" w:cs="ＭＳ明朝" w:hint="eastAsia"/>
          <w:kern w:val="0"/>
          <w:sz w:val="22"/>
          <w:szCs w:val="22"/>
        </w:rPr>
        <w:t>おわり</w:t>
      </w:r>
      <w:r w:rsidR="00F55FF9" w:rsidRPr="004263E6">
        <w:rPr>
          <w:rFonts w:asciiTheme="minorHAnsi" w:eastAsia="HGP教科書体" w:hAnsiTheme="minorHAnsi" w:cs="ＭＳ明朝" w:hint="eastAsia"/>
          <w:kern w:val="0"/>
          <w:sz w:val="22"/>
          <w:szCs w:val="22"/>
        </w:rPr>
        <w:t xml:space="preserve"> </w:t>
      </w:r>
      <w:r w:rsidR="00F55FF9"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>End</w:t>
      </w:r>
      <w:r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 xml:space="preserve"> </w:t>
      </w:r>
      <w:r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>＝＝＝＝＝＝＝＝</w:t>
      </w:r>
    </w:p>
    <w:p w14:paraId="66E035E0" w14:textId="427FBEB9" w:rsidR="00E45203" w:rsidRPr="007203A6" w:rsidRDefault="00E45203" w:rsidP="007203A6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Theme="minorHAnsi" w:eastAsia="HGP教科書体" w:hAnsiTheme="minorHAnsi" w:cs="ＭＳ明朝"/>
          <w:kern w:val="0"/>
          <w:sz w:val="22"/>
          <w:szCs w:val="22"/>
        </w:rPr>
      </w:pPr>
    </w:p>
    <w:sectPr w:rsidR="00E45203" w:rsidRPr="007203A6" w:rsidSect="000765CC">
      <w:footerReference w:type="default" r:id="rId15"/>
      <w:type w:val="continuous"/>
      <w:pgSz w:w="11906" w:h="16838"/>
      <w:pgMar w:top="1077" w:right="1134" w:bottom="1077" w:left="1134" w:header="284" w:footer="283" w:gutter="0"/>
      <w:cols w:num="2" w:space="282"/>
      <w:docGrid w:type="linesAndChar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BADA5" w14:textId="77777777" w:rsidR="004C2B20" w:rsidRDefault="004C2B20" w:rsidP="00C161A6">
      <w:r>
        <w:separator/>
      </w:r>
    </w:p>
  </w:endnote>
  <w:endnote w:type="continuationSeparator" w:id="0">
    <w:p w14:paraId="629550E0" w14:textId="77777777" w:rsidR="004C2B20" w:rsidRDefault="004C2B20" w:rsidP="00C1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教科書体">
    <w:panose1 w:val="02020600000000000000"/>
    <w:charset w:val="80"/>
    <w:family w:val="roman"/>
    <w:pitch w:val="variable"/>
    <w:sig w:usb0="80000281" w:usb1="28C76CF8" w:usb2="00000010" w:usb3="00000000" w:csb0="00020000" w:csb1="00000000"/>
  </w:font>
  <w:font w:name="UD デジタル 教科書体 N-R">
    <w:altName w:val="Yu Gothic"/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HG教科書体">
    <w:panose1 w:val="02020609000000000000"/>
    <w:charset w:val="80"/>
    <w:family w:val="roman"/>
    <w:pitch w:val="fixed"/>
    <w:sig w:usb0="80000281" w:usb1="28C76CF8" w:usb2="00000010" w:usb3="00000000" w:csb0="0002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GS教科書体">
    <w:panose1 w:val="02020600000000000000"/>
    <w:charset w:val="80"/>
    <w:family w:val="roman"/>
    <w:pitch w:val="variable"/>
    <w:sig w:usb0="80000281" w:usb1="28C76CF8" w:usb2="00000010" w:usb3="00000000" w:csb0="00020000" w:csb1="00000000"/>
  </w:font>
  <w:font w:name="UD デジタル 教科書体 NK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UD デジタル 教科書体 NP-R">
    <w:altName w:val="UD Digi Kyokasho NP-R"/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P Simplified Jpan">
    <w:charset w:val="80"/>
    <w:family w:val="modern"/>
    <w:pitch w:val="variable"/>
    <w:sig w:usb0="E00002FF" w:usb1="38CFEDFA" w:usb2="00000012" w:usb3="00000000" w:csb0="0016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FD7265" w14:textId="77777777" w:rsidR="000600F5" w:rsidRDefault="000600F5">
    <w:pPr>
      <w:pStyle w:val="a6"/>
      <w:jc w:val="center"/>
    </w:pPr>
  </w:p>
  <w:p w14:paraId="191A6F4D" w14:textId="77777777" w:rsidR="000600F5" w:rsidRDefault="000600F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F08C1" w14:textId="77777777" w:rsidR="004C2B20" w:rsidRDefault="004C2B20" w:rsidP="00C161A6">
      <w:r>
        <w:separator/>
      </w:r>
    </w:p>
  </w:footnote>
  <w:footnote w:type="continuationSeparator" w:id="0">
    <w:p w14:paraId="7D5BF2BF" w14:textId="77777777" w:rsidR="004C2B20" w:rsidRDefault="004C2B20" w:rsidP="00C1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1FBE5" w14:textId="5F029664" w:rsidR="000600F5" w:rsidRDefault="000600F5">
    <w:pPr>
      <w:pStyle w:val="a4"/>
      <w:jc w:val="right"/>
    </w:pPr>
    <w:r>
      <w:rPr>
        <w:rFonts w:eastAsia="HG教科書体" w:hint="eastAsia"/>
        <w:sz w:val="16"/>
        <w:szCs w:val="16"/>
      </w:rPr>
      <w:t xml:space="preserve">　</w:t>
    </w:r>
    <w:r>
      <w:rPr>
        <w:rFonts w:hint="eastAsia"/>
      </w:rPr>
      <w:t>p.</w:t>
    </w:r>
    <w:sdt>
      <w:sdtPr>
        <w:id w:val="1480730121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Pr="007600A3">
          <w:rPr>
            <w:noProof/>
            <w:lang w:val="ja-JP"/>
          </w:rPr>
          <w:t>2</w:t>
        </w:r>
        <w:r>
          <w:fldChar w:fldCharType="end"/>
        </w:r>
      </w:sdtContent>
    </w:sdt>
  </w:p>
  <w:p w14:paraId="7A09748D" w14:textId="77777777" w:rsidR="000600F5" w:rsidRDefault="000600F5" w:rsidP="006739FA">
    <w:pPr>
      <w:pStyle w:val="a4"/>
      <w:wordWrap w:val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B2717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4DF0EA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6F509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D057F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8CA6FC3"/>
    <w:multiLevelType w:val="hybridMultilevel"/>
    <w:tmpl w:val="B60EAFAE"/>
    <w:lvl w:ilvl="0" w:tplc="15E42804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9EF370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A406F96"/>
    <w:multiLevelType w:val="hybridMultilevel"/>
    <w:tmpl w:val="F9D021CE"/>
    <w:lvl w:ilvl="0" w:tplc="A5AEA1F4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DFA6E6F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E3A02A0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EE215C8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0FE7352E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0B46BE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2C846F9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33C2AF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3C35E5E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44005A9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4CD30EC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8BF02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ADE66A4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B3B5A0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C4A081E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200518A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08F389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212F3BEB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1904E5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37D3D6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239F3C5E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42304C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24B60D5E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25392D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25B96F01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26DA463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2A972B7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AFC311D"/>
    <w:multiLevelType w:val="hybridMultilevel"/>
    <w:tmpl w:val="C4FECD24"/>
    <w:lvl w:ilvl="0" w:tplc="C452FC2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2C2E28E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2CA03C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2D0728FB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2DF41EE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03A4E3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307F4063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10954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10B3F1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2731BBF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33AE60C9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34EE459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35C048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36812F34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3A4C3204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3E160BB1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3F6C66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407D441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0FC4871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14D6075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41D8434E"/>
    <w:multiLevelType w:val="hybridMultilevel"/>
    <w:tmpl w:val="213ED446"/>
    <w:lvl w:ilvl="0" w:tplc="145ECE06">
      <w:start w:val="1"/>
      <w:numFmt w:val="decimal"/>
      <w:pStyle w:val="a"/>
      <w:lvlText w:val="%1."/>
      <w:lvlJc w:val="left"/>
      <w:pPr>
        <w:ind w:left="420" w:hanging="420"/>
      </w:pPr>
      <w:rPr>
        <w:rFonts w:ascii="ＭＳ ゴシック" w:eastAsia="ＭＳ ゴシック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6A437AD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486D4722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4C0B0E39"/>
    <w:multiLevelType w:val="hybridMultilevel"/>
    <w:tmpl w:val="B94E6488"/>
    <w:lvl w:ilvl="0" w:tplc="5816BBE4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C8310FC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D90443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FA64B42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516A051E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55E45B1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56751E6C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63" w15:restartNumberingAfterBreak="0">
    <w:nsid w:val="57051BD5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590C7CD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5A60563F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FB30E27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6342214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64E26F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657E5FD8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65C63416"/>
    <w:multiLevelType w:val="hybridMultilevel"/>
    <w:tmpl w:val="F9D021CE"/>
    <w:lvl w:ilvl="0" w:tplc="A5AEA1F4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67C965E2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68670B71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6A3D706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4" w15:restartNumberingAfterBreak="0">
    <w:nsid w:val="6A89579D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5" w15:restartNumberingAfterBreak="0">
    <w:nsid w:val="6B741413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6" w15:restartNumberingAfterBreak="0">
    <w:nsid w:val="6C293D4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7" w15:restartNumberingAfterBreak="0">
    <w:nsid w:val="6F0D19FA"/>
    <w:multiLevelType w:val="hybridMultilevel"/>
    <w:tmpl w:val="F4F045CA"/>
    <w:lvl w:ilvl="0" w:tplc="D7F67B0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int="eastAsia"/>
        <w:b/>
        <w:color w:val="auto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6F2530F3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723B7F01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72405095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797C5BC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79CD0AD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7C9F45E5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7CEA02B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7D6A2DD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56805491">
    <w:abstractNumId w:val="62"/>
  </w:num>
  <w:num w:numId="2" w16cid:durableId="967516094">
    <w:abstractNumId w:val="23"/>
  </w:num>
  <w:num w:numId="3" w16cid:durableId="1819297881">
    <w:abstractNumId w:val="57"/>
  </w:num>
  <w:num w:numId="4" w16cid:durableId="9651345">
    <w:abstractNumId w:val="4"/>
  </w:num>
  <w:num w:numId="5" w16cid:durableId="40054468">
    <w:abstractNumId w:val="72"/>
  </w:num>
  <w:num w:numId="6" w16cid:durableId="1012687252">
    <w:abstractNumId w:val="85"/>
  </w:num>
  <w:num w:numId="7" w16cid:durableId="1793472549">
    <w:abstractNumId w:val="38"/>
  </w:num>
  <w:num w:numId="8" w16cid:durableId="1074818329">
    <w:abstractNumId w:val="9"/>
  </w:num>
  <w:num w:numId="9" w16cid:durableId="827552413">
    <w:abstractNumId w:val="42"/>
  </w:num>
  <w:num w:numId="10" w16cid:durableId="1785541110">
    <w:abstractNumId w:val="16"/>
  </w:num>
  <w:num w:numId="11" w16cid:durableId="268396419">
    <w:abstractNumId w:val="84"/>
  </w:num>
  <w:num w:numId="12" w16cid:durableId="1702513181">
    <w:abstractNumId w:val="3"/>
  </w:num>
  <w:num w:numId="13" w16cid:durableId="932782318">
    <w:abstractNumId w:val="47"/>
  </w:num>
  <w:num w:numId="14" w16cid:durableId="306208069">
    <w:abstractNumId w:val="52"/>
  </w:num>
  <w:num w:numId="15" w16cid:durableId="1776368811">
    <w:abstractNumId w:val="60"/>
  </w:num>
  <w:num w:numId="16" w16cid:durableId="541865751">
    <w:abstractNumId w:val="50"/>
  </w:num>
  <w:num w:numId="17" w16cid:durableId="1776053545">
    <w:abstractNumId w:val="36"/>
  </w:num>
  <w:num w:numId="18" w16cid:durableId="800612605">
    <w:abstractNumId w:val="30"/>
  </w:num>
  <w:num w:numId="19" w16cid:durableId="249583582">
    <w:abstractNumId w:val="28"/>
  </w:num>
  <w:num w:numId="20" w16cid:durableId="927470768">
    <w:abstractNumId w:val="69"/>
  </w:num>
  <w:num w:numId="21" w16cid:durableId="1942371945">
    <w:abstractNumId w:val="48"/>
  </w:num>
  <w:num w:numId="22" w16cid:durableId="349457246">
    <w:abstractNumId w:val="71"/>
  </w:num>
  <w:num w:numId="23" w16cid:durableId="749161014">
    <w:abstractNumId w:val="8"/>
  </w:num>
  <w:num w:numId="24" w16cid:durableId="1784307643">
    <w:abstractNumId w:val="80"/>
  </w:num>
  <w:num w:numId="25" w16cid:durableId="786197704">
    <w:abstractNumId w:val="78"/>
  </w:num>
  <w:num w:numId="26" w16cid:durableId="1084424315">
    <w:abstractNumId w:val="63"/>
  </w:num>
  <w:num w:numId="27" w16cid:durableId="1747145930">
    <w:abstractNumId w:val="53"/>
  </w:num>
  <w:num w:numId="28" w16cid:durableId="966469748">
    <w:abstractNumId w:val="77"/>
  </w:num>
  <w:num w:numId="29" w16cid:durableId="523402340">
    <w:abstractNumId w:val="61"/>
  </w:num>
  <w:num w:numId="30" w16cid:durableId="1673603260">
    <w:abstractNumId w:val="33"/>
  </w:num>
  <w:num w:numId="31" w16cid:durableId="697580736">
    <w:abstractNumId w:val="29"/>
  </w:num>
  <w:num w:numId="32" w16cid:durableId="568685886">
    <w:abstractNumId w:val="64"/>
  </w:num>
  <w:num w:numId="33" w16cid:durableId="32778925">
    <w:abstractNumId w:val="27"/>
  </w:num>
  <w:num w:numId="34" w16cid:durableId="36660264">
    <w:abstractNumId w:val="81"/>
  </w:num>
  <w:num w:numId="35" w16cid:durableId="217322878">
    <w:abstractNumId w:val="75"/>
  </w:num>
  <w:num w:numId="36" w16cid:durableId="958099539">
    <w:abstractNumId w:val="7"/>
  </w:num>
  <w:num w:numId="37" w16cid:durableId="267464905">
    <w:abstractNumId w:val="58"/>
  </w:num>
  <w:num w:numId="38" w16cid:durableId="1101222056">
    <w:abstractNumId w:val="5"/>
  </w:num>
  <w:num w:numId="39" w16cid:durableId="1465151412">
    <w:abstractNumId w:val="83"/>
  </w:num>
  <w:num w:numId="40" w16cid:durableId="620571419">
    <w:abstractNumId w:val="46"/>
  </w:num>
  <w:num w:numId="41" w16cid:durableId="1707096369">
    <w:abstractNumId w:val="59"/>
  </w:num>
  <w:num w:numId="42" w16cid:durableId="1028213507">
    <w:abstractNumId w:val="55"/>
  </w:num>
  <w:num w:numId="43" w16cid:durableId="550655967">
    <w:abstractNumId w:val="31"/>
  </w:num>
  <w:num w:numId="44" w16cid:durableId="1356888669">
    <w:abstractNumId w:val="51"/>
  </w:num>
  <w:num w:numId="45" w16cid:durableId="1361275399">
    <w:abstractNumId w:val="45"/>
  </w:num>
  <w:num w:numId="46" w16cid:durableId="664935643">
    <w:abstractNumId w:val="35"/>
  </w:num>
  <w:num w:numId="47" w16cid:durableId="230702672">
    <w:abstractNumId w:val="26"/>
  </w:num>
  <w:num w:numId="48" w16cid:durableId="1784106129">
    <w:abstractNumId w:val="2"/>
  </w:num>
  <w:num w:numId="49" w16cid:durableId="1189103348">
    <w:abstractNumId w:val="79"/>
  </w:num>
  <w:num w:numId="50" w16cid:durableId="794758540">
    <w:abstractNumId w:val="68"/>
  </w:num>
  <w:num w:numId="51" w16cid:durableId="384570113">
    <w:abstractNumId w:val="82"/>
  </w:num>
  <w:num w:numId="52" w16cid:durableId="627049614">
    <w:abstractNumId w:val="32"/>
  </w:num>
  <w:num w:numId="53" w16cid:durableId="957950442">
    <w:abstractNumId w:val="15"/>
  </w:num>
  <w:num w:numId="54" w16cid:durableId="1851724880">
    <w:abstractNumId w:val="18"/>
  </w:num>
  <w:num w:numId="55" w16cid:durableId="1410225125">
    <w:abstractNumId w:val="49"/>
  </w:num>
  <w:num w:numId="56" w16cid:durableId="1596592974">
    <w:abstractNumId w:val="44"/>
  </w:num>
  <w:num w:numId="57" w16cid:durableId="1161459753">
    <w:abstractNumId w:val="14"/>
  </w:num>
  <w:num w:numId="58" w16cid:durableId="1932808177">
    <w:abstractNumId w:val="1"/>
  </w:num>
  <w:num w:numId="59" w16cid:durableId="1472096720">
    <w:abstractNumId w:val="0"/>
  </w:num>
  <w:num w:numId="60" w16cid:durableId="259264847">
    <w:abstractNumId w:val="67"/>
  </w:num>
  <w:num w:numId="61" w16cid:durableId="1070888018">
    <w:abstractNumId w:val="41"/>
  </w:num>
  <w:num w:numId="62" w16cid:durableId="765225787">
    <w:abstractNumId w:val="37"/>
  </w:num>
  <w:num w:numId="63" w16cid:durableId="386149801">
    <w:abstractNumId w:val="39"/>
  </w:num>
  <w:num w:numId="64" w16cid:durableId="1498304437">
    <w:abstractNumId w:val="76"/>
  </w:num>
  <w:num w:numId="65" w16cid:durableId="1610625010">
    <w:abstractNumId w:val="12"/>
  </w:num>
  <w:num w:numId="66" w16cid:durableId="395590805">
    <w:abstractNumId w:val="54"/>
  </w:num>
  <w:num w:numId="67" w16cid:durableId="142547745">
    <w:abstractNumId w:val="20"/>
  </w:num>
  <w:num w:numId="68" w16cid:durableId="1806657746">
    <w:abstractNumId w:val="21"/>
  </w:num>
  <w:num w:numId="69" w16cid:durableId="1693190891">
    <w:abstractNumId w:val="66"/>
  </w:num>
  <w:num w:numId="70" w16cid:durableId="1057044922">
    <w:abstractNumId w:val="25"/>
  </w:num>
  <w:num w:numId="71" w16cid:durableId="750270828">
    <w:abstractNumId w:val="17"/>
  </w:num>
  <w:num w:numId="72" w16cid:durableId="1780835429">
    <w:abstractNumId w:val="40"/>
  </w:num>
  <w:num w:numId="73" w16cid:durableId="36584380">
    <w:abstractNumId w:val="34"/>
  </w:num>
  <w:num w:numId="74" w16cid:durableId="2086829916">
    <w:abstractNumId w:val="13"/>
  </w:num>
  <w:num w:numId="75" w16cid:durableId="1724019261">
    <w:abstractNumId w:val="43"/>
  </w:num>
  <w:num w:numId="76" w16cid:durableId="816189611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2009210750">
    <w:abstractNumId w:val="65"/>
  </w:num>
  <w:num w:numId="78" w16cid:durableId="769397875">
    <w:abstractNumId w:val="22"/>
  </w:num>
  <w:num w:numId="79" w16cid:durableId="1194418443">
    <w:abstractNumId w:val="19"/>
  </w:num>
  <w:num w:numId="80" w16cid:durableId="1903831310">
    <w:abstractNumId w:val="56"/>
  </w:num>
  <w:num w:numId="81" w16cid:durableId="435246773">
    <w:abstractNumId w:val="70"/>
  </w:num>
  <w:num w:numId="82" w16cid:durableId="1637445365">
    <w:abstractNumId w:val="6"/>
  </w:num>
  <w:num w:numId="83" w16cid:durableId="1828785713">
    <w:abstractNumId w:val="24"/>
  </w:num>
  <w:num w:numId="84" w16cid:durableId="1610504893">
    <w:abstractNumId w:val="10"/>
  </w:num>
  <w:num w:numId="85" w16cid:durableId="1154377874">
    <w:abstractNumId w:val="73"/>
  </w:num>
  <w:num w:numId="86" w16cid:durableId="1903253687">
    <w:abstractNumId w:val="11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105"/>
  <w:drawingGridHorizontalSpacing w:val="105"/>
  <w:drawingGridVerticalSpacing w:val="174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DA1MjAytzQ3NzNV0lEKTi0uzszPAykwrAUAPXbJJywAAAA="/>
  </w:docVars>
  <w:rsids>
    <w:rsidRoot w:val="00C161A6"/>
    <w:rsid w:val="000012F6"/>
    <w:rsid w:val="000018BD"/>
    <w:rsid w:val="000027C1"/>
    <w:rsid w:val="00003A48"/>
    <w:rsid w:val="00003A72"/>
    <w:rsid w:val="0000605D"/>
    <w:rsid w:val="0000637F"/>
    <w:rsid w:val="000101F4"/>
    <w:rsid w:val="00010C01"/>
    <w:rsid w:val="000128BE"/>
    <w:rsid w:val="000129A4"/>
    <w:rsid w:val="0001381F"/>
    <w:rsid w:val="00013E3F"/>
    <w:rsid w:val="00015994"/>
    <w:rsid w:val="00016879"/>
    <w:rsid w:val="000204CE"/>
    <w:rsid w:val="00020FC5"/>
    <w:rsid w:val="0002342A"/>
    <w:rsid w:val="0002406A"/>
    <w:rsid w:val="00024C32"/>
    <w:rsid w:val="00024F1F"/>
    <w:rsid w:val="00025198"/>
    <w:rsid w:val="00025621"/>
    <w:rsid w:val="00026AAB"/>
    <w:rsid w:val="00027A2D"/>
    <w:rsid w:val="00027DE5"/>
    <w:rsid w:val="00031103"/>
    <w:rsid w:val="00034C98"/>
    <w:rsid w:val="00035BDE"/>
    <w:rsid w:val="00035FCE"/>
    <w:rsid w:val="00036E2D"/>
    <w:rsid w:val="0004029C"/>
    <w:rsid w:val="00040329"/>
    <w:rsid w:val="000413C6"/>
    <w:rsid w:val="00042330"/>
    <w:rsid w:val="000429F1"/>
    <w:rsid w:val="00043340"/>
    <w:rsid w:val="00044402"/>
    <w:rsid w:val="0004458F"/>
    <w:rsid w:val="00044833"/>
    <w:rsid w:val="00045153"/>
    <w:rsid w:val="000458F0"/>
    <w:rsid w:val="00047BCB"/>
    <w:rsid w:val="00047D05"/>
    <w:rsid w:val="0005057F"/>
    <w:rsid w:val="00050586"/>
    <w:rsid w:val="0005091A"/>
    <w:rsid w:val="000527C0"/>
    <w:rsid w:val="0005287E"/>
    <w:rsid w:val="00052F93"/>
    <w:rsid w:val="00053CCD"/>
    <w:rsid w:val="00056591"/>
    <w:rsid w:val="00056DDD"/>
    <w:rsid w:val="0005737B"/>
    <w:rsid w:val="000600F5"/>
    <w:rsid w:val="0006184E"/>
    <w:rsid w:val="0006265F"/>
    <w:rsid w:val="000639C5"/>
    <w:rsid w:val="00067819"/>
    <w:rsid w:val="00070EE7"/>
    <w:rsid w:val="0007206C"/>
    <w:rsid w:val="000728F8"/>
    <w:rsid w:val="00072D54"/>
    <w:rsid w:val="000734A8"/>
    <w:rsid w:val="000742BB"/>
    <w:rsid w:val="0007623C"/>
    <w:rsid w:val="000765CC"/>
    <w:rsid w:val="00076EF9"/>
    <w:rsid w:val="00080672"/>
    <w:rsid w:val="000826AF"/>
    <w:rsid w:val="000847A7"/>
    <w:rsid w:val="00085BEB"/>
    <w:rsid w:val="00085F5A"/>
    <w:rsid w:val="00087684"/>
    <w:rsid w:val="00090109"/>
    <w:rsid w:val="00091454"/>
    <w:rsid w:val="00091BE5"/>
    <w:rsid w:val="00091FDA"/>
    <w:rsid w:val="00093B60"/>
    <w:rsid w:val="000950C9"/>
    <w:rsid w:val="00097693"/>
    <w:rsid w:val="000976EA"/>
    <w:rsid w:val="0009777E"/>
    <w:rsid w:val="000A009F"/>
    <w:rsid w:val="000A0532"/>
    <w:rsid w:val="000A0A1C"/>
    <w:rsid w:val="000A0B5D"/>
    <w:rsid w:val="000A2685"/>
    <w:rsid w:val="000A3316"/>
    <w:rsid w:val="000A6A8F"/>
    <w:rsid w:val="000A735D"/>
    <w:rsid w:val="000A76B7"/>
    <w:rsid w:val="000A7B17"/>
    <w:rsid w:val="000B141A"/>
    <w:rsid w:val="000B2D09"/>
    <w:rsid w:val="000B34AC"/>
    <w:rsid w:val="000B43F2"/>
    <w:rsid w:val="000B4665"/>
    <w:rsid w:val="000B473B"/>
    <w:rsid w:val="000B54B9"/>
    <w:rsid w:val="000B56EB"/>
    <w:rsid w:val="000C0F28"/>
    <w:rsid w:val="000C2803"/>
    <w:rsid w:val="000C2CC5"/>
    <w:rsid w:val="000C3C14"/>
    <w:rsid w:val="000C556C"/>
    <w:rsid w:val="000C66A8"/>
    <w:rsid w:val="000D055B"/>
    <w:rsid w:val="000D09C4"/>
    <w:rsid w:val="000D12F2"/>
    <w:rsid w:val="000D3613"/>
    <w:rsid w:val="000D3E7F"/>
    <w:rsid w:val="000D4390"/>
    <w:rsid w:val="000D58E3"/>
    <w:rsid w:val="000D5B22"/>
    <w:rsid w:val="000D5EA5"/>
    <w:rsid w:val="000D65B3"/>
    <w:rsid w:val="000D734F"/>
    <w:rsid w:val="000D743C"/>
    <w:rsid w:val="000D7989"/>
    <w:rsid w:val="000E2253"/>
    <w:rsid w:val="000E24A7"/>
    <w:rsid w:val="000E346E"/>
    <w:rsid w:val="000E3711"/>
    <w:rsid w:val="000E6D8C"/>
    <w:rsid w:val="000E719C"/>
    <w:rsid w:val="000E7E43"/>
    <w:rsid w:val="000E7F89"/>
    <w:rsid w:val="000F0239"/>
    <w:rsid w:val="000F26F3"/>
    <w:rsid w:val="000F2916"/>
    <w:rsid w:val="000F54F5"/>
    <w:rsid w:val="000F6427"/>
    <w:rsid w:val="000F7EE2"/>
    <w:rsid w:val="0010058C"/>
    <w:rsid w:val="0010275D"/>
    <w:rsid w:val="0010304F"/>
    <w:rsid w:val="00104DD2"/>
    <w:rsid w:val="00107C85"/>
    <w:rsid w:val="00107DA1"/>
    <w:rsid w:val="00110F72"/>
    <w:rsid w:val="00111002"/>
    <w:rsid w:val="00112AFF"/>
    <w:rsid w:val="00115371"/>
    <w:rsid w:val="001154AB"/>
    <w:rsid w:val="00116E03"/>
    <w:rsid w:val="00116F57"/>
    <w:rsid w:val="0011762A"/>
    <w:rsid w:val="001201F0"/>
    <w:rsid w:val="001203A8"/>
    <w:rsid w:val="001206CD"/>
    <w:rsid w:val="00122BAB"/>
    <w:rsid w:val="001231F6"/>
    <w:rsid w:val="00124887"/>
    <w:rsid w:val="0012597A"/>
    <w:rsid w:val="0012769C"/>
    <w:rsid w:val="001340BA"/>
    <w:rsid w:val="001359CF"/>
    <w:rsid w:val="00140EAB"/>
    <w:rsid w:val="00140F04"/>
    <w:rsid w:val="00141CA4"/>
    <w:rsid w:val="00141CEF"/>
    <w:rsid w:val="00142069"/>
    <w:rsid w:val="00142351"/>
    <w:rsid w:val="00142AB8"/>
    <w:rsid w:val="001435C8"/>
    <w:rsid w:val="00144F93"/>
    <w:rsid w:val="0014566A"/>
    <w:rsid w:val="00145AAD"/>
    <w:rsid w:val="00145B07"/>
    <w:rsid w:val="001468C1"/>
    <w:rsid w:val="00146AB5"/>
    <w:rsid w:val="00150BB7"/>
    <w:rsid w:val="00151227"/>
    <w:rsid w:val="00153356"/>
    <w:rsid w:val="0015367E"/>
    <w:rsid w:val="00154500"/>
    <w:rsid w:val="00154933"/>
    <w:rsid w:val="001572AD"/>
    <w:rsid w:val="00157FE8"/>
    <w:rsid w:val="0016032C"/>
    <w:rsid w:val="00162B86"/>
    <w:rsid w:val="00163FAB"/>
    <w:rsid w:val="00165752"/>
    <w:rsid w:val="00165D1E"/>
    <w:rsid w:val="00166A19"/>
    <w:rsid w:val="00167A72"/>
    <w:rsid w:val="0017088D"/>
    <w:rsid w:val="00172538"/>
    <w:rsid w:val="00172F9B"/>
    <w:rsid w:val="001755A5"/>
    <w:rsid w:val="00175886"/>
    <w:rsid w:val="001767B2"/>
    <w:rsid w:val="0018365D"/>
    <w:rsid w:val="00183E3B"/>
    <w:rsid w:val="00184CDB"/>
    <w:rsid w:val="00184D43"/>
    <w:rsid w:val="00186037"/>
    <w:rsid w:val="00186C46"/>
    <w:rsid w:val="00186D12"/>
    <w:rsid w:val="001873D8"/>
    <w:rsid w:val="00187C2D"/>
    <w:rsid w:val="00191177"/>
    <w:rsid w:val="001926CE"/>
    <w:rsid w:val="00192B16"/>
    <w:rsid w:val="00193272"/>
    <w:rsid w:val="00193564"/>
    <w:rsid w:val="00194050"/>
    <w:rsid w:val="00194629"/>
    <w:rsid w:val="00195683"/>
    <w:rsid w:val="001958A6"/>
    <w:rsid w:val="00195C7A"/>
    <w:rsid w:val="001962DB"/>
    <w:rsid w:val="00196563"/>
    <w:rsid w:val="001A1E4A"/>
    <w:rsid w:val="001A1E84"/>
    <w:rsid w:val="001A23DA"/>
    <w:rsid w:val="001A2895"/>
    <w:rsid w:val="001A3D0A"/>
    <w:rsid w:val="001A40B6"/>
    <w:rsid w:val="001A4370"/>
    <w:rsid w:val="001A52D8"/>
    <w:rsid w:val="001B01A9"/>
    <w:rsid w:val="001B07E5"/>
    <w:rsid w:val="001B0C57"/>
    <w:rsid w:val="001B1B48"/>
    <w:rsid w:val="001B323D"/>
    <w:rsid w:val="001B3339"/>
    <w:rsid w:val="001B3ED6"/>
    <w:rsid w:val="001B43D9"/>
    <w:rsid w:val="001B5570"/>
    <w:rsid w:val="001B588F"/>
    <w:rsid w:val="001B5C0D"/>
    <w:rsid w:val="001B6405"/>
    <w:rsid w:val="001B7B72"/>
    <w:rsid w:val="001C01A8"/>
    <w:rsid w:val="001C0781"/>
    <w:rsid w:val="001C1B7A"/>
    <w:rsid w:val="001C25F3"/>
    <w:rsid w:val="001C296E"/>
    <w:rsid w:val="001C2F89"/>
    <w:rsid w:val="001C3465"/>
    <w:rsid w:val="001C4BAB"/>
    <w:rsid w:val="001C4D0E"/>
    <w:rsid w:val="001C4FA6"/>
    <w:rsid w:val="001C5D7E"/>
    <w:rsid w:val="001C6712"/>
    <w:rsid w:val="001C76D5"/>
    <w:rsid w:val="001D0337"/>
    <w:rsid w:val="001D1192"/>
    <w:rsid w:val="001D11C5"/>
    <w:rsid w:val="001D1F67"/>
    <w:rsid w:val="001D2AD0"/>
    <w:rsid w:val="001D2CCD"/>
    <w:rsid w:val="001D303C"/>
    <w:rsid w:val="001D3BAB"/>
    <w:rsid w:val="001D41D9"/>
    <w:rsid w:val="001D6503"/>
    <w:rsid w:val="001E06C0"/>
    <w:rsid w:val="001E10DB"/>
    <w:rsid w:val="001E3143"/>
    <w:rsid w:val="001E3758"/>
    <w:rsid w:val="001E598F"/>
    <w:rsid w:val="001E7289"/>
    <w:rsid w:val="001F279F"/>
    <w:rsid w:val="001F2924"/>
    <w:rsid w:val="001F310C"/>
    <w:rsid w:val="001F4197"/>
    <w:rsid w:val="001F4286"/>
    <w:rsid w:val="001F4B4A"/>
    <w:rsid w:val="001F5049"/>
    <w:rsid w:val="001F743F"/>
    <w:rsid w:val="002000D3"/>
    <w:rsid w:val="002006C3"/>
    <w:rsid w:val="00200DE9"/>
    <w:rsid w:val="00201274"/>
    <w:rsid w:val="00206662"/>
    <w:rsid w:val="00207AA5"/>
    <w:rsid w:val="00211FA9"/>
    <w:rsid w:val="00212589"/>
    <w:rsid w:val="00212DD8"/>
    <w:rsid w:val="002132E2"/>
    <w:rsid w:val="002134FD"/>
    <w:rsid w:val="00213F5F"/>
    <w:rsid w:val="00215F77"/>
    <w:rsid w:val="00216C88"/>
    <w:rsid w:val="00217B7D"/>
    <w:rsid w:val="002200D9"/>
    <w:rsid w:val="002202A8"/>
    <w:rsid w:val="00220E7A"/>
    <w:rsid w:val="002215B1"/>
    <w:rsid w:val="002228E3"/>
    <w:rsid w:val="002233F6"/>
    <w:rsid w:val="00224AD0"/>
    <w:rsid w:val="00224CC4"/>
    <w:rsid w:val="00225E46"/>
    <w:rsid w:val="00227B36"/>
    <w:rsid w:val="0023040C"/>
    <w:rsid w:val="002309B2"/>
    <w:rsid w:val="00231A9C"/>
    <w:rsid w:val="00232BBD"/>
    <w:rsid w:val="00232F63"/>
    <w:rsid w:val="002341D9"/>
    <w:rsid w:val="00234453"/>
    <w:rsid w:val="00235211"/>
    <w:rsid w:val="00235666"/>
    <w:rsid w:val="0023646D"/>
    <w:rsid w:val="002378F9"/>
    <w:rsid w:val="00241441"/>
    <w:rsid w:val="00241497"/>
    <w:rsid w:val="00242F48"/>
    <w:rsid w:val="00243673"/>
    <w:rsid w:val="00243F02"/>
    <w:rsid w:val="00245793"/>
    <w:rsid w:val="00245D1E"/>
    <w:rsid w:val="002465BC"/>
    <w:rsid w:val="002509AE"/>
    <w:rsid w:val="002514B2"/>
    <w:rsid w:val="002519EB"/>
    <w:rsid w:val="0025377A"/>
    <w:rsid w:val="00253AE1"/>
    <w:rsid w:val="00253FA4"/>
    <w:rsid w:val="00253FE4"/>
    <w:rsid w:val="00254C86"/>
    <w:rsid w:val="002551B9"/>
    <w:rsid w:val="00255C30"/>
    <w:rsid w:val="00255D1C"/>
    <w:rsid w:val="00257BE7"/>
    <w:rsid w:val="00257DFD"/>
    <w:rsid w:val="00260566"/>
    <w:rsid w:val="00260EFB"/>
    <w:rsid w:val="00263AA5"/>
    <w:rsid w:val="0026481D"/>
    <w:rsid w:val="0026586B"/>
    <w:rsid w:val="00265A1F"/>
    <w:rsid w:val="0026685C"/>
    <w:rsid w:val="002671DB"/>
    <w:rsid w:val="00267F20"/>
    <w:rsid w:val="002704DB"/>
    <w:rsid w:val="0027220A"/>
    <w:rsid w:val="00273E95"/>
    <w:rsid w:val="00274F2A"/>
    <w:rsid w:val="00275E02"/>
    <w:rsid w:val="00275EB7"/>
    <w:rsid w:val="00276B38"/>
    <w:rsid w:val="00276C47"/>
    <w:rsid w:val="00276F73"/>
    <w:rsid w:val="002771F7"/>
    <w:rsid w:val="00277655"/>
    <w:rsid w:val="0028059D"/>
    <w:rsid w:val="002826EE"/>
    <w:rsid w:val="002830E7"/>
    <w:rsid w:val="0028323F"/>
    <w:rsid w:val="0028452D"/>
    <w:rsid w:val="0029153C"/>
    <w:rsid w:val="00291EE1"/>
    <w:rsid w:val="00291F81"/>
    <w:rsid w:val="00293B21"/>
    <w:rsid w:val="00293B50"/>
    <w:rsid w:val="002940DE"/>
    <w:rsid w:val="00295BEB"/>
    <w:rsid w:val="00296888"/>
    <w:rsid w:val="00296949"/>
    <w:rsid w:val="002A1696"/>
    <w:rsid w:val="002A3156"/>
    <w:rsid w:val="002A3D7B"/>
    <w:rsid w:val="002A4264"/>
    <w:rsid w:val="002A4488"/>
    <w:rsid w:val="002A5D88"/>
    <w:rsid w:val="002A5F85"/>
    <w:rsid w:val="002A6FBC"/>
    <w:rsid w:val="002A758F"/>
    <w:rsid w:val="002B0CB9"/>
    <w:rsid w:val="002B1DD3"/>
    <w:rsid w:val="002B1E73"/>
    <w:rsid w:val="002B315A"/>
    <w:rsid w:val="002B3850"/>
    <w:rsid w:val="002B44BD"/>
    <w:rsid w:val="002B4C1D"/>
    <w:rsid w:val="002B4F3F"/>
    <w:rsid w:val="002B54C3"/>
    <w:rsid w:val="002B568D"/>
    <w:rsid w:val="002B6CEE"/>
    <w:rsid w:val="002B71B6"/>
    <w:rsid w:val="002B73DB"/>
    <w:rsid w:val="002B74CA"/>
    <w:rsid w:val="002B75AE"/>
    <w:rsid w:val="002C01EA"/>
    <w:rsid w:val="002C038E"/>
    <w:rsid w:val="002C0CDC"/>
    <w:rsid w:val="002C0ED1"/>
    <w:rsid w:val="002C0FF3"/>
    <w:rsid w:val="002C2A24"/>
    <w:rsid w:val="002C3051"/>
    <w:rsid w:val="002C4111"/>
    <w:rsid w:val="002C4615"/>
    <w:rsid w:val="002C4903"/>
    <w:rsid w:val="002C6E17"/>
    <w:rsid w:val="002D0A59"/>
    <w:rsid w:val="002D0B98"/>
    <w:rsid w:val="002D1F23"/>
    <w:rsid w:val="002D2E6A"/>
    <w:rsid w:val="002D321E"/>
    <w:rsid w:val="002D3E81"/>
    <w:rsid w:val="002D441E"/>
    <w:rsid w:val="002D4DBB"/>
    <w:rsid w:val="002D5573"/>
    <w:rsid w:val="002D73D4"/>
    <w:rsid w:val="002D7CEE"/>
    <w:rsid w:val="002E1913"/>
    <w:rsid w:val="002E1F52"/>
    <w:rsid w:val="002E23E3"/>
    <w:rsid w:val="002E2652"/>
    <w:rsid w:val="002E26CF"/>
    <w:rsid w:val="002E3922"/>
    <w:rsid w:val="002E3C9A"/>
    <w:rsid w:val="002E5F76"/>
    <w:rsid w:val="002E6B6D"/>
    <w:rsid w:val="002F1377"/>
    <w:rsid w:val="002F13B7"/>
    <w:rsid w:val="002F25B8"/>
    <w:rsid w:val="002F2A9E"/>
    <w:rsid w:val="002F2FDF"/>
    <w:rsid w:val="002F3E2C"/>
    <w:rsid w:val="002F490C"/>
    <w:rsid w:val="002F5C22"/>
    <w:rsid w:val="002F6399"/>
    <w:rsid w:val="002F6769"/>
    <w:rsid w:val="002F680B"/>
    <w:rsid w:val="002F699E"/>
    <w:rsid w:val="002F6F91"/>
    <w:rsid w:val="0030213B"/>
    <w:rsid w:val="00303B17"/>
    <w:rsid w:val="00303CD4"/>
    <w:rsid w:val="00303FD4"/>
    <w:rsid w:val="003063E4"/>
    <w:rsid w:val="00306576"/>
    <w:rsid w:val="00307C78"/>
    <w:rsid w:val="003119DE"/>
    <w:rsid w:val="00312FD3"/>
    <w:rsid w:val="0031473F"/>
    <w:rsid w:val="00314B93"/>
    <w:rsid w:val="00314F41"/>
    <w:rsid w:val="00316303"/>
    <w:rsid w:val="0031783B"/>
    <w:rsid w:val="00317DC6"/>
    <w:rsid w:val="003209BA"/>
    <w:rsid w:val="00322EF8"/>
    <w:rsid w:val="00324E36"/>
    <w:rsid w:val="0032561E"/>
    <w:rsid w:val="00325F1D"/>
    <w:rsid w:val="00326656"/>
    <w:rsid w:val="0032668B"/>
    <w:rsid w:val="00326B4E"/>
    <w:rsid w:val="00326E09"/>
    <w:rsid w:val="0032702C"/>
    <w:rsid w:val="003304BE"/>
    <w:rsid w:val="0033134D"/>
    <w:rsid w:val="003314FD"/>
    <w:rsid w:val="00331F71"/>
    <w:rsid w:val="00332759"/>
    <w:rsid w:val="00332B37"/>
    <w:rsid w:val="00333969"/>
    <w:rsid w:val="00335784"/>
    <w:rsid w:val="00335C1A"/>
    <w:rsid w:val="003371A7"/>
    <w:rsid w:val="003417D1"/>
    <w:rsid w:val="00342F6B"/>
    <w:rsid w:val="00343DA9"/>
    <w:rsid w:val="0034416F"/>
    <w:rsid w:val="0034515C"/>
    <w:rsid w:val="00345480"/>
    <w:rsid w:val="003512AD"/>
    <w:rsid w:val="003515F6"/>
    <w:rsid w:val="00351A1D"/>
    <w:rsid w:val="00351DA1"/>
    <w:rsid w:val="00352BA7"/>
    <w:rsid w:val="00352EF6"/>
    <w:rsid w:val="00354367"/>
    <w:rsid w:val="00354774"/>
    <w:rsid w:val="00354823"/>
    <w:rsid w:val="003558CE"/>
    <w:rsid w:val="00355DCF"/>
    <w:rsid w:val="00356A02"/>
    <w:rsid w:val="003578D4"/>
    <w:rsid w:val="00357C28"/>
    <w:rsid w:val="00361BE9"/>
    <w:rsid w:val="00361E89"/>
    <w:rsid w:val="003626D5"/>
    <w:rsid w:val="00363709"/>
    <w:rsid w:val="00363A7F"/>
    <w:rsid w:val="0036403E"/>
    <w:rsid w:val="003647E9"/>
    <w:rsid w:val="00365B59"/>
    <w:rsid w:val="00365D1C"/>
    <w:rsid w:val="00365EFD"/>
    <w:rsid w:val="00366F0A"/>
    <w:rsid w:val="00371F54"/>
    <w:rsid w:val="00372964"/>
    <w:rsid w:val="00373DF4"/>
    <w:rsid w:val="00375EDC"/>
    <w:rsid w:val="00376A09"/>
    <w:rsid w:val="00376CC4"/>
    <w:rsid w:val="00380673"/>
    <w:rsid w:val="0038189F"/>
    <w:rsid w:val="00382D45"/>
    <w:rsid w:val="003840C8"/>
    <w:rsid w:val="00387320"/>
    <w:rsid w:val="00390146"/>
    <w:rsid w:val="00392A69"/>
    <w:rsid w:val="00394AF7"/>
    <w:rsid w:val="00396CB5"/>
    <w:rsid w:val="00396DFE"/>
    <w:rsid w:val="00396FE3"/>
    <w:rsid w:val="003972D4"/>
    <w:rsid w:val="003A1284"/>
    <w:rsid w:val="003A16DF"/>
    <w:rsid w:val="003A2C85"/>
    <w:rsid w:val="003A3344"/>
    <w:rsid w:val="003A5F29"/>
    <w:rsid w:val="003B021C"/>
    <w:rsid w:val="003B07ED"/>
    <w:rsid w:val="003B19E0"/>
    <w:rsid w:val="003B1B5A"/>
    <w:rsid w:val="003B2B78"/>
    <w:rsid w:val="003B3098"/>
    <w:rsid w:val="003B3DC5"/>
    <w:rsid w:val="003B4731"/>
    <w:rsid w:val="003B48EB"/>
    <w:rsid w:val="003B5545"/>
    <w:rsid w:val="003B559E"/>
    <w:rsid w:val="003B5761"/>
    <w:rsid w:val="003B5B4B"/>
    <w:rsid w:val="003B5B78"/>
    <w:rsid w:val="003B7145"/>
    <w:rsid w:val="003C0542"/>
    <w:rsid w:val="003C0E39"/>
    <w:rsid w:val="003C0E9C"/>
    <w:rsid w:val="003C1023"/>
    <w:rsid w:val="003C1C84"/>
    <w:rsid w:val="003C29A6"/>
    <w:rsid w:val="003C2EC4"/>
    <w:rsid w:val="003C4315"/>
    <w:rsid w:val="003C6222"/>
    <w:rsid w:val="003C6843"/>
    <w:rsid w:val="003C6883"/>
    <w:rsid w:val="003C7526"/>
    <w:rsid w:val="003C771C"/>
    <w:rsid w:val="003C79B0"/>
    <w:rsid w:val="003D033B"/>
    <w:rsid w:val="003D0343"/>
    <w:rsid w:val="003D0B35"/>
    <w:rsid w:val="003D1AFB"/>
    <w:rsid w:val="003D2613"/>
    <w:rsid w:val="003D438E"/>
    <w:rsid w:val="003D68D5"/>
    <w:rsid w:val="003E277B"/>
    <w:rsid w:val="003E54F0"/>
    <w:rsid w:val="003E62B6"/>
    <w:rsid w:val="003E7313"/>
    <w:rsid w:val="003F29BD"/>
    <w:rsid w:val="003F3B9E"/>
    <w:rsid w:val="003F3DE1"/>
    <w:rsid w:val="003F3E56"/>
    <w:rsid w:val="003F3F95"/>
    <w:rsid w:val="003F4C47"/>
    <w:rsid w:val="003F655C"/>
    <w:rsid w:val="003F6AD6"/>
    <w:rsid w:val="00400F9D"/>
    <w:rsid w:val="00401E7B"/>
    <w:rsid w:val="00402BA0"/>
    <w:rsid w:val="004041D3"/>
    <w:rsid w:val="00406998"/>
    <w:rsid w:val="00407245"/>
    <w:rsid w:val="0041089D"/>
    <w:rsid w:val="00411717"/>
    <w:rsid w:val="00411F16"/>
    <w:rsid w:val="0041425C"/>
    <w:rsid w:val="00415CB7"/>
    <w:rsid w:val="00416C74"/>
    <w:rsid w:val="004178F6"/>
    <w:rsid w:val="00422315"/>
    <w:rsid w:val="00423C83"/>
    <w:rsid w:val="00425036"/>
    <w:rsid w:val="0042530E"/>
    <w:rsid w:val="00425863"/>
    <w:rsid w:val="004263E6"/>
    <w:rsid w:val="00426747"/>
    <w:rsid w:val="00426F6E"/>
    <w:rsid w:val="00427F46"/>
    <w:rsid w:val="00431091"/>
    <w:rsid w:val="00433BFD"/>
    <w:rsid w:val="00433DB4"/>
    <w:rsid w:val="004340E8"/>
    <w:rsid w:val="00434333"/>
    <w:rsid w:val="00434CB7"/>
    <w:rsid w:val="00434FF1"/>
    <w:rsid w:val="004350E2"/>
    <w:rsid w:val="0043555F"/>
    <w:rsid w:val="004365FE"/>
    <w:rsid w:val="00445276"/>
    <w:rsid w:val="0044662A"/>
    <w:rsid w:val="00447EB2"/>
    <w:rsid w:val="004511AD"/>
    <w:rsid w:val="004515C4"/>
    <w:rsid w:val="00452E78"/>
    <w:rsid w:val="00455A35"/>
    <w:rsid w:val="004569F4"/>
    <w:rsid w:val="00456BBD"/>
    <w:rsid w:val="0045758D"/>
    <w:rsid w:val="00457C8C"/>
    <w:rsid w:val="00461BB7"/>
    <w:rsid w:val="00463680"/>
    <w:rsid w:val="00463C0E"/>
    <w:rsid w:val="004642FE"/>
    <w:rsid w:val="00464BC1"/>
    <w:rsid w:val="004654B8"/>
    <w:rsid w:val="00465618"/>
    <w:rsid w:val="00465743"/>
    <w:rsid w:val="00467646"/>
    <w:rsid w:val="00467E10"/>
    <w:rsid w:val="00467E82"/>
    <w:rsid w:val="004707FF"/>
    <w:rsid w:val="00473B8C"/>
    <w:rsid w:val="00473D78"/>
    <w:rsid w:val="00475464"/>
    <w:rsid w:val="00475BF9"/>
    <w:rsid w:val="004805B2"/>
    <w:rsid w:val="00480696"/>
    <w:rsid w:val="00480EFC"/>
    <w:rsid w:val="004818EA"/>
    <w:rsid w:val="00483F04"/>
    <w:rsid w:val="00484293"/>
    <w:rsid w:val="0048432B"/>
    <w:rsid w:val="004851B3"/>
    <w:rsid w:val="0048529B"/>
    <w:rsid w:val="004855E2"/>
    <w:rsid w:val="00492334"/>
    <w:rsid w:val="00494EA5"/>
    <w:rsid w:val="00495CCE"/>
    <w:rsid w:val="00496745"/>
    <w:rsid w:val="00497190"/>
    <w:rsid w:val="004973DE"/>
    <w:rsid w:val="004A08EC"/>
    <w:rsid w:val="004A102D"/>
    <w:rsid w:val="004A1AF0"/>
    <w:rsid w:val="004A31E3"/>
    <w:rsid w:val="004A38E6"/>
    <w:rsid w:val="004A486F"/>
    <w:rsid w:val="004A7300"/>
    <w:rsid w:val="004B0F0B"/>
    <w:rsid w:val="004B1A35"/>
    <w:rsid w:val="004B3431"/>
    <w:rsid w:val="004B4C85"/>
    <w:rsid w:val="004B4E6B"/>
    <w:rsid w:val="004B54BD"/>
    <w:rsid w:val="004B68FC"/>
    <w:rsid w:val="004B6911"/>
    <w:rsid w:val="004C0D5F"/>
    <w:rsid w:val="004C1C0B"/>
    <w:rsid w:val="004C2006"/>
    <w:rsid w:val="004C2B20"/>
    <w:rsid w:val="004C3BBA"/>
    <w:rsid w:val="004C4484"/>
    <w:rsid w:val="004C7E60"/>
    <w:rsid w:val="004D00D1"/>
    <w:rsid w:val="004D3828"/>
    <w:rsid w:val="004D4975"/>
    <w:rsid w:val="004D4ABA"/>
    <w:rsid w:val="004D5218"/>
    <w:rsid w:val="004D5E1D"/>
    <w:rsid w:val="004E01B8"/>
    <w:rsid w:val="004E1BE5"/>
    <w:rsid w:val="004E311D"/>
    <w:rsid w:val="004E3962"/>
    <w:rsid w:val="004E4CD7"/>
    <w:rsid w:val="004E6CF1"/>
    <w:rsid w:val="004E73BC"/>
    <w:rsid w:val="004F15FC"/>
    <w:rsid w:val="004F2873"/>
    <w:rsid w:val="0050140C"/>
    <w:rsid w:val="00502629"/>
    <w:rsid w:val="00502B48"/>
    <w:rsid w:val="00503826"/>
    <w:rsid w:val="00503D11"/>
    <w:rsid w:val="005041BF"/>
    <w:rsid w:val="00504A20"/>
    <w:rsid w:val="00507D0A"/>
    <w:rsid w:val="00510281"/>
    <w:rsid w:val="00510EA6"/>
    <w:rsid w:val="005110D8"/>
    <w:rsid w:val="00511A3D"/>
    <w:rsid w:val="00511B20"/>
    <w:rsid w:val="00511D89"/>
    <w:rsid w:val="005121FB"/>
    <w:rsid w:val="00512321"/>
    <w:rsid w:val="005125B5"/>
    <w:rsid w:val="0051514E"/>
    <w:rsid w:val="00515F00"/>
    <w:rsid w:val="00516953"/>
    <w:rsid w:val="00517D49"/>
    <w:rsid w:val="005206D8"/>
    <w:rsid w:val="00522B07"/>
    <w:rsid w:val="00522FDE"/>
    <w:rsid w:val="0052432C"/>
    <w:rsid w:val="00524586"/>
    <w:rsid w:val="00525AD6"/>
    <w:rsid w:val="00526223"/>
    <w:rsid w:val="00527288"/>
    <w:rsid w:val="005310FF"/>
    <w:rsid w:val="0053290F"/>
    <w:rsid w:val="005331A6"/>
    <w:rsid w:val="005346B7"/>
    <w:rsid w:val="00534B54"/>
    <w:rsid w:val="00534D53"/>
    <w:rsid w:val="00535090"/>
    <w:rsid w:val="00535745"/>
    <w:rsid w:val="00535FDF"/>
    <w:rsid w:val="00536DD7"/>
    <w:rsid w:val="00537798"/>
    <w:rsid w:val="00541208"/>
    <w:rsid w:val="00542966"/>
    <w:rsid w:val="00543FC3"/>
    <w:rsid w:val="00544BD8"/>
    <w:rsid w:val="00545869"/>
    <w:rsid w:val="00545A9B"/>
    <w:rsid w:val="005461FE"/>
    <w:rsid w:val="005462D1"/>
    <w:rsid w:val="00547E12"/>
    <w:rsid w:val="00550ADB"/>
    <w:rsid w:val="005516B6"/>
    <w:rsid w:val="005521D5"/>
    <w:rsid w:val="00552827"/>
    <w:rsid w:val="00553348"/>
    <w:rsid w:val="0055528D"/>
    <w:rsid w:val="0055573E"/>
    <w:rsid w:val="00556AED"/>
    <w:rsid w:val="0055764E"/>
    <w:rsid w:val="00557E3A"/>
    <w:rsid w:val="00560134"/>
    <w:rsid w:val="00561A28"/>
    <w:rsid w:val="00562145"/>
    <w:rsid w:val="00563276"/>
    <w:rsid w:val="00563872"/>
    <w:rsid w:val="005641CF"/>
    <w:rsid w:val="00564B32"/>
    <w:rsid w:val="00565BD3"/>
    <w:rsid w:val="00570B8B"/>
    <w:rsid w:val="0057277C"/>
    <w:rsid w:val="0057300B"/>
    <w:rsid w:val="0057317F"/>
    <w:rsid w:val="005736F8"/>
    <w:rsid w:val="0057429D"/>
    <w:rsid w:val="00574E6D"/>
    <w:rsid w:val="00575054"/>
    <w:rsid w:val="0057634D"/>
    <w:rsid w:val="005777B2"/>
    <w:rsid w:val="0058013C"/>
    <w:rsid w:val="005805FA"/>
    <w:rsid w:val="0058229B"/>
    <w:rsid w:val="00582829"/>
    <w:rsid w:val="00582EC4"/>
    <w:rsid w:val="00583B61"/>
    <w:rsid w:val="005846C5"/>
    <w:rsid w:val="005855C6"/>
    <w:rsid w:val="005862A8"/>
    <w:rsid w:val="00586FE3"/>
    <w:rsid w:val="00587C23"/>
    <w:rsid w:val="00590C92"/>
    <w:rsid w:val="00591094"/>
    <w:rsid w:val="00591EC4"/>
    <w:rsid w:val="005926D3"/>
    <w:rsid w:val="00593604"/>
    <w:rsid w:val="00593A90"/>
    <w:rsid w:val="00593D37"/>
    <w:rsid w:val="00595EED"/>
    <w:rsid w:val="0059655D"/>
    <w:rsid w:val="00597671"/>
    <w:rsid w:val="005A15DD"/>
    <w:rsid w:val="005A1894"/>
    <w:rsid w:val="005A22DB"/>
    <w:rsid w:val="005A2693"/>
    <w:rsid w:val="005A34B0"/>
    <w:rsid w:val="005A3A7C"/>
    <w:rsid w:val="005A4A90"/>
    <w:rsid w:val="005A523F"/>
    <w:rsid w:val="005A5396"/>
    <w:rsid w:val="005A5EF4"/>
    <w:rsid w:val="005A6142"/>
    <w:rsid w:val="005A63DB"/>
    <w:rsid w:val="005A6B01"/>
    <w:rsid w:val="005A7ECE"/>
    <w:rsid w:val="005B0902"/>
    <w:rsid w:val="005B1382"/>
    <w:rsid w:val="005B1D37"/>
    <w:rsid w:val="005B2BA5"/>
    <w:rsid w:val="005B386D"/>
    <w:rsid w:val="005B3F19"/>
    <w:rsid w:val="005B407C"/>
    <w:rsid w:val="005B50FF"/>
    <w:rsid w:val="005B5F03"/>
    <w:rsid w:val="005B77B0"/>
    <w:rsid w:val="005B7BE0"/>
    <w:rsid w:val="005C0290"/>
    <w:rsid w:val="005C1F85"/>
    <w:rsid w:val="005C26E0"/>
    <w:rsid w:val="005C2E37"/>
    <w:rsid w:val="005C304F"/>
    <w:rsid w:val="005C3F8A"/>
    <w:rsid w:val="005C7637"/>
    <w:rsid w:val="005C77BC"/>
    <w:rsid w:val="005D00C3"/>
    <w:rsid w:val="005D0AD6"/>
    <w:rsid w:val="005D0B13"/>
    <w:rsid w:val="005D0E5C"/>
    <w:rsid w:val="005D28DC"/>
    <w:rsid w:val="005D334E"/>
    <w:rsid w:val="005D4B6C"/>
    <w:rsid w:val="005D6BAA"/>
    <w:rsid w:val="005D70D2"/>
    <w:rsid w:val="005E0511"/>
    <w:rsid w:val="005E0828"/>
    <w:rsid w:val="005E140A"/>
    <w:rsid w:val="005E224B"/>
    <w:rsid w:val="005E2D28"/>
    <w:rsid w:val="005E352A"/>
    <w:rsid w:val="005E3959"/>
    <w:rsid w:val="005E6CD2"/>
    <w:rsid w:val="005F0296"/>
    <w:rsid w:val="005F0A23"/>
    <w:rsid w:val="005F33E6"/>
    <w:rsid w:val="005F45B8"/>
    <w:rsid w:val="005F66CD"/>
    <w:rsid w:val="005F74EA"/>
    <w:rsid w:val="005F7871"/>
    <w:rsid w:val="006003FA"/>
    <w:rsid w:val="00601F1A"/>
    <w:rsid w:val="006039C3"/>
    <w:rsid w:val="00603C14"/>
    <w:rsid w:val="00603C32"/>
    <w:rsid w:val="0060487A"/>
    <w:rsid w:val="00605771"/>
    <w:rsid w:val="006058F5"/>
    <w:rsid w:val="00607A08"/>
    <w:rsid w:val="00610644"/>
    <w:rsid w:val="00610A05"/>
    <w:rsid w:val="00610EB5"/>
    <w:rsid w:val="0061148C"/>
    <w:rsid w:val="006126BB"/>
    <w:rsid w:val="006142A9"/>
    <w:rsid w:val="00614863"/>
    <w:rsid w:val="00616071"/>
    <w:rsid w:val="0061701E"/>
    <w:rsid w:val="00620620"/>
    <w:rsid w:val="0062107C"/>
    <w:rsid w:val="00623A8D"/>
    <w:rsid w:val="00623A8F"/>
    <w:rsid w:val="00623FBC"/>
    <w:rsid w:val="0062591C"/>
    <w:rsid w:val="006261C3"/>
    <w:rsid w:val="00627194"/>
    <w:rsid w:val="006278E6"/>
    <w:rsid w:val="00630883"/>
    <w:rsid w:val="00631FDB"/>
    <w:rsid w:val="00634841"/>
    <w:rsid w:val="00635016"/>
    <w:rsid w:val="00635080"/>
    <w:rsid w:val="006350E2"/>
    <w:rsid w:val="006352B6"/>
    <w:rsid w:val="006352C9"/>
    <w:rsid w:val="00635B24"/>
    <w:rsid w:val="00635D43"/>
    <w:rsid w:val="006362F1"/>
    <w:rsid w:val="00637641"/>
    <w:rsid w:val="00637B3E"/>
    <w:rsid w:val="00640F96"/>
    <w:rsid w:val="00642BBF"/>
    <w:rsid w:val="00644CFE"/>
    <w:rsid w:val="00646D58"/>
    <w:rsid w:val="00646F3A"/>
    <w:rsid w:val="00647DA3"/>
    <w:rsid w:val="00650067"/>
    <w:rsid w:val="00651E26"/>
    <w:rsid w:val="00651FB7"/>
    <w:rsid w:val="006522D2"/>
    <w:rsid w:val="00653592"/>
    <w:rsid w:val="006535A2"/>
    <w:rsid w:val="00654313"/>
    <w:rsid w:val="00656BD2"/>
    <w:rsid w:val="006577B8"/>
    <w:rsid w:val="00660D4C"/>
    <w:rsid w:val="00660EDF"/>
    <w:rsid w:val="00661F21"/>
    <w:rsid w:val="00663C58"/>
    <w:rsid w:val="0066694A"/>
    <w:rsid w:val="00667430"/>
    <w:rsid w:val="00667DA8"/>
    <w:rsid w:val="0067038C"/>
    <w:rsid w:val="00670CBF"/>
    <w:rsid w:val="00671DDE"/>
    <w:rsid w:val="006725AE"/>
    <w:rsid w:val="00672867"/>
    <w:rsid w:val="006739FA"/>
    <w:rsid w:val="00675385"/>
    <w:rsid w:val="006753B4"/>
    <w:rsid w:val="006802A7"/>
    <w:rsid w:val="00680910"/>
    <w:rsid w:val="0068296C"/>
    <w:rsid w:val="00682B49"/>
    <w:rsid w:val="00683881"/>
    <w:rsid w:val="0068400D"/>
    <w:rsid w:val="00684388"/>
    <w:rsid w:val="0068634B"/>
    <w:rsid w:val="00690099"/>
    <w:rsid w:val="00690EFB"/>
    <w:rsid w:val="0069381A"/>
    <w:rsid w:val="006943FF"/>
    <w:rsid w:val="00695A32"/>
    <w:rsid w:val="00696411"/>
    <w:rsid w:val="006977F2"/>
    <w:rsid w:val="0069785E"/>
    <w:rsid w:val="006A046C"/>
    <w:rsid w:val="006A0B97"/>
    <w:rsid w:val="006A0EC7"/>
    <w:rsid w:val="006A1CD8"/>
    <w:rsid w:val="006A21E7"/>
    <w:rsid w:val="006A2347"/>
    <w:rsid w:val="006A4459"/>
    <w:rsid w:val="006A5E1D"/>
    <w:rsid w:val="006A6A55"/>
    <w:rsid w:val="006B283D"/>
    <w:rsid w:val="006B3413"/>
    <w:rsid w:val="006B50AC"/>
    <w:rsid w:val="006B6121"/>
    <w:rsid w:val="006B71B1"/>
    <w:rsid w:val="006B7257"/>
    <w:rsid w:val="006B754F"/>
    <w:rsid w:val="006B7A1E"/>
    <w:rsid w:val="006C0101"/>
    <w:rsid w:val="006C0706"/>
    <w:rsid w:val="006C1054"/>
    <w:rsid w:val="006C1952"/>
    <w:rsid w:val="006C2249"/>
    <w:rsid w:val="006C390D"/>
    <w:rsid w:val="006C4D30"/>
    <w:rsid w:val="006C55C0"/>
    <w:rsid w:val="006C56CB"/>
    <w:rsid w:val="006C5D94"/>
    <w:rsid w:val="006C5F78"/>
    <w:rsid w:val="006C742B"/>
    <w:rsid w:val="006D1C06"/>
    <w:rsid w:val="006D4FC9"/>
    <w:rsid w:val="006D6A10"/>
    <w:rsid w:val="006D763F"/>
    <w:rsid w:val="006D7E9B"/>
    <w:rsid w:val="006E240F"/>
    <w:rsid w:val="006E26A3"/>
    <w:rsid w:val="006E2C72"/>
    <w:rsid w:val="006E3A27"/>
    <w:rsid w:val="006E3F55"/>
    <w:rsid w:val="006E4930"/>
    <w:rsid w:val="006E7B34"/>
    <w:rsid w:val="006F12E4"/>
    <w:rsid w:val="006F1579"/>
    <w:rsid w:val="006F2FED"/>
    <w:rsid w:val="006F32CB"/>
    <w:rsid w:val="006F35DA"/>
    <w:rsid w:val="006F3746"/>
    <w:rsid w:val="006F397A"/>
    <w:rsid w:val="006F3E03"/>
    <w:rsid w:val="006F7397"/>
    <w:rsid w:val="006F7CA6"/>
    <w:rsid w:val="00700900"/>
    <w:rsid w:val="0070125B"/>
    <w:rsid w:val="007015CD"/>
    <w:rsid w:val="00701C66"/>
    <w:rsid w:val="00701DC5"/>
    <w:rsid w:val="00702293"/>
    <w:rsid w:val="0070328D"/>
    <w:rsid w:val="00703360"/>
    <w:rsid w:val="00703545"/>
    <w:rsid w:val="007056BF"/>
    <w:rsid w:val="00706D83"/>
    <w:rsid w:val="00706FD4"/>
    <w:rsid w:val="007122D9"/>
    <w:rsid w:val="00713108"/>
    <w:rsid w:val="007141E9"/>
    <w:rsid w:val="00715ED9"/>
    <w:rsid w:val="00716276"/>
    <w:rsid w:val="007173D2"/>
    <w:rsid w:val="00717FAF"/>
    <w:rsid w:val="00720056"/>
    <w:rsid w:val="00720111"/>
    <w:rsid w:val="007203A6"/>
    <w:rsid w:val="00721D66"/>
    <w:rsid w:val="00723E10"/>
    <w:rsid w:val="00725D3D"/>
    <w:rsid w:val="0072659F"/>
    <w:rsid w:val="0073209E"/>
    <w:rsid w:val="00732C9A"/>
    <w:rsid w:val="00734D71"/>
    <w:rsid w:val="00735DF4"/>
    <w:rsid w:val="007409B4"/>
    <w:rsid w:val="00740BF7"/>
    <w:rsid w:val="00741A50"/>
    <w:rsid w:val="00742519"/>
    <w:rsid w:val="007436F5"/>
    <w:rsid w:val="007508F3"/>
    <w:rsid w:val="00750A69"/>
    <w:rsid w:val="00751402"/>
    <w:rsid w:val="007514C2"/>
    <w:rsid w:val="007533BA"/>
    <w:rsid w:val="00753DBA"/>
    <w:rsid w:val="00756F31"/>
    <w:rsid w:val="007600A3"/>
    <w:rsid w:val="00760FF3"/>
    <w:rsid w:val="00762271"/>
    <w:rsid w:val="00762BFD"/>
    <w:rsid w:val="00763884"/>
    <w:rsid w:val="00763A76"/>
    <w:rsid w:val="00764B6C"/>
    <w:rsid w:val="0076629E"/>
    <w:rsid w:val="00767BC5"/>
    <w:rsid w:val="00772C8F"/>
    <w:rsid w:val="007757DA"/>
    <w:rsid w:val="00776624"/>
    <w:rsid w:val="00782B78"/>
    <w:rsid w:val="00782F4D"/>
    <w:rsid w:val="00786AC9"/>
    <w:rsid w:val="00786CC7"/>
    <w:rsid w:val="007879D1"/>
    <w:rsid w:val="0079147B"/>
    <w:rsid w:val="00793696"/>
    <w:rsid w:val="0079485D"/>
    <w:rsid w:val="00795D1F"/>
    <w:rsid w:val="00795EF9"/>
    <w:rsid w:val="007969B2"/>
    <w:rsid w:val="00797C22"/>
    <w:rsid w:val="007A086E"/>
    <w:rsid w:val="007A2EE1"/>
    <w:rsid w:val="007A449C"/>
    <w:rsid w:val="007A5039"/>
    <w:rsid w:val="007A6252"/>
    <w:rsid w:val="007A7820"/>
    <w:rsid w:val="007A7FDC"/>
    <w:rsid w:val="007B07A9"/>
    <w:rsid w:val="007B0900"/>
    <w:rsid w:val="007C046D"/>
    <w:rsid w:val="007C0AEA"/>
    <w:rsid w:val="007C1E1D"/>
    <w:rsid w:val="007C29AD"/>
    <w:rsid w:val="007C2CAC"/>
    <w:rsid w:val="007C3472"/>
    <w:rsid w:val="007C47C1"/>
    <w:rsid w:val="007C47D8"/>
    <w:rsid w:val="007C5388"/>
    <w:rsid w:val="007C5A62"/>
    <w:rsid w:val="007C5FB4"/>
    <w:rsid w:val="007D09B2"/>
    <w:rsid w:val="007D1940"/>
    <w:rsid w:val="007D20F1"/>
    <w:rsid w:val="007D24C2"/>
    <w:rsid w:val="007D6170"/>
    <w:rsid w:val="007D782A"/>
    <w:rsid w:val="007D799A"/>
    <w:rsid w:val="007D7BAB"/>
    <w:rsid w:val="007E24C4"/>
    <w:rsid w:val="007E549C"/>
    <w:rsid w:val="007E596F"/>
    <w:rsid w:val="007E7835"/>
    <w:rsid w:val="007F0A5A"/>
    <w:rsid w:val="007F3A4D"/>
    <w:rsid w:val="007F3AB2"/>
    <w:rsid w:val="007F4E1C"/>
    <w:rsid w:val="007F5FA4"/>
    <w:rsid w:val="007F62D2"/>
    <w:rsid w:val="007F6A3B"/>
    <w:rsid w:val="007F7728"/>
    <w:rsid w:val="007F7C1C"/>
    <w:rsid w:val="0080148A"/>
    <w:rsid w:val="00801800"/>
    <w:rsid w:val="00801E77"/>
    <w:rsid w:val="00802946"/>
    <w:rsid w:val="008046BB"/>
    <w:rsid w:val="00805A3F"/>
    <w:rsid w:val="00806174"/>
    <w:rsid w:val="008065B4"/>
    <w:rsid w:val="00807721"/>
    <w:rsid w:val="008110B9"/>
    <w:rsid w:val="00811DE3"/>
    <w:rsid w:val="00812258"/>
    <w:rsid w:val="008130DC"/>
    <w:rsid w:val="008130E3"/>
    <w:rsid w:val="00815672"/>
    <w:rsid w:val="00816D93"/>
    <w:rsid w:val="00816ED8"/>
    <w:rsid w:val="00820152"/>
    <w:rsid w:val="00821FA8"/>
    <w:rsid w:val="00823486"/>
    <w:rsid w:val="008235C4"/>
    <w:rsid w:val="00823D95"/>
    <w:rsid w:val="00824EF2"/>
    <w:rsid w:val="008257E6"/>
    <w:rsid w:val="00825C50"/>
    <w:rsid w:val="00825D4E"/>
    <w:rsid w:val="0082646D"/>
    <w:rsid w:val="00830BA8"/>
    <w:rsid w:val="00833C39"/>
    <w:rsid w:val="00837785"/>
    <w:rsid w:val="00837C18"/>
    <w:rsid w:val="00842076"/>
    <w:rsid w:val="008423A7"/>
    <w:rsid w:val="0084351C"/>
    <w:rsid w:val="00843A92"/>
    <w:rsid w:val="00843C12"/>
    <w:rsid w:val="00843CD1"/>
    <w:rsid w:val="00844394"/>
    <w:rsid w:val="0084477A"/>
    <w:rsid w:val="00844B7C"/>
    <w:rsid w:val="00846F47"/>
    <w:rsid w:val="00847D7A"/>
    <w:rsid w:val="0085066F"/>
    <w:rsid w:val="00852CD6"/>
    <w:rsid w:val="00852CDE"/>
    <w:rsid w:val="00852DC3"/>
    <w:rsid w:val="00852F9D"/>
    <w:rsid w:val="0085440E"/>
    <w:rsid w:val="00855828"/>
    <w:rsid w:val="0085595E"/>
    <w:rsid w:val="0085601A"/>
    <w:rsid w:val="00856C80"/>
    <w:rsid w:val="00857AAB"/>
    <w:rsid w:val="008602C1"/>
    <w:rsid w:val="00860AE3"/>
    <w:rsid w:val="008611E5"/>
    <w:rsid w:val="00861470"/>
    <w:rsid w:val="0086291A"/>
    <w:rsid w:val="008657A1"/>
    <w:rsid w:val="00865848"/>
    <w:rsid w:val="0086597F"/>
    <w:rsid w:val="00865F52"/>
    <w:rsid w:val="008664FA"/>
    <w:rsid w:val="00866A91"/>
    <w:rsid w:val="00867141"/>
    <w:rsid w:val="00867C58"/>
    <w:rsid w:val="00872CBA"/>
    <w:rsid w:val="0087354D"/>
    <w:rsid w:val="00873704"/>
    <w:rsid w:val="00874BB2"/>
    <w:rsid w:val="0087573F"/>
    <w:rsid w:val="0087611E"/>
    <w:rsid w:val="00876F79"/>
    <w:rsid w:val="00880B18"/>
    <w:rsid w:val="00882D29"/>
    <w:rsid w:val="00883EAD"/>
    <w:rsid w:val="00883FC9"/>
    <w:rsid w:val="00885A90"/>
    <w:rsid w:val="0088628B"/>
    <w:rsid w:val="008868C8"/>
    <w:rsid w:val="00886A7D"/>
    <w:rsid w:val="008877C2"/>
    <w:rsid w:val="00887B7B"/>
    <w:rsid w:val="00887D25"/>
    <w:rsid w:val="008901E7"/>
    <w:rsid w:val="00890D90"/>
    <w:rsid w:val="008916D9"/>
    <w:rsid w:val="00892500"/>
    <w:rsid w:val="00892DE5"/>
    <w:rsid w:val="00893C02"/>
    <w:rsid w:val="0089704A"/>
    <w:rsid w:val="008975A9"/>
    <w:rsid w:val="008978B1"/>
    <w:rsid w:val="008A0799"/>
    <w:rsid w:val="008A158E"/>
    <w:rsid w:val="008A1939"/>
    <w:rsid w:val="008A236C"/>
    <w:rsid w:val="008A47CF"/>
    <w:rsid w:val="008A4A46"/>
    <w:rsid w:val="008A4B31"/>
    <w:rsid w:val="008A4FAB"/>
    <w:rsid w:val="008A5743"/>
    <w:rsid w:val="008A5F21"/>
    <w:rsid w:val="008A5F5A"/>
    <w:rsid w:val="008A65F7"/>
    <w:rsid w:val="008A67A8"/>
    <w:rsid w:val="008A7B2F"/>
    <w:rsid w:val="008B0285"/>
    <w:rsid w:val="008B1A2E"/>
    <w:rsid w:val="008B1A7D"/>
    <w:rsid w:val="008B1D5C"/>
    <w:rsid w:val="008B1D76"/>
    <w:rsid w:val="008B1F7C"/>
    <w:rsid w:val="008B290F"/>
    <w:rsid w:val="008B3CD4"/>
    <w:rsid w:val="008B3E56"/>
    <w:rsid w:val="008B6DE3"/>
    <w:rsid w:val="008C0484"/>
    <w:rsid w:val="008C19F6"/>
    <w:rsid w:val="008C1BAD"/>
    <w:rsid w:val="008C1BD7"/>
    <w:rsid w:val="008C3358"/>
    <w:rsid w:val="008C4C84"/>
    <w:rsid w:val="008C540F"/>
    <w:rsid w:val="008D0A16"/>
    <w:rsid w:val="008D1610"/>
    <w:rsid w:val="008D1F87"/>
    <w:rsid w:val="008D2FFA"/>
    <w:rsid w:val="008D3743"/>
    <w:rsid w:val="008D37BA"/>
    <w:rsid w:val="008D4C8A"/>
    <w:rsid w:val="008D5D90"/>
    <w:rsid w:val="008D5FCC"/>
    <w:rsid w:val="008D67B4"/>
    <w:rsid w:val="008E0979"/>
    <w:rsid w:val="008E0DD5"/>
    <w:rsid w:val="008E1082"/>
    <w:rsid w:val="008E10EB"/>
    <w:rsid w:val="008E19D9"/>
    <w:rsid w:val="008E2587"/>
    <w:rsid w:val="008E2975"/>
    <w:rsid w:val="008E2B5C"/>
    <w:rsid w:val="008E3676"/>
    <w:rsid w:val="008E4C68"/>
    <w:rsid w:val="008E63FE"/>
    <w:rsid w:val="008E71AC"/>
    <w:rsid w:val="008F042E"/>
    <w:rsid w:val="008F1084"/>
    <w:rsid w:val="008F3B03"/>
    <w:rsid w:val="008F4718"/>
    <w:rsid w:val="008F513F"/>
    <w:rsid w:val="008F56F2"/>
    <w:rsid w:val="00900B0D"/>
    <w:rsid w:val="00901AA7"/>
    <w:rsid w:val="00901F56"/>
    <w:rsid w:val="00902465"/>
    <w:rsid w:val="009026B9"/>
    <w:rsid w:val="00902FBA"/>
    <w:rsid w:val="00903421"/>
    <w:rsid w:val="00903F1B"/>
    <w:rsid w:val="00903F39"/>
    <w:rsid w:val="009041DC"/>
    <w:rsid w:val="00906DEE"/>
    <w:rsid w:val="00907A86"/>
    <w:rsid w:val="00907E24"/>
    <w:rsid w:val="00910C04"/>
    <w:rsid w:val="00910CC7"/>
    <w:rsid w:val="00911C97"/>
    <w:rsid w:val="009132AF"/>
    <w:rsid w:val="00913C66"/>
    <w:rsid w:val="00915EE7"/>
    <w:rsid w:val="009166AD"/>
    <w:rsid w:val="00916844"/>
    <w:rsid w:val="00921DE1"/>
    <w:rsid w:val="00922490"/>
    <w:rsid w:val="00924C20"/>
    <w:rsid w:val="00925891"/>
    <w:rsid w:val="0092795E"/>
    <w:rsid w:val="00927A27"/>
    <w:rsid w:val="009304C4"/>
    <w:rsid w:val="00931793"/>
    <w:rsid w:val="0093371A"/>
    <w:rsid w:val="00933E9F"/>
    <w:rsid w:val="00935C97"/>
    <w:rsid w:val="009360CE"/>
    <w:rsid w:val="00940C54"/>
    <w:rsid w:val="0094141F"/>
    <w:rsid w:val="00942A66"/>
    <w:rsid w:val="00942B48"/>
    <w:rsid w:val="00942C5E"/>
    <w:rsid w:val="009435DC"/>
    <w:rsid w:val="0094455D"/>
    <w:rsid w:val="009448E6"/>
    <w:rsid w:val="00944C79"/>
    <w:rsid w:val="00945EA7"/>
    <w:rsid w:val="00946263"/>
    <w:rsid w:val="00946F21"/>
    <w:rsid w:val="0094735B"/>
    <w:rsid w:val="009474BB"/>
    <w:rsid w:val="0094786E"/>
    <w:rsid w:val="00947B14"/>
    <w:rsid w:val="00952A22"/>
    <w:rsid w:val="00953C46"/>
    <w:rsid w:val="00954223"/>
    <w:rsid w:val="00954BBC"/>
    <w:rsid w:val="009554BF"/>
    <w:rsid w:val="00957FC0"/>
    <w:rsid w:val="009613D7"/>
    <w:rsid w:val="00962822"/>
    <w:rsid w:val="009629EF"/>
    <w:rsid w:val="0096416C"/>
    <w:rsid w:val="00964D9D"/>
    <w:rsid w:val="00964EF2"/>
    <w:rsid w:val="009654A6"/>
    <w:rsid w:val="009658B7"/>
    <w:rsid w:val="00965A84"/>
    <w:rsid w:val="00966080"/>
    <w:rsid w:val="009662DB"/>
    <w:rsid w:val="00967D51"/>
    <w:rsid w:val="0097000B"/>
    <w:rsid w:val="00970AB7"/>
    <w:rsid w:val="0097101A"/>
    <w:rsid w:val="0097104E"/>
    <w:rsid w:val="0097385E"/>
    <w:rsid w:val="00973C20"/>
    <w:rsid w:val="009741C5"/>
    <w:rsid w:val="00975954"/>
    <w:rsid w:val="009773EF"/>
    <w:rsid w:val="00977CCD"/>
    <w:rsid w:val="00981580"/>
    <w:rsid w:val="009833D5"/>
    <w:rsid w:val="00983ADB"/>
    <w:rsid w:val="00983F88"/>
    <w:rsid w:val="00984B95"/>
    <w:rsid w:val="00985406"/>
    <w:rsid w:val="0098564C"/>
    <w:rsid w:val="00987864"/>
    <w:rsid w:val="00987B50"/>
    <w:rsid w:val="00987F2C"/>
    <w:rsid w:val="0099063B"/>
    <w:rsid w:val="00990809"/>
    <w:rsid w:val="00990B0A"/>
    <w:rsid w:val="00990B6F"/>
    <w:rsid w:val="009910B5"/>
    <w:rsid w:val="00991EEB"/>
    <w:rsid w:val="00992152"/>
    <w:rsid w:val="009928B0"/>
    <w:rsid w:val="009928EA"/>
    <w:rsid w:val="009928FC"/>
    <w:rsid w:val="00992F66"/>
    <w:rsid w:val="00993322"/>
    <w:rsid w:val="00993441"/>
    <w:rsid w:val="00993461"/>
    <w:rsid w:val="00995368"/>
    <w:rsid w:val="00995A83"/>
    <w:rsid w:val="009A0F8D"/>
    <w:rsid w:val="009A1232"/>
    <w:rsid w:val="009A1388"/>
    <w:rsid w:val="009A1859"/>
    <w:rsid w:val="009A214A"/>
    <w:rsid w:val="009A2731"/>
    <w:rsid w:val="009A36CE"/>
    <w:rsid w:val="009A4A78"/>
    <w:rsid w:val="009A746A"/>
    <w:rsid w:val="009A770D"/>
    <w:rsid w:val="009B13BC"/>
    <w:rsid w:val="009B156A"/>
    <w:rsid w:val="009B263D"/>
    <w:rsid w:val="009B2783"/>
    <w:rsid w:val="009B27BC"/>
    <w:rsid w:val="009B284F"/>
    <w:rsid w:val="009B3A02"/>
    <w:rsid w:val="009B3EE7"/>
    <w:rsid w:val="009B3F6E"/>
    <w:rsid w:val="009B69DD"/>
    <w:rsid w:val="009B6A44"/>
    <w:rsid w:val="009B7709"/>
    <w:rsid w:val="009C1C79"/>
    <w:rsid w:val="009C2EB3"/>
    <w:rsid w:val="009C339E"/>
    <w:rsid w:val="009C5491"/>
    <w:rsid w:val="009C5583"/>
    <w:rsid w:val="009C55E6"/>
    <w:rsid w:val="009C6977"/>
    <w:rsid w:val="009C6A65"/>
    <w:rsid w:val="009C76A4"/>
    <w:rsid w:val="009D0351"/>
    <w:rsid w:val="009D081A"/>
    <w:rsid w:val="009D2B35"/>
    <w:rsid w:val="009D3C3C"/>
    <w:rsid w:val="009D3DE2"/>
    <w:rsid w:val="009D43E4"/>
    <w:rsid w:val="009D5182"/>
    <w:rsid w:val="009D5A74"/>
    <w:rsid w:val="009D6581"/>
    <w:rsid w:val="009D77A9"/>
    <w:rsid w:val="009E0DCA"/>
    <w:rsid w:val="009E128A"/>
    <w:rsid w:val="009E16CF"/>
    <w:rsid w:val="009E2E0C"/>
    <w:rsid w:val="009E3927"/>
    <w:rsid w:val="009E58DB"/>
    <w:rsid w:val="009E640D"/>
    <w:rsid w:val="009E6915"/>
    <w:rsid w:val="009E6F22"/>
    <w:rsid w:val="009E7206"/>
    <w:rsid w:val="009F1281"/>
    <w:rsid w:val="009F2F52"/>
    <w:rsid w:val="009F3AB7"/>
    <w:rsid w:val="009F3B0D"/>
    <w:rsid w:val="009F5397"/>
    <w:rsid w:val="009F60E8"/>
    <w:rsid w:val="009F76AF"/>
    <w:rsid w:val="00A01A97"/>
    <w:rsid w:val="00A01C81"/>
    <w:rsid w:val="00A023EF"/>
    <w:rsid w:val="00A02F1E"/>
    <w:rsid w:val="00A0463B"/>
    <w:rsid w:val="00A04FE6"/>
    <w:rsid w:val="00A04FFA"/>
    <w:rsid w:val="00A050EE"/>
    <w:rsid w:val="00A0692B"/>
    <w:rsid w:val="00A11B0C"/>
    <w:rsid w:val="00A1348C"/>
    <w:rsid w:val="00A14DFC"/>
    <w:rsid w:val="00A14FB0"/>
    <w:rsid w:val="00A152EA"/>
    <w:rsid w:val="00A1559A"/>
    <w:rsid w:val="00A158DC"/>
    <w:rsid w:val="00A15E18"/>
    <w:rsid w:val="00A21021"/>
    <w:rsid w:val="00A21060"/>
    <w:rsid w:val="00A22108"/>
    <w:rsid w:val="00A22299"/>
    <w:rsid w:val="00A22CA8"/>
    <w:rsid w:val="00A23470"/>
    <w:rsid w:val="00A24979"/>
    <w:rsid w:val="00A24E01"/>
    <w:rsid w:val="00A260F5"/>
    <w:rsid w:val="00A2661D"/>
    <w:rsid w:val="00A2753B"/>
    <w:rsid w:val="00A30B7A"/>
    <w:rsid w:val="00A30DA4"/>
    <w:rsid w:val="00A325F5"/>
    <w:rsid w:val="00A32670"/>
    <w:rsid w:val="00A32F4B"/>
    <w:rsid w:val="00A34B25"/>
    <w:rsid w:val="00A354BE"/>
    <w:rsid w:val="00A3659E"/>
    <w:rsid w:val="00A374D1"/>
    <w:rsid w:val="00A40551"/>
    <w:rsid w:val="00A407D0"/>
    <w:rsid w:val="00A40BDE"/>
    <w:rsid w:val="00A41D7B"/>
    <w:rsid w:val="00A440FD"/>
    <w:rsid w:val="00A44CC1"/>
    <w:rsid w:val="00A474BD"/>
    <w:rsid w:val="00A47FA8"/>
    <w:rsid w:val="00A52961"/>
    <w:rsid w:val="00A52FFF"/>
    <w:rsid w:val="00A53B1E"/>
    <w:rsid w:val="00A55F74"/>
    <w:rsid w:val="00A560D4"/>
    <w:rsid w:val="00A5647F"/>
    <w:rsid w:val="00A5671C"/>
    <w:rsid w:val="00A5756F"/>
    <w:rsid w:val="00A57640"/>
    <w:rsid w:val="00A57645"/>
    <w:rsid w:val="00A57D1F"/>
    <w:rsid w:val="00A60A07"/>
    <w:rsid w:val="00A60B56"/>
    <w:rsid w:val="00A62A65"/>
    <w:rsid w:val="00A62C30"/>
    <w:rsid w:val="00A62FFB"/>
    <w:rsid w:val="00A645B1"/>
    <w:rsid w:val="00A655CE"/>
    <w:rsid w:val="00A663E2"/>
    <w:rsid w:val="00A67D7A"/>
    <w:rsid w:val="00A716AC"/>
    <w:rsid w:val="00A722CE"/>
    <w:rsid w:val="00A724F7"/>
    <w:rsid w:val="00A72716"/>
    <w:rsid w:val="00A730BE"/>
    <w:rsid w:val="00A73736"/>
    <w:rsid w:val="00A74D26"/>
    <w:rsid w:val="00A75AB4"/>
    <w:rsid w:val="00A76D57"/>
    <w:rsid w:val="00A77348"/>
    <w:rsid w:val="00A8052B"/>
    <w:rsid w:val="00A80569"/>
    <w:rsid w:val="00A80747"/>
    <w:rsid w:val="00A80CB6"/>
    <w:rsid w:val="00A813FD"/>
    <w:rsid w:val="00A828D2"/>
    <w:rsid w:val="00A829F4"/>
    <w:rsid w:val="00A82BF9"/>
    <w:rsid w:val="00A84F8B"/>
    <w:rsid w:val="00A8503D"/>
    <w:rsid w:val="00A85677"/>
    <w:rsid w:val="00A85882"/>
    <w:rsid w:val="00A85970"/>
    <w:rsid w:val="00A8626B"/>
    <w:rsid w:val="00A86A9A"/>
    <w:rsid w:val="00A86AB3"/>
    <w:rsid w:val="00A8795E"/>
    <w:rsid w:val="00A879EC"/>
    <w:rsid w:val="00A90060"/>
    <w:rsid w:val="00A907DE"/>
    <w:rsid w:val="00A91076"/>
    <w:rsid w:val="00A91A60"/>
    <w:rsid w:val="00A94BD1"/>
    <w:rsid w:val="00A97421"/>
    <w:rsid w:val="00AA0659"/>
    <w:rsid w:val="00AA0988"/>
    <w:rsid w:val="00AA1ACA"/>
    <w:rsid w:val="00AA3320"/>
    <w:rsid w:val="00AA5BEB"/>
    <w:rsid w:val="00AB0897"/>
    <w:rsid w:val="00AB0C10"/>
    <w:rsid w:val="00AB1543"/>
    <w:rsid w:val="00AB2836"/>
    <w:rsid w:val="00AB2A50"/>
    <w:rsid w:val="00AB3CA5"/>
    <w:rsid w:val="00AB4D40"/>
    <w:rsid w:val="00AB58A0"/>
    <w:rsid w:val="00AB5C10"/>
    <w:rsid w:val="00AB7271"/>
    <w:rsid w:val="00AB7EB7"/>
    <w:rsid w:val="00AC0797"/>
    <w:rsid w:val="00AC17F7"/>
    <w:rsid w:val="00AC50A5"/>
    <w:rsid w:val="00AC51E9"/>
    <w:rsid w:val="00AC5738"/>
    <w:rsid w:val="00AC6424"/>
    <w:rsid w:val="00AC6582"/>
    <w:rsid w:val="00AC7AAF"/>
    <w:rsid w:val="00AD097D"/>
    <w:rsid w:val="00AD1073"/>
    <w:rsid w:val="00AD191C"/>
    <w:rsid w:val="00AD19C8"/>
    <w:rsid w:val="00AD2A81"/>
    <w:rsid w:val="00AD4090"/>
    <w:rsid w:val="00AD4C7E"/>
    <w:rsid w:val="00AD6A42"/>
    <w:rsid w:val="00AD7079"/>
    <w:rsid w:val="00AE38DE"/>
    <w:rsid w:val="00AE3E97"/>
    <w:rsid w:val="00AE443A"/>
    <w:rsid w:val="00AE52CF"/>
    <w:rsid w:val="00AE5ABA"/>
    <w:rsid w:val="00AE671A"/>
    <w:rsid w:val="00AF13D5"/>
    <w:rsid w:val="00AF282F"/>
    <w:rsid w:val="00AF2CBB"/>
    <w:rsid w:val="00AF48F5"/>
    <w:rsid w:val="00AF5349"/>
    <w:rsid w:val="00AF601A"/>
    <w:rsid w:val="00AF6578"/>
    <w:rsid w:val="00B000D4"/>
    <w:rsid w:val="00B00293"/>
    <w:rsid w:val="00B00D24"/>
    <w:rsid w:val="00B0273C"/>
    <w:rsid w:val="00B03373"/>
    <w:rsid w:val="00B039FF"/>
    <w:rsid w:val="00B04F08"/>
    <w:rsid w:val="00B07419"/>
    <w:rsid w:val="00B109E0"/>
    <w:rsid w:val="00B10EE0"/>
    <w:rsid w:val="00B10FFC"/>
    <w:rsid w:val="00B11287"/>
    <w:rsid w:val="00B114CC"/>
    <w:rsid w:val="00B11FCB"/>
    <w:rsid w:val="00B12CBC"/>
    <w:rsid w:val="00B136BC"/>
    <w:rsid w:val="00B13E4A"/>
    <w:rsid w:val="00B160F0"/>
    <w:rsid w:val="00B1648C"/>
    <w:rsid w:val="00B168F9"/>
    <w:rsid w:val="00B16D9B"/>
    <w:rsid w:val="00B16FB4"/>
    <w:rsid w:val="00B17B02"/>
    <w:rsid w:val="00B17C08"/>
    <w:rsid w:val="00B17E19"/>
    <w:rsid w:val="00B20417"/>
    <w:rsid w:val="00B20B40"/>
    <w:rsid w:val="00B21666"/>
    <w:rsid w:val="00B22493"/>
    <w:rsid w:val="00B226F0"/>
    <w:rsid w:val="00B22AB7"/>
    <w:rsid w:val="00B25610"/>
    <w:rsid w:val="00B30E81"/>
    <w:rsid w:val="00B321AD"/>
    <w:rsid w:val="00B345CF"/>
    <w:rsid w:val="00B34C9E"/>
    <w:rsid w:val="00B3694D"/>
    <w:rsid w:val="00B36DD2"/>
    <w:rsid w:val="00B37398"/>
    <w:rsid w:val="00B37DF9"/>
    <w:rsid w:val="00B40766"/>
    <w:rsid w:val="00B41A1A"/>
    <w:rsid w:val="00B427F0"/>
    <w:rsid w:val="00B44160"/>
    <w:rsid w:val="00B44A81"/>
    <w:rsid w:val="00B45D0C"/>
    <w:rsid w:val="00B465F3"/>
    <w:rsid w:val="00B50969"/>
    <w:rsid w:val="00B51B90"/>
    <w:rsid w:val="00B52086"/>
    <w:rsid w:val="00B541AA"/>
    <w:rsid w:val="00B54DBC"/>
    <w:rsid w:val="00B55A2A"/>
    <w:rsid w:val="00B56D64"/>
    <w:rsid w:val="00B6016E"/>
    <w:rsid w:val="00B623FA"/>
    <w:rsid w:val="00B62AE2"/>
    <w:rsid w:val="00B63152"/>
    <w:rsid w:val="00B632B8"/>
    <w:rsid w:val="00B638CE"/>
    <w:rsid w:val="00B64B37"/>
    <w:rsid w:val="00B6544F"/>
    <w:rsid w:val="00B664B4"/>
    <w:rsid w:val="00B677E5"/>
    <w:rsid w:val="00B707CC"/>
    <w:rsid w:val="00B707E8"/>
    <w:rsid w:val="00B71355"/>
    <w:rsid w:val="00B71443"/>
    <w:rsid w:val="00B71A5B"/>
    <w:rsid w:val="00B72093"/>
    <w:rsid w:val="00B722C2"/>
    <w:rsid w:val="00B741F1"/>
    <w:rsid w:val="00B75C1A"/>
    <w:rsid w:val="00B7687E"/>
    <w:rsid w:val="00B77482"/>
    <w:rsid w:val="00B81155"/>
    <w:rsid w:val="00B83D47"/>
    <w:rsid w:val="00B8597B"/>
    <w:rsid w:val="00B86420"/>
    <w:rsid w:val="00B87629"/>
    <w:rsid w:val="00B91B15"/>
    <w:rsid w:val="00B9344F"/>
    <w:rsid w:val="00B938BD"/>
    <w:rsid w:val="00B938D7"/>
    <w:rsid w:val="00B93CE7"/>
    <w:rsid w:val="00B97E2D"/>
    <w:rsid w:val="00B97F22"/>
    <w:rsid w:val="00BA022E"/>
    <w:rsid w:val="00BA06E2"/>
    <w:rsid w:val="00BA2D16"/>
    <w:rsid w:val="00BA3415"/>
    <w:rsid w:val="00BA35CB"/>
    <w:rsid w:val="00BA458E"/>
    <w:rsid w:val="00BA480F"/>
    <w:rsid w:val="00BA48F8"/>
    <w:rsid w:val="00BA5603"/>
    <w:rsid w:val="00BA5A9C"/>
    <w:rsid w:val="00BA6C96"/>
    <w:rsid w:val="00BA6D4E"/>
    <w:rsid w:val="00BA7193"/>
    <w:rsid w:val="00BB091C"/>
    <w:rsid w:val="00BB3B26"/>
    <w:rsid w:val="00BB4A4D"/>
    <w:rsid w:val="00BB5554"/>
    <w:rsid w:val="00BB61E0"/>
    <w:rsid w:val="00BB6D8E"/>
    <w:rsid w:val="00BB70E6"/>
    <w:rsid w:val="00BB75CE"/>
    <w:rsid w:val="00BC032A"/>
    <w:rsid w:val="00BC16CB"/>
    <w:rsid w:val="00BC1EB8"/>
    <w:rsid w:val="00BC29A7"/>
    <w:rsid w:val="00BC2E27"/>
    <w:rsid w:val="00BC4743"/>
    <w:rsid w:val="00BC5D69"/>
    <w:rsid w:val="00BC5E33"/>
    <w:rsid w:val="00BC63DE"/>
    <w:rsid w:val="00BC6585"/>
    <w:rsid w:val="00BC6723"/>
    <w:rsid w:val="00BC6BCB"/>
    <w:rsid w:val="00BC6EB7"/>
    <w:rsid w:val="00BD0D83"/>
    <w:rsid w:val="00BD1136"/>
    <w:rsid w:val="00BD15AE"/>
    <w:rsid w:val="00BD425C"/>
    <w:rsid w:val="00BD536F"/>
    <w:rsid w:val="00BD77C1"/>
    <w:rsid w:val="00BE000B"/>
    <w:rsid w:val="00BE0F2E"/>
    <w:rsid w:val="00BE1751"/>
    <w:rsid w:val="00BE19CB"/>
    <w:rsid w:val="00BE2504"/>
    <w:rsid w:val="00BE290A"/>
    <w:rsid w:val="00BE3F18"/>
    <w:rsid w:val="00BE51AD"/>
    <w:rsid w:val="00BE5DA2"/>
    <w:rsid w:val="00BE64DF"/>
    <w:rsid w:val="00BE6F2D"/>
    <w:rsid w:val="00BE7E8F"/>
    <w:rsid w:val="00BE7ED3"/>
    <w:rsid w:val="00BF241E"/>
    <w:rsid w:val="00BF646D"/>
    <w:rsid w:val="00BF6809"/>
    <w:rsid w:val="00C00D80"/>
    <w:rsid w:val="00C01C62"/>
    <w:rsid w:val="00C02918"/>
    <w:rsid w:val="00C03D8C"/>
    <w:rsid w:val="00C0429C"/>
    <w:rsid w:val="00C0486B"/>
    <w:rsid w:val="00C04C04"/>
    <w:rsid w:val="00C04C4A"/>
    <w:rsid w:val="00C06CCA"/>
    <w:rsid w:val="00C07490"/>
    <w:rsid w:val="00C07798"/>
    <w:rsid w:val="00C07A7E"/>
    <w:rsid w:val="00C10956"/>
    <w:rsid w:val="00C10AFD"/>
    <w:rsid w:val="00C125BE"/>
    <w:rsid w:val="00C13AD4"/>
    <w:rsid w:val="00C13E3A"/>
    <w:rsid w:val="00C142D6"/>
    <w:rsid w:val="00C144F6"/>
    <w:rsid w:val="00C15A9A"/>
    <w:rsid w:val="00C16040"/>
    <w:rsid w:val="00C161A6"/>
    <w:rsid w:val="00C1781E"/>
    <w:rsid w:val="00C1783E"/>
    <w:rsid w:val="00C2397A"/>
    <w:rsid w:val="00C23F77"/>
    <w:rsid w:val="00C24E9A"/>
    <w:rsid w:val="00C2531B"/>
    <w:rsid w:val="00C26448"/>
    <w:rsid w:val="00C272C4"/>
    <w:rsid w:val="00C27E2B"/>
    <w:rsid w:val="00C31574"/>
    <w:rsid w:val="00C325D7"/>
    <w:rsid w:val="00C33FE0"/>
    <w:rsid w:val="00C36CA3"/>
    <w:rsid w:val="00C36D6F"/>
    <w:rsid w:val="00C375B6"/>
    <w:rsid w:val="00C37800"/>
    <w:rsid w:val="00C41AE2"/>
    <w:rsid w:val="00C4426F"/>
    <w:rsid w:val="00C4572E"/>
    <w:rsid w:val="00C4608A"/>
    <w:rsid w:val="00C47EC6"/>
    <w:rsid w:val="00C50B3B"/>
    <w:rsid w:val="00C52745"/>
    <w:rsid w:val="00C534CB"/>
    <w:rsid w:val="00C5644B"/>
    <w:rsid w:val="00C57231"/>
    <w:rsid w:val="00C5772A"/>
    <w:rsid w:val="00C57FFA"/>
    <w:rsid w:val="00C603B0"/>
    <w:rsid w:val="00C6095A"/>
    <w:rsid w:val="00C61F16"/>
    <w:rsid w:val="00C626D8"/>
    <w:rsid w:val="00C629EF"/>
    <w:rsid w:val="00C63158"/>
    <w:rsid w:val="00C64F7E"/>
    <w:rsid w:val="00C664BD"/>
    <w:rsid w:val="00C6742F"/>
    <w:rsid w:val="00C67573"/>
    <w:rsid w:val="00C6787A"/>
    <w:rsid w:val="00C67F74"/>
    <w:rsid w:val="00C71426"/>
    <w:rsid w:val="00C71B47"/>
    <w:rsid w:val="00C72669"/>
    <w:rsid w:val="00C73450"/>
    <w:rsid w:val="00C73FB1"/>
    <w:rsid w:val="00C74389"/>
    <w:rsid w:val="00C75D97"/>
    <w:rsid w:val="00C763AA"/>
    <w:rsid w:val="00C77C47"/>
    <w:rsid w:val="00C77EC1"/>
    <w:rsid w:val="00C81D96"/>
    <w:rsid w:val="00C82B4C"/>
    <w:rsid w:val="00C8479E"/>
    <w:rsid w:val="00C8488E"/>
    <w:rsid w:val="00C852D2"/>
    <w:rsid w:val="00C85A4B"/>
    <w:rsid w:val="00C8683B"/>
    <w:rsid w:val="00C90FE3"/>
    <w:rsid w:val="00C9334A"/>
    <w:rsid w:val="00C93DB0"/>
    <w:rsid w:val="00C94627"/>
    <w:rsid w:val="00C95FB3"/>
    <w:rsid w:val="00C96483"/>
    <w:rsid w:val="00C9682A"/>
    <w:rsid w:val="00C97697"/>
    <w:rsid w:val="00CA0356"/>
    <w:rsid w:val="00CA0552"/>
    <w:rsid w:val="00CA0735"/>
    <w:rsid w:val="00CA0B32"/>
    <w:rsid w:val="00CA1F84"/>
    <w:rsid w:val="00CA3328"/>
    <w:rsid w:val="00CA4760"/>
    <w:rsid w:val="00CA48AB"/>
    <w:rsid w:val="00CA4E27"/>
    <w:rsid w:val="00CA50BC"/>
    <w:rsid w:val="00CA5EA4"/>
    <w:rsid w:val="00CA70A5"/>
    <w:rsid w:val="00CA7B18"/>
    <w:rsid w:val="00CB08CF"/>
    <w:rsid w:val="00CB0C9B"/>
    <w:rsid w:val="00CB2647"/>
    <w:rsid w:val="00CB265D"/>
    <w:rsid w:val="00CB3A8A"/>
    <w:rsid w:val="00CB3AFA"/>
    <w:rsid w:val="00CB4304"/>
    <w:rsid w:val="00CB698D"/>
    <w:rsid w:val="00CB6C05"/>
    <w:rsid w:val="00CC2265"/>
    <w:rsid w:val="00CC2C1F"/>
    <w:rsid w:val="00CC3ACD"/>
    <w:rsid w:val="00CC5042"/>
    <w:rsid w:val="00CC620C"/>
    <w:rsid w:val="00CC6B64"/>
    <w:rsid w:val="00CC7BE3"/>
    <w:rsid w:val="00CD161F"/>
    <w:rsid w:val="00CD29CD"/>
    <w:rsid w:val="00CD358E"/>
    <w:rsid w:val="00CD43CC"/>
    <w:rsid w:val="00CD44C1"/>
    <w:rsid w:val="00CD5933"/>
    <w:rsid w:val="00CD595D"/>
    <w:rsid w:val="00CD6198"/>
    <w:rsid w:val="00CD7EB8"/>
    <w:rsid w:val="00CE0AB2"/>
    <w:rsid w:val="00CE0B8F"/>
    <w:rsid w:val="00CE206B"/>
    <w:rsid w:val="00CE28B2"/>
    <w:rsid w:val="00CE2EAD"/>
    <w:rsid w:val="00CE5D61"/>
    <w:rsid w:val="00CF0762"/>
    <w:rsid w:val="00CF07EB"/>
    <w:rsid w:val="00CF1589"/>
    <w:rsid w:val="00CF16C4"/>
    <w:rsid w:val="00CF2BAD"/>
    <w:rsid w:val="00CF2FEB"/>
    <w:rsid w:val="00CF376E"/>
    <w:rsid w:val="00CF5548"/>
    <w:rsid w:val="00CF5A0E"/>
    <w:rsid w:val="00CF5A5F"/>
    <w:rsid w:val="00CF6D47"/>
    <w:rsid w:val="00D0093D"/>
    <w:rsid w:val="00D0377D"/>
    <w:rsid w:val="00D038D9"/>
    <w:rsid w:val="00D03C7D"/>
    <w:rsid w:val="00D0438D"/>
    <w:rsid w:val="00D050B4"/>
    <w:rsid w:val="00D0573C"/>
    <w:rsid w:val="00D058D4"/>
    <w:rsid w:val="00D07160"/>
    <w:rsid w:val="00D10FA3"/>
    <w:rsid w:val="00D111A2"/>
    <w:rsid w:val="00D11C3E"/>
    <w:rsid w:val="00D12D6C"/>
    <w:rsid w:val="00D148FF"/>
    <w:rsid w:val="00D15728"/>
    <w:rsid w:val="00D15E7E"/>
    <w:rsid w:val="00D165D9"/>
    <w:rsid w:val="00D16C59"/>
    <w:rsid w:val="00D20A1E"/>
    <w:rsid w:val="00D22B4B"/>
    <w:rsid w:val="00D231C3"/>
    <w:rsid w:val="00D24BEA"/>
    <w:rsid w:val="00D27B84"/>
    <w:rsid w:val="00D30B1C"/>
    <w:rsid w:val="00D31219"/>
    <w:rsid w:val="00D3157C"/>
    <w:rsid w:val="00D32BAC"/>
    <w:rsid w:val="00D3309E"/>
    <w:rsid w:val="00D3316C"/>
    <w:rsid w:val="00D34857"/>
    <w:rsid w:val="00D34D76"/>
    <w:rsid w:val="00D34F74"/>
    <w:rsid w:val="00D34FDB"/>
    <w:rsid w:val="00D35BC7"/>
    <w:rsid w:val="00D36211"/>
    <w:rsid w:val="00D36C2E"/>
    <w:rsid w:val="00D37228"/>
    <w:rsid w:val="00D42170"/>
    <w:rsid w:val="00D423E4"/>
    <w:rsid w:val="00D449DF"/>
    <w:rsid w:val="00D44C21"/>
    <w:rsid w:val="00D45F3C"/>
    <w:rsid w:val="00D47A41"/>
    <w:rsid w:val="00D5068D"/>
    <w:rsid w:val="00D506F4"/>
    <w:rsid w:val="00D5150C"/>
    <w:rsid w:val="00D52637"/>
    <w:rsid w:val="00D52786"/>
    <w:rsid w:val="00D53152"/>
    <w:rsid w:val="00D549D4"/>
    <w:rsid w:val="00D55BB7"/>
    <w:rsid w:val="00D55D3E"/>
    <w:rsid w:val="00D566F1"/>
    <w:rsid w:val="00D5694F"/>
    <w:rsid w:val="00D56F1A"/>
    <w:rsid w:val="00D572B9"/>
    <w:rsid w:val="00D60341"/>
    <w:rsid w:val="00D609AE"/>
    <w:rsid w:val="00D612D7"/>
    <w:rsid w:val="00D62271"/>
    <w:rsid w:val="00D62367"/>
    <w:rsid w:val="00D62F82"/>
    <w:rsid w:val="00D634B5"/>
    <w:rsid w:val="00D6601F"/>
    <w:rsid w:val="00D66B73"/>
    <w:rsid w:val="00D66F28"/>
    <w:rsid w:val="00D6746B"/>
    <w:rsid w:val="00D67858"/>
    <w:rsid w:val="00D67FE3"/>
    <w:rsid w:val="00D701CA"/>
    <w:rsid w:val="00D70775"/>
    <w:rsid w:val="00D70EC1"/>
    <w:rsid w:val="00D7102B"/>
    <w:rsid w:val="00D7189A"/>
    <w:rsid w:val="00D735D9"/>
    <w:rsid w:val="00D73E3E"/>
    <w:rsid w:val="00D7429D"/>
    <w:rsid w:val="00D74541"/>
    <w:rsid w:val="00D76297"/>
    <w:rsid w:val="00D76677"/>
    <w:rsid w:val="00D76E9A"/>
    <w:rsid w:val="00D81AD4"/>
    <w:rsid w:val="00D81BDB"/>
    <w:rsid w:val="00D85AA5"/>
    <w:rsid w:val="00D86FC7"/>
    <w:rsid w:val="00D90042"/>
    <w:rsid w:val="00D904DE"/>
    <w:rsid w:val="00D90BC4"/>
    <w:rsid w:val="00D90EDE"/>
    <w:rsid w:val="00D915A8"/>
    <w:rsid w:val="00D91EE7"/>
    <w:rsid w:val="00D929C8"/>
    <w:rsid w:val="00D93AE8"/>
    <w:rsid w:val="00D940CC"/>
    <w:rsid w:val="00D9462F"/>
    <w:rsid w:val="00D9578D"/>
    <w:rsid w:val="00D96D97"/>
    <w:rsid w:val="00D97458"/>
    <w:rsid w:val="00D974F0"/>
    <w:rsid w:val="00DA1E26"/>
    <w:rsid w:val="00DA2AA8"/>
    <w:rsid w:val="00DA51CE"/>
    <w:rsid w:val="00DA53BE"/>
    <w:rsid w:val="00DA54E7"/>
    <w:rsid w:val="00DA59AB"/>
    <w:rsid w:val="00DA5AED"/>
    <w:rsid w:val="00DA6231"/>
    <w:rsid w:val="00DA6395"/>
    <w:rsid w:val="00DA76C6"/>
    <w:rsid w:val="00DA7962"/>
    <w:rsid w:val="00DA7CD1"/>
    <w:rsid w:val="00DB082F"/>
    <w:rsid w:val="00DB0CB3"/>
    <w:rsid w:val="00DB2DD6"/>
    <w:rsid w:val="00DB3794"/>
    <w:rsid w:val="00DB43B9"/>
    <w:rsid w:val="00DB4C4B"/>
    <w:rsid w:val="00DB68C2"/>
    <w:rsid w:val="00DB71DB"/>
    <w:rsid w:val="00DB7A84"/>
    <w:rsid w:val="00DB7B1D"/>
    <w:rsid w:val="00DC066B"/>
    <w:rsid w:val="00DC0682"/>
    <w:rsid w:val="00DC07A5"/>
    <w:rsid w:val="00DC10FF"/>
    <w:rsid w:val="00DC2B09"/>
    <w:rsid w:val="00DC3F18"/>
    <w:rsid w:val="00DC579F"/>
    <w:rsid w:val="00DC718E"/>
    <w:rsid w:val="00DD003F"/>
    <w:rsid w:val="00DD0A85"/>
    <w:rsid w:val="00DD403C"/>
    <w:rsid w:val="00DD4395"/>
    <w:rsid w:val="00DD5948"/>
    <w:rsid w:val="00DD5E24"/>
    <w:rsid w:val="00DD6515"/>
    <w:rsid w:val="00DD68D3"/>
    <w:rsid w:val="00DD7512"/>
    <w:rsid w:val="00DE146C"/>
    <w:rsid w:val="00DE2FA2"/>
    <w:rsid w:val="00DE73CE"/>
    <w:rsid w:val="00DF0955"/>
    <w:rsid w:val="00DF0D2D"/>
    <w:rsid w:val="00DF3727"/>
    <w:rsid w:val="00DF3C2C"/>
    <w:rsid w:val="00DF460B"/>
    <w:rsid w:val="00DF4BB3"/>
    <w:rsid w:val="00DF554B"/>
    <w:rsid w:val="00DF56C5"/>
    <w:rsid w:val="00DF5CCA"/>
    <w:rsid w:val="00DF6401"/>
    <w:rsid w:val="00DF6E4F"/>
    <w:rsid w:val="00DF7D82"/>
    <w:rsid w:val="00E00B39"/>
    <w:rsid w:val="00E02C54"/>
    <w:rsid w:val="00E04362"/>
    <w:rsid w:val="00E04581"/>
    <w:rsid w:val="00E04AD1"/>
    <w:rsid w:val="00E1139D"/>
    <w:rsid w:val="00E13A84"/>
    <w:rsid w:val="00E168DF"/>
    <w:rsid w:val="00E16C12"/>
    <w:rsid w:val="00E1759F"/>
    <w:rsid w:val="00E17650"/>
    <w:rsid w:val="00E20008"/>
    <w:rsid w:val="00E20C7B"/>
    <w:rsid w:val="00E20F95"/>
    <w:rsid w:val="00E224BB"/>
    <w:rsid w:val="00E22EAB"/>
    <w:rsid w:val="00E234B2"/>
    <w:rsid w:val="00E25BB8"/>
    <w:rsid w:val="00E25EDC"/>
    <w:rsid w:val="00E25F4B"/>
    <w:rsid w:val="00E27428"/>
    <w:rsid w:val="00E27758"/>
    <w:rsid w:val="00E3016C"/>
    <w:rsid w:val="00E303DA"/>
    <w:rsid w:val="00E30A74"/>
    <w:rsid w:val="00E34AC2"/>
    <w:rsid w:val="00E34D9A"/>
    <w:rsid w:val="00E35329"/>
    <w:rsid w:val="00E36221"/>
    <w:rsid w:val="00E366FA"/>
    <w:rsid w:val="00E36931"/>
    <w:rsid w:val="00E370D4"/>
    <w:rsid w:val="00E37AC6"/>
    <w:rsid w:val="00E37CF0"/>
    <w:rsid w:val="00E4059D"/>
    <w:rsid w:val="00E40FFD"/>
    <w:rsid w:val="00E4171B"/>
    <w:rsid w:val="00E4224B"/>
    <w:rsid w:val="00E4278B"/>
    <w:rsid w:val="00E42A41"/>
    <w:rsid w:val="00E42A58"/>
    <w:rsid w:val="00E42D06"/>
    <w:rsid w:val="00E440DF"/>
    <w:rsid w:val="00E4410B"/>
    <w:rsid w:val="00E4439C"/>
    <w:rsid w:val="00E443E4"/>
    <w:rsid w:val="00E45203"/>
    <w:rsid w:val="00E4528E"/>
    <w:rsid w:val="00E45308"/>
    <w:rsid w:val="00E453EA"/>
    <w:rsid w:val="00E4579D"/>
    <w:rsid w:val="00E509EC"/>
    <w:rsid w:val="00E50E1C"/>
    <w:rsid w:val="00E5196A"/>
    <w:rsid w:val="00E53DDD"/>
    <w:rsid w:val="00E54035"/>
    <w:rsid w:val="00E542A9"/>
    <w:rsid w:val="00E55662"/>
    <w:rsid w:val="00E556DD"/>
    <w:rsid w:val="00E56A08"/>
    <w:rsid w:val="00E56B2B"/>
    <w:rsid w:val="00E57106"/>
    <w:rsid w:val="00E5720D"/>
    <w:rsid w:val="00E57484"/>
    <w:rsid w:val="00E57DDF"/>
    <w:rsid w:val="00E602AB"/>
    <w:rsid w:val="00E60877"/>
    <w:rsid w:val="00E60BE0"/>
    <w:rsid w:val="00E62653"/>
    <w:rsid w:val="00E63309"/>
    <w:rsid w:val="00E64B1F"/>
    <w:rsid w:val="00E64FEB"/>
    <w:rsid w:val="00E65B7D"/>
    <w:rsid w:val="00E6655F"/>
    <w:rsid w:val="00E7167B"/>
    <w:rsid w:val="00E7196A"/>
    <w:rsid w:val="00E71E4A"/>
    <w:rsid w:val="00E72ADC"/>
    <w:rsid w:val="00E72FF0"/>
    <w:rsid w:val="00E739BE"/>
    <w:rsid w:val="00E74DD8"/>
    <w:rsid w:val="00E757CA"/>
    <w:rsid w:val="00E7794B"/>
    <w:rsid w:val="00E779EB"/>
    <w:rsid w:val="00E77C3F"/>
    <w:rsid w:val="00E825DF"/>
    <w:rsid w:val="00E826A4"/>
    <w:rsid w:val="00E843B4"/>
    <w:rsid w:val="00E843FC"/>
    <w:rsid w:val="00E84517"/>
    <w:rsid w:val="00E84899"/>
    <w:rsid w:val="00E86445"/>
    <w:rsid w:val="00E8677F"/>
    <w:rsid w:val="00E87BFA"/>
    <w:rsid w:val="00E90E0E"/>
    <w:rsid w:val="00E946DB"/>
    <w:rsid w:val="00E94724"/>
    <w:rsid w:val="00E94CA2"/>
    <w:rsid w:val="00E94DC8"/>
    <w:rsid w:val="00E950E5"/>
    <w:rsid w:val="00E9536E"/>
    <w:rsid w:val="00E96A60"/>
    <w:rsid w:val="00E97819"/>
    <w:rsid w:val="00EA0653"/>
    <w:rsid w:val="00EA0A78"/>
    <w:rsid w:val="00EA11D2"/>
    <w:rsid w:val="00EA128B"/>
    <w:rsid w:val="00EA2D81"/>
    <w:rsid w:val="00EA41DC"/>
    <w:rsid w:val="00EA607B"/>
    <w:rsid w:val="00EA73F0"/>
    <w:rsid w:val="00EA79E8"/>
    <w:rsid w:val="00EB0369"/>
    <w:rsid w:val="00EB112D"/>
    <w:rsid w:val="00EB1850"/>
    <w:rsid w:val="00EB474B"/>
    <w:rsid w:val="00EB4BC1"/>
    <w:rsid w:val="00EB57DD"/>
    <w:rsid w:val="00EB5CD5"/>
    <w:rsid w:val="00EB6BCA"/>
    <w:rsid w:val="00EC0107"/>
    <w:rsid w:val="00EC03ED"/>
    <w:rsid w:val="00EC243D"/>
    <w:rsid w:val="00EC2A2E"/>
    <w:rsid w:val="00EC321E"/>
    <w:rsid w:val="00EC3268"/>
    <w:rsid w:val="00EC49FA"/>
    <w:rsid w:val="00EC4DE3"/>
    <w:rsid w:val="00EC6342"/>
    <w:rsid w:val="00EC78EA"/>
    <w:rsid w:val="00ED01F8"/>
    <w:rsid w:val="00ED02FA"/>
    <w:rsid w:val="00ED0B10"/>
    <w:rsid w:val="00ED0BD6"/>
    <w:rsid w:val="00ED2BB4"/>
    <w:rsid w:val="00ED2FD4"/>
    <w:rsid w:val="00ED4C40"/>
    <w:rsid w:val="00ED5863"/>
    <w:rsid w:val="00ED6F79"/>
    <w:rsid w:val="00ED6FF4"/>
    <w:rsid w:val="00EE059C"/>
    <w:rsid w:val="00EE06E6"/>
    <w:rsid w:val="00EE0FE1"/>
    <w:rsid w:val="00EE1186"/>
    <w:rsid w:val="00EE166D"/>
    <w:rsid w:val="00EE2C81"/>
    <w:rsid w:val="00EE31C6"/>
    <w:rsid w:val="00EE5009"/>
    <w:rsid w:val="00EE51A2"/>
    <w:rsid w:val="00EE531E"/>
    <w:rsid w:val="00EE549A"/>
    <w:rsid w:val="00EF4EC4"/>
    <w:rsid w:val="00EF530C"/>
    <w:rsid w:val="00EF5418"/>
    <w:rsid w:val="00EF5690"/>
    <w:rsid w:val="00EF67B5"/>
    <w:rsid w:val="00EF7384"/>
    <w:rsid w:val="00F016B6"/>
    <w:rsid w:val="00F0522C"/>
    <w:rsid w:val="00F07901"/>
    <w:rsid w:val="00F07D3F"/>
    <w:rsid w:val="00F10B2D"/>
    <w:rsid w:val="00F111CE"/>
    <w:rsid w:val="00F116F5"/>
    <w:rsid w:val="00F12612"/>
    <w:rsid w:val="00F12C08"/>
    <w:rsid w:val="00F12CE3"/>
    <w:rsid w:val="00F137F3"/>
    <w:rsid w:val="00F144A4"/>
    <w:rsid w:val="00F148AB"/>
    <w:rsid w:val="00F1540E"/>
    <w:rsid w:val="00F15635"/>
    <w:rsid w:val="00F17AFD"/>
    <w:rsid w:val="00F202F7"/>
    <w:rsid w:val="00F20635"/>
    <w:rsid w:val="00F208C5"/>
    <w:rsid w:val="00F20DFB"/>
    <w:rsid w:val="00F22C89"/>
    <w:rsid w:val="00F25557"/>
    <w:rsid w:val="00F25B37"/>
    <w:rsid w:val="00F27295"/>
    <w:rsid w:val="00F277BC"/>
    <w:rsid w:val="00F27F5F"/>
    <w:rsid w:val="00F30D57"/>
    <w:rsid w:val="00F328B8"/>
    <w:rsid w:val="00F33F4A"/>
    <w:rsid w:val="00F34BA6"/>
    <w:rsid w:val="00F35525"/>
    <w:rsid w:val="00F358A6"/>
    <w:rsid w:val="00F4002D"/>
    <w:rsid w:val="00F4052F"/>
    <w:rsid w:val="00F40E4D"/>
    <w:rsid w:val="00F412F9"/>
    <w:rsid w:val="00F416F1"/>
    <w:rsid w:val="00F41DDA"/>
    <w:rsid w:val="00F422A1"/>
    <w:rsid w:val="00F42B5D"/>
    <w:rsid w:val="00F44B43"/>
    <w:rsid w:val="00F45B37"/>
    <w:rsid w:val="00F46D3A"/>
    <w:rsid w:val="00F47B0F"/>
    <w:rsid w:val="00F50242"/>
    <w:rsid w:val="00F503DB"/>
    <w:rsid w:val="00F511FD"/>
    <w:rsid w:val="00F5479E"/>
    <w:rsid w:val="00F55781"/>
    <w:rsid w:val="00F55FF9"/>
    <w:rsid w:val="00F563DD"/>
    <w:rsid w:val="00F56E54"/>
    <w:rsid w:val="00F57391"/>
    <w:rsid w:val="00F57C74"/>
    <w:rsid w:val="00F60DC7"/>
    <w:rsid w:val="00F612EA"/>
    <w:rsid w:val="00F6130E"/>
    <w:rsid w:val="00F61562"/>
    <w:rsid w:val="00F631DA"/>
    <w:rsid w:val="00F63C4F"/>
    <w:rsid w:val="00F658DE"/>
    <w:rsid w:val="00F65E1B"/>
    <w:rsid w:val="00F67243"/>
    <w:rsid w:val="00F734DA"/>
    <w:rsid w:val="00F74564"/>
    <w:rsid w:val="00F7462F"/>
    <w:rsid w:val="00F80701"/>
    <w:rsid w:val="00F80AF2"/>
    <w:rsid w:val="00F80C29"/>
    <w:rsid w:val="00F845BE"/>
    <w:rsid w:val="00F84B33"/>
    <w:rsid w:val="00F85491"/>
    <w:rsid w:val="00F85678"/>
    <w:rsid w:val="00F86B9D"/>
    <w:rsid w:val="00F86DDC"/>
    <w:rsid w:val="00F878DB"/>
    <w:rsid w:val="00F907DC"/>
    <w:rsid w:val="00F90B07"/>
    <w:rsid w:val="00F9147E"/>
    <w:rsid w:val="00F91481"/>
    <w:rsid w:val="00F9165F"/>
    <w:rsid w:val="00F91D5A"/>
    <w:rsid w:val="00F92C0C"/>
    <w:rsid w:val="00F931D4"/>
    <w:rsid w:val="00F9706B"/>
    <w:rsid w:val="00F97155"/>
    <w:rsid w:val="00FA0D6F"/>
    <w:rsid w:val="00FA0F74"/>
    <w:rsid w:val="00FA100A"/>
    <w:rsid w:val="00FA13A7"/>
    <w:rsid w:val="00FA1F65"/>
    <w:rsid w:val="00FA317C"/>
    <w:rsid w:val="00FA3A66"/>
    <w:rsid w:val="00FA4FC4"/>
    <w:rsid w:val="00FA5BFF"/>
    <w:rsid w:val="00FA5D79"/>
    <w:rsid w:val="00FA6194"/>
    <w:rsid w:val="00FA7FBD"/>
    <w:rsid w:val="00FB01AC"/>
    <w:rsid w:val="00FB0C00"/>
    <w:rsid w:val="00FB1ADF"/>
    <w:rsid w:val="00FB2306"/>
    <w:rsid w:val="00FB3FD5"/>
    <w:rsid w:val="00FB552D"/>
    <w:rsid w:val="00FB5A4D"/>
    <w:rsid w:val="00FB6243"/>
    <w:rsid w:val="00FB62A7"/>
    <w:rsid w:val="00FC0E8A"/>
    <w:rsid w:val="00FC2652"/>
    <w:rsid w:val="00FC2F1F"/>
    <w:rsid w:val="00FC45A3"/>
    <w:rsid w:val="00FC581B"/>
    <w:rsid w:val="00FC65E0"/>
    <w:rsid w:val="00FC6815"/>
    <w:rsid w:val="00FC71B6"/>
    <w:rsid w:val="00FC7C1B"/>
    <w:rsid w:val="00FD0618"/>
    <w:rsid w:val="00FD1F9F"/>
    <w:rsid w:val="00FD25B9"/>
    <w:rsid w:val="00FD3A2C"/>
    <w:rsid w:val="00FD3E67"/>
    <w:rsid w:val="00FD474A"/>
    <w:rsid w:val="00FD54CD"/>
    <w:rsid w:val="00FD736A"/>
    <w:rsid w:val="00FD7585"/>
    <w:rsid w:val="00FD7FDE"/>
    <w:rsid w:val="00FE1E79"/>
    <w:rsid w:val="00FE24E9"/>
    <w:rsid w:val="00FE29E0"/>
    <w:rsid w:val="00FE5245"/>
    <w:rsid w:val="00FE54E6"/>
    <w:rsid w:val="00FE5514"/>
    <w:rsid w:val="00FE6E81"/>
    <w:rsid w:val="00FE7F46"/>
    <w:rsid w:val="00FF162F"/>
    <w:rsid w:val="00FF1DA4"/>
    <w:rsid w:val="00FF1E37"/>
    <w:rsid w:val="00FF264E"/>
    <w:rsid w:val="00FF3030"/>
    <w:rsid w:val="00FF3601"/>
    <w:rsid w:val="00FF3684"/>
    <w:rsid w:val="00FF40B0"/>
    <w:rsid w:val="00FF5119"/>
    <w:rsid w:val="00FF571C"/>
    <w:rsid w:val="00FF607A"/>
    <w:rsid w:val="00FF6FEA"/>
    <w:rsid w:val="7D414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AA529E7"/>
  <w15:docId w15:val="{A58DC8AC-A2EC-4FD1-9046-9C77FD723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F607A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7056BF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5">
    <w:name w:val="ヘッダー (文字)"/>
    <w:link w:val="a4"/>
    <w:uiPriority w:val="99"/>
    <w:rsid w:val="00C161A6"/>
    <w:rPr>
      <w:kern w:val="2"/>
      <w:sz w:val="21"/>
      <w:szCs w:val="24"/>
    </w:rPr>
  </w:style>
  <w:style w:type="paragraph" w:styleId="a6">
    <w:name w:val="footer"/>
    <w:basedOn w:val="a0"/>
    <w:link w:val="a7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7">
    <w:name w:val="フッター (文字)"/>
    <w:link w:val="a6"/>
    <w:uiPriority w:val="99"/>
    <w:rsid w:val="00C161A6"/>
    <w:rPr>
      <w:kern w:val="2"/>
      <w:sz w:val="21"/>
      <w:szCs w:val="24"/>
    </w:rPr>
  </w:style>
  <w:style w:type="character" w:styleId="a8">
    <w:name w:val="annotation reference"/>
    <w:uiPriority w:val="99"/>
    <w:semiHidden/>
    <w:unhideWhenUsed/>
    <w:rsid w:val="001F310C"/>
    <w:rPr>
      <w:sz w:val="18"/>
      <w:szCs w:val="18"/>
    </w:rPr>
  </w:style>
  <w:style w:type="paragraph" w:styleId="a9">
    <w:name w:val="annotation text"/>
    <w:basedOn w:val="a0"/>
    <w:link w:val="aa"/>
    <w:uiPriority w:val="99"/>
    <w:semiHidden/>
    <w:unhideWhenUsed/>
    <w:rsid w:val="001F310C"/>
    <w:pPr>
      <w:jc w:val="left"/>
    </w:pPr>
    <w:rPr>
      <w:rFonts w:cs="Mangal"/>
      <w:lang w:bidi="ne-NP"/>
    </w:rPr>
  </w:style>
  <w:style w:type="character" w:customStyle="1" w:styleId="aa">
    <w:name w:val="コメント文字列 (文字)"/>
    <w:link w:val="a9"/>
    <w:uiPriority w:val="99"/>
    <w:semiHidden/>
    <w:rsid w:val="001F310C"/>
    <w:rPr>
      <w:kern w:val="2"/>
      <w:sz w:val="21"/>
      <w:szCs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1F310C"/>
    <w:rPr>
      <w:b/>
      <w:bCs/>
    </w:rPr>
  </w:style>
  <w:style w:type="character" w:customStyle="1" w:styleId="ac">
    <w:name w:val="コメント内容 (文字)"/>
    <w:link w:val="ab"/>
    <w:uiPriority w:val="99"/>
    <w:semiHidden/>
    <w:rsid w:val="001F310C"/>
    <w:rPr>
      <w:b/>
      <w:bCs/>
      <w:kern w:val="2"/>
      <w:sz w:val="21"/>
      <w:szCs w:val="24"/>
    </w:rPr>
  </w:style>
  <w:style w:type="paragraph" w:styleId="ad">
    <w:name w:val="Balloon Text"/>
    <w:basedOn w:val="a0"/>
    <w:link w:val="ae"/>
    <w:uiPriority w:val="99"/>
    <w:semiHidden/>
    <w:unhideWhenUsed/>
    <w:rsid w:val="001F310C"/>
    <w:rPr>
      <w:rFonts w:ascii="Arial" w:eastAsia="ＭＳ ゴシック" w:hAnsi="Arial" w:cs="Mangal"/>
      <w:sz w:val="18"/>
      <w:szCs w:val="18"/>
      <w:lang w:bidi="ne-NP"/>
    </w:rPr>
  </w:style>
  <w:style w:type="character" w:customStyle="1" w:styleId="ae">
    <w:name w:val="吹き出し (文字)"/>
    <w:link w:val="ad"/>
    <w:uiPriority w:val="99"/>
    <w:semiHidden/>
    <w:rsid w:val="001F310C"/>
    <w:rPr>
      <w:rFonts w:ascii="Arial" w:eastAsia="ＭＳ ゴシック" w:hAnsi="Arial" w:cs="Times New Roman"/>
      <w:kern w:val="2"/>
      <w:sz w:val="18"/>
      <w:szCs w:val="18"/>
    </w:rPr>
  </w:style>
  <w:style w:type="paragraph" w:styleId="af">
    <w:name w:val="List Paragraph"/>
    <w:basedOn w:val="a0"/>
    <w:link w:val="af0"/>
    <w:uiPriority w:val="34"/>
    <w:qFormat/>
    <w:rsid w:val="002E5F76"/>
    <w:pPr>
      <w:ind w:leftChars="400" w:left="840"/>
    </w:pPr>
  </w:style>
  <w:style w:type="character" w:styleId="af1">
    <w:name w:val="Hyperlink"/>
    <w:uiPriority w:val="99"/>
    <w:semiHidden/>
    <w:unhideWhenUsed/>
    <w:rsid w:val="001E598F"/>
    <w:rPr>
      <w:color w:val="0000FF"/>
      <w:u w:val="single"/>
    </w:rPr>
  </w:style>
  <w:style w:type="paragraph" w:customStyle="1" w:styleId="af2">
    <w:name w:val="語彙サイズテスト本文"/>
    <w:basedOn w:val="a0"/>
    <w:link w:val="af3"/>
    <w:qFormat/>
    <w:rsid w:val="00050586"/>
    <w:rPr>
      <w:rFonts w:ascii="HGP教科書体" w:eastAsia="HGP教科書体"/>
      <w:sz w:val="22"/>
      <w:szCs w:val="22"/>
    </w:rPr>
  </w:style>
  <w:style w:type="character" w:customStyle="1" w:styleId="af3">
    <w:name w:val="語彙サイズテスト本文 (文字)"/>
    <w:link w:val="af2"/>
    <w:rsid w:val="00050586"/>
    <w:rPr>
      <w:rFonts w:ascii="HGP教科書体" w:eastAsia="HGP教科書体"/>
      <w:kern w:val="2"/>
      <w:sz w:val="22"/>
      <w:szCs w:val="22"/>
    </w:rPr>
  </w:style>
  <w:style w:type="paragraph" w:customStyle="1" w:styleId="af4">
    <w:name w:val="語彙　例文"/>
    <w:basedOn w:val="a0"/>
    <w:qFormat/>
    <w:rsid w:val="00050586"/>
    <w:pPr>
      <w:snapToGrid w:val="0"/>
    </w:pPr>
    <w:rPr>
      <w:rFonts w:ascii="HGP教科書体" w:eastAsia="HGP教科書体"/>
      <w:sz w:val="22"/>
      <w:szCs w:val="22"/>
    </w:rPr>
  </w:style>
  <w:style w:type="paragraph" w:customStyle="1" w:styleId="af5">
    <w:name w:val="語彙　例文　ターゲット"/>
    <w:basedOn w:val="a0"/>
    <w:link w:val="af6"/>
    <w:qFormat/>
    <w:rsid w:val="00050586"/>
    <w:rPr>
      <w:rFonts w:ascii="ＭＳ ゴシック" w:eastAsia="ＭＳ ゴシック" w:hAnsi="ＭＳ ゴシック"/>
      <w:b/>
      <w:sz w:val="28"/>
      <w:szCs w:val="22"/>
    </w:rPr>
  </w:style>
  <w:style w:type="character" w:customStyle="1" w:styleId="af6">
    <w:name w:val="語彙　例文　ターゲット (文字)"/>
    <w:link w:val="af5"/>
    <w:rsid w:val="00050586"/>
    <w:rPr>
      <w:rFonts w:ascii="ＭＳ ゴシック" w:eastAsia="ＭＳ ゴシック" w:hAnsi="ＭＳ ゴシック"/>
      <w:b/>
      <w:kern w:val="2"/>
      <w:sz w:val="28"/>
      <w:szCs w:val="22"/>
    </w:rPr>
  </w:style>
  <w:style w:type="character" w:styleId="af7">
    <w:name w:val="FollowedHyperlink"/>
    <w:uiPriority w:val="99"/>
    <w:semiHidden/>
    <w:unhideWhenUsed/>
    <w:rsid w:val="00940C54"/>
    <w:rPr>
      <w:color w:val="800080"/>
      <w:u w:val="single"/>
    </w:rPr>
  </w:style>
  <w:style w:type="character" w:customStyle="1" w:styleId="apple-converted-space">
    <w:name w:val="apple-converted-space"/>
    <w:basedOn w:val="a1"/>
    <w:rsid w:val="00885A90"/>
  </w:style>
  <w:style w:type="paragraph" w:customStyle="1" w:styleId="af8">
    <w:name w:val="ターゲット語"/>
    <w:basedOn w:val="a0"/>
    <w:link w:val="af9"/>
    <w:qFormat/>
    <w:rsid w:val="00885A90"/>
    <w:rPr>
      <w:rFonts w:ascii="ＭＳ ゴシック" w:eastAsia="ＭＳ ゴシック" w:hAnsi="ＭＳ ゴシック"/>
      <w:b/>
      <w:color w:val="000000"/>
      <w:sz w:val="22"/>
      <w:szCs w:val="22"/>
      <w:shd w:val="clear" w:color="auto" w:fill="FFFFFF"/>
    </w:rPr>
  </w:style>
  <w:style w:type="paragraph" w:customStyle="1" w:styleId="a">
    <w:name w:val="ターゲット　文"/>
    <w:basedOn w:val="af"/>
    <w:link w:val="afa"/>
    <w:qFormat/>
    <w:rsid w:val="00885A90"/>
    <w:pPr>
      <w:numPr>
        <w:numId w:val="27"/>
      </w:numPr>
      <w:autoSpaceDE w:val="0"/>
      <w:autoSpaceDN w:val="0"/>
      <w:adjustRightInd w:val="0"/>
      <w:spacing w:beforeLines="50" w:before="174" w:line="380" w:lineRule="exact"/>
      <w:ind w:leftChars="0" w:left="0" w:rightChars="-371" w:right="-779"/>
      <w:jc w:val="left"/>
    </w:pPr>
    <w:rPr>
      <w:rFonts w:ascii="HGP教科書体" w:eastAsia="HGP教科書体"/>
      <w:b/>
      <w:sz w:val="28"/>
      <w:szCs w:val="22"/>
    </w:rPr>
  </w:style>
  <w:style w:type="character" w:customStyle="1" w:styleId="af9">
    <w:name w:val="ターゲット語 (文字)"/>
    <w:basedOn w:val="a1"/>
    <w:link w:val="af8"/>
    <w:rsid w:val="00885A90"/>
    <w:rPr>
      <w:rFonts w:ascii="ＭＳ ゴシック" w:eastAsia="ＭＳ ゴシック" w:hAnsi="ＭＳ ゴシック"/>
      <w:b/>
      <w:color w:val="000000"/>
      <w:kern w:val="2"/>
      <w:sz w:val="22"/>
      <w:szCs w:val="22"/>
    </w:rPr>
  </w:style>
  <w:style w:type="character" w:customStyle="1" w:styleId="af0">
    <w:name w:val="リスト段落 (文字)"/>
    <w:basedOn w:val="a1"/>
    <w:link w:val="af"/>
    <w:uiPriority w:val="34"/>
    <w:rsid w:val="00885A90"/>
    <w:rPr>
      <w:kern w:val="2"/>
      <w:sz w:val="21"/>
      <w:szCs w:val="24"/>
    </w:rPr>
  </w:style>
  <w:style w:type="character" w:customStyle="1" w:styleId="afa">
    <w:name w:val="ターゲット　文 (文字)"/>
    <w:basedOn w:val="af0"/>
    <w:link w:val="a"/>
    <w:rsid w:val="00885A90"/>
    <w:rPr>
      <w:rFonts w:ascii="HGP教科書体" w:eastAsia="HGP教科書体"/>
      <w:b/>
      <w:kern w:val="2"/>
      <w:sz w:val="28"/>
      <w:szCs w:val="22"/>
    </w:rPr>
  </w:style>
  <w:style w:type="paragraph" w:styleId="afb">
    <w:name w:val="Revision"/>
    <w:hidden/>
    <w:uiPriority w:val="99"/>
    <w:semiHidden/>
    <w:rsid w:val="00FB552D"/>
    <w:rPr>
      <w:kern w:val="2"/>
      <w:sz w:val="21"/>
      <w:szCs w:val="24"/>
    </w:rPr>
  </w:style>
  <w:style w:type="character" w:customStyle="1" w:styleId="10">
    <w:name w:val="見出し 1 (文字)"/>
    <w:basedOn w:val="a1"/>
    <w:link w:val="1"/>
    <w:uiPriority w:val="9"/>
    <w:rsid w:val="007056BF"/>
    <w:rPr>
      <w:rFonts w:asciiTheme="majorHAnsi" w:eastAsiaTheme="majorEastAsia" w:hAnsiTheme="majorHAnsi" w:cstheme="majorBidi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6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1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6-08-25T23:31:59.504"/>
    </inkml:context>
    <inkml:brush xml:id="br0">
      <inkml:brushProperty name="width" value="0.0305" units="cm"/>
      <inkml:brushProperty name="height" value="0.0305" units="cm"/>
    </inkml:brush>
  </inkml:definitions>
  <inkml:trace contextRef="#ctx0" brushRef="#br0">44825 22070 6656,'1'-22'-368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47687-0B7D-47B8-8B53-726859241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3983</Words>
  <Characters>25903</Characters>
  <Application>Microsoft Office Word</Application>
  <DocSecurity>0</DocSecurity>
  <Lines>2158</Lines>
  <Paragraphs>293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46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sushita, Tatsuhiko</dc:creator>
  <cp:lastModifiedBy>MATSUSHITA Tatsuhiko</cp:lastModifiedBy>
  <cp:revision>2</cp:revision>
  <cp:lastPrinted>2025-10-15T04:06:00Z</cp:lastPrinted>
  <dcterms:created xsi:type="dcterms:W3CDTF">2025-10-15T05:24:00Z</dcterms:created>
  <dcterms:modified xsi:type="dcterms:W3CDTF">2025-10-15T05:24:00Z</dcterms:modified>
</cp:coreProperties>
</file>